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13612" w14:textId="33CBACD4" w:rsidR="008F5279" w:rsidRDefault="00F133CA" w:rsidP="00F133CA">
      <w:pPr>
        <w:ind w:left="1440" w:hanging="1440"/>
        <w:rPr>
          <w:rFonts w:ascii="Times New Roman" w:hAnsi="Times New Roman"/>
          <w:b w:val="0"/>
          <w:bCs/>
          <w:sz w:val="24"/>
          <w:szCs w:val="24"/>
        </w:rPr>
      </w:pPr>
      <w:r>
        <w:rPr>
          <w:rFonts w:ascii="Times New Roman" w:hAnsi="Times New Roman"/>
          <w:b w:val="0"/>
          <w:bCs/>
          <w:sz w:val="24"/>
          <w:szCs w:val="24"/>
        </w:rPr>
        <w:t>Maria</w:t>
      </w:r>
      <w:r w:rsidR="00CD08E7">
        <w:rPr>
          <w:rFonts w:ascii="Times New Roman" w:hAnsi="Times New Roman"/>
          <w:b w:val="0"/>
          <w:bCs/>
          <w:sz w:val="24"/>
          <w:szCs w:val="24"/>
        </w:rPr>
        <w:t>:</w:t>
      </w:r>
      <w:r w:rsidR="00DE51DB">
        <w:rPr>
          <w:rFonts w:ascii="Times New Roman" w:hAnsi="Times New Roman"/>
          <w:b w:val="0"/>
          <w:bCs/>
          <w:sz w:val="24"/>
          <w:szCs w:val="24"/>
        </w:rPr>
        <w:tab/>
      </w:r>
      <w:r>
        <w:rPr>
          <w:rFonts w:ascii="Times New Roman" w:hAnsi="Times New Roman"/>
          <w:b w:val="0"/>
          <w:bCs/>
          <w:sz w:val="24"/>
          <w:szCs w:val="24"/>
        </w:rPr>
        <w:t>Okay, Tom, take it away.</w:t>
      </w:r>
    </w:p>
    <w:p w14:paraId="6967EBCF" w14:textId="52CE4BC0" w:rsidR="008F5279" w:rsidRDefault="008F5279" w:rsidP="0063532D">
      <w:pPr>
        <w:ind w:left="1440" w:hanging="1440"/>
        <w:rPr>
          <w:rFonts w:ascii="Times New Roman" w:hAnsi="Times New Roman"/>
          <w:b w:val="0"/>
          <w:bCs/>
          <w:sz w:val="24"/>
          <w:szCs w:val="24"/>
        </w:rPr>
      </w:pPr>
    </w:p>
    <w:p w14:paraId="69F96138" w14:textId="77777777" w:rsidR="00DB3037" w:rsidRDefault="00F133CA" w:rsidP="00DB3037">
      <w:pPr>
        <w:ind w:left="1440" w:hanging="1440"/>
        <w:rPr>
          <w:rFonts w:ascii="Times New Roman" w:hAnsi="Times New Roman"/>
          <w:b w:val="0"/>
          <w:bCs/>
          <w:sz w:val="24"/>
          <w:szCs w:val="24"/>
        </w:rPr>
      </w:pPr>
      <w:r>
        <w:rPr>
          <w:rFonts w:ascii="Times New Roman" w:hAnsi="Times New Roman"/>
          <w:b w:val="0"/>
          <w:bCs/>
          <w:sz w:val="24"/>
          <w:szCs w:val="24"/>
        </w:rPr>
        <w:t>Tom:</w:t>
      </w:r>
    </w:p>
    <w:p w14:paraId="145E42E6" w14:textId="7BE14A09" w:rsidR="00DB3037" w:rsidRDefault="00DB3037" w:rsidP="00DB3037">
      <w:pPr>
        <w:ind w:left="1440" w:hanging="1440"/>
        <w:rPr>
          <w:rFonts w:ascii="Times New Roman" w:hAnsi="Times New Roman"/>
          <w:b w:val="0"/>
          <w:bCs/>
          <w:sz w:val="24"/>
          <w:szCs w:val="24"/>
        </w:rPr>
      </w:pPr>
      <w:r>
        <w:rPr>
          <w:rFonts w:ascii="Times New Roman" w:hAnsi="Times New Roman"/>
          <w:b w:val="0"/>
          <w:bCs/>
          <w:sz w:val="24"/>
          <w:szCs w:val="24"/>
        </w:rPr>
        <w:t>La</w:t>
      </w:r>
      <w:r w:rsidR="001752DB">
        <w:rPr>
          <w:rFonts w:ascii="Times New Roman" w:hAnsi="Times New Roman"/>
          <w:b w:val="0"/>
          <w:bCs/>
          <w:sz w:val="24"/>
          <w:szCs w:val="24"/>
        </w:rPr>
        <w:t>F</w:t>
      </w:r>
      <w:r>
        <w:rPr>
          <w:rFonts w:ascii="Times New Roman" w:hAnsi="Times New Roman"/>
          <w:b w:val="0"/>
          <w:bCs/>
          <w:sz w:val="24"/>
          <w:szCs w:val="24"/>
        </w:rPr>
        <w:t>ontaine</w:t>
      </w:r>
      <w:r w:rsidR="00F133CA">
        <w:rPr>
          <w:rFonts w:ascii="Times New Roman" w:hAnsi="Times New Roman"/>
          <w:b w:val="0"/>
          <w:bCs/>
          <w:sz w:val="24"/>
          <w:szCs w:val="24"/>
        </w:rPr>
        <w:tab/>
        <w:t>All right, thanks, Maria. Welcome, everyone. My name’s Tom La</w:t>
      </w:r>
      <w:r>
        <w:rPr>
          <w:rFonts w:ascii="Times New Roman" w:hAnsi="Times New Roman"/>
          <w:b w:val="0"/>
          <w:bCs/>
          <w:sz w:val="24"/>
          <w:szCs w:val="24"/>
        </w:rPr>
        <w:t>Fo</w:t>
      </w:r>
      <w:r w:rsidR="00F133CA">
        <w:rPr>
          <w:rFonts w:ascii="Times New Roman" w:hAnsi="Times New Roman"/>
          <w:b w:val="0"/>
          <w:bCs/>
          <w:sz w:val="24"/>
          <w:szCs w:val="24"/>
        </w:rPr>
        <w:t xml:space="preserve">ntaine. I’m retired </w:t>
      </w:r>
      <w:r>
        <w:rPr>
          <w:rFonts w:ascii="Times New Roman" w:hAnsi="Times New Roman"/>
          <w:b w:val="0"/>
          <w:bCs/>
          <w:sz w:val="24"/>
          <w:szCs w:val="24"/>
        </w:rPr>
        <w:t xml:space="preserve">from United States Air Force. I’ve been with the VA since 2008. During this time, I’ve served as Administrative Officer for the Associate Director and Chief of Staff in </w:t>
      </w:r>
      <w:proofErr w:type="gramStart"/>
      <w:r>
        <w:rPr>
          <w:rFonts w:ascii="Times New Roman" w:hAnsi="Times New Roman"/>
          <w:b w:val="0"/>
          <w:bCs/>
          <w:sz w:val="24"/>
          <w:szCs w:val="24"/>
        </w:rPr>
        <w:t>Omaha</w:t>
      </w:r>
      <w:proofErr w:type="gramEnd"/>
      <w:r>
        <w:rPr>
          <w:rFonts w:ascii="Times New Roman" w:hAnsi="Times New Roman"/>
          <w:b w:val="0"/>
          <w:bCs/>
          <w:sz w:val="24"/>
          <w:szCs w:val="24"/>
        </w:rPr>
        <w:t xml:space="preserve"> and I performed a short stint as the Vision ’23 Surgery Line Administrative Officer. </w:t>
      </w:r>
      <w:r w:rsidR="00745C0A">
        <w:rPr>
          <w:rFonts w:ascii="Times New Roman" w:hAnsi="Times New Roman"/>
          <w:b w:val="0"/>
          <w:bCs/>
          <w:sz w:val="24"/>
          <w:szCs w:val="24"/>
        </w:rPr>
        <w:t>I’ve b</w:t>
      </w:r>
      <w:r>
        <w:rPr>
          <w:rFonts w:ascii="Times New Roman" w:hAnsi="Times New Roman"/>
          <w:b w:val="0"/>
          <w:bCs/>
          <w:sz w:val="24"/>
          <w:szCs w:val="24"/>
        </w:rPr>
        <w:t>een with ____</w:t>
      </w:r>
      <w:proofErr w:type="gramStart"/>
      <w:r>
        <w:rPr>
          <w:rFonts w:ascii="Times New Roman" w:hAnsi="Times New Roman"/>
          <w:b w:val="0"/>
          <w:bCs/>
          <w:sz w:val="24"/>
          <w:szCs w:val="24"/>
        </w:rPr>
        <w:t>_[</w:t>
      </w:r>
      <w:proofErr w:type="gramEnd"/>
      <w:r>
        <w:rPr>
          <w:rFonts w:ascii="Times New Roman" w:hAnsi="Times New Roman"/>
          <w:b w:val="0"/>
          <w:bCs/>
          <w:sz w:val="24"/>
          <w:szCs w:val="24"/>
        </w:rPr>
        <w:t>00:00:35] since 2013 where I’ve served as a data analyst and administrative officer. Finally,</w:t>
      </w:r>
      <w:r w:rsidR="009C4177">
        <w:rPr>
          <w:rFonts w:ascii="Times New Roman" w:hAnsi="Times New Roman"/>
          <w:b w:val="0"/>
          <w:bCs/>
          <w:sz w:val="24"/>
          <w:szCs w:val="24"/>
        </w:rPr>
        <w:t xml:space="preserve"> I’m</w:t>
      </w:r>
      <w:r>
        <w:rPr>
          <w:rFonts w:ascii="Times New Roman" w:hAnsi="Times New Roman"/>
          <w:b w:val="0"/>
          <w:bCs/>
          <w:sz w:val="24"/>
          <w:szCs w:val="24"/>
        </w:rPr>
        <w:t xml:space="preserve"> here today in the supervisory analyst position.</w:t>
      </w:r>
    </w:p>
    <w:p w14:paraId="3418A30F" w14:textId="30345828" w:rsidR="00DB3037" w:rsidRDefault="00DB3037" w:rsidP="00DB3037">
      <w:pPr>
        <w:ind w:left="1440" w:hanging="1440"/>
        <w:rPr>
          <w:rFonts w:ascii="Times New Roman" w:hAnsi="Times New Roman"/>
          <w:b w:val="0"/>
          <w:bCs/>
          <w:sz w:val="24"/>
          <w:szCs w:val="24"/>
        </w:rPr>
      </w:pPr>
    </w:p>
    <w:p w14:paraId="6326CAF9" w14:textId="1F83F8D0" w:rsidR="00DB3037" w:rsidRDefault="00DB3037" w:rsidP="00DB3037">
      <w:pPr>
        <w:ind w:left="1440" w:hanging="1440"/>
        <w:rPr>
          <w:rFonts w:ascii="Times New Roman" w:hAnsi="Times New Roman"/>
          <w:b w:val="0"/>
          <w:bCs/>
          <w:sz w:val="24"/>
          <w:szCs w:val="24"/>
        </w:rPr>
      </w:pPr>
      <w:r>
        <w:rPr>
          <w:rFonts w:ascii="Times New Roman" w:hAnsi="Times New Roman"/>
          <w:b w:val="0"/>
          <w:bCs/>
          <w:sz w:val="24"/>
          <w:szCs w:val="24"/>
        </w:rPr>
        <w:tab/>
        <w:t>Thank you, Maria, for that. I would like to pass it over to Rebecca or Becky</w:t>
      </w:r>
      <w:r w:rsidR="0075608E">
        <w:rPr>
          <w:rFonts w:ascii="Times New Roman" w:hAnsi="Times New Roman"/>
          <w:b w:val="0"/>
          <w:bCs/>
          <w:sz w:val="24"/>
          <w:szCs w:val="24"/>
        </w:rPr>
        <w:t xml:space="preserve"> Piegari</w:t>
      </w:r>
      <w:r>
        <w:rPr>
          <w:rFonts w:ascii="Times New Roman" w:hAnsi="Times New Roman"/>
          <w:b w:val="0"/>
          <w:bCs/>
          <w:sz w:val="24"/>
          <w:szCs w:val="24"/>
        </w:rPr>
        <w:t xml:space="preserve"> (SP) to do a self-introduction as well.</w:t>
      </w:r>
    </w:p>
    <w:p w14:paraId="0E3455EB" w14:textId="08D0D956" w:rsidR="00DB3037" w:rsidRDefault="00DB3037" w:rsidP="00DB3037">
      <w:pPr>
        <w:ind w:left="1440" w:hanging="1440"/>
        <w:rPr>
          <w:rFonts w:ascii="Times New Roman" w:hAnsi="Times New Roman"/>
          <w:b w:val="0"/>
          <w:bCs/>
          <w:sz w:val="24"/>
          <w:szCs w:val="24"/>
        </w:rPr>
      </w:pPr>
    </w:p>
    <w:p w14:paraId="2EE529A9" w14:textId="77777777" w:rsidR="00DB3037" w:rsidRDefault="00DB3037" w:rsidP="00DB3037">
      <w:pPr>
        <w:ind w:left="1440" w:hanging="1440"/>
        <w:rPr>
          <w:rFonts w:ascii="Times New Roman" w:hAnsi="Times New Roman"/>
          <w:b w:val="0"/>
          <w:bCs/>
          <w:sz w:val="24"/>
          <w:szCs w:val="24"/>
        </w:rPr>
      </w:pPr>
      <w:r>
        <w:rPr>
          <w:rFonts w:ascii="Times New Roman" w:hAnsi="Times New Roman"/>
          <w:b w:val="0"/>
          <w:bCs/>
          <w:sz w:val="24"/>
          <w:szCs w:val="24"/>
        </w:rPr>
        <w:t xml:space="preserve">Rebecca </w:t>
      </w:r>
    </w:p>
    <w:p w14:paraId="4F2E7E3A" w14:textId="58BBC7D7" w:rsidR="00DB3037" w:rsidRDefault="0075608E" w:rsidP="00DB3037">
      <w:pPr>
        <w:ind w:left="1440" w:hanging="1440"/>
        <w:rPr>
          <w:rFonts w:ascii="Times New Roman" w:hAnsi="Times New Roman"/>
          <w:b w:val="0"/>
          <w:bCs/>
          <w:sz w:val="24"/>
          <w:szCs w:val="24"/>
        </w:rPr>
      </w:pPr>
      <w:r>
        <w:rPr>
          <w:rFonts w:ascii="Times New Roman" w:hAnsi="Times New Roman"/>
          <w:b w:val="0"/>
          <w:bCs/>
          <w:sz w:val="24"/>
          <w:szCs w:val="24"/>
        </w:rPr>
        <w:t>Piegari</w:t>
      </w:r>
      <w:r w:rsidR="00DB3037">
        <w:rPr>
          <w:rFonts w:ascii="Times New Roman" w:hAnsi="Times New Roman"/>
          <w:b w:val="0"/>
          <w:bCs/>
          <w:sz w:val="24"/>
          <w:szCs w:val="24"/>
        </w:rPr>
        <w:t>:</w:t>
      </w:r>
      <w:r w:rsidR="00DB3037">
        <w:rPr>
          <w:rFonts w:ascii="Times New Roman" w:hAnsi="Times New Roman"/>
          <w:b w:val="0"/>
          <w:bCs/>
          <w:sz w:val="24"/>
          <w:szCs w:val="24"/>
        </w:rPr>
        <w:tab/>
        <w:t xml:space="preserve">Hi, I’m </w:t>
      </w:r>
      <w:r>
        <w:rPr>
          <w:rFonts w:ascii="Times New Roman" w:hAnsi="Times New Roman"/>
          <w:b w:val="0"/>
          <w:bCs/>
          <w:sz w:val="24"/>
          <w:szCs w:val="24"/>
        </w:rPr>
        <w:t>Rebecca Piegari</w:t>
      </w:r>
      <w:r w:rsidR="00DB3037">
        <w:rPr>
          <w:rFonts w:ascii="Times New Roman" w:hAnsi="Times New Roman"/>
          <w:b w:val="0"/>
          <w:bCs/>
          <w:sz w:val="24"/>
          <w:szCs w:val="24"/>
        </w:rPr>
        <w:t xml:space="preserve">. I have been with the VA since 2010 in a couple of different capacities as a program analyst, as a statistician, currently as a data scientist. </w:t>
      </w:r>
    </w:p>
    <w:p w14:paraId="48E3EE0F" w14:textId="6B30A17E" w:rsidR="00DB3037" w:rsidRDefault="00DB3037" w:rsidP="00DB3037">
      <w:pPr>
        <w:ind w:left="1440" w:hanging="1440"/>
        <w:rPr>
          <w:rFonts w:ascii="Times New Roman" w:hAnsi="Times New Roman"/>
          <w:b w:val="0"/>
          <w:bCs/>
          <w:sz w:val="24"/>
          <w:szCs w:val="24"/>
        </w:rPr>
      </w:pPr>
    </w:p>
    <w:p w14:paraId="43B05C21" w14:textId="3964DBAC" w:rsidR="00DB3037" w:rsidRDefault="00DB3037" w:rsidP="00DB3037">
      <w:pPr>
        <w:ind w:left="1440" w:hanging="1440"/>
        <w:rPr>
          <w:rFonts w:ascii="Times New Roman" w:hAnsi="Times New Roman"/>
          <w:b w:val="0"/>
          <w:bCs/>
          <w:sz w:val="24"/>
          <w:szCs w:val="24"/>
        </w:rPr>
      </w:pPr>
      <w:r>
        <w:rPr>
          <w:rFonts w:ascii="Times New Roman" w:hAnsi="Times New Roman"/>
          <w:b w:val="0"/>
          <w:bCs/>
          <w:sz w:val="24"/>
          <w:szCs w:val="24"/>
        </w:rPr>
        <w:tab/>
        <w:t xml:space="preserve">I am the Data Manager for the PCAS that we’ll be talking about today. I am under Tom LaFontaine’s team. Thanks, everybody. </w:t>
      </w:r>
    </w:p>
    <w:p w14:paraId="6D4C2AAD" w14:textId="1E0E1CD8" w:rsidR="00BB23B6" w:rsidRDefault="00BB23B6" w:rsidP="00DB3037">
      <w:pPr>
        <w:ind w:left="1440" w:hanging="1440"/>
        <w:rPr>
          <w:rFonts w:ascii="Times New Roman" w:hAnsi="Times New Roman"/>
          <w:b w:val="0"/>
          <w:bCs/>
          <w:sz w:val="24"/>
          <w:szCs w:val="24"/>
        </w:rPr>
      </w:pPr>
    </w:p>
    <w:p w14:paraId="1E7556D3" w14:textId="29CF8DC7" w:rsidR="00BB23B6" w:rsidRDefault="00BB23B6" w:rsidP="00DB3037">
      <w:pPr>
        <w:ind w:left="1440" w:hanging="1440"/>
        <w:rPr>
          <w:rFonts w:ascii="Times New Roman" w:hAnsi="Times New Roman"/>
          <w:b w:val="0"/>
          <w:bCs/>
          <w:sz w:val="24"/>
          <w:szCs w:val="24"/>
        </w:rPr>
      </w:pPr>
      <w:r>
        <w:rPr>
          <w:rFonts w:ascii="Times New Roman" w:hAnsi="Times New Roman"/>
          <w:b w:val="0"/>
          <w:bCs/>
          <w:sz w:val="24"/>
          <w:szCs w:val="24"/>
        </w:rPr>
        <w:t>Tom</w:t>
      </w:r>
    </w:p>
    <w:p w14:paraId="1A7ECAFC" w14:textId="7FC16CC0" w:rsidR="00BB23B6" w:rsidRDefault="00BB23B6" w:rsidP="00DB3037">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 xml:space="preserve">Great. Thank you, Becky. Thank you all for taking the time and being here with us today. On the phone with us as well, we have Dr. Meg </w:t>
      </w:r>
      <w:r w:rsidR="000523FA">
        <w:rPr>
          <w:rFonts w:ascii="Times New Roman" w:hAnsi="Times New Roman"/>
          <w:b w:val="0"/>
          <w:bCs/>
          <w:sz w:val="24"/>
          <w:szCs w:val="24"/>
        </w:rPr>
        <w:t>Plomondon</w:t>
      </w:r>
      <w:r>
        <w:rPr>
          <w:rFonts w:ascii="Times New Roman" w:hAnsi="Times New Roman"/>
          <w:b w:val="0"/>
          <w:bCs/>
          <w:sz w:val="24"/>
          <w:szCs w:val="24"/>
        </w:rPr>
        <w:t xml:space="preserve"> who</w:t>
      </w:r>
      <w:r w:rsidR="00495847">
        <w:rPr>
          <w:rFonts w:ascii="Times New Roman" w:hAnsi="Times New Roman"/>
          <w:b w:val="0"/>
          <w:bCs/>
          <w:sz w:val="24"/>
          <w:szCs w:val="24"/>
        </w:rPr>
        <w:t>’</w:t>
      </w:r>
      <w:r>
        <w:rPr>
          <w:rFonts w:ascii="Times New Roman" w:hAnsi="Times New Roman"/>
          <w:b w:val="0"/>
          <w:bCs/>
          <w:sz w:val="24"/>
          <w:szCs w:val="24"/>
        </w:rPr>
        <w:t xml:space="preserve">s our </w:t>
      </w:r>
      <w:proofErr w:type="gramStart"/>
      <w:r>
        <w:rPr>
          <w:rFonts w:ascii="Times New Roman" w:hAnsi="Times New Roman"/>
          <w:b w:val="0"/>
          <w:bCs/>
          <w:sz w:val="24"/>
          <w:szCs w:val="24"/>
        </w:rPr>
        <w:t>Director</w:t>
      </w:r>
      <w:proofErr w:type="gramEnd"/>
      <w:r>
        <w:rPr>
          <w:rFonts w:ascii="Times New Roman" w:hAnsi="Times New Roman"/>
          <w:b w:val="0"/>
          <w:bCs/>
          <w:sz w:val="24"/>
          <w:szCs w:val="24"/>
        </w:rPr>
        <w:t xml:space="preserve"> and want to thank her for taking the time to be with us.</w:t>
      </w:r>
    </w:p>
    <w:p w14:paraId="1A865D2C" w14:textId="2FB12B18" w:rsidR="00BB23B6" w:rsidRDefault="00BB23B6" w:rsidP="00DB3037">
      <w:pPr>
        <w:ind w:left="1440" w:hanging="1440"/>
        <w:rPr>
          <w:rFonts w:ascii="Times New Roman" w:hAnsi="Times New Roman"/>
          <w:b w:val="0"/>
          <w:bCs/>
          <w:sz w:val="24"/>
          <w:szCs w:val="24"/>
        </w:rPr>
      </w:pPr>
    </w:p>
    <w:p w14:paraId="3ACEF47C" w14:textId="6D0B4522" w:rsidR="00BB23B6" w:rsidRDefault="00BB23B6" w:rsidP="00DB3037">
      <w:pPr>
        <w:ind w:left="1440" w:hanging="1440"/>
        <w:rPr>
          <w:rFonts w:ascii="Times New Roman" w:hAnsi="Times New Roman"/>
          <w:b w:val="0"/>
          <w:bCs/>
          <w:sz w:val="24"/>
          <w:szCs w:val="24"/>
        </w:rPr>
      </w:pPr>
      <w:r>
        <w:rPr>
          <w:rFonts w:ascii="Times New Roman" w:hAnsi="Times New Roman"/>
          <w:b w:val="0"/>
          <w:bCs/>
          <w:sz w:val="24"/>
          <w:szCs w:val="24"/>
        </w:rPr>
        <w:tab/>
        <w:t>Also, we have Mr. Craig Chrysler</w:t>
      </w:r>
      <w:r w:rsidR="00495847">
        <w:rPr>
          <w:rFonts w:ascii="Times New Roman" w:hAnsi="Times New Roman"/>
          <w:b w:val="0"/>
          <w:bCs/>
          <w:sz w:val="24"/>
          <w:szCs w:val="24"/>
        </w:rPr>
        <w:t xml:space="preserve"> (SP)</w:t>
      </w:r>
      <w:r>
        <w:rPr>
          <w:rFonts w:ascii="Times New Roman" w:hAnsi="Times New Roman"/>
          <w:b w:val="0"/>
          <w:bCs/>
          <w:sz w:val="24"/>
          <w:szCs w:val="24"/>
        </w:rPr>
        <w:t>, who’s a Lead Data Scientist for our CAN score, Trey Lance and Will Green who are both data scientists who helped us develop our CAN score in PCAS.</w:t>
      </w:r>
    </w:p>
    <w:p w14:paraId="6B46766B" w14:textId="0939C68F" w:rsidR="00BB23B6" w:rsidRDefault="00BB23B6" w:rsidP="00DB3037">
      <w:pPr>
        <w:ind w:left="1440" w:hanging="1440"/>
        <w:rPr>
          <w:rFonts w:ascii="Times New Roman" w:hAnsi="Times New Roman"/>
          <w:b w:val="0"/>
          <w:bCs/>
          <w:sz w:val="24"/>
          <w:szCs w:val="24"/>
        </w:rPr>
      </w:pPr>
    </w:p>
    <w:p w14:paraId="08830DC8" w14:textId="7E6ECAFC" w:rsidR="00BB23B6" w:rsidRDefault="00BB23B6" w:rsidP="00DB3037">
      <w:pPr>
        <w:ind w:left="1440" w:hanging="1440"/>
        <w:rPr>
          <w:rFonts w:ascii="Times New Roman" w:hAnsi="Times New Roman"/>
          <w:b w:val="0"/>
          <w:bCs/>
          <w:sz w:val="24"/>
          <w:szCs w:val="24"/>
        </w:rPr>
      </w:pPr>
      <w:r>
        <w:rPr>
          <w:rFonts w:ascii="Times New Roman" w:hAnsi="Times New Roman"/>
          <w:b w:val="0"/>
          <w:bCs/>
          <w:sz w:val="24"/>
          <w:szCs w:val="24"/>
        </w:rPr>
        <w:tab/>
        <w:t>So, all of us at the VA understand the importance of our mission, and how important it is to deliver care and quality safe and efficient manner. Many of you have used various tools that help with this process.</w:t>
      </w:r>
    </w:p>
    <w:p w14:paraId="7B6E260C" w14:textId="4BB687FB" w:rsidR="00BB23B6" w:rsidRDefault="00BB23B6" w:rsidP="00DB3037">
      <w:pPr>
        <w:ind w:left="1440" w:hanging="1440"/>
        <w:rPr>
          <w:rFonts w:ascii="Times New Roman" w:hAnsi="Times New Roman"/>
          <w:b w:val="0"/>
          <w:bCs/>
          <w:sz w:val="24"/>
          <w:szCs w:val="24"/>
        </w:rPr>
      </w:pPr>
    </w:p>
    <w:p w14:paraId="348B7822" w14:textId="07042CE5" w:rsidR="00BB23B6" w:rsidRDefault="00BB23B6" w:rsidP="00DB3037">
      <w:pPr>
        <w:ind w:left="1440" w:hanging="1440"/>
        <w:rPr>
          <w:rFonts w:ascii="Times New Roman" w:hAnsi="Times New Roman"/>
          <w:b w:val="0"/>
          <w:bCs/>
          <w:sz w:val="24"/>
          <w:szCs w:val="24"/>
        </w:rPr>
      </w:pPr>
      <w:r>
        <w:rPr>
          <w:rFonts w:ascii="Times New Roman" w:hAnsi="Times New Roman"/>
          <w:b w:val="0"/>
          <w:bCs/>
          <w:sz w:val="24"/>
          <w:szCs w:val="24"/>
        </w:rPr>
        <w:tab/>
        <w:t xml:space="preserve">Today I’m going to talk to you further about a tool that can help improve CARE and can do what people cannot—that’s harnessing predictive analytic, systematically identify and help direct services to </w:t>
      </w:r>
      <w:r w:rsidR="00495847">
        <w:rPr>
          <w:rFonts w:ascii="Times New Roman" w:hAnsi="Times New Roman"/>
          <w:b w:val="0"/>
          <w:bCs/>
          <w:sz w:val="24"/>
          <w:szCs w:val="24"/>
        </w:rPr>
        <w:t>high-risk</w:t>
      </w:r>
      <w:r>
        <w:rPr>
          <w:rFonts w:ascii="Times New Roman" w:hAnsi="Times New Roman"/>
          <w:b w:val="0"/>
          <w:bCs/>
          <w:sz w:val="24"/>
          <w:szCs w:val="24"/>
        </w:rPr>
        <w:t xml:space="preserve"> patients. </w:t>
      </w:r>
    </w:p>
    <w:p w14:paraId="002B61BC" w14:textId="1B510BEB" w:rsidR="00BB23B6" w:rsidRDefault="00BB23B6" w:rsidP="00DB3037">
      <w:pPr>
        <w:ind w:left="1440" w:hanging="1440"/>
        <w:rPr>
          <w:rFonts w:ascii="Times New Roman" w:hAnsi="Times New Roman"/>
          <w:b w:val="0"/>
          <w:bCs/>
          <w:sz w:val="24"/>
          <w:szCs w:val="24"/>
        </w:rPr>
      </w:pPr>
    </w:p>
    <w:p w14:paraId="0F42E6B4" w14:textId="008188E3" w:rsidR="00BB23B6" w:rsidRDefault="00BB23B6" w:rsidP="00DB3037">
      <w:pPr>
        <w:ind w:left="1440" w:hanging="1440"/>
        <w:rPr>
          <w:rFonts w:ascii="Times New Roman" w:hAnsi="Times New Roman"/>
          <w:b w:val="0"/>
          <w:bCs/>
          <w:sz w:val="24"/>
          <w:szCs w:val="24"/>
        </w:rPr>
      </w:pPr>
      <w:r>
        <w:rPr>
          <w:rFonts w:ascii="Times New Roman" w:hAnsi="Times New Roman"/>
          <w:b w:val="0"/>
          <w:bCs/>
          <w:sz w:val="24"/>
          <w:szCs w:val="24"/>
        </w:rPr>
        <w:tab/>
        <w:t>However, before we get into that, I’d like to take a moment to try to understand the audience just a little bit better. So, with that in mind, we have a quick poll question, I bel</w:t>
      </w:r>
      <w:r w:rsidR="009E477F">
        <w:rPr>
          <w:rFonts w:ascii="Times New Roman" w:hAnsi="Times New Roman"/>
          <w:b w:val="0"/>
          <w:bCs/>
          <w:sz w:val="24"/>
          <w:szCs w:val="24"/>
        </w:rPr>
        <w:t>ieve Maria is going to assist us with.</w:t>
      </w:r>
    </w:p>
    <w:p w14:paraId="046D1707" w14:textId="6819219D" w:rsidR="009E477F" w:rsidRDefault="009E477F" w:rsidP="00DB3037">
      <w:pPr>
        <w:ind w:left="1440" w:hanging="1440"/>
        <w:rPr>
          <w:rFonts w:ascii="Times New Roman" w:hAnsi="Times New Roman"/>
          <w:b w:val="0"/>
          <w:bCs/>
          <w:sz w:val="24"/>
          <w:szCs w:val="24"/>
        </w:rPr>
      </w:pPr>
    </w:p>
    <w:p w14:paraId="272B609B" w14:textId="3842534B" w:rsidR="009E477F" w:rsidRDefault="009E477F" w:rsidP="00DB3037">
      <w:pPr>
        <w:ind w:left="1440" w:hanging="144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The poll’s currently open. Tom, could you advance your slide to Slide 2?</w:t>
      </w:r>
    </w:p>
    <w:p w14:paraId="63822415" w14:textId="12AF308B" w:rsidR="009E477F" w:rsidRDefault="009E477F" w:rsidP="00DB3037">
      <w:pPr>
        <w:ind w:left="1440" w:hanging="1440"/>
        <w:rPr>
          <w:rFonts w:ascii="Times New Roman" w:hAnsi="Times New Roman"/>
          <w:b w:val="0"/>
          <w:bCs/>
          <w:sz w:val="24"/>
          <w:szCs w:val="24"/>
        </w:rPr>
      </w:pPr>
    </w:p>
    <w:p w14:paraId="65E60216" w14:textId="7700156F" w:rsidR="009E477F" w:rsidRDefault="009E477F" w:rsidP="00DB3037">
      <w:pPr>
        <w:ind w:left="1440" w:hanging="1440"/>
        <w:rPr>
          <w:rFonts w:ascii="Times New Roman" w:hAnsi="Times New Roman"/>
          <w:b w:val="0"/>
          <w:bCs/>
          <w:sz w:val="24"/>
          <w:szCs w:val="24"/>
        </w:rPr>
      </w:pPr>
      <w:r>
        <w:rPr>
          <w:rFonts w:ascii="Times New Roman" w:hAnsi="Times New Roman"/>
          <w:b w:val="0"/>
          <w:bCs/>
          <w:sz w:val="24"/>
          <w:szCs w:val="24"/>
        </w:rPr>
        <w:t xml:space="preserve">Tom </w:t>
      </w:r>
    </w:p>
    <w:p w14:paraId="59434ACB" w14:textId="13CA44FF" w:rsidR="009E477F" w:rsidRDefault="009E477F" w:rsidP="00DB3037">
      <w:pPr>
        <w:ind w:left="1440" w:hanging="1440"/>
        <w:rPr>
          <w:rFonts w:ascii="Times New Roman" w:hAnsi="Times New Roman"/>
          <w:b w:val="0"/>
          <w:bCs/>
          <w:sz w:val="24"/>
          <w:szCs w:val="24"/>
        </w:rPr>
      </w:pPr>
      <w:r>
        <w:rPr>
          <w:rFonts w:ascii="Times New Roman" w:hAnsi="Times New Roman"/>
          <w:b w:val="0"/>
          <w:bCs/>
          <w:sz w:val="24"/>
          <w:szCs w:val="24"/>
        </w:rPr>
        <w:lastRenderedPageBreak/>
        <w:t>LaFontaine:</w:t>
      </w:r>
      <w:r>
        <w:rPr>
          <w:rFonts w:ascii="Times New Roman" w:hAnsi="Times New Roman"/>
          <w:b w:val="0"/>
          <w:bCs/>
          <w:sz w:val="24"/>
          <w:szCs w:val="24"/>
        </w:rPr>
        <w:tab/>
        <w:t>Yes.</w:t>
      </w:r>
    </w:p>
    <w:p w14:paraId="51C59858" w14:textId="24723A2B" w:rsidR="009E477F" w:rsidRDefault="009E477F" w:rsidP="00DB3037">
      <w:pPr>
        <w:ind w:left="1440" w:hanging="1440"/>
        <w:rPr>
          <w:rFonts w:ascii="Times New Roman" w:hAnsi="Times New Roman"/>
          <w:b w:val="0"/>
          <w:bCs/>
          <w:sz w:val="24"/>
          <w:szCs w:val="24"/>
        </w:rPr>
      </w:pPr>
    </w:p>
    <w:p w14:paraId="7DE28F4B" w14:textId="77777777" w:rsidR="009E477F" w:rsidRDefault="009E477F" w:rsidP="00DB3037">
      <w:pPr>
        <w:ind w:left="1440" w:hanging="144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What is your primary role in the VA?” The choices are “physician, nurse, other patient-related researcher”, “administrator, manager, or policymaker”, or “other”. If you want to put down “other”, please go ahead and put that in the Q&amp;A.</w:t>
      </w:r>
    </w:p>
    <w:p w14:paraId="59104AB2" w14:textId="77777777" w:rsidR="009E477F" w:rsidRDefault="009E477F" w:rsidP="00DB3037">
      <w:pPr>
        <w:ind w:left="1440" w:hanging="1440"/>
        <w:rPr>
          <w:rFonts w:ascii="Times New Roman" w:hAnsi="Times New Roman"/>
          <w:b w:val="0"/>
          <w:bCs/>
          <w:sz w:val="24"/>
          <w:szCs w:val="24"/>
        </w:rPr>
      </w:pPr>
    </w:p>
    <w:p w14:paraId="0D206E86" w14:textId="77777777" w:rsidR="009E477F" w:rsidRDefault="009E477F" w:rsidP="00DB3037">
      <w:pPr>
        <w:ind w:left="1440" w:hanging="1440"/>
        <w:rPr>
          <w:rFonts w:ascii="Times New Roman" w:hAnsi="Times New Roman"/>
          <w:b w:val="0"/>
          <w:bCs/>
          <w:sz w:val="24"/>
          <w:szCs w:val="24"/>
        </w:rPr>
      </w:pPr>
      <w:r>
        <w:rPr>
          <w:rFonts w:ascii="Times New Roman" w:hAnsi="Times New Roman"/>
          <w:b w:val="0"/>
          <w:bCs/>
          <w:sz w:val="24"/>
          <w:szCs w:val="24"/>
        </w:rPr>
        <w:tab/>
        <w:t xml:space="preserve">I see the responses are slowing down. So, I’m going to go ahead and close that poll. </w:t>
      </w:r>
    </w:p>
    <w:p w14:paraId="2657AAB2" w14:textId="77777777" w:rsidR="009E477F" w:rsidRDefault="009E477F" w:rsidP="00DB3037">
      <w:pPr>
        <w:ind w:left="1440" w:hanging="1440"/>
        <w:rPr>
          <w:rFonts w:ascii="Times New Roman" w:hAnsi="Times New Roman"/>
          <w:b w:val="0"/>
          <w:bCs/>
          <w:sz w:val="24"/>
          <w:szCs w:val="24"/>
        </w:rPr>
      </w:pPr>
    </w:p>
    <w:p w14:paraId="095A22EE" w14:textId="77777777" w:rsidR="009E477F" w:rsidRDefault="009E477F" w:rsidP="00DB3037">
      <w:pPr>
        <w:ind w:left="1440" w:hanging="1440"/>
        <w:rPr>
          <w:rFonts w:ascii="Times New Roman" w:hAnsi="Times New Roman"/>
          <w:b w:val="0"/>
          <w:bCs/>
          <w:sz w:val="24"/>
          <w:szCs w:val="24"/>
        </w:rPr>
      </w:pPr>
      <w:r>
        <w:rPr>
          <w:rFonts w:ascii="Times New Roman" w:hAnsi="Times New Roman"/>
          <w:b w:val="0"/>
          <w:bCs/>
          <w:sz w:val="24"/>
          <w:szCs w:val="24"/>
        </w:rPr>
        <w:tab/>
        <w:t>(Long pause)</w:t>
      </w:r>
    </w:p>
    <w:p w14:paraId="6B9476AA" w14:textId="77777777" w:rsidR="009E477F" w:rsidRDefault="009E477F" w:rsidP="00DB3037">
      <w:pPr>
        <w:ind w:left="1440" w:hanging="1440"/>
        <w:rPr>
          <w:rFonts w:ascii="Times New Roman" w:hAnsi="Times New Roman"/>
          <w:b w:val="0"/>
          <w:bCs/>
          <w:sz w:val="24"/>
          <w:szCs w:val="24"/>
        </w:rPr>
      </w:pPr>
    </w:p>
    <w:p w14:paraId="3D0F73D2" w14:textId="77777777" w:rsidR="009E477F" w:rsidRDefault="009E477F" w:rsidP="00DB3037">
      <w:pPr>
        <w:ind w:left="1440" w:hanging="1440"/>
        <w:rPr>
          <w:rFonts w:ascii="Times New Roman" w:hAnsi="Times New Roman"/>
          <w:b w:val="0"/>
          <w:bCs/>
          <w:sz w:val="24"/>
          <w:szCs w:val="24"/>
        </w:rPr>
      </w:pPr>
      <w:r>
        <w:rPr>
          <w:rFonts w:ascii="Times New Roman" w:hAnsi="Times New Roman"/>
          <w:b w:val="0"/>
          <w:bCs/>
          <w:sz w:val="24"/>
          <w:szCs w:val="24"/>
        </w:rPr>
        <w:tab/>
        <w:t xml:space="preserve">I can share the poll results with you. We have let’s see here, sorry. My poll results </w:t>
      </w:r>
      <w:proofErr w:type="gramStart"/>
      <w:r>
        <w:rPr>
          <w:rFonts w:ascii="Times New Roman" w:hAnsi="Times New Roman"/>
          <w:b w:val="0"/>
          <w:bCs/>
          <w:sz w:val="24"/>
          <w:szCs w:val="24"/>
        </w:rPr>
        <w:t>is</w:t>
      </w:r>
      <w:proofErr w:type="gramEnd"/>
      <w:r>
        <w:rPr>
          <w:rFonts w:ascii="Times New Roman" w:hAnsi="Times New Roman"/>
          <w:b w:val="0"/>
          <w:bCs/>
          <w:sz w:val="24"/>
          <w:szCs w:val="24"/>
        </w:rPr>
        <w:t xml:space="preserve"> not showing up. Ah! </w:t>
      </w:r>
      <w:proofErr w:type="gramStart"/>
      <w:r>
        <w:rPr>
          <w:rFonts w:ascii="Times New Roman" w:hAnsi="Times New Roman"/>
          <w:b w:val="0"/>
          <w:bCs/>
          <w:sz w:val="24"/>
          <w:szCs w:val="24"/>
        </w:rPr>
        <w:t>Actually, Whitney</w:t>
      </w:r>
      <w:proofErr w:type="gramEnd"/>
      <w:r>
        <w:rPr>
          <w:rFonts w:ascii="Times New Roman" w:hAnsi="Times New Roman"/>
          <w:b w:val="0"/>
          <w:bCs/>
          <w:sz w:val="24"/>
          <w:szCs w:val="24"/>
        </w:rPr>
        <w:t xml:space="preserve"> or Heidi, can you guys read that poll result? My poll just froze.</w:t>
      </w:r>
    </w:p>
    <w:p w14:paraId="363A2353" w14:textId="77777777" w:rsidR="009E477F" w:rsidRDefault="009E477F" w:rsidP="00DB3037">
      <w:pPr>
        <w:ind w:left="1440" w:hanging="1440"/>
        <w:rPr>
          <w:rFonts w:ascii="Times New Roman" w:hAnsi="Times New Roman"/>
          <w:b w:val="0"/>
          <w:bCs/>
          <w:sz w:val="24"/>
          <w:szCs w:val="24"/>
        </w:rPr>
      </w:pPr>
    </w:p>
    <w:p w14:paraId="732180B6" w14:textId="702F8C46" w:rsidR="009E477F" w:rsidRDefault="009A3D8D" w:rsidP="00DB3037">
      <w:pPr>
        <w:ind w:left="1440" w:hanging="1440"/>
        <w:rPr>
          <w:rFonts w:ascii="Times New Roman" w:hAnsi="Times New Roman"/>
          <w:b w:val="0"/>
          <w:bCs/>
          <w:sz w:val="24"/>
          <w:szCs w:val="24"/>
        </w:rPr>
      </w:pPr>
      <w:r>
        <w:rPr>
          <w:rFonts w:ascii="Times New Roman" w:hAnsi="Times New Roman"/>
          <w:b w:val="0"/>
          <w:bCs/>
          <w:sz w:val="24"/>
          <w:szCs w:val="24"/>
        </w:rPr>
        <w:t>Heidi</w:t>
      </w:r>
      <w:r w:rsidR="009E477F">
        <w:rPr>
          <w:rFonts w:ascii="Times New Roman" w:hAnsi="Times New Roman"/>
          <w:b w:val="0"/>
          <w:bCs/>
          <w:sz w:val="24"/>
          <w:szCs w:val="24"/>
        </w:rPr>
        <w:t>:</w:t>
      </w:r>
      <w:r w:rsidR="009E477F">
        <w:rPr>
          <w:rFonts w:ascii="Times New Roman" w:hAnsi="Times New Roman"/>
          <w:b w:val="0"/>
          <w:bCs/>
          <w:sz w:val="24"/>
          <w:szCs w:val="24"/>
        </w:rPr>
        <w:tab/>
        <w:t xml:space="preserve">No, because we’re not the Polling Coordinator, so we can’t see anything. </w:t>
      </w:r>
    </w:p>
    <w:p w14:paraId="101D954E" w14:textId="77777777" w:rsidR="009E477F" w:rsidRDefault="009E477F" w:rsidP="00DB3037">
      <w:pPr>
        <w:ind w:left="1440" w:hanging="1440"/>
        <w:rPr>
          <w:rFonts w:ascii="Times New Roman" w:hAnsi="Times New Roman"/>
          <w:b w:val="0"/>
          <w:bCs/>
          <w:sz w:val="24"/>
          <w:szCs w:val="24"/>
        </w:rPr>
      </w:pPr>
    </w:p>
    <w:p w14:paraId="601A2B2E" w14:textId="77777777" w:rsidR="009E477F" w:rsidRDefault="009E477F" w:rsidP="00DB3037">
      <w:pPr>
        <w:ind w:left="1440" w:hanging="144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 xml:space="preserve">Okay, hold on one second. </w:t>
      </w:r>
    </w:p>
    <w:p w14:paraId="3C7BE87F" w14:textId="77777777" w:rsidR="009E477F" w:rsidRDefault="009E477F" w:rsidP="00DB3037">
      <w:pPr>
        <w:ind w:left="1440" w:hanging="1440"/>
        <w:rPr>
          <w:rFonts w:ascii="Times New Roman" w:hAnsi="Times New Roman"/>
          <w:b w:val="0"/>
          <w:bCs/>
          <w:sz w:val="24"/>
          <w:szCs w:val="24"/>
        </w:rPr>
      </w:pPr>
    </w:p>
    <w:p w14:paraId="3B1BC930" w14:textId="77777777" w:rsidR="009E477F" w:rsidRDefault="009E477F" w:rsidP="00DB3037">
      <w:pPr>
        <w:ind w:left="1440" w:hanging="1440"/>
        <w:rPr>
          <w:rFonts w:ascii="Times New Roman" w:hAnsi="Times New Roman"/>
          <w:b w:val="0"/>
          <w:bCs/>
          <w:sz w:val="24"/>
          <w:szCs w:val="24"/>
        </w:rPr>
      </w:pPr>
      <w:r>
        <w:rPr>
          <w:rFonts w:ascii="Times New Roman" w:hAnsi="Times New Roman"/>
          <w:b w:val="0"/>
          <w:bCs/>
          <w:sz w:val="24"/>
          <w:szCs w:val="24"/>
        </w:rPr>
        <w:tab/>
        <w:t>(Long pause)</w:t>
      </w:r>
    </w:p>
    <w:p w14:paraId="4F7936FB" w14:textId="77777777" w:rsidR="009E477F" w:rsidRDefault="009E477F" w:rsidP="00DB3037">
      <w:pPr>
        <w:ind w:left="1440" w:hanging="1440"/>
        <w:rPr>
          <w:rFonts w:ascii="Times New Roman" w:hAnsi="Times New Roman"/>
          <w:b w:val="0"/>
          <w:bCs/>
          <w:sz w:val="24"/>
          <w:szCs w:val="24"/>
        </w:rPr>
      </w:pPr>
    </w:p>
    <w:p w14:paraId="69068E1C" w14:textId="3B26CF0B" w:rsidR="009E477F" w:rsidRDefault="009E477F" w:rsidP="00DB3037">
      <w:pPr>
        <w:ind w:left="1440" w:hanging="1440"/>
        <w:rPr>
          <w:rFonts w:ascii="Times New Roman" w:hAnsi="Times New Roman"/>
          <w:b w:val="0"/>
          <w:bCs/>
          <w:sz w:val="24"/>
          <w:szCs w:val="24"/>
        </w:rPr>
      </w:pPr>
      <w:r>
        <w:rPr>
          <w:rFonts w:ascii="Times New Roman" w:hAnsi="Times New Roman"/>
          <w:b w:val="0"/>
          <w:bCs/>
          <w:sz w:val="24"/>
          <w:szCs w:val="24"/>
        </w:rPr>
        <w:tab/>
        <w:t>Before I’m able—</w:t>
      </w:r>
    </w:p>
    <w:p w14:paraId="1BD9587B" w14:textId="77777777" w:rsidR="009E477F" w:rsidRDefault="009E477F" w:rsidP="00DB3037">
      <w:pPr>
        <w:ind w:left="1440" w:hanging="1440"/>
        <w:rPr>
          <w:rFonts w:ascii="Times New Roman" w:hAnsi="Times New Roman"/>
          <w:b w:val="0"/>
          <w:bCs/>
          <w:sz w:val="24"/>
          <w:szCs w:val="24"/>
        </w:rPr>
      </w:pPr>
    </w:p>
    <w:p w14:paraId="058C43D9" w14:textId="77777777" w:rsidR="009E477F" w:rsidRDefault="009E477F" w:rsidP="00DB3037">
      <w:pPr>
        <w:ind w:left="1440" w:hanging="1440"/>
        <w:rPr>
          <w:rFonts w:ascii="Times New Roman" w:hAnsi="Times New Roman"/>
          <w:b w:val="0"/>
          <w:bCs/>
          <w:sz w:val="24"/>
          <w:szCs w:val="24"/>
        </w:rPr>
      </w:pPr>
      <w:r>
        <w:rPr>
          <w:rFonts w:ascii="Times New Roman" w:hAnsi="Times New Roman"/>
          <w:b w:val="0"/>
          <w:bCs/>
          <w:sz w:val="24"/>
          <w:szCs w:val="24"/>
        </w:rPr>
        <w:t xml:space="preserve">Tom </w:t>
      </w:r>
    </w:p>
    <w:p w14:paraId="50CF4910" w14:textId="77777777" w:rsidR="009E477F" w:rsidRDefault="009E477F" w:rsidP="00DB3037">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There we go.</w:t>
      </w:r>
    </w:p>
    <w:p w14:paraId="27C5B449" w14:textId="77777777" w:rsidR="009E477F" w:rsidRDefault="009E477F" w:rsidP="00DB3037">
      <w:pPr>
        <w:ind w:left="1440" w:hanging="1440"/>
        <w:rPr>
          <w:rFonts w:ascii="Times New Roman" w:hAnsi="Times New Roman"/>
          <w:b w:val="0"/>
          <w:bCs/>
          <w:sz w:val="24"/>
          <w:szCs w:val="24"/>
        </w:rPr>
      </w:pPr>
    </w:p>
    <w:p w14:paraId="4D2E4110" w14:textId="24784817" w:rsidR="009E477F" w:rsidRDefault="009A3D8D" w:rsidP="00DB3037">
      <w:pPr>
        <w:ind w:left="1440" w:hanging="1440"/>
        <w:rPr>
          <w:rFonts w:ascii="Times New Roman" w:hAnsi="Times New Roman"/>
          <w:b w:val="0"/>
          <w:bCs/>
          <w:sz w:val="24"/>
          <w:szCs w:val="24"/>
        </w:rPr>
      </w:pPr>
      <w:r>
        <w:rPr>
          <w:rFonts w:ascii="Times New Roman" w:hAnsi="Times New Roman"/>
          <w:b w:val="0"/>
          <w:bCs/>
          <w:sz w:val="24"/>
          <w:szCs w:val="24"/>
        </w:rPr>
        <w:t>Heidi</w:t>
      </w:r>
      <w:r w:rsidR="009E477F">
        <w:rPr>
          <w:rFonts w:ascii="Times New Roman" w:hAnsi="Times New Roman"/>
          <w:b w:val="0"/>
          <w:bCs/>
          <w:sz w:val="24"/>
          <w:szCs w:val="24"/>
        </w:rPr>
        <w:t>:</w:t>
      </w:r>
      <w:r w:rsidR="009E477F">
        <w:rPr>
          <w:rFonts w:ascii="Times New Roman" w:hAnsi="Times New Roman"/>
          <w:b w:val="0"/>
          <w:bCs/>
          <w:sz w:val="24"/>
          <w:szCs w:val="24"/>
        </w:rPr>
        <w:tab/>
        <w:t xml:space="preserve">Oh, there we go. </w:t>
      </w:r>
      <w:proofErr w:type="gramStart"/>
      <w:r w:rsidR="009E477F">
        <w:rPr>
          <w:rFonts w:ascii="Times New Roman" w:hAnsi="Times New Roman"/>
          <w:b w:val="0"/>
          <w:bCs/>
          <w:sz w:val="24"/>
          <w:szCs w:val="24"/>
        </w:rPr>
        <w:t>There’s</w:t>
      </w:r>
      <w:proofErr w:type="gramEnd"/>
      <w:r w:rsidR="009E477F">
        <w:rPr>
          <w:rFonts w:ascii="Times New Roman" w:hAnsi="Times New Roman"/>
          <w:b w:val="0"/>
          <w:bCs/>
          <w:sz w:val="24"/>
          <w:szCs w:val="24"/>
        </w:rPr>
        <w:t xml:space="preserve"> the results—0% </w:t>
      </w:r>
      <w:r>
        <w:rPr>
          <w:rFonts w:ascii="Times New Roman" w:hAnsi="Times New Roman"/>
          <w:b w:val="0"/>
          <w:bCs/>
          <w:sz w:val="24"/>
          <w:szCs w:val="24"/>
        </w:rPr>
        <w:t>“</w:t>
      </w:r>
      <w:r w:rsidR="009E477F">
        <w:rPr>
          <w:rFonts w:ascii="Times New Roman" w:hAnsi="Times New Roman"/>
          <w:b w:val="0"/>
          <w:bCs/>
          <w:sz w:val="24"/>
          <w:szCs w:val="24"/>
        </w:rPr>
        <w:t>physician</w:t>
      </w:r>
      <w:r>
        <w:rPr>
          <w:rFonts w:ascii="Times New Roman" w:hAnsi="Times New Roman"/>
          <w:b w:val="0"/>
          <w:bCs/>
          <w:sz w:val="24"/>
          <w:szCs w:val="24"/>
        </w:rPr>
        <w:t>”</w:t>
      </w:r>
      <w:r w:rsidR="009E477F">
        <w:rPr>
          <w:rFonts w:ascii="Times New Roman" w:hAnsi="Times New Roman"/>
          <w:b w:val="0"/>
          <w:bCs/>
          <w:sz w:val="24"/>
          <w:szCs w:val="24"/>
        </w:rPr>
        <w:t xml:space="preserve">, 26% </w:t>
      </w:r>
      <w:r>
        <w:rPr>
          <w:rFonts w:ascii="Times New Roman" w:hAnsi="Times New Roman"/>
          <w:b w:val="0"/>
          <w:bCs/>
          <w:sz w:val="24"/>
          <w:szCs w:val="24"/>
        </w:rPr>
        <w:t>“</w:t>
      </w:r>
      <w:r w:rsidR="009E477F">
        <w:rPr>
          <w:rFonts w:ascii="Times New Roman" w:hAnsi="Times New Roman"/>
          <w:b w:val="0"/>
          <w:bCs/>
          <w:sz w:val="24"/>
          <w:szCs w:val="24"/>
        </w:rPr>
        <w:t>nurse</w:t>
      </w:r>
      <w:r>
        <w:rPr>
          <w:rFonts w:ascii="Times New Roman" w:hAnsi="Times New Roman"/>
          <w:b w:val="0"/>
          <w:bCs/>
          <w:sz w:val="24"/>
          <w:szCs w:val="24"/>
        </w:rPr>
        <w:t>”</w:t>
      </w:r>
      <w:r w:rsidR="009E477F">
        <w:rPr>
          <w:rFonts w:ascii="Times New Roman" w:hAnsi="Times New Roman"/>
          <w:b w:val="0"/>
          <w:bCs/>
          <w:sz w:val="24"/>
          <w:szCs w:val="24"/>
        </w:rPr>
        <w:t xml:space="preserve">, 10% </w:t>
      </w:r>
      <w:r>
        <w:rPr>
          <w:rFonts w:ascii="Times New Roman" w:hAnsi="Times New Roman"/>
          <w:b w:val="0"/>
          <w:bCs/>
          <w:sz w:val="24"/>
          <w:szCs w:val="24"/>
        </w:rPr>
        <w:t>“</w:t>
      </w:r>
      <w:r w:rsidR="009E477F">
        <w:rPr>
          <w:rFonts w:ascii="Times New Roman" w:hAnsi="Times New Roman"/>
          <w:b w:val="0"/>
          <w:bCs/>
          <w:sz w:val="24"/>
          <w:szCs w:val="24"/>
        </w:rPr>
        <w:t>other patient-related</w:t>
      </w:r>
      <w:r>
        <w:rPr>
          <w:rFonts w:ascii="Times New Roman" w:hAnsi="Times New Roman"/>
          <w:b w:val="0"/>
          <w:bCs/>
          <w:sz w:val="24"/>
          <w:szCs w:val="24"/>
        </w:rPr>
        <w:t>”</w:t>
      </w:r>
      <w:r w:rsidR="009E477F">
        <w:rPr>
          <w:rFonts w:ascii="Times New Roman" w:hAnsi="Times New Roman"/>
          <w:b w:val="0"/>
          <w:bCs/>
          <w:sz w:val="24"/>
          <w:szCs w:val="24"/>
        </w:rPr>
        <w:t xml:space="preserve">, 6% </w:t>
      </w:r>
      <w:r>
        <w:rPr>
          <w:rFonts w:ascii="Times New Roman" w:hAnsi="Times New Roman"/>
          <w:b w:val="0"/>
          <w:bCs/>
          <w:sz w:val="24"/>
          <w:szCs w:val="24"/>
        </w:rPr>
        <w:t>“</w:t>
      </w:r>
      <w:r w:rsidR="009E477F">
        <w:rPr>
          <w:rFonts w:ascii="Times New Roman" w:hAnsi="Times New Roman"/>
          <w:b w:val="0"/>
          <w:bCs/>
          <w:sz w:val="24"/>
          <w:szCs w:val="24"/>
        </w:rPr>
        <w:t>researcher</w:t>
      </w:r>
      <w:r>
        <w:rPr>
          <w:rFonts w:ascii="Times New Roman" w:hAnsi="Times New Roman"/>
          <w:b w:val="0"/>
          <w:bCs/>
          <w:sz w:val="24"/>
          <w:szCs w:val="24"/>
        </w:rPr>
        <w:t>”, 10% “administrator, manager or policymaker”, and 10% “other”, and 37%</w:t>
      </w:r>
      <w:r w:rsidR="009E477F">
        <w:rPr>
          <w:rFonts w:ascii="Times New Roman" w:hAnsi="Times New Roman"/>
          <w:b w:val="0"/>
          <w:bCs/>
          <w:sz w:val="24"/>
          <w:szCs w:val="24"/>
        </w:rPr>
        <w:t xml:space="preserve"> </w:t>
      </w:r>
      <w:r>
        <w:rPr>
          <w:rFonts w:ascii="Times New Roman" w:hAnsi="Times New Roman"/>
          <w:b w:val="0"/>
          <w:bCs/>
          <w:sz w:val="24"/>
          <w:szCs w:val="24"/>
        </w:rPr>
        <w:t>no answer. Thank you, everyone.</w:t>
      </w:r>
    </w:p>
    <w:p w14:paraId="1BF24A61" w14:textId="391C1DE4" w:rsidR="009A3D8D" w:rsidRDefault="009A3D8D" w:rsidP="00DB3037">
      <w:pPr>
        <w:ind w:left="1440" w:hanging="1440"/>
        <w:rPr>
          <w:rFonts w:ascii="Times New Roman" w:hAnsi="Times New Roman"/>
          <w:b w:val="0"/>
          <w:bCs/>
          <w:sz w:val="24"/>
          <w:szCs w:val="24"/>
        </w:rPr>
      </w:pPr>
    </w:p>
    <w:p w14:paraId="06B38594" w14:textId="278CBD44" w:rsidR="009A3D8D" w:rsidRDefault="009A3D8D" w:rsidP="00DB3037">
      <w:pPr>
        <w:ind w:left="1440" w:hanging="1440"/>
        <w:rPr>
          <w:rFonts w:ascii="Times New Roman" w:hAnsi="Times New Roman"/>
          <w:b w:val="0"/>
          <w:bCs/>
          <w:sz w:val="24"/>
          <w:szCs w:val="24"/>
        </w:rPr>
      </w:pPr>
      <w:r>
        <w:rPr>
          <w:rFonts w:ascii="Times New Roman" w:hAnsi="Times New Roman"/>
          <w:b w:val="0"/>
          <w:bCs/>
          <w:sz w:val="24"/>
          <w:szCs w:val="24"/>
        </w:rPr>
        <w:t>Tom</w:t>
      </w:r>
    </w:p>
    <w:p w14:paraId="5D459DBD" w14:textId="36A78E83" w:rsidR="009A3D8D" w:rsidRDefault="009A3D8D" w:rsidP="00DB3037">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All right.</w:t>
      </w:r>
    </w:p>
    <w:p w14:paraId="551307E9" w14:textId="56236B0E" w:rsidR="009A3D8D" w:rsidRDefault="009A3D8D" w:rsidP="00DB3037">
      <w:pPr>
        <w:ind w:left="1440" w:hanging="1440"/>
        <w:rPr>
          <w:rFonts w:ascii="Times New Roman" w:hAnsi="Times New Roman"/>
          <w:b w:val="0"/>
          <w:bCs/>
          <w:sz w:val="24"/>
          <w:szCs w:val="24"/>
        </w:rPr>
      </w:pPr>
    </w:p>
    <w:p w14:paraId="27CEEA21" w14:textId="03C5EBF5" w:rsidR="009A3D8D" w:rsidRDefault="009A3D8D" w:rsidP="00DB3037">
      <w:pPr>
        <w:ind w:left="1440" w:hanging="144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Go ahead, Tom. Take it away. Sorry about that.</w:t>
      </w:r>
    </w:p>
    <w:p w14:paraId="5AF9B58C" w14:textId="38B6A7C2" w:rsidR="009A3D8D" w:rsidRDefault="009A3D8D" w:rsidP="00DB3037">
      <w:pPr>
        <w:ind w:left="1440" w:hanging="1440"/>
        <w:rPr>
          <w:rFonts w:ascii="Times New Roman" w:hAnsi="Times New Roman"/>
          <w:b w:val="0"/>
          <w:bCs/>
          <w:sz w:val="24"/>
          <w:szCs w:val="24"/>
        </w:rPr>
      </w:pPr>
    </w:p>
    <w:p w14:paraId="524E8688" w14:textId="4F42FC2C" w:rsidR="009A3D8D" w:rsidRDefault="009A3D8D" w:rsidP="00DB3037">
      <w:pPr>
        <w:ind w:left="1440" w:hanging="1440"/>
        <w:rPr>
          <w:rFonts w:ascii="Times New Roman" w:hAnsi="Times New Roman"/>
          <w:b w:val="0"/>
          <w:bCs/>
          <w:sz w:val="24"/>
          <w:szCs w:val="24"/>
        </w:rPr>
      </w:pPr>
      <w:r>
        <w:rPr>
          <w:rFonts w:ascii="Times New Roman" w:hAnsi="Times New Roman"/>
          <w:b w:val="0"/>
          <w:bCs/>
          <w:sz w:val="24"/>
          <w:szCs w:val="24"/>
        </w:rPr>
        <w:t>Tom</w:t>
      </w:r>
    </w:p>
    <w:p w14:paraId="57D0FC06" w14:textId="4763813E" w:rsidR="009A3D8D" w:rsidRDefault="009A3D8D" w:rsidP="00DB3037">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Yeah.</w:t>
      </w:r>
    </w:p>
    <w:p w14:paraId="4F621525" w14:textId="00D209F5" w:rsidR="009A3D8D" w:rsidRDefault="009A3D8D" w:rsidP="00DB3037">
      <w:pPr>
        <w:ind w:left="1440" w:hanging="1440"/>
        <w:rPr>
          <w:rFonts w:ascii="Times New Roman" w:hAnsi="Times New Roman"/>
          <w:b w:val="0"/>
          <w:bCs/>
          <w:sz w:val="24"/>
          <w:szCs w:val="24"/>
        </w:rPr>
      </w:pPr>
    </w:p>
    <w:p w14:paraId="14D4A37E" w14:textId="4C92B7AD" w:rsidR="009A3D8D" w:rsidRDefault="009A3D8D" w:rsidP="00DB3037">
      <w:pPr>
        <w:ind w:left="1440" w:hanging="144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My system froze up.</w:t>
      </w:r>
    </w:p>
    <w:p w14:paraId="339D541F" w14:textId="35B0EECC" w:rsidR="009A3D8D" w:rsidRDefault="009A3D8D" w:rsidP="00DB3037">
      <w:pPr>
        <w:ind w:left="1440" w:hanging="1440"/>
        <w:rPr>
          <w:rFonts w:ascii="Times New Roman" w:hAnsi="Times New Roman"/>
          <w:b w:val="0"/>
          <w:bCs/>
          <w:sz w:val="24"/>
          <w:szCs w:val="24"/>
        </w:rPr>
      </w:pPr>
    </w:p>
    <w:p w14:paraId="5FC5D12A" w14:textId="21EE186F" w:rsidR="009A3D8D" w:rsidRDefault="009A3D8D" w:rsidP="00DB3037">
      <w:pPr>
        <w:ind w:left="1440" w:hanging="1440"/>
        <w:rPr>
          <w:rFonts w:ascii="Times New Roman" w:hAnsi="Times New Roman"/>
          <w:b w:val="0"/>
          <w:bCs/>
          <w:sz w:val="24"/>
          <w:szCs w:val="24"/>
        </w:rPr>
      </w:pPr>
      <w:r>
        <w:rPr>
          <w:rFonts w:ascii="Times New Roman" w:hAnsi="Times New Roman"/>
          <w:b w:val="0"/>
          <w:bCs/>
          <w:sz w:val="24"/>
          <w:szCs w:val="24"/>
        </w:rPr>
        <w:t>Tom</w:t>
      </w:r>
    </w:p>
    <w:p w14:paraId="462C0BED" w14:textId="5759921E" w:rsidR="009A3D8D" w:rsidRDefault="009A3D8D" w:rsidP="00DB3037">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Thank you, Heidi. Thank you, Maria.</w:t>
      </w:r>
    </w:p>
    <w:p w14:paraId="2247673C" w14:textId="28503693" w:rsidR="009A3D8D" w:rsidRDefault="009A3D8D" w:rsidP="00DB3037">
      <w:pPr>
        <w:ind w:left="1440" w:hanging="1440"/>
        <w:rPr>
          <w:rFonts w:ascii="Times New Roman" w:hAnsi="Times New Roman"/>
          <w:b w:val="0"/>
          <w:bCs/>
          <w:sz w:val="24"/>
          <w:szCs w:val="24"/>
        </w:rPr>
      </w:pPr>
    </w:p>
    <w:p w14:paraId="284A6DB6" w14:textId="53A57684" w:rsidR="009A3D8D" w:rsidRDefault="009A3D8D" w:rsidP="00DB3037">
      <w:pPr>
        <w:ind w:left="1440" w:hanging="1440"/>
        <w:rPr>
          <w:rFonts w:ascii="Times New Roman" w:hAnsi="Times New Roman"/>
          <w:b w:val="0"/>
          <w:bCs/>
          <w:sz w:val="24"/>
          <w:szCs w:val="24"/>
        </w:rPr>
      </w:pPr>
      <w:r>
        <w:rPr>
          <w:rFonts w:ascii="Times New Roman" w:hAnsi="Times New Roman"/>
          <w:b w:val="0"/>
          <w:bCs/>
          <w:sz w:val="24"/>
          <w:szCs w:val="24"/>
        </w:rPr>
        <w:tab/>
        <w:t xml:space="preserve">Okay, hold on just one second here. All right, thanks for the responses to the poll. </w:t>
      </w:r>
      <w:r w:rsidR="00D71D2E">
        <w:rPr>
          <w:rFonts w:ascii="Times New Roman" w:hAnsi="Times New Roman"/>
          <w:b w:val="0"/>
          <w:bCs/>
          <w:sz w:val="24"/>
          <w:szCs w:val="24"/>
        </w:rPr>
        <w:t xml:space="preserve">That gives me a great understanding of </w:t>
      </w:r>
      <w:r w:rsidR="00495847">
        <w:rPr>
          <w:rFonts w:ascii="Times New Roman" w:hAnsi="Times New Roman"/>
          <w:b w:val="0"/>
          <w:bCs/>
          <w:sz w:val="24"/>
          <w:szCs w:val="24"/>
        </w:rPr>
        <w:t>who’s here</w:t>
      </w:r>
      <w:r w:rsidR="00D71D2E">
        <w:rPr>
          <w:rFonts w:ascii="Times New Roman" w:hAnsi="Times New Roman"/>
          <w:b w:val="0"/>
          <w:bCs/>
          <w:sz w:val="24"/>
          <w:szCs w:val="24"/>
        </w:rPr>
        <w:t xml:space="preserve"> and kind of maybe some ideas on how to navigate once we get into the demo version.</w:t>
      </w:r>
    </w:p>
    <w:p w14:paraId="5034CCC4" w14:textId="14A05D4A" w:rsidR="00D71D2E" w:rsidRDefault="00D71D2E" w:rsidP="00DB3037">
      <w:pPr>
        <w:ind w:left="1440" w:hanging="1440"/>
        <w:rPr>
          <w:rFonts w:ascii="Times New Roman" w:hAnsi="Times New Roman"/>
          <w:b w:val="0"/>
          <w:bCs/>
          <w:sz w:val="24"/>
          <w:szCs w:val="24"/>
        </w:rPr>
      </w:pPr>
    </w:p>
    <w:p w14:paraId="67278A71" w14:textId="4DBB5F0A" w:rsidR="00D71D2E" w:rsidRDefault="00D71D2E" w:rsidP="00DB3037">
      <w:pPr>
        <w:ind w:left="1440" w:hanging="1440"/>
        <w:rPr>
          <w:rFonts w:ascii="Times New Roman" w:hAnsi="Times New Roman"/>
          <w:b w:val="0"/>
          <w:bCs/>
          <w:sz w:val="24"/>
          <w:szCs w:val="24"/>
        </w:rPr>
      </w:pPr>
      <w:r>
        <w:rPr>
          <w:rFonts w:ascii="Times New Roman" w:hAnsi="Times New Roman"/>
          <w:b w:val="0"/>
          <w:bCs/>
          <w:sz w:val="24"/>
          <w:szCs w:val="24"/>
        </w:rPr>
        <w:tab/>
        <w:t xml:space="preserve">The Patient Care Assessment System is a web-based application developed primarily for PAC teams with functionality to help identify, </w:t>
      </w:r>
      <w:proofErr w:type="gramStart"/>
      <w:r>
        <w:rPr>
          <w:rFonts w:ascii="Times New Roman" w:hAnsi="Times New Roman"/>
          <w:b w:val="0"/>
          <w:bCs/>
          <w:sz w:val="24"/>
          <w:szCs w:val="24"/>
        </w:rPr>
        <w:t>manage</w:t>
      </w:r>
      <w:proofErr w:type="gramEnd"/>
      <w:r>
        <w:rPr>
          <w:rFonts w:ascii="Times New Roman" w:hAnsi="Times New Roman"/>
          <w:b w:val="0"/>
          <w:bCs/>
          <w:sz w:val="24"/>
          <w:szCs w:val="24"/>
        </w:rPr>
        <w:t xml:space="preserve"> and coordinate care for panel patients focusing on population like high risk and others.</w:t>
      </w:r>
    </w:p>
    <w:p w14:paraId="3F0434B2" w14:textId="7834FC58" w:rsidR="00D71D2E" w:rsidRDefault="00D71D2E" w:rsidP="00DB3037">
      <w:pPr>
        <w:ind w:left="1440" w:hanging="1440"/>
        <w:rPr>
          <w:rFonts w:ascii="Times New Roman" w:hAnsi="Times New Roman"/>
          <w:b w:val="0"/>
          <w:bCs/>
          <w:sz w:val="24"/>
          <w:szCs w:val="24"/>
        </w:rPr>
      </w:pPr>
      <w:r>
        <w:rPr>
          <w:rFonts w:ascii="Times New Roman" w:hAnsi="Times New Roman"/>
          <w:b w:val="0"/>
          <w:bCs/>
          <w:sz w:val="24"/>
          <w:szCs w:val="24"/>
        </w:rPr>
        <w:tab/>
      </w:r>
      <w:r w:rsidR="00876098">
        <w:rPr>
          <w:rFonts w:ascii="Times New Roman" w:hAnsi="Times New Roman"/>
          <w:b w:val="0"/>
          <w:bCs/>
          <w:sz w:val="24"/>
          <w:szCs w:val="24"/>
        </w:rPr>
        <w:t xml:space="preserve">PCAS was first released in 2013 and we just had our next biggest release in June of 2021. </w:t>
      </w:r>
    </w:p>
    <w:p w14:paraId="23C1BCEC" w14:textId="5A797470" w:rsidR="00876098" w:rsidRDefault="00876098" w:rsidP="00DB3037">
      <w:pPr>
        <w:ind w:left="1440" w:hanging="1440"/>
        <w:rPr>
          <w:rFonts w:ascii="Times New Roman" w:hAnsi="Times New Roman"/>
          <w:b w:val="0"/>
          <w:bCs/>
          <w:sz w:val="24"/>
          <w:szCs w:val="24"/>
        </w:rPr>
      </w:pPr>
    </w:p>
    <w:p w14:paraId="0074CA34" w14:textId="385E43BF" w:rsidR="00876098" w:rsidRDefault="00876098" w:rsidP="00DB3037">
      <w:pPr>
        <w:ind w:left="1440" w:hanging="1440"/>
        <w:rPr>
          <w:rFonts w:ascii="Times New Roman" w:hAnsi="Times New Roman"/>
          <w:b w:val="0"/>
          <w:bCs/>
          <w:sz w:val="24"/>
          <w:szCs w:val="24"/>
        </w:rPr>
      </w:pPr>
      <w:r>
        <w:rPr>
          <w:rFonts w:ascii="Times New Roman" w:hAnsi="Times New Roman"/>
          <w:b w:val="0"/>
          <w:bCs/>
          <w:sz w:val="24"/>
          <w:szCs w:val="24"/>
        </w:rPr>
        <w:tab/>
        <w:t xml:space="preserve">So, again, like I said earlier, PCAS harnesses the use of technology to bring the rich data sources the VA has into one place reducing the number of clicks for end users alike. </w:t>
      </w:r>
    </w:p>
    <w:p w14:paraId="1359BB79" w14:textId="7479D690" w:rsidR="00876098" w:rsidRDefault="00876098" w:rsidP="00DB3037">
      <w:pPr>
        <w:ind w:left="1440" w:hanging="1440"/>
        <w:rPr>
          <w:rFonts w:ascii="Times New Roman" w:hAnsi="Times New Roman"/>
          <w:b w:val="0"/>
          <w:bCs/>
          <w:sz w:val="24"/>
          <w:szCs w:val="24"/>
        </w:rPr>
      </w:pPr>
    </w:p>
    <w:p w14:paraId="43D89F9D" w14:textId="0F5FF089" w:rsidR="00876098" w:rsidRDefault="00876098" w:rsidP="00DB3037">
      <w:pPr>
        <w:ind w:left="1440" w:hanging="1440"/>
        <w:rPr>
          <w:rFonts w:ascii="Times New Roman" w:hAnsi="Times New Roman"/>
          <w:b w:val="0"/>
          <w:bCs/>
          <w:sz w:val="24"/>
          <w:szCs w:val="24"/>
        </w:rPr>
      </w:pPr>
      <w:r>
        <w:rPr>
          <w:rFonts w:ascii="Times New Roman" w:hAnsi="Times New Roman"/>
          <w:b w:val="0"/>
          <w:bCs/>
          <w:sz w:val="24"/>
          <w:szCs w:val="24"/>
        </w:rPr>
        <w:tab/>
        <w:t>This data includes data derived from within and outside the VA. Our CAN score—which is produced by our office—is also available in there. We continue to work on other data sets like the Cerner Millennium as well incorporated into PCAS.</w:t>
      </w:r>
    </w:p>
    <w:p w14:paraId="6E9B785B" w14:textId="5D652AED" w:rsidR="00876098" w:rsidRDefault="00876098" w:rsidP="00DB3037">
      <w:pPr>
        <w:ind w:left="1440" w:hanging="1440"/>
        <w:rPr>
          <w:rFonts w:ascii="Times New Roman" w:hAnsi="Times New Roman"/>
          <w:b w:val="0"/>
          <w:bCs/>
          <w:sz w:val="24"/>
          <w:szCs w:val="24"/>
        </w:rPr>
      </w:pPr>
    </w:p>
    <w:p w14:paraId="0D2CA748" w14:textId="1038F8DB" w:rsidR="00876098" w:rsidRDefault="00876098" w:rsidP="00DB3037">
      <w:pPr>
        <w:ind w:left="1440" w:hanging="1440"/>
        <w:rPr>
          <w:rFonts w:ascii="Times New Roman" w:hAnsi="Times New Roman"/>
          <w:b w:val="0"/>
          <w:bCs/>
          <w:sz w:val="24"/>
          <w:szCs w:val="24"/>
        </w:rPr>
      </w:pPr>
      <w:r>
        <w:rPr>
          <w:rFonts w:ascii="Times New Roman" w:hAnsi="Times New Roman"/>
          <w:b w:val="0"/>
          <w:bCs/>
          <w:sz w:val="24"/>
          <w:szCs w:val="24"/>
        </w:rPr>
        <w:tab/>
        <w:t xml:space="preserve">PCAS inside has options to do things like manage team information like adding home or community providers. We can identify patients based on certain </w:t>
      </w:r>
      <w:r w:rsidR="00D83EC2">
        <w:rPr>
          <w:rFonts w:ascii="Times New Roman" w:hAnsi="Times New Roman"/>
          <w:b w:val="0"/>
          <w:bCs/>
          <w:sz w:val="24"/>
          <w:szCs w:val="24"/>
        </w:rPr>
        <w:t>risk characteristics such as high risk—those that need focus care management, patients that have high utilization, and cost, and even a way to identify patients based on some of your own criteria.</w:t>
      </w:r>
    </w:p>
    <w:p w14:paraId="74AFA739" w14:textId="11AF225B" w:rsidR="00D83EC2" w:rsidRDefault="00D83EC2" w:rsidP="00DB3037">
      <w:pPr>
        <w:ind w:left="1440" w:hanging="1440"/>
        <w:rPr>
          <w:rFonts w:ascii="Times New Roman" w:hAnsi="Times New Roman"/>
          <w:b w:val="0"/>
          <w:bCs/>
          <w:sz w:val="24"/>
          <w:szCs w:val="24"/>
        </w:rPr>
      </w:pPr>
    </w:p>
    <w:p w14:paraId="06C5BF39" w14:textId="418C2884" w:rsidR="00D83EC2" w:rsidRDefault="00D83EC2" w:rsidP="00DB3037">
      <w:pPr>
        <w:ind w:left="1440" w:hanging="1440"/>
        <w:rPr>
          <w:rFonts w:ascii="Times New Roman" w:hAnsi="Times New Roman"/>
          <w:b w:val="0"/>
          <w:bCs/>
          <w:sz w:val="24"/>
          <w:szCs w:val="24"/>
        </w:rPr>
      </w:pPr>
      <w:r>
        <w:rPr>
          <w:rFonts w:ascii="Times New Roman" w:hAnsi="Times New Roman"/>
          <w:b w:val="0"/>
          <w:bCs/>
          <w:sz w:val="24"/>
          <w:szCs w:val="24"/>
        </w:rPr>
        <w:tab/>
        <w:t>Additionally, you create and see all the tasks for your panel, and consults in one click. Within each characteristic, you can find one click filters to easily pull a list of patients that can be exported to Excel for further use and further refinement or developing that list.</w:t>
      </w:r>
    </w:p>
    <w:p w14:paraId="38FB357B" w14:textId="183F8E3F" w:rsidR="00D83EC2" w:rsidRDefault="00D83EC2" w:rsidP="00DB3037">
      <w:pPr>
        <w:ind w:left="1440" w:hanging="1440"/>
        <w:rPr>
          <w:rFonts w:ascii="Times New Roman" w:hAnsi="Times New Roman"/>
          <w:b w:val="0"/>
          <w:bCs/>
          <w:sz w:val="24"/>
          <w:szCs w:val="24"/>
        </w:rPr>
      </w:pPr>
    </w:p>
    <w:p w14:paraId="10D9DBAD" w14:textId="299F275E" w:rsidR="00D83EC2" w:rsidRDefault="00D83EC2" w:rsidP="00DB3037">
      <w:pPr>
        <w:ind w:left="1440" w:hanging="1440"/>
        <w:rPr>
          <w:rFonts w:ascii="Times New Roman" w:hAnsi="Times New Roman"/>
          <w:b w:val="0"/>
          <w:bCs/>
          <w:sz w:val="24"/>
          <w:szCs w:val="24"/>
        </w:rPr>
      </w:pPr>
      <w:r>
        <w:rPr>
          <w:rFonts w:ascii="Times New Roman" w:hAnsi="Times New Roman"/>
          <w:b w:val="0"/>
          <w:bCs/>
          <w:sz w:val="24"/>
          <w:szCs w:val="24"/>
        </w:rPr>
        <w:tab/>
        <w:t xml:space="preserve">If you desire further patient level information, you can dive into the patient-level data detail to schedule tasks and follow items like suggested comorbidity care steps. You can see items like risk characteristic profile, patient contacts, clinical disposition which includes labs and immunizations, appointments, health factors, vital signs, and medications. You can do care </w:t>
      </w:r>
      <w:r w:rsidR="009044DE">
        <w:rPr>
          <w:rFonts w:ascii="Times New Roman" w:hAnsi="Times New Roman"/>
          <w:b w:val="0"/>
          <w:bCs/>
          <w:sz w:val="24"/>
          <w:szCs w:val="24"/>
        </w:rPr>
        <w:t>planning,</w:t>
      </w:r>
      <w:r>
        <w:rPr>
          <w:rFonts w:ascii="Times New Roman" w:hAnsi="Times New Roman"/>
          <w:b w:val="0"/>
          <w:bCs/>
          <w:sz w:val="24"/>
          <w:szCs w:val="24"/>
        </w:rPr>
        <w:t xml:space="preserve"> or you can record learning preferences and even produce a care note that you can put into the medical record.</w:t>
      </w:r>
    </w:p>
    <w:p w14:paraId="4B769B37" w14:textId="202D6F4A" w:rsidR="00D83EC2" w:rsidRDefault="00D83EC2" w:rsidP="00DB3037">
      <w:pPr>
        <w:ind w:left="1440" w:hanging="1440"/>
        <w:rPr>
          <w:rFonts w:ascii="Times New Roman" w:hAnsi="Times New Roman"/>
          <w:b w:val="0"/>
          <w:bCs/>
          <w:sz w:val="24"/>
          <w:szCs w:val="24"/>
        </w:rPr>
      </w:pPr>
    </w:p>
    <w:p w14:paraId="7C5787CC" w14:textId="77777777" w:rsidR="009044DE" w:rsidRDefault="00D83EC2"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That sounds like a lot of </w:t>
      </w:r>
      <w:r w:rsidR="009044DE">
        <w:rPr>
          <w:rFonts w:ascii="Times New Roman" w:hAnsi="Times New Roman"/>
          <w:b w:val="0"/>
          <w:bCs/>
          <w:sz w:val="24"/>
          <w:szCs w:val="24"/>
        </w:rPr>
        <w:t>information,</w:t>
      </w:r>
      <w:r>
        <w:rPr>
          <w:rFonts w:ascii="Times New Roman" w:hAnsi="Times New Roman"/>
          <w:b w:val="0"/>
          <w:bCs/>
          <w:sz w:val="24"/>
          <w:szCs w:val="24"/>
        </w:rPr>
        <w:t xml:space="preserve"> and we’ll see how easy it is to get to it on a demonstration here at some point. But first, how do you get to PCAS</w:t>
      </w:r>
      <w:r w:rsidR="009044DE">
        <w:rPr>
          <w:rFonts w:ascii="Times New Roman" w:hAnsi="Times New Roman"/>
          <w:b w:val="0"/>
          <w:bCs/>
          <w:sz w:val="24"/>
          <w:szCs w:val="24"/>
        </w:rPr>
        <w:t>?</w:t>
      </w:r>
    </w:p>
    <w:p w14:paraId="6A8C9157" w14:textId="77777777" w:rsidR="009044DE" w:rsidRDefault="009044DE" w:rsidP="00D83EC2">
      <w:pPr>
        <w:ind w:left="1440" w:hanging="1440"/>
        <w:rPr>
          <w:rFonts w:ascii="Times New Roman" w:hAnsi="Times New Roman"/>
          <w:b w:val="0"/>
          <w:bCs/>
          <w:sz w:val="24"/>
          <w:szCs w:val="24"/>
        </w:rPr>
      </w:pPr>
    </w:p>
    <w:p w14:paraId="282CCBDF" w14:textId="26CF753F" w:rsidR="00D83EC2" w:rsidRDefault="009044DE" w:rsidP="009044DE">
      <w:pPr>
        <w:ind w:left="1440"/>
        <w:rPr>
          <w:rFonts w:ascii="Times New Roman" w:hAnsi="Times New Roman"/>
          <w:b w:val="0"/>
          <w:bCs/>
          <w:sz w:val="24"/>
          <w:szCs w:val="24"/>
        </w:rPr>
      </w:pPr>
      <w:r>
        <w:rPr>
          <w:rFonts w:ascii="Times New Roman" w:hAnsi="Times New Roman"/>
          <w:b w:val="0"/>
          <w:bCs/>
          <w:sz w:val="24"/>
          <w:szCs w:val="24"/>
        </w:rPr>
        <w:t xml:space="preserve">Good </w:t>
      </w:r>
      <w:r w:rsidR="00D83EC2">
        <w:rPr>
          <w:rFonts w:ascii="Times New Roman" w:hAnsi="Times New Roman"/>
          <w:b w:val="0"/>
          <w:bCs/>
          <w:sz w:val="24"/>
          <w:szCs w:val="24"/>
        </w:rPr>
        <w:t>question.</w:t>
      </w:r>
      <w:r>
        <w:rPr>
          <w:rFonts w:ascii="Times New Roman" w:hAnsi="Times New Roman"/>
          <w:b w:val="0"/>
          <w:bCs/>
          <w:sz w:val="24"/>
          <w:szCs w:val="24"/>
        </w:rPr>
        <w:t xml:space="preserve"> </w:t>
      </w:r>
      <w:r w:rsidR="00D83EC2">
        <w:rPr>
          <w:rFonts w:ascii="Times New Roman" w:hAnsi="Times New Roman"/>
          <w:b w:val="0"/>
          <w:bCs/>
          <w:sz w:val="24"/>
          <w:szCs w:val="24"/>
        </w:rPr>
        <w:t xml:space="preserve">So, the good thing about PCAS is that there’s no </w:t>
      </w:r>
      <w:r w:rsidR="00594F7F">
        <w:rPr>
          <w:rFonts w:ascii="Times New Roman" w:hAnsi="Times New Roman"/>
          <w:b w:val="0"/>
          <w:bCs/>
          <w:sz w:val="24"/>
          <w:szCs w:val="24"/>
        </w:rPr>
        <w:t>installation of any product. You don’t need a special log-in or any special password. If you’re a member of a PAC team, the application will recognize you automatically and filter your assigned teams.</w:t>
      </w:r>
    </w:p>
    <w:p w14:paraId="54E9229F" w14:textId="0EE2097A" w:rsidR="00594F7F" w:rsidRDefault="00594F7F" w:rsidP="00D83EC2">
      <w:pPr>
        <w:ind w:left="1440" w:hanging="1440"/>
        <w:rPr>
          <w:rFonts w:ascii="Times New Roman" w:hAnsi="Times New Roman"/>
          <w:b w:val="0"/>
          <w:bCs/>
          <w:sz w:val="24"/>
          <w:szCs w:val="24"/>
        </w:rPr>
      </w:pPr>
    </w:p>
    <w:p w14:paraId="10924D63" w14:textId="4BE934BA" w:rsidR="00594F7F" w:rsidRDefault="00594F7F"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Non-PCM users can also have access with limited functionality in PCAS and I’ll repeat that line again. Non-PCM users can have access, but with limited functionality. </w:t>
      </w:r>
    </w:p>
    <w:p w14:paraId="4C9892FE" w14:textId="144C08CC" w:rsidR="00594F7F" w:rsidRDefault="00594F7F" w:rsidP="00D83EC2">
      <w:pPr>
        <w:ind w:left="1440" w:hanging="1440"/>
        <w:rPr>
          <w:rFonts w:ascii="Times New Roman" w:hAnsi="Times New Roman"/>
          <w:b w:val="0"/>
          <w:bCs/>
          <w:sz w:val="24"/>
          <w:szCs w:val="24"/>
        </w:rPr>
      </w:pPr>
    </w:p>
    <w:p w14:paraId="43FA2A83" w14:textId="4D99B80B" w:rsidR="00594F7F" w:rsidRDefault="00594F7F" w:rsidP="00D83EC2">
      <w:pPr>
        <w:ind w:left="1440" w:hanging="1440"/>
        <w:rPr>
          <w:rFonts w:ascii="Times New Roman" w:hAnsi="Times New Roman"/>
          <w:b w:val="0"/>
          <w:bCs/>
          <w:sz w:val="24"/>
          <w:szCs w:val="24"/>
        </w:rPr>
      </w:pPr>
      <w:r>
        <w:rPr>
          <w:rFonts w:ascii="Times New Roman" w:hAnsi="Times New Roman"/>
          <w:b w:val="0"/>
          <w:bCs/>
          <w:sz w:val="24"/>
          <w:szCs w:val="24"/>
        </w:rPr>
        <w:lastRenderedPageBreak/>
        <w:tab/>
        <w:t xml:space="preserve">Let me show you some of the screenshots, how you can access PCAS. There’s basically three distinct ways that you can go about getting into the application. </w:t>
      </w:r>
    </w:p>
    <w:p w14:paraId="1D3658D0" w14:textId="48F9DCBC" w:rsidR="00594F7F" w:rsidRDefault="00594F7F" w:rsidP="00D83EC2">
      <w:pPr>
        <w:ind w:left="1440" w:hanging="1440"/>
        <w:rPr>
          <w:rFonts w:ascii="Times New Roman" w:hAnsi="Times New Roman"/>
          <w:b w:val="0"/>
          <w:bCs/>
          <w:sz w:val="24"/>
          <w:szCs w:val="24"/>
        </w:rPr>
      </w:pPr>
    </w:p>
    <w:p w14:paraId="3495E27A" w14:textId="4D9EF080" w:rsidR="00594F7F" w:rsidRDefault="00594F7F"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One way to access PCAS is through CPRS. Based on your CPRS access setup in your facility, the Tools menu is where you can find it. It may vary a little bit based on facility. </w:t>
      </w:r>
    </w:p>
    <w:p w14:paraId="657D4407" w14:textId="11A79F1B" w:rsidR="00594F7F" w:rsidRDefault="00594F7F" w:rsidP="00D83EC2">
      <w:pPr>
        <w:ind w:left="1440" w:hanging="1440"/>
        <w:rPr>
          <w:rFonts w:ascii="Times New Roman" w:hAnsi="Times New Roman"/>
          <w:b w:val="0"/>
          <w:bCs/>
          <w:sz w:val="24"/>
          <w:szCs w:val="24"/>
        </w:rPr>
      </w:pPr>
    </w:p>
    <w:p w14:paraId="668F8B20" w14:textId="7F8ED7FF" w:rsidR="00594F7F" w:rsidRDefault="00594F7F"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The method of finding it would be to go to the Primary Care Almanac’s basically is where you want to go to. So, you can see in this demonstration here—there, </w:t>
      </w:r>
      <w:proofErr w:type="gramStart"/>
      <w:r>
        <w:rPr>
          <w:rFonts w:ascii="Times New Roman" w:hAnsi="Times New Roman"/>
          <w:b w:val="0"/>
          <w:bCs/>
          <w:sz w:val="24"/>
          <w:szCs w:val="24"/>
        </w:rPr>
        <w:t>there</w:t>
      </w:r>
      <w:proofErr w:type="gramEnd"/>
      <w:r>
        <w:rPr>
          <w:rFonts w:ascii="Times New Roman" w:hAnsi="Times New Roman"/>
          <w:b w:val="0"/>
          <w:bCs/>
          <w:sz w:val="24"/>
          <w:szCs w:val="24"/>
        </w:rPr>
        <w:t xml:space="preserve"> and here it has you into the Primary Care Almanac.</w:t>
      </w:r>
    </w:p>
    <w:p w14:paraId="26013D89" w14:textId="18A279D4" w:rsidR="00594F7F" w:rsidRDefault="00594F7F" w:rsidP="00D83EC2">
      <w:pPr>
        <w:ind w:left="1440" w:hanging="1440"/>
        <w:rPr>
          <w:rFonts w:ascii="Times New Roman" w:hAnsi="Times New Roman"/>
          <w:b w:val="0"/>
          <w:bCs/>
          <w:sz w:val="24"/>
          <w:szCs w:val="24"/>
        </w:rPr>
      </w:pPr>
    </w:p>
    <w:p w14:paraId="2C287150" w14:textId="4A6B8311" w:rsidR="00594F7F" w:rsidRDefault="00594F7F" w:rsidP="00D83EC2">
      <w:pPr>
        <w:ind w:left="1440" w:hanging="1440"/>
        <w:rPr>
          <w:rFonts w:ascii="Times New Roman" w:hAnsi="Times New Roman"/>
          <w:b w:val="0"/>
          <w:bCs/>
          <w:sz w:val="24"/>
          <w:szCs w:val="24"/>
        </w:rPr>
      </w:pPr>
      <w:r>
        <w:rPr>
          <w:rFonts w:ascii="Times New Roman" w:hAnsi="Times New Roman"/>
          <w:b w:val="0"/>
          <w:bCs/>
          <w:sz w:val="24"/>
          <w:szCs w:val="24"/>
        </w:rPr>
        <w:tab/>
        <w:t>You can also access it through directly on the PCAS and the Primary Care Almanac on the VSSE’s page. I’m trying to see the link here circled for you on the almanac.</w:t>
      </w:r>
    </w:p>
    <w:p w14:paraId="1990008A" w14:textId="44716E0C" w:rsidR="00594F7F" w:rsidRDefault="00594F7F" w:rsidP="00D83EC2">
      <w:pPr>
        <w:ind w:left="1440" w:hanging="1440"/>
        <w:rPr>
          <w:rFonts w:ascii="Times New Roman" w:hAnsi="Times New Roman"/>
          <w:b w:val="0"/>
          <w:bCs/>
          <w:sz w:val="24"/>
          <w:szCs w:val="24"/>
        </w:rPr>
      </w:pPr>
    </w:p>
    <w:p w14:paraId="4E9799E0" w14:textId="6E9F668E" w:rsidR="00594F7F" w:rsidRDefault="00594F7F"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All right, a third way to access PCAS is through direct </w:t>
      </w:r>
      <w:proofErr w:type="gramStart"/>
      <w:r>
        <w:rPr>
          <w:rFonts w:ascii="Times New Roman" w:hAnsi="Times New Roman"/>
          <w:b w:val="0"/>
          <w:bCs/>
          <w:sz w:val="24"/>
          <w:szCs w:val="24"/>
        </w:rPr>
        <w:t>URL</w:t>
      </w:r>
      <w:proofErr w:type="gramEnd"/>
      <w:r>
        <w:rPr>
          <w:rFonts w:ascii="Times New Roman" w:hAnsi="Times New Roman"/>
          <w:b w:val="0"/>
          <w:bCs/>
          <w:sz w:val="24"/>
          <w:szCs w:val="24"/>
        </w:rPr>
        <w:t xml:space="preserve"> and we’ll provide that for you a little later on as the demonstration progresses. When you get to the PCAS application, you may receive a message like the one displayed. </w:t>
      </w:r>
    </w:p>
    <w:p w14:paraId="742E405B" w14:textId="2D67DD1E" w:rsidR="00594F7F" w:rsidRDefault="00594F7F" w:rsidP="00D83EC2">
      <w:pPr>
        <w:ind w:left="1440" w:hanging="1440"/>
        <w:rPr>
          <w:rFonts w:ascii="Times New Roman" w:hAnsi="Times New Roman"/>
          <w:b w:val="0"/>
          <w:bCs/>
          <w:sz w:val="24"/>
          <w:szCs w:val="24"/>
        </w:rPr>
      </w:pPr>
    </w:p>
    <w:p w14:paraId="049A9DB2" w14:textId="2CF03C16" w:rsidR="00594F7F" w:rsidRDefault="00594F7F"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If you see this—this message here—the best way to resolve that is to contact your local PCMM Coordinator. It will help you get into it if you’re on a PAC Team. </w:t>
      </w:r>
    </w:p>
    <w:p w14:paraId="173DEF36" w14:textId="3E0EAE94" w:rsidR="00594F7F" w:rsidRDefault="00594F7F" w:rsidP="00D83EC2">
      <w:pPr>
        <w:ind w:left="1440" w:hanging="1440"/>
        <w:rPr>
          <w:rFonts w:ascii="Times New Roman" w:hAnsi="Times New Roman"/>
          <w:b w:val="0"/>
          <w:bCs/>
          <w:sz w:val="24"/>
          <w:szCs w:val="24"/>
        </w:rPr>
      </w:pPr>
    </w:p>
    <w:p w14:paraId="544C33F0" w14:textId="752B32D9" w:rsidR="00594F7F" w:rsidRDefault="00594F7F"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If you see this message and you’re not on a PAC Team, it has to do with some national level access privileges. </w:t>
      </w:r>
    </w:p>
    <w:p w14:paraId="154AABD1" w14:textId="6CAE2380" w:rsidR="00594F7F" w:rsidRDefault="00594F7F" w:rsidP="00D83EC2">
      <w:pPr>
        <w:ind w:left="1440" w:hanging="1440"/>
        <w:rPr>
          <w:rFonts w:ascii="Times New Roman" w:hAnsi="Times New Roman"/>
          <w:b w:val="0"/>
          <w:bCs/>
          <w:sz w:val="24"/>
          <w:szCs w:val="24"/>
        </w:rPr>
      </w:pPr>
    </w:p>
    <w:p w14:paraId="6F94D6A4" w14:textId="240C606B" w:rsidR="00594F7F" w:rsidRDefault="00594F7F"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All right, PCAS has two levels of access. One of them is for PCMM teams and one is for those non-PCM staff who have National Service Desk access. You can tell which access level you have when you log in. </w:t>
      </w:r>
    </w:p>
    <w:p w14:paraId="09DBACAF" w14:textId="4B7C77CF" w:rsidR="00136B53" w:rsidRDefault="00136B53" w:rsidP="00D83EC2">
      <w:pPr>
        <w:ind w:left="1440" w:hanging="1440"/>
        <w:rPr>
          <w:rFonts w:ascii="Times New Roman" w:hAnsi="Times New Roman"/>
          <w:b w:val="0"/>
          <w:bCs/>
          <w:sz w:val="24"/>
          <w:szCs w:val="24"/>
        </w:rPr>
      </w:pPr>
    </w:p>
    <w:p w14:paraId="010D2FEC" w14:textId="2B73C5A3" w:rsidR="00136B53" w:rsidRDefault="00136B53"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If you have both, the system will ask you to pick one. It says, “You have PCMM access and NSSD access. Which one would you like to use?” </w:t>
      </w:r>
    </w:p>
    <w:p w14:paraId="1371B78A" w14:textId="0C9ADAE3" w:rsidR="00136B53" w:rsidRDefault="00136B53" w:rsidP="00D83EC2">
      <w:pPr>
        <w:ind w:left="1440" w:hanging="1440"/>
        <w:rPr>
          <w:rFonts w:ascii="Times New Roman" w:hAnsi="Times New Roman"/>
          <w:b w:val="0"/>
          <w:bCs/>
          <w:sz w:val="24"/>
          <w:szCs w:val="24"/>
        </w:rPr>
      </w:pPr>
    </w:p>
    <w:p w14:paraId="2BCC0152" w14:textId="6E141B63" w:rsidR="00136B53" w:rsidRDefault="00136B53" w:rsidP="00D83EC2">
      <w:pPr>
        <w:ind w:left="1440" w:hanging="1440"/>
        <w:rPr>
          <w:rFonts w:ascii="Times New Roman" w:hAnsi="Times New Roman"/>
          <w:b w:val="0"/>
          <w:bCs/>
          <w:sz w:val="24"/>
          <w:szCs w:val="24"/>
        </w:rPr>
      </w:pPr>
      <w:r>
        <w:rPr>
          <w:rFonts w:ascii="Times New Roman" w:hAnsi="Times New Roman"/>
          <w:b w:val="0"/>
          <w:bCs/>
          <w:sz w:val="24"/>
          <w:szCs w:val="24"/>
        </w:rPr>
        <w:tab/>
        <w:t>So, the system lets you pick which access level you want to get in. Again, the differences are if you pick and choose PCMM, you are going to see only your teams that you’re assigned to, right?</w:t>
      </w:r>
    </w:p>
    <w:p w14:paraId="146B8D7E" w14:textId="7D1FDD3B" w:rsidR="00136B53" w:rsidRDefault="00136B53" w:rsidP="00D83EC2">
      <w:pPr>
        <w:ind w:left="1440" w:hanging="1440"/>
        <w:rPr>
          <w:rFonts w:ascii="Times New Roman" w:hAnsi="Times New Roman"/>
          <w:b w:val="0"/>
          <w:bCs/>
          <w:sz w:val="24"/>
          <w:szCs w:val="24"/>
        </w:rPr>
      </w:pPr>
    </w:p>
    <w:p w14:paraId="4A77250E" w14:textId="7AB29A87" w:rsidR="00136B53" w:rsidRDefault="00136B53" w:rsidP="00D83EC2">
      <w:pPr>
        <w:ind w:left="1440" w:hanging="1440"/>
        <w:rPr>
          <w:rFonts w:ascii="Times New Roman" w:hAnsi="Times New Roman"/>
          <w:b w:val="0"/>
          <w:bCs/>
          <w:sz w:val="24"/>
          <w:szCs w:val="24"/>
        </w:rPr>
      </w:pPr>
      <w:r>
        <w:rPr>
          <w:rFonts w:ascii="Times New Roman" w:hAnsi="Times New Roman"/>
          <w:b w:val="0"/>
          <w:bCs/>
          <w:sz w:val="24"/>
          <w:szCs w:val="24"/>
        </w:rPr>
        <w:tab/>
        <w:t>If you choose the NNSD access, you’ll be able to see whatever your national level data access allows you to see. So, for example, if you’re on a PAC team at one facility and you’re assigned two teams, you would see those two teams if you picked the PCMM access.</w:t>
      </w:r>
    </w:p>
    <w:p w14:paraId="30DF205C" w14:textId="7AE931E0" w:rsidR="00136B53" w:rsidRDefault="00136B53" w:rsidP="00D83EC2">
      <w:pPr>
        <w:ind w:left="1440" w:hanging="1440"/>
        <w:rPr>
          <w:rFonts w:ascii="Times New Roman" w:hAnsi="Times New Roman"/>
          <w:b w:val="0"/>
          <w:bCs/>
          <w:sz w:val="24"/>
          <w:szCs w:val="24"/>
        </w:rPr>
      </w:pPr>
    </w:p>
    <w:p w14:paraId="5F2B5104" w14:textId="202215D5" w:rsidR="00136B53" w:rsidRDefault="00136B53" w:rsidP="00D83EC2">
      <w:pPr>
        <w:ind w:left="1440" w:hanging="1440"/>
        <w:rPr>
          <w:rFonts w:ascii="Times New Roman" w:hAnsi="Times New Roman"/>
          <w:b w:val="0"/>
          <w:bCs/>
          <w:sz w:val="24"/>
          <w:szCs w:val="24"/>
        </w:rPr>
      </w:pPr>
      <w:r>
        <w:rPr>
          <w:rFonts w:ascii="Times New Roman" w:hAnsi="Times New Roman"/>
          <w:b w:val="0"/>
          <w:bCs/>
          <w:sz w:val="24"/>
          <w:szCs w:val="24"/>
        </w:rPr>
        <w:tab/>
        <w:t>But if you had national</w:t>
      </w:r>
      <w:r w:rsidR="00572DEF">
        <w:rPr>
          <w:rFonts w:ascii="Times New Roman" w:hAnsi="Times New Roman"/>
          <w:b w:val="0"/>
          <w:bCs/>
          <w:sz w:val="24"/>
          <w:szCs w:val="24"/>
        </w:rPr>
        <w:t>--</w:t>
      </w:r>
      <w:r>
        <w:rPr>
          <w:rFonts w:ascii="Times New Roman" w:hAnsi="Times New Roman"/>
          <w:b w:val="0"/>
          <w:bCs/>
          <w:sz w:val="24"/>
          <w:szCs w:val="24"/>
        </w:rPr>
        <w:t>we’ll say data access</w:t>
      </w:r>
      <w:r w:rsidR="00572DEF">
        <w:rPr>
          <w:rFonts w:ascii="Times New Roman" w:hAnsi="Times New Roman"/>
          <w:b w:val="0"/>
          <w:bCs/>
          <w:sz w:val="24"/>
          <w:szCs w:val="24"/>
        </w:rPr>
        <w:t>--</w:t>
      </w:r>
      <w:r>
        <w:rPr>
          <w:rFonts w:ascii="Times New Roman" w:hAnsi="Times New Roman"/>
          <w:b w:val="0"/>
          <w:bCs/>
          <w:sz w:val="24"/>
          <w:szCs w:val="24"/>
        </w:rPr>
        <w:t xml:space="preserve">you could choose that and then you would be able to see with limited functionality, patients based on your privileges for the national level, right? The differences there is </w:t>
      </w:r>
      <w:r w:rsidR="00572DEF">
        <w:rPr>
          <w:rFonts w:ascii="Times New Roman" w:hAnsi="Times New Roman"/>
          <w:b w:val="0"/>
          <w:bCs/>
          <w:sz w:val="24"/>
          <w:szCs w:val="24"/>
        </w:rPr>
        <w:t xml:space="preserve">that </w:t>
      </w:r>
      <w:r>
        <w:rPr>
          <w:rFonts w:ascii="Times New Roman" w:hAnsi="Times New Roman"/>
          <w:b w:val="0"/>
          <w:bCs/>
          <w:sz w:val="24"/>
          <w:szCs w:val="24"/>
        </w:rPr>
        <w:t>you cannot write to a database or do any task scheduling in the non-PCMM</w:t>
      </w:r>
      <w:r w:rsidR="00572DEF">
        <w:rPr>
          <w:rFonts w:ascii="Times New Roman" w:hAnsi="Times New Roman"/>
          <w:b w:val="0"/>
          <w:bCs/>
          <w:sz w:val="24"/>
          <w:szCs w:val="24"/>
        </w:rPr>
        <w:t xml:space="preserve"> mode</w:t>
      </w:r>
      <w:r>
        <w:rPr>
          <w:rFonts w:ascii="Times New Roman" w:hAnsi="Times New Roman"/>
          <w:b w:val="0"/>
          <w:bCs/>
          <w:sz w:val="24"/>
          <w:szCs w:val="24"/>
        </w:rPr>
        <w:t>.</w:t>
      </w:r>
    </w:p>
    <w:p w14:paraId="0FFAEFDB" w14:textId="28D06CB7" w:rsidR="00136B53" w:rsidRDefault="00136B53" w:rsidP="00D83EC2">
      <w:pPr>
        <w:ind w:left="1440" w:hanging="1440"/>
        <w:rPr>
          <w:rFonts w:ascii="Times New Roman" w:hAnsi="Times New Roman"/>
          <w:b w:val="0"/>
          <w:bCs/>
          <w:sz w:val="24"/>
          <w:szCs w:val="24"/>
        </w:rPr>
      </w:pPr>
    </w:p>
    <w:p w14:paraId="5EE77F3F" w14:textId="298F4E9B" w:rsidR="00136B53" w:rsidRDefault="00136B53" w:rsidP="00D83EC2">
      <w:pPr>
        <w:ind w:left="1440" w:hanging="1440"/>
        <w:rPr>
          <w:rFonts w:ascii="Times New Roman" w:hAnsi="Times New Roman"/>
          <w:b w:val="0"/>
          <w:bCs/>
          <w:sz w:val="24"/>
          <w:szCs w:val="24"/>
        </w:rPr>
      </w:pPr>
      <w:r>
        <w:rPr>
          <w:rFonts w:ascii="Times New Roman" w:hAnsi="Times New Roman"/>
          <w:b w:val="0"/>
          <w:bCs/>
          <w:sz w:val="24"/>
          <w:szCs w:val="24"/>
        </w:rPr>
        <w:lastRenderedPageBreak/>
        <w:tab/>
        <w:t xml:space="preserve">But again, that’s a pretty key, common question here. We get a lot of people that want to be able to do things in the non-PCMM mode and you cannot. You cannot write to a </w:t>
      </w:r>
      <w:proofErr w:type="gramStart"/>
      <w:r>
        <w:rPr>
          <w:rFonts w:ascii="Times New Roman" w:hAnsi="Times New Roman"/>
          <w:b w:val="0"/>
          <w:bCs/>
          <w:sz w:val="24"/>
          <w:szCs w:val="24"/>
        </w:rPr>
        <w:t>database</w:t>
      </w:r>
      <w:proofErr w:type="gramEnd"/>
      <w:r>
        <w:rPr>
          <w:rFonts w:ascii="Times New Roman" w:hAnsi="Times New Roman"/>
          <w:b w:val="0"/>
          <w:bCs/>
          <w:sz w:val="24"/>
          <w:szCs w:val="24"/>
        </w:rPr>
        <w:t xml:space="preserve"> and we’ll talk more about that as we go through the demonstration.</w:t>
      </w:r>
    </w:p>
    <w:p w14:paraId="79C75BD5" w14:textId="701AFE2D" w:rsidR="00136B53" w:rsidRDefault="00136B53" w:rsidP="00D83EC2">
      <w:pPr>
        <w:ind w:left="1440" w:hanging="1440"/>
        <w:rPr>
          <w:rFonts w:ascii="Times New Roman" w:hAnsi="Times New Roman"/>
          <w:b w:val="0"/>
          <w:bCs/>
          <w:sz w:val="24"/>
          <w:szCs w:val="24"/>
        </w:rPr>
      </w:pPr>
    </w:p>
    <w:p w14:paraId="5695F1AB" w14:textId="3D3CB568" w:rsidR="00136B53" w:rsidRDefault="00136B53" w:rsidP="00D83EC2">
      <w:pPr>
        <w:ind w:left="1440" w:hanging="1440"/>
        <w:rPr>
          <w:rFonts w:ascii="Times New Roman" w:hAnsi="Times New Roman"/>
          <w:b w:val="0"/>
          <w:bCs/>
          <w:sz w:val="24"/>
          <w:szCs w:val="24"/>
        </w:rPr>
      </w:pPr>
      <w:r>
        <w:rPr>
          <w:rFonts w:ascii="Times New Roman" w:hAnsi="Times New Roman"/>
          <w:b w:val="0"/>
          <w:bCs/>
          <w:sz w:val="24"/>
          <w:szCs w:val="24"/>
        </w:rPr>
        <w:tab/>
        <w:t>Looks like we’re ready for Poll Question number two, Maria, please.</w:t>
      </w:r>
    </w:p>
    <w:p w14:paraId="5D0824EE" w14:textId="1C7DA99C" w:rsidR="00136B53" w:rsidRDefault="00136B53" w:rsidP="00D83EC2">
      <w:pPr>
        <w:ind w:left="1440" w:hanging="1440"/>
        <w:rPr>
          <w:rFonts w:ascii="Times New Roman" w:hAnsi="Times New Roman"/>
          <w:b w:val="0"/>
          <w:bCs/>
          <w:sz w:val="24"/>
          <w:szCs w:val="24"/>
        </w:rPr>
      </w:pPr>
    </w:p>
    <w:p w14:paraId="1BE095C6" w14:textId="254E8867" w:rsidR="00136B53" w:rsidRDefault="00136B53" w:rsidP="00D83EC2">
      <w:pPr>
        <w:ind w:left="1440" w:hanging="1440"/>
        <w:rPr>
          <w:rFonts w:ascii="Times New Roman" w:hAnsi="Times New Roman"/>
          <w:b w:val="0"/>
          <w:bCs/>
          <w:sz w:val="24"/>
          <w:szCs w:val="24"/>
        </w:rPr>
      </w:pPr>
      <w:r>
        <w:rPr>
          <w:rFonts w:ascii="Times New Roman" w:hAnsi="Times New Roman"/>
          <w:b w:val="0"/>
          <w:bCs/>
          <w:sz w:val="24"/>
          <w:szCs w:val="24"/>
        </w:rPr>
        <w:tab/>
        <w:t>(Long pause)</w:t>
      </w:r>
    </w:p>
    <w:p w14:paraId="17410391" w14:textId="50D3AB0A" w:rsidR="00136B53" w:rsidRDefault="00136B53" w:rsidP="00D83EC2">
      <w:pPr>
        <w:ind w:left="1440" w:hanging="1440"/>
        <w:rPr>
          <w:rFonts w:ascii="Times New Roman" w:hAnsi="Times New Roman"/>
          <w:b w:val="0"/>
          <w:bCs/>
          <w:sz w:val="24"/>
          <w:szCs w:val="24"/>
        </w:rPr>
      </w:pPr>
    </w:p>
    <w:p w14:paraId="63556D61" w14:textId="5303C05C" w:rsidR="00A96C16" w:rsidRDefault="00A96C16" w:rsidP="00D83EC2">
      <w:pPr>
        <w:ind w:left="1440" w:hanging="1440"/>
        <w:rPr>
          <w:rFonts w:ascii="Times New Roman" w:hAnsi="Times New Roman"/>
          <w:b w:val="0"/>
          <w:bCs/>
          <w:sz w:val="24"/>
          <w:szCs w:val="24"/>
        </w:rPr>
      </w:pPr>
      <w:r>
        <w:rPr>
          <w:rFonts w:ascii="Times New Roman" w:hAnsi="Times New Roman"/>
          <w:b w:val="0"/>
          <w:bCs/>
          <w:sz w:val="24"/>
          <w:szCs w:val="24"/>
        </w:rPr>
        <w:tab/>
        <w:t>There we go. Okay, so opening the poll question.</w:t>
      </w:r>
    </w:p>
    <w:p w14:paraId="51F77DDC" w14:textId="1EA4451A" w:rsidR="00A96C16" w:rsidRDefault="00A96C16" w:rsidP="00D83EC2">
      <w:pPr>
        <w:ind w:left="1440" w:hanging="1440"/>
        <w:rPr>
          <w:rFonts w:ascii="Times New Roman" w:hAnsi="Times New Roman"/>
          <w:b w:val="0"/>
          <w:bCs/>
          <w:sz w:val="24"/>
          <w:szCs w:val="24"/>
        </w:rPr>
      </w:pPr>
    </w:p>
    <w:p w14:paraId="7D0372A3" w14:textId="74720C1C" w:rsidR="00B50F27" w:rsidRDefault="00A96C16" w:rsidP="00D83EC2">
      <w:pPr>
        <w:ind w:left="1440" w:hanging="144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 xml:space="preserve">“I have used PCAS—” “never”, “a few times”, “monthly”, “weekly”, </w:t>
      </w:r>
      <w:r w:rsidR="00B50F27">
        <w:rPr>
          <w:rFonts w:ascii="Times New Roman" w:hAnsi="Times New Roman"/>
          <w:b w:val="0"/>
          <w:bCs/>
          <w:sz w:val="24"/>
          <w:szCs w:val="24"/>
        </w:rPr>
        <w:t xml:space="preserve">and “daily”. That poll is open. Please go ahead and click “Submit” when you’re done answering that poll. Once it starts to slow </w:t>
      </w:r>
      <w:proofErr w:type="gramStart"/>
      <w:r w:rsidR="00B50F27">
        <w:rPr>
          <w:rFonts w:ascii="Times New Roman" w:hAnsi="Times New Roman"/>
          <w:b w:val="0"/>
          <w:bCs/>
          <w:sz w:val="24"/>
          <w:szCs w:val="24"/>
        </w:rPr>
        <w:t>down</w:t>
      </w:r>
      <w:proofErr w:type="gramEnd"/>
      <w:r w:rsidR="00B50F27">
        <w:rPr>
          <w:rFonts w:ascii="Times New Roman" w:hAnsi="Times New Roman"/>
          <w:b w:val="0"/>
          <w:bCs/>
          <w:sz w:val="24"/>
          <w:szCs w:val="24"/>
        </w:rPr>
        <w:t xml:space="preserve"> I’ll go </w:t>
      </w:r>
      <w:r w:rsidR="00572DEF">
        <w:rPr>
          <w:rFonts w:ascii="Times New Roman" w:hAnsi="Times New Roman"/>
          <w:b w:val="0"/>
          <w:bCs/>
          <w:sz w:val="24"/>
          <w:szCs w:val="24"/>
        </w:rPr>
        <w:t>ahead and</w:t>
      </w:r>
      <w:r w:rsidR="00B50F27">
        <w:rPr>
          <w:rFonts w:ascii="Times New Roman" w:hAnsi="Times New Roman"/>
          <w:b w:val="0"/>
          <w:bCs/>
          <w:sz w:val="24"/>
          <w:szCs w:val="24"/>
        </w:rPr>
        <w:t xml:space="preserve"> close that pol</w:t>
      </w:r>
      <w:r w:rsidR="00745C0A">
        <w:rPr>
          <w:rFonts w:ascii="Times New Roman" w:hAnsi="Times New Roman"/>
          <w:b w:val="0"/>
          <w:bCs/>
          <w:sz w:val="24"/>
          <w:szCs w:val="24"/>
        </w:rPr>
        <w:t>l.</w:t>
      </w:r>
    </w:p>
    <w:p w14:paraId="6BBC406E" w14:textId="3000999F" w:rsidR="00B50F27" w:rsidRDefault="00B50F27" w:rsidP="00D83EC2">
      <w:pPr>
        <w:ind w:left="1440" w:hanging="1440"/>
        <w:rPr>
          <w:rFonts w:ascii="Times New Roman" w:hAnsi="Times New Roman"/>
          <w:b w:val="0"/>
          <w:bCs/>
          <w:sz w:val="24"/>
          <w:szCs w:val="24"/>
        </w:rPr>
      </w:pPr>
    </w:p>
    <w:p w14:paraId="221244B3" w14:textId="13E032C2" w:rsidR="00B50F27" w:rsidRDefault="00B50F27" w:rsidP="00D83EC2">
      <w:pPr>
        <w:ind w:left="1440" w:hanging="1440"/>
        <w:rPr>
          <w:rFonts w:ascii="Times New Roman" w:hAnsi="Times New Roman"/>
          <w:b w:val="0"/>
          <w:bCs/>
          <w:sz w:val="24"/>
          <w:szCs w:val="24"/>
        </w:rPr>
      </w:pPr>
      <w:r>
        <w:rPr>
          <w:rFonts w:ascii="Times New Roman" w:hAnsi="Times New Roman"/>
          <w:b w:val="0"/>
          <w:bCs/>
          <w:sz w:val="24"/>
          <w:szCs w:val="24"/>
        </w:rPr>
        <w:t>Tom</w:t>
      </w:r>
    </w:p>
    <w:p w14:paraId="1B0806F5" w14:textId="085D77A8" w:rsidR="00B50F27" w:rsidRDefault="00B50F27" w:rsidP="00D83EC2">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Yeah.</w:t>
      </w:r>
    </w:p>
    <w:p w14:paraId="04C41E6F" w14:textId="72D036DA" w:rsidR="00B50F27" w:rsidRDefault="00B50F27" w:rsidP="00D83EC2">
      <w:pPr>
        <w:ind w:left="1440" w:hanging="1440"/>
        <w:rPr>
          <w:rFonts w:ascii="Times New Roman" w:hAnsi="Times New Roman"/>
          <w:b w:val="0"/>
          <w:bCs/>
          <w:sz w:val="24"/>
          <w:szCs w:val="24"/>
        </w:rPr>
      </w:pPr>
    </w:p>
    <w:p w14:paraId="38D541AE" w14:textId="1CF3E460" w:rsidR="00B50F27" w:rsidRDefault="00B50F27" w:rsidP="00D83EC2">
      <w:pPr>
        <w:ind w:left="1440" w:hanging="144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 xml:space="preserve">It is starting to slow down, so I’m going to close it. Hopefully, we’ll be able to see the poll results. There we go. </w:t>
      </w:r>
    </w:p>
    <w:p w14:paraId="538CF4FD" w14:textId="619F7E00" w:rsidR="00B50F27" w:rsidRDefault="00B50F27" w:rsidP="00D83EC2">
      <w:pPr>
        <w:ind w:left="1440" w:hanging="1440"/>
        <w:rPr>
          <w:rFonts w:ascii="Times New Roman" w:hAnsi="Times New Roman"/>
          <w:b w:val="0"/>
          <w:bCs/>
          <w:sz w:val="24"/>
          <w:szCs w:val="24"/>
        </w:rPr>
      </w:pPr>
    </w:p>
    <w:p w14:paraId="3EB1BC03" w14:textId="24089436" w:rsidR="00B50F27" w:rsidRDefault="00B50F27" w:rsidP="00D83EC2">
      <w:pPr>
        <w:ind w:left="1440" w:hanging="1440"/>
        <w:rPr>
          <w:rFonts w:ascii="Times New Roman" w:hAnsi="Times New Roman"/>
          <w:b w:val="0"/>
          <w:bCs/>
          <w:sz w:val="24"/>
          <w:szCs w:val="24"/>
        </w:rPr>
      </w:pPr>
      <w:r>
        <w:rPr>
          <w:rFonts w:ascii="Times New Roman" w:hAnsi="Times New Roman"/>
          <w:b w:val="0"/>
          <w:bCs/>
          <w:sz w:val="24"/>
          <w:szCs w:val="24"/>
        </w:rPr>
        <w:tab/>
      </w:r>
      <w:r w:rsidR="00572DEF">
        <w:rPr>
          <w:rFonts w:ascii="Times New Roman" w:hAnsi="Times New Roman"/>
          <w:b w:val="0"/>
          <w:bCs/>
          <w:sz w:val="24"/>
          <w:szCs w:val="24"/>
        </w:rPr>
        <w:t>Yeah. The poll results, w</w:t>
      </w:r>
      <w:r>
        <w:rPr>
          <w:rFonts w:ascii="Times New Roman" w:hAnsi="Times New Roman"/>
          <w:b w:val="0"/>
          <w:bCs/>
          <w:sz w:val="24"/>
          <w:szCs w:val="24"/>
        </w:rPr>
        <w:t xml:space="preserve">e have 62% for “Never”, 25% for “a few times”, 6% for “monthly”, 4% for “weekly” and 0% said “daily”. </w:t>
      </w:r>
    </w:p>
    <w:p w14:paraId="29A11DC4" w14:textId="24FFAABE" w:rsidR="00B50F27" w:rsidRDefault="00B50F27" w:rsidP="00D83EC2">
      <w:pPr>
        <w:ind w:left="1440" w:hanging="1440"/>
        <w:rPr>
          <w:rFonts w:ascii="Times New Roman" w:hAnsi="Times New Roman"/>
          <w:b w:val="0"/>
          <w:bCs/>
          <w:sz w:val="24"/>
          <w:szCs w:val="24"/>
        </w:rPr>
      </w:pPr>
    </w:p>
    <w:p w14:paraId="7F45F9E2" w14:textId="699FD81E" w:rsidR="00B50F27" w:rsidRDefault="00B50F27" w:rsidP="00D83EC2">
      <w:pPr>
        <w:ind w:left="1440" w:hanging="1440"/>
        <w:rPr>
          <w:rFonts w:ascii="Times New Roman" w:hAnsi="Times New Roman"/>
          <w:b w:val="0"/>
          <w:bCs/>
          <w:sz w:val="24"/>
          <w:szCs w:val="24"/>
        </w:rPr>
      </w:pPr>
      <w:r>
        <w:rPr>
          <w:rFonts w:ascii="Times New Roman" w:hAnsi="Times New Roman"/>
          <w:b w:val="0"/>
          <w:bCs/>
          <w:sz w:val="24"/>
          <w:szCs w:val="24"/>
        </w:rPr>
        <w:tab/>
        <w:t>Okay. Back to you.</w:t>
      </w:r>
    </w:p>
    <w:p w14:paraId="3432DC0D" w14:textId="1E30C0CE" w:rsidR="00B50F27" w:rsidRDefault="00B50F27" w:rsidP="00D83EC2">
      <w:pPr>
        <w:ind w:left="1440" w:hanging="1440"/>
        <w:rPr>
          <w:rFonts w:ascii="Times New Roman" w:hAnsi="Times New Roman"/>
          <w:b w:val="0"/>
          <w:bCs/>
          <w:sz w:val="24"/>
          <w:szCs w:val="24"/>
        </w:rPr>
      </w:pPr>
    </w:p>
    <w:p w14:paraId="4F616FC2" w14:textId="35D15207" w:rsidR="00B50F27" w:rsidRDefault="00B50F27" w:rsidP="00D83EC2">
      <w:pPr>
        <w:ind w:left="1440" w:hanging="1440"/>
        <w:rPr>
          <w:rFonts w:ascii="Times New Roman" w:hAnsi="Times New Roman"/>
          <w:b w:val="0"/>
          <w:bCs/>
          <w:sz w:val="24"/>
          <w:szCs w:val="24"/>
        </w:rPr>
      </w:pPr>
      <w:r>
        <w:rPr>
          <w:rFonts w:ascii="Times New Roman" w:hAnsi="Times New Roman"/>
          <w:b w:val="0"/>
          <w:bCs/>
          <w:sz w:val="24"/>
          <w:szCs w:val="24"/>
        </w:rPr>
        <w:t>Tom</w:t>
      </w:r>
    </w:p>
    <w:p w14:paraId="3A449F4D" w14:textId="4150AF79" w:rsidR="00B50F27" w:rsidRDefault="00B50F27" w:rsidP="00D83EC2">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 xml:space="preserve">That’s awesome. That’s </w:t>
      </w:r>
      <w:r w:rsidR="004D4B88">
        <w:rPr>
          <w:rFonts w:ascii="Times New Roman" w:hAnsi="Times New Roman"/>
          <w:b w:val="0"/>
          <w:bCs/>
          <w:sz w:val="24"/>
          <w:szCs w:val="24"/>
        </w:rPr>
        <w:t xml:space="preserve">some </w:t>
      </w:r>
      <w:r>
        <w:rPr>
          <w:rFonts w:ascii="Times New Roman" w:hAnsi="Times New Roman"/>
          <w:b w:val="0"/>
          <w:bCs/>
          <w:sz w:val="24"/>
          <w:szCs w:val="24"/>
        </w:rPr>
        <w:t>great feedback. So, what a wonderful time to step over, and do a demonstration of PCAS, and see if we can get those that are “never” up a little bit, right? To maybe a few times monthly, weekly and/or daily.</w:t>
      </w:r>
    </w:p>
    <w:p w14:paraId="511E88FA" w14:textId="1B79B178" w:rsidR="00B50F27" w:rsidRDefault="00B50F27" w:rsidP="00D83EC2">
      <w:pPr>
        <w:ind w:left="1440" w:hanging="1440"/>
        <w:rPr>
          <w:rFonts w:ascii="Times New Roman" w:hAnsi="Times New Roman"/>
          <w:b w:val="0"/>
          <w:bCs/>
          <w:sz w:val="24"/>
          <w:szCs w:val="24"/>
        </w:rPr>
      </w:pPr>
    </w:p>
    <w:p w14:paraId="269A097C" w14:textId="4B6C164E" w:rsidR="00B50F27" w:rsidRDefault="00B50F27"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So, let’s do this. I will share my screen with you. There we go. </w:t>
      </w:r>
    </w:p>
    <w:p w14:paraId="0CA08495" w14:textId="050AFE3B" w:rsidR="00B50F27" w:rsidRDefault="00B50F27" w:rsidP="00D83EC2">
      <w:pPr>
        <w:ind w:left="1440" w:hanging="1440"/>
        <w:rPr>
          <w:rFonts w:ascii="Times New Roman" w:hAnsi="Times New Roman"/>
          <w:b w:val="0"/>
          <w:bCs/>
          <w:sz w:val="24"/>
          <w:szCs w:val="24"/>
        </w:rPr>
      </w:pPr>
    </w:p>
    <w:p w14:paraId="11C7D675" w14:textId="12387A35" w:rsidR="00B50F27" w:rsidRDefault="00B50F27" w:rsidP="00D83EC2">
      <w:pPr>
        <w:ind w:left="1440" w:hanging="1440"/>
        <w:rPr>
          <w:rFonts w:ascii="Times New Roman" w:hAnsi="Times New Roman"/>
          <w:b w:val="0"/>
          <w:bCs/>
          <w:sz w:val="24"/>
          <w:szCs w:val="24"/>
        </w:rPr>
      </w:pPr>
      <w:r>
        <w:rPr>
          <w:rFonts w:ascii="Times New Roman" w:hAnsi="Times New Roman"/>
          <w:b w:val="0"/>
          <w:bCs/>
          <w:sz w:val="24"/>
          <w:szCs w:val="24"/>
        </w:rPr>
        <w:tab/>
        <w:t>(Long pause)</w:t>
      </w:r>
    </w:p>
    <w:p w14:paraId="1BB50139" w14:textId="09FCBA82" w:rsidR="00B50F27" w:rsidRDefault="00B50F27" w:rsidP="00D83EC2">
      <w:pPr>
        <w:ind w:left="1440" w:hanging="1440"/>
        <w:rPr>
          <w:rFonts w:ascii="Times New Roman" w:hAnsi="Times New Roman"/>
          <w:b w:val="0"/>
          <w:bCs/>
          <w:sz w:val="24"/>
          <w:szCs w:val="24"/>
        </w:rPr>
      </w:pPr>
    </w:p>
    <w:p w14:paraId="3F8BB5B0" w14:textId="1F90ACC8" w:rsidR="00B50F27" w:rsidRDefault="00B50F27"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It’s thinking about it. Let me know, Maria, when you can see it. </w:t>
      </w:r>
    </w:p>
    <w:p w14:paraId="0C41461B" w14:textId="3F2B3E4B" w:rsidR="00B50F27" w:rsidRDefault="00B50F27" w:rsidP="00D83EC2">
      <w:pPr>
        <w:ind w:left="1440" w:hanging="1440"/>
        <w:rPr>
          <w:rFonts w:ascii="Times New Roman" w:hAnsi="Times New Roman"/>
          <w:b w:val="0"/>
          <w:bCs/>
          <w:sz w:val="24"/>
          <w:szCs w:val="24"/>
        </w:rPr>
      </w:pPr>
    </w:p>
    <w:p w14:paraId="79019DD5" w14:textId="2D23813F" w:rsidR="00B50F27" w:rsidRDefault="00B50F27" w:rsidP="00D83EC2">
      <w:pPr>
        <w:ind w:left="1440" w:hanging="1440"/>
        <w:rPr>
          <w:rFonts w:ascii="Times New Roman" w:hAnsi="Times New Roman"/>
          <w:b w:val="0"/>
          <w:bCs/>
          <w:sz w:val="24"/>
          <w:szCs w:val="24"/>
        </w:rPr>
      </w:pPr>
      <w:r>
        <w:rPr>
          <w:rFonts w:ascii="Times New Roman" w:hAnsi="Times New Roman"/>
          <w:b w:val="0"/>
          <w:bCs/>
          <w:sz w:val="24"/>
          <w:szCs w:val="24"/>
        </w:rPr>
        <w:tab/>
        <w:t>(Long pause)</w:t>
      </w:r>
    </w:p>
    <w:p w14:paraId="46221631" w14:textId="24BA3A82" w:rsidR="00B50F27" w:rsidRDefault="00B50F27" w:rsidP="00D83EC2">
      <w:pPr>
        <w:ind w:left="1440" w:hanging="1440"/>
        <w:rPr>
          <w:rFonts w:ascii="Times New Roman" w:hAnsi="Times New Roman"/>
          <w:b w:val="0"/>
          <w:bCs/>
          <w:sz w:val="24"/>
          <w:szCs w:val="24"/>
        </w:rPr>
      </w:pPr>
    </w:p>
    <w:p w14:paraId="17634580" w14:textId="6C4D738A" w:rsidR="00B50F27" w:rsidRDefault="00B50F27" w:rsidP="00D83EC2">
      <w:pPr>
        <w:ind w:left="1440" w:hanging="144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I’m able to see it here.</w:t>
      </w:r>
    </w:p>
    <w:p w14:paraId="72566D77" w14:textId="78B263A4" w:rsidR="00B50F27" w:rsidRDefault="00B50F27" w:rsidP="00D83EC2">
      <w:pPr>
        <w:ind w:left="1440" w:hanging="1440"/>
        <w:rPr>
          <w:rFonts w:ascii="Times New Roman" w:hAnsi="Times New Roman"/>
          <w:b w:val="0"/>
          <w:bCs/>
          <w:sz w:val="24"/>
          <w:szCs w:val="24"/>
        </w:rPr>
      </w:pPr>
    </w:p>
    <w:p w14:paraId="6EA57CB1" w14:textId="20C5A4B4" w:rsidR="00B50F27" w:rsidRDefault="00B50F27" w:rsidP="00D83EC2">
      <w:pPr>
        <w:ind w:left="1440" w:hanging="1440"/>
        <w:rPr>
          <w:rFonts w:ascii="Times New Roman" w:hAnsi="Times New Roman"/>
          <w:b w:val="0"/>
          <w:bCs/>
          <w:sz w:val="24"/>
          <w:szCs w:val="24"/>
        </w:rPr>
      </w:pPr>
      <w:r>
        <w:rPr>
          <w:rFonts w:ascii="Times New Roman" w:hAnsi="Times New Roman"/>
          <w:b w:val="0"/>
          <w:bCs/>
          <w:sz w:val="24"/>
          <w:szCs w:val="24"/>
        </w:rPr>
        <w:t>Tom</w:t>
      </w:r>
    </w:p>
    <w:p w14:paraId="594C5552" w14:textId="34EB2F74" w:rsidR="00B50F27" w:rsidRDefault="00B50F27" w:rsidP="00D83EC2">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Long pause)</w:t>
      </w:r>
    </w:p>
    <w:p w14:paraId="3D88434B" w14:textId="2F8A5908" w:rsidR="00B50F27" w:rsidRDefault="00B50F27" w:rsidP="00D83EC2">
      <w:pPr>
        <w:ind w:left="1440" w:hanging="1440"/>
        <w:rPr>
          <w:rFonts w:ascii="Times New Roman" w:hAnsi="Times New Roman"/>
          <w:b w:val="0"/>
          <w:bCs/>
          <w:sz w:val="24"/>
          <w:szCs w:val="24"/>
        </w:rPr>
      </w:pPr>
    </w:p>
    <w:p w14:paraId="69865801" w14:textId="1E7D067B" w:rsidR="00B50F27" w:rsidRDefault="00B50F27" w:rsidP="00D83EC2">
      <w:pPr>
        <w:ind w:left="1440" w:hanging="1440"/>
        <w:rPr>
          <w:rFonts w:ascii="Times New Roman" w:hAnsi="Times New Roman"/>
          <w:b w:val="0"/>
          <w:bCs/>
          <w:sz w:val="24"/>
          <w:szCs w:val="24"/>
        </w:rPr>
      </w:pPr>
      <w:r>
        <w:rPr>
          <w:rFonts w:ascii="Times New Roman" w:hAnsi="Times New Roman"/>
          <w:b w:val="0"/>
          <w:bCs/>
          <w:sz w:val="24"/>
          <w:szCs w:val="24"/>
        </w:rPr>
        <w:tab/>
      </w:r>
      <w:r w:rsidR="00753290">
        <w:rPr>
          <w:rFonts w:ascii="Times New Roman" w:hAnsi="Times New Roman"/>
          <w:b w:val="0"/>
          <w:bCs/>
          <w:sz w:val="24"/>
          <w:szCs w:val="24"/>
        </w:rPr>
        <w:t>Okay. Can you see? Can you hear me? Somebody reported—</w:t>
      </w:r>
    </w:p>
    <w:p w14:paraId="4D9E9625" w14:textId="3D6E6357" w:rsidR="00753290" w:rsidRDefault="00753290" w:rsidP="00D83EC2">
      <w:pPr>
        <w:ind w:left="1440" w:hanging="1440"/>
        <w:rPr>
          <w:rFonts w:ascii="Times New Roman" w:hAnsi="Times New Roman"/>
          <w:b w:val="0"/>
          <w:bCs/>
          <w:sz w:val="24"/>
          <w:szCs w:val="24"/>
        </w:rPr>
      </w:pPr>
    </w:p>
    <w:p w14:paraId="4EE5E575" w14:textId="0EC0D189" w:rsidR="00753290" w:rsidRDefault="00753290" w:rsidP="00D83EC2">
      <w:pPr>
        <w:ind w:left="1440" w:hanging="1440"/>
        <w:rPr>
          <w:rFonts w:ascii="Times New Roman" w:hAnsi="Times New Roman"/>
          <w:b w:val="0"/>
          <w:bCs/>
          <w:sz w:val="24"/>
          <w:szCs w:val="24"/>
        </w:rPr>
      </w:pPr>
      <w:r>
        <w:rPr>
          <w:rFonts w:ascii="Times New Roman" w:hAnsi="Times New Roman"/>
          <w:b w:val="0"/>
          <w:bCs/>
          <w:sz w:val="24"/>
          <w:szCs w:val="24"/>
        </w:rPr>
        <w:lastRenderedPageBreak/>
        <w:t>Maria:</w:t>
      </w:r>
      <w:r>
        <w:rPr>
          <w:rFonts w:ascii="Times New Roman" w:hAnsi="Times New Roman"/>
          <w:b w:val="0"/>
          <w:bCs/>
          <w:sz w:val="24"/>
          <w:szCs w:val="24"/>
        </w:rPr>
        <w:tab/>
        <w:t>Yeah.</w:t>
      </w:r>
    </w:p>
    <w:p w14:paraId="1633209B" w14:textId="427697C0" w:rsidR="00753290" w:rsidRDefault="00753290" w:rsidP="00D83EC2">
      <w:pPr>
        <w:ind w:left="1440" w:hanging="1440"/>
        <w:rPr>
          <w:rFonts w:ascii="Times New Roman" w:hAnsi="Times New Roman"/>
          <w:b w:val="0"/>
          <w:bCs/>
          <w:sz w:val="24"/>
          <w:szCs w:val="24"/>
        </w:rPr>
      </w:pPr>
    </w:p>
    <w:p w14:paraId="32071243" w14:textId="669EFE13" w:rsidR="00753290" w:rsidRDefault="00753290" w:rsidP="00753290">
      <w:pPr>
        <w:ind w:left="1440" w:hanging="1440"/>
        <w:rPr>
          <w:rFonts w:ascii="Times New Roman" w:hAnsi="Times New Roman"/>
          <w:b w:val="0"/>
          <w:bCs/>
          <w:sz w:val="24"/>
          <w:szCs w:val="24"/>
        </w:rPr>
      </w:pPr>
      <w:r>
        <w:rPr>
          <w:rFonts w:ascii="Times New Roman" w:hAnsi="Times New Roman"/>
          <w:b w:val="0"/>
          <w:bCs/>
          <w:sz w:val="24"/>
          <w:szCs w:val="24"/>
        </w:rPr>
        <w:t>Tom</w:t>
      </w:r>
    </w:p>
    <w:p w14:paraId="7C85FC8F" w14:textId="388EBDEA" w:rsidR="00753290" w:rsidRDefault="00753290" w:rsidP="00753290">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w:t>
      </w:r>
      <w:r w:rsidR="004D4B88">
        <w:rPr>
          <w:rFonts w:ascii="Times New Roman" w:hAnsi="Times New Roman"/>
          <w:b w:val="0"/>
          <w:bCs/>
          <w:sz w:val="24"/>
          <w:szCs w:val="24"/>
        </w:rPr>
        <w:t xml:space="preserve">that </w:t>
      </w:r>
      <w:r>
        <w:rPr>
          <w:rFonts w:ascii="Times New Roman" w:hAnsi="Times New Roman"/>
          <w:b w:val="0"/>
          <w:bCs/>
          <w:sz w:val="24"/>
          <w:szCs w:val="24"/>
        </w:rPr>
        <w:t>-I was muted.</w:t>
      </w:r>
    </w:p>
    <w:p w14:paraId="1B466117" w14:textId="76077CD4" w:rsidR="00753290" w:rsidRDefault="00753290" w:rsidP="00753290">
      <w:pPr>
        <w:ind w:left="1440" w:hanging="1440"/>
        <w:rPr>
          <w:rFonts w:ascii="Times New Roman" w:hAnsi="Times New Roman"/>
          <w:b w:val="0"/>
          <w:bCs/>
          <w:sz w:val="24"/>
          <w:szCs w:val="24"/>
        </w:rPr>
      </w:pPr>
    </w:p>
    <w:p w14:paraId="184CCA2D" w14:textId="3A88824B" w:rsidR="00753290" w:rsidRDefault="00753290" w:rsidP="00753290">
      <w:pPr>
        <w:ind w:left="1440" w:hanging="144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Yep, we can.</w:t>
      </w:r>
    </w:p>
    <w:p w14:paraId="21FB397C" w14:textId="3DD91367" w:rsidR="00753290" w:rsidRDefault="00753290" w:rsidP="00753290">
      <w:pPr>
        <w:ind w:left="1440" w:hanging="1440"/>
        <w:rPr>
          <w:rFonts w:ascii="Times New Roman" w:hAnsi="Times New Roman"/>
          <w:b w:val="0"/>
          <w:bCs/>
          <w:sz w:val="24"/>
          <w:szCs w:val="24"/>
        </w:rPr>
      </w:pPr>
    </w:p>
    <w:p w14:paraId="4BCA2997" w14:textId="652562BD" w:rsidR="00753290" w:rsidRDefault="00753290" w:rsidP="00753290">
      <w:pPr>
        <w:ind w:left="1440" w:hanging="1440"/>
        <w:rPr>
          <w:rFonts w:ascii="Times New Roman" w:hAnsi="Times New Roman"/>
          <w:b w:val="0"/>
          <w:bCs/>
          <w:sz w:val="24"/>
          <w:szCs w:val="24"/>
        </w:rPr>
      </w:pPr>
      <w:r>
        <w:rPr>
          <w:rFonts w:ascii="Times New Roman" w:hAnsi="Times New Roman"/>
          <w:b w:val="0"/>
          <w:bCs/>
          <w:sz w:val="24"/>
          <w:szCs w:val="24"/>
        </w:rPr>
        <w:t>Tom</w:t>
      </w:r>
    </w:p>
    <w:p w14:paraId="6649D795" w14:textId="33E6DDEB" w:rsidR="00753290" w:rsidRDefault="00753290" w:rsidP="00753290">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 xml:space="preserve">You can hear </w:t>
      </w:r>
      <w:r w:rsidR="004D4B88">
        <w:rPr>
          <w:rFonts w:ascii="Times New Roman" w:hAnsi="Times New Roman"/>
          <w:b w:val="0"/>
          <w:bCs/>
          <w:sz w:val="24"/>
          <w:szCs w:val="24"/>
        </w:rPr>
        <w:t>me</w:t>
      </w:r>
      <w:r>
        <w:rPr>
          <w:rFonts w:ascii="Times New Roman" w:hAnsi="Times New Roman"/>
          <w:b w:val="0"/>
          <w:bCs/>
          <w:sz w:val="24"/>
          <w:szCs w:val="24"/>
        </w:rPr>
        <w:t>?</w:t>
      </w:r>
    </w:p>
    <w:p w14:paraId="187E52FF" w14:textId="4142B1A4" w:rsidR="00753290" w:rsidRDefault="00753290" w:rsidP="00753290">
      <w:pPr>
        <w:ind w:left="1440" w:hanging="1440"/>
        <w:rPr>
          <w:rFonts w:ascii="Times New Roman" w:hAnsi="Times New Roman"/>
          <w:b w:val="0"/>
          <w:bCs/>
          <w:sz w:val="24"/>
          <w:szCs w:val="24"/>
        </w:rPr>
      </w:pPr>
    </w:p>
    <w:p w14:paraId="0C618F02" w14:textId="7B966EE6" w:rsidR="00753290" w:rsidRDefault="00753290" w:rsidP="00753290">
      <w:pPr>
        <w:ind w:left="1440" w:hanging="144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We can see you and hear you</w:t>
      </w:r>
      <w:r w:rsidR="003F04FB">
        <w:rPr>
          <w:rFonts w:ascii="Times New Roman" w:hAnsi="Times New Roman"/>
          <w:b w:val="0"/>
          <w:bCs/>
          <w:sz w:val="24"/>
          <w:szCs w:val="24"/>
        </w:rPr>
        <w:t>.</w:t>
      </w:r>
    </w:p>
    <w:p w14:paraId="55295EEC" w14:textId="77777777" w:rsidR="003F04FB" w:rsidRDefault="003F04FB" w:rsidP="00753290">
      <w:pPr>
        <w:ind w:left="1440" w:hanging="1440"/>
        <w:rPr>
          <w:rFonts w:ascii="Times New Roman" w:hAnsi="Times New Roman"/>
          <w:b w:val="0"/>
          <w:bCs/>
          <w:sz w:val="24"/>
          <w:szCs w:val="24"/>
        </w:rPr>
      </w:pPr>
    </w:p>
    <w:p w14:paraId="4BA6B2D3" w14:textId="31777530" w:rsidR="00753290" w:rsidRDefault="00753290" w:rsidP="00753290">
      <w:pPr>
        <w:ind w:left="1440" w:hanging="1440"/>
        <w:rPr>
          <w:rFonts w:ascii="Times New Roman" w:hAnsi="Times New Roman"/>
          <w:b w:val="0"/>
          <w:bCs/>
          <w:sz w:val="24"/>
          <w:szCs w:val="24"/>
        </w:rPr>
      </w:pPr>
      <w:r>
        <w:rPr>
          <w:rFonts w:ascii="Times New Roman" w:hAnsi="Times New Roman"/>
          <w:b w:val="0"/>
          <w:bCs/>
          <w:sz w:val="24"/>
          <w:szCs w:val="24"/>
        </w:rPr>
        <w:t>Tom</w:t>
      </w:r>
    </w:p>
    <w:p w14:paraId="4ED77619" w14:textId="2E460672" w:rsidR="00753290" w:rsidRDefault="00753290" w:rsidP="00753290">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Perfect, great. I love that. Okay. So, this is the training site we just released not long ago. It’s to allow end users, new users, those that want to experience it with the full capabilities without having to worry about any special PHI or any other access issues.</w:t>
      </w:r>
    </w:p>
    <w:p w14:paraId="4F721456" w14:textId="668307AC" w:rsidR="00753290" w:rsidRDefault="00753290" w:rsidP="00753290">
      <w:pPr>
        <w:ind w:left="1440" w:hanging="1440"/>
        <w:rPr>
          <w:rFonts w:ascii="Times New Roman" w:hAnsi="Times New Roman"/>
          <w:b w:val="0"/>
          <w:bCs/>
          <w:sz w:val="24"/>
          <w:szCs w:val="24"/>
        </w:rPr>
      </w:pPr>
    </w:p>
    <w:p w14:paraId="4BCA48EB" w14:textId="365C3ABA" w:rsidR="00753290" w:rsidRDefault="00753290" w:rsidP="00753290">
      <w:pPr>
        <w:ind w:left="1440" w:hanging="1440"/>
        <w:rPr>
          <w:rFonts w:ascii="Times New Roman" w:hAnsi="Times New Roman"/>
          <w:b w:val="0"/>
          <w:bCs/>
          <w:sz w:val="24"/>
          <w:szCs w:val="24"/>
        </w:rPr>
      </w:pPr>
      <w:r>
        <w:rPr>
          <w:rFonts w:ascii="Times New Roman" w:hAnsi="Times New Roman"/>
          <w:b w:val="0"/>
          <w:bCs/>
          <w:sz w:val="24"/>
          <w:szCs w:val="24"/>
        </w:rPr>
        <w:tab/>
        <w:t xml:space="preserve">So yeah, we’ll share this link with you as we go along. So, PCAS is currently on version 5.2. The Version 5.0 is the one that was released back in June of last year. </w:t>
      </w:r>
    </w:p>
    <w:p w14:paraId="0B45CFFC" w14:textId="1048A4EE" w:rsidR="00753290" w:rsidRDefault="00753290" w:rsidP="00753290">
      <w:pPr>
        <w:ind w:left="1440" w:hanging="1440"/>
        <w:rPr>
          <w:rFonts w:ascii="Times New Roman" w:hAnsi="Times New Roman"/>
          <w:b w:val="0"/>
          <w:bCs/>
          <w:sz w:val="24"/>
          <w:szCs w:val="24"/>
        </w:rPr>
      </w:pPr>
    </w:p>
    <w:p w14:paraId="4DEC02A5" w14:textId="6ADA2C73" w:rsidR="00753290" w:rsidRDefault="00753290" w:rsidP="00753290">
      <w:pPr>
        <w:ind w:left="1440" w:hanging="1440"/>
        <w:rPr>
          <w:rFonts w:ascii="Times New Roman" w:hAnsi="Times New Roman"/>
          <w:b w:val="0"/>
          <w:bCs/>
          <w:sz w:val="24"/>
          <w:szCs w:val="24"/>
        </w:rPr>
      </w:pPr>
      <w:r>
        <w:rPr>
          <w:rFonts w:ascii="Times New Roman" w:hAnsi="Times New Roman"/>
          <w:b w:val="0"/>
          <w:bCs/>
          <w:sz w:val="24"/>
          <w:szCs w:val="24"/>
        </w:rPr>
        <w:tab/>
        <w:t xml:space="preserve">So, since then we’ve had two micro-releases. This is our logo that always stays the same. </w:t>
      </w:r>
    </w:p>
    <w:p w14:paraId="4EE83222" w14:textId="3CD83405" w:rsidR="00753290" w:rsidRDefault="00753290" w:rsidP="00753290">
      <w:pPr>
        <w:ind w:left="1440" w:hanging="1440"/>
        <w:rPr>
          <w:rFonts w:ascii="Times New Roman" w:hAnsi="Times New Roman"/>
          <w:b w:val="0"/>
          <w:bCs/>
          <w:sz w:val="24"/>
          <w:szCs w:val="24"/>
        </w:rPr>
      </w:pPr>
    </w:p>
    <w:p w14:paraId="4D506C59" w14:textId="5E49519A" w:rsidR="00753290" w:rsidRDefault="00753290" w:rsidP="00753290">
      <w:pPr>
        <w:ind w:left="1440" w:hanging="1440"/>
        <w:rPr>
          <w:rFonts w:ascii="Times New Roman" w:hAnsi="Times New Roman"/>
          <w:b w:val="0"/>
          <w:bCs/>
          <w:sz w:val="24"/>
          <w:szCs w:val="24"/>
        </w:rPr>
      </w:pPr>
      <w:r>
        <w:rPr>
          <w:rFonts w:ascii="Times New Roman" w:hAnsi="Times New Roman"/>
          <w:b w:val="0"/>
          <w:bCs/>
          <w:sz w:val="24"/>
          <w:szCs w:val="24"/>
        </w:rPr>
        <w:tab/>
        <w:t xml:space="preserve">We do track user information and who’s in here. We have a link that goes to a PCAS user guide that talks about how to access it using tips and tricks. </w:t>
      </w:r>
    </w:p>
    <w:p w14:paraId="3DCC6D71" w14:textId="668F627D" w:rsidR="00753290" w:rsidRDefault="00753290" w:rsidP="00753290">
      <w:pPr>
        <w:ind w:left="1440" w:hanging="1440"/>
        <w:rPr>
          <w:rFonts w:ascii="Times New Roman" w:hAnsi="Times New Roman"/>
          <w:b w:val="0"/>
          <w:bCs/>
          <w:sz w:val="24"/>
          <w:szCs w:val="24"/>
        </w:rPr>
      </w:pPr>
    </w:p>
    <w:p w14:paraId="25C23878" w14:textId="5B2BBFF2" w:rsidR="00753290" w:rsidRDefault="00753290" w:rsidP="00753290">
      <w:pPr>
        <w:ind w:left="1440" w:hanging="1440"/>
        <w:rPr>
          <w:rFonts w:ascii="Times New Roman" w:hAnsi="Times New Roman"/>
          <w:b w:val="0"/>
          <w:bCs/>
          <w:sz w:val="24"/>
          <w:szCs w:val="24"/>
        </w:rPr>
      </w:pPr>
      <w:r>
        <w:rPr>
          <w:rFonts w:ascii="Times New Roman" w:hAnsi="Times New Roman"/>
          <w:b w:val="0"/>
          <w:bCs/>
          <w:sz w:val="24"/>
          <w:szCs w:val="24"/>
        </w:rPr>
        <w:tab/>
        <w:t xml:space="preserve">We do have a help desk that’s run by the VSSC. So, if there are issues with that or with PCAS you can certainly submit a help desk ticket. </w:t>
      </w:r>
    </w:p>
    <w:p w14:paraId="386F7FC8" w14:textId="2885DF78" w:rsidR="00753290" w:rsidRDefault="00753290" w:rsidP="00753290">
      <w:pPr>
        <w:ind w:left="1440" w:hanging="1440"/>
        <w:rPr>
          <w:rFonts w:ascii="Times New Roman" w:hAnsi="Times New Roman"/>
          <w:b w:val="0"/>
          <w:bCs/>
          <w:sz w:val="24"/>
          <w:szCs w:val="24"/>
        </w:rPr>
      </w:pPr>
    </w:p>
    <w:p w14:paraId="3FC3F40B" w14:textId="567E50D3" w:rsidR="004275B3" w:rsidRDefault="00753290" w:rsidP="004275B3">
      <w:pPr>
        <w:ind w:left="1440" w:hanging="1440"/>
        <w:rPr>
          <w:rFonts w:ascii="Times New Roman" w:hAnsi="Times New Roman"/>
          <w:b w:val="0"/>
          <w:bCs/>
          <w:sz w:val="24"/>
          <w:szCs w:val="24"/>
        </w:rPr>
      </w:pPr>
      <w:r>
        <w:rPr>
          <w:rFonts w:ascii="Times New Roman" w:hAnsi="Times New Roman"/>
          <w:b w:val="0"/>
          <w:bCs/>
          <w:sz w:val="24"/>
          <w:szCs w:val="24"/>
        </w:rPr>
        <w:tab/>
      </w:r>
      <w:r w:rsidR="008164E5">
        <w:rPr>
          <w:rFonts w:ascii="Times New Roman" w:hAnsi="Times New Roman"/>
          <w:b w:val="0"/>
          <w:bCs/>
          <w:sz w:val="24"/>
          <w:szCs w:val="24"/>
        </w:rPr>
        <w:t xml:space="preserve">This is a product. </w:t>
      </w:r>
      <w:r>
        <w:rPr>
          <w:rFonts w:ascii="Times New Roman" w:hAnsi="Times New Roman"/>
          <w:b w:val="0"/>
          <w:bCs/>
          <w:sz w:val="24"/>
          <w:szCs w:val="24"/>
        </w:rPr>
        <w:t>PCAS is a product of analytics and performance integration. Again, my office is the Clinical Systems Development and Evaluation</w:t>
      </w:r>
      <w:r w:rsidR="004275B3">
        <w:rPr>
          <w:rFonts w:ascii="Times New Roman" w:hAnsi="Times New Roman"/>
          <w:b w:val="0"/>
          <w:bCs/>
          <w:sz w:val="24"/>
          <w:szCs w:val="24"/>
        </w:rPr>
        <w:t>. Our sister office is the VSSC. We are all part of Analytics and Performance Integration that bring this product to life for you to use.</w:t>
      </w:r>
    </w:p>
    <w:p w14:paraId="0078F3D7" w14:textId="3B2F36A1" w:rsidR="004275B3" w:rsidRDefault="004275B3" w:rsidP="004275B3">
      <w:pPr>
        <w:ind w:left="1440" w:hanging="1440"/>
        <w:rPr>
          <w:rFonts w:ascii="Times New Roman" w:hAnsi="Times New Roman"/>
          <w:b w:val="0"/>
          <w:bCs/>
          <w:sz w:val="24"/>
          <w:szCs w:val="24"/>
        </w:rPr>
      </w:pPr>
    </w:p>
    <w:p w14:paraId="1D4F88D2" w14:textId="5C4E2F47" w:rsidR="004275B3" w:rsidRDefault="004275B3" w:rsidP="004275B3">
      <w:pPr>
        <w:ind w:left="1440" w:hanging="1440"/>
        <w:rPr>
          <w:rFonts w:ascii="Times New Roman" w:hAnsi="Times New Roman"/>
          <w:b w:val="0"/>
          <w:bCs/>
          <w:sz w:val="24"/>
          <w:szCs w:val="24"/>
        </w:rPr>
      </w:pPr>
      <w:r>
        <w:rPr>
          <w:rFonts w:ascii="Times New Roman" w:hAnsi="Times New Roman"/>
          <w:b w:val="0"/>
          <w:bCs/>
          <w:sz w:val="24"/>
          <w:szCs w:val="24"/>
        </w:rPr>
        <w:tab/>
        <w:t xml:space="preserve">So, when you first come in, I’ll just do a refresh on this screen. You can see what you pick. I’ll have both here, right? </w:t>
      </w:r>
      <w:r w:rsidR="008164E5">
        <w:rPr>
          <w:rFonts w:ascii="Times New Roman" w:hAnsi="Times New Roman"/>
          <w:b w:val="0"/>
          <w:bCs/>
          <w:sz w:val="24"/>
          <w:szCs w:val="24"/>
        </w:rPr>
        <w:t>You</w:t>
      </w:r>
      <w:r>
        <w:rPr>
          <w:rFonts w:ascii="Times New Roman" w:hAnsi="Times New Roman"/>
          <w:b w:val="0"/>
          <w:bCs/>
          <w:sz w:val="24"/>
          <w:szCs w:val="24"/>
        </w:rPr>
        <w:t>’ll have this on the training site as well. Do you want to be PCMM or MSSB?</w:t>
      </w:r>
    </w:p>
    <w:p w14:paraId="32B30359" w14:textId="18942B13" w:rsidR="004275B3" w:rsidRDefault="004275B3" w:rsidP="004275B3">
      <w:pPr>
        <w:ind w:left="1440" w:hanging="1440"/>
        <w:rPr>
          <w:rFonts w:ascii="Times New Roman" w:hAnsi="Times New Roman"/>
          <w:b w:val="0"/>
          <w:bCs/>
          <w:sz w:val="24"/>
          <w:szCs w:val="24"/>
        </w:rPr>
      </w:pPr>
    </w:p>
    <w:p w14:paraId="07454528" w14:textId="14F48830" w:rsidR="004275B3" w:rsidRDefault="004275B3" w:rsidP="004275B3">
      <w:pPr>
        <w:ind w:left="1440" w:hanging="1440"/>
        <w:rPr>
          <w:rFonts w:ascii="Times New Roman" w:hAnsi="Times New Roman"/>
          <w:b w:val="0"/>
          <w:bCs/>
          <w:sz w:val="24"/>
          <w:szCs w:val="24"/>
        </w:rPr>
      </w:pPr>
      <w:r>
        <w:rPr>
          <w:rFonts w:ascii="Times New Roman" w:hAnsi="Times New Roman"/>
          <w:b w:val="0"/>
          <w:bCs/>
          <w:sz w:val="24"/>
          <w:szCs w:val="24"/>
        </w:rPr>
        <w:tab/>
        <w:t>I recommend for those that are on a PAC team to choose PCMM. When you come in here, this whole area here is what we call a filter area. This is a way to develop your cohort that you want to look at, right?</w:t>
      </w:r>
    </w:p>
    <w:p w14:paraId="041953A9" w14:textId="5AAB330A" w:rsidR="004275B3" w:rsidRDefault="004275B3" w:rsidP="004275B3">
      <w:pPr>
        <w:ind w:left="1440" w:hanging="1440"/>
        <w:rPr>
          <w:rFonts w:ascii="Times New Roman" w:hAnsi="Times New Roman"/>
          <w:b w:val="0"/>
          <w:bCs/>
          <w:sz w:val="24"/>
          <w:szCs w:val="24"/>
        </w:rPr>
      </w:pPr>
    </w:p>
    <w:p w14:paraId="74D1ECC2" w14:textId="672EA4E3" w:rsidR="004275B3" w:rsidRDefault="004275B3" w:rsidP="004275B3">
      <w:pPr>
        <w:ind w:left="1440" w:hanging="1440"/>
        <w:rPr>
          <w:rFonts w:ascii="Times New Roman" w:hAnsi="Times New Roman"/>
          <w:b w:val="0"/>
          <w:bCs/>
          <w:sz w:val="24"/>
          <w:szCs w:val="24"/>
        </w:rPr>
      </w:pPr>
      <w:r>
        <w:rPr>
          <w:rFonts w:ascii="Times New Roman" w:hAnsi="Times New Roman"/>
          <w:b w:val="0"/>
          <w:bCs/>
          <w:sz w:val="24"/>
          <w:szCs w:val="24"/>
        </w:rPr>
        <w:tab/>
        <w:t xml:space="preserve">So, let’s </w:t>
      </w:r>
      <w:proofErr w:type="gramStart"/>
      <w:r>
        <w:rPr>
          <w:rFonts w:ascii="Times New Roman" w:hAnsi="Times New Roman"/>
          <w:b w:val="0"/>
          <w:bCs/>
          <w:sz w:val="24"/>
          <w:szCs w:val="24"/>
        </w:rPr>
        <w:t>take a look</w:t>
      </w:r>
      <w:proofErr w:type="gramEnd"/>
      <w:r>
        <w:rPr>
          <w:rFonts w:ascii="Times New Roman" w:hAnsi="Times New Roman"/>
          <w:b w:val="0"/>
          <w:bCs/>
          <w:sz w:val="24"/>
          <w:szCs w:val="24"/>
        </w:rPr>
        <w:t xml:space="preserve"> at some of these filters and see what we can do. So, when we first come in, we can go by name if we want. We can do the last four digits of the Social Security number. </w:t>
      </w:r>
    </w:p>
    <w:p w14:paraId="0378747B" w14:textId="3F194842" w:rsidR="004275B3" w:rsidRDefault="004275B3" w:rsidP="004275B3">
      <w:pPr>
        <w:ind w:left="1440" w:hanging="1440"/>
        <w:rPr>
          <w:rFonts w:ascii="Times New Roman" w:hAnsi="Times New Roman"/>
          <w:b w:val="0"/>
          <w:bCs/>
          <w:sz w:val="24"/>
          <w:szCs w:val="24"/>
        </w:rPr>
      </w:pPr>
    </w:p>
    <w:p w14:paraId="47F5E0F2" w14:textId="27FC395B" w:rsidR="004275B3" w:rsidRDefault="004275B3" w:rsidP="004275B3">
      <w:pPr>
        <w:ind w:left="1440" w:hanging="1440"/>
        <w:rPr>
          <w:rFonts w:ascii="Times New Roman" w:hAnsi="Times New Roman"/>
          <w:b w:val="0"/>
          <w:bCs/>
          <w:sz w:val="24"/>
          <w:szCs w:val="24"/>
        </w:rPr>
      </w:pPr>
      <w:r>
        <w:rPr>
          <w:rFonts w:ascii="Times New Roman" w:hAnsi="Times New Roman"/>
          <w:b w:val="0"/>
          <w:bCs/>
          <w:sz w:val="24"/>
          <w:szCs w:val="24"/>
        </w:rPr>
        <w:tab/>
        <w:t>If you look at these question marks as you’re going through here, these question marks are kind of tool tips. You kind of hover over them and it will provide some information for you.</w:t>
      </w:r>
    </w:p>
    <w:p w14:paraId="6902FE70" w14:textId="32E80C6B" w:rsidR="004275B3" w:rsidRDefault="004275B3" w:rsidP="004275B3">
      <w:pPr>
        <w:ind w:left="1440" w:hanging="1440"/>
        <w:rPr>
          <w:rFonts w:ascii="Times New Roman" w:hAnsi="Times New Roman"/>
          <w:b w:val="0"/>
          <w:bCs/>
          <w:sz w:val="24"/>
          <w:szCs w:val="24"/>
        </w:rPr>
      </w:pPr>
    </w:p>
    <w:p w14:paraId="0B3136C5" w14:textId="01A33ABB" w:rsidR="004275B3" w:rsidRDefault="004275B3" w:rsidP="004275B3">
      <w:pPr>
        <w:ind w:left="1440" w:hanging="1440"/>
        <w:rPr>
          <w:rFonts w:ascii="Times New Roman" w:hAnsi="Times New Roman"/>
          <w:b w:val="0"/>
          <w:bCs/>
          <w:sz w:val="24"/>
          <w:szCs w:val="24"/>
        </w:rPr>
      </w:pPr>
      <w:r>
        <w:rPr>
          <w:rFonts w:ascii="Times New Roman" w:hAnsi="Times New Roman"/>
          <w:b w:val="0"/>
          <w:bCs/>
          <w:sz w:val="24"/>
          <w:szCs w:val="24"/>
        </w:rPr>
        <w:tab/>
        <w:t>So, you can see here in this case it says, “Enter the last four digits of the Social Security number to search by”. It tells you our data source and how often it’s updated.</w:t>
      </w:r>
    </w:p>
    <w:p w14:paraId="6E10D107" w14:textId="162FE31F" w:rsidR="004275B3" w:rsidRDefault="004275B3" w:rsidP="004275B3">
      <w:pPr>
        <w:ind w:left="1440" w:hanging="1440"/>
        <w:rPr>
          <w:rFonts w:ascii="Times New Roman" w:hAnsi="Times New Roman"/>
          <w:b w:val="0"/>
          <w:bCs/>
          <w:sz w:val="24"/>
          <w:szCs w:val="24"/>
        </w:rPr>
      </w:pPr>
    </w:p>
    <w:p w14:paraId="4628D8BB" w14:textId="6A6947C0" w:rsidR="004275B3" w:rsidRDefault="004275B3" w:rsidP="004275B3">
      <w:pPr>
        <w:ind w:left="1440" w:hanging="1440"/>
        <w:rPr>
          <w:rFonts w:ascii="Times New Roman" w:hAnsi="Times New Roman"/>
          <w:b w:val="0"/>
          <w:bCs/>
          <w:sz w:val="24"/>
          <w:szCs w:val="24"/>
        </w:rPr>
      </w:pPr>
      <w:r>
        <w:rPr>
          <w:rFonts w:ascii="Times New Roman" w:hAnsi="Times New Roman"/>
          <w:b w:val="0"/>
          <w:bCs/>
          <w:sz w:val="24"/>
          <w:szCs w:val="24"/>
        </w:rPr>
        <w:tab/>
        <w:t xml:space="preserve">Again, you click on </w:t>
      </w:r>
      <w:proofErr w:type="gramStart"/>
      <w:r>
        <w:rPr>
          <w:rFonts w:ascii="Times New Roman" w:hAnsi="Times New Roman"/>
          <w:b w:val="0"/>
          <w:bCs/>
          <w:sz w:val="24"/>
          <w:szCs w:val="24"/>
        </w:rPr>
        <w:t>that</w:t>
      </w:r>
      <w:proofErr w:type="gramEnd"/>
      <w:r>
        <w:rPr>
          <w:rFonts w:ascii="Times New Roman" w:hAnsi="Times New Roman"/>
          <w:b w:val="0"/>
          <w:bCs/>
          <w:sz w:val="24"/>
          <w:szCs w:val="24"/>
        </w:rPr>
        <w:t xml:space="preserve"> and it goes away. So, you can go by next appointment. You can choose by gender. You can choose by team, right?</w:t>
      </w:r>
    </w:p>
    <w:p w14:paraId="63F276BA" w14:textId="67C19F93" w:rsidR="004275B3" w:rsidRDefault="004275B3" w:rsidP="004275B3">
      <w:pPr>
        <w:ind w:left="1440" w:hanging="1440"/>
        <w:rPr>
          <w:rFonts w:ascii="Times New Roman" w:hAnsi="Times New Roman"/>
          <w:b w:val="0"/>
          <w:bCs/>
          <w:sz w:val="24"/>
          <w:szCs w:val="24"/>
        </w:rPr>
      </w:pPr>
    </w:p>
    <w:p w14:paraId="0A13BAB9" w14:textId="7C9D8799" w:rsidR="004275B3" w:rsidRDefault="004275B3" w:rsidP="004275B3">
      <w:pPr>
        <w:ind w:left="1440" w:hanging="1440"/>
        <w:rPr>
          <w:rFonts w:ascii="Times New Roman" w:hAnsi="Times New Roman"/>
          <w:b w:val="0"/>
          <w:bCs/>
          <w:sz w:val="24"/>
          <w:szCs w:val="24"/>
        </w:rPr>
      </w:pPr>
      <w:r>
        <w:rPr>
          <w:rFonts w:ascii="Times New Roman" w:hAnsi="Times New Roman"/>
          <w:b w:val="0"/>
          <w:bCs/>
          <w:sz w:val="24"/>
          <w:szCs w:val="24"/>
        </w:rPr>
        <w:tab/>
        <w:t xml:space="preserve">Whatever. A lot of times, folks like to pick one of these risk characteristics down here to filter by. </w:t>
      </w:r>
    </w:p>
    <w:p w14:paraId="3D5A73F7" w14:textId="521F8ED7" w:rsidR="004275B3" w:rsidRDefault="004275B3" w:rsidP="004275B3">
      <w:pPr>
        <w:ind w:left="1440" w:hanging="1440"/>
        <w:rPr>
          <w:rFonts w:ascii="Times New Roman" w:hAnsi="Times New Roman"/>
          <w:b w:val="0"/>
          <w:bCs/>
          <w:sz w:val="24"/>
          <w:szCs w:val="24"/>
        </w:rPr>
      </w:pPr>
    </w:p>
    <w:p w14:paraId="1FB7AC38" w14:textId="05383EEE" w:rsidR="004275B3" w:rsidRDefault="004275B3" w:rsidP="004275B3">
      <w:pPr>
        <w:ind w:left="1440" w:hanging="1440"/>
        <w:rPr>
          <w:rFonts w:ascii="Times New Roman" w:hAnsi="Times New Roman"/>
          <w:b w:val="0"/>
          <w:bCs/>
          <w:sz w:val="24"/>
          <w:szCs w:val="24"/>
        </w:rPr>
      </w:pPr>
      <w:r>
        <w:rPr>
          <w:rFonts w:ascii="Times New Roman" w:hAnsi="Times New Roman"/>
          <w:b w:val="0"/>
          <w:bCs/>
          <w:sz w:val="24"/>
          <w:szCs w:val="24"/>
        </w:rPr>
        <w:tab/>
        <w:t>So, we have four major categories. We have a high-risk area. We have focused care management. We have utilization and we have what one called a PCAS assigned risk.</w:t>
      </w:r>
    </w:p>
    <w:p w14:paraId="59D2E5E2" w14:textId="0AC9FC80" w:rsidR="004275B3" w:rsidRDefault="004275B3" w:rsidP="004275B3">
      <w:pPr>
        <w:ind w:left="1440" w:hanging="1440"/>
        <w:rPr>
          <w:rFonts w:ascii="Times New Roman" w:hAnsi="Times New Roman"/>
          <w:b w:val="0"/>
          <w:bCs/>
          <w:sz w:val="24"/>
          <w:szCs w:val="24"/>
        </w:rPr>
      </w:pPr>
    </w:p>
    <w:p w14:paraId="01E87579" w14:textId="12311714" w:rsidR="004275B3" w:rsidRDefault="004275B3" w:rsidP="004275B3">
      <w:pPr>
        <w:ind w:left="1440" w:hanging="1440"/>
        <w:rPr>
          <w:rFonts w:ascii="Times New Roman" w:hAnsi="Times New Roman"/>
          <w:b w:val="0"/>
          <w:bCs/>
          <w:sz w:val="24"/>
          <w:szCs w:val="24"/>
        </w:rPr>
      </w:pPr>
      <w:r>
        <w:rPr>
          <w:rFonts w:ascii="Times New Roman" w:hAnsi="Times New Roman"/>
          <w:b w:val="0"/>
          <w:bCs/>
          <w:sz w:val="24"/>
          <w:szCs w:val="24"/>
        </w:rPr>
        <w:tab/>
        <w:t>A common one for end users to pick is a CAN score. So, if we select CAN score, well, let’s go over these a little bit more here.</w:t>
      </w:r>
    </w:p>
    <w:p w14:paraId="0B1E7371" w14:textId="2A3F6ED9" w:rsidR="004275B3" w:rsidRDefault="004275B3" w:rsidP="004275B3">
      <w:pPr>
        <w:ind w:left="1440" w:hanging="1440"/>
        <w:rPr>
          <w:rFonts w:ascii="Times New Roman" w:hAnsi="Times New Roman"/>
          <w:b w:val="0"/>
          <w:bCs/>
          <w:sz w:val="24"/>
          <w:szCs w:val="24"/>
        </w:rPr>
      </w:pPr>
    </w:p>
    <w:p w14:paraId="5E8C4888" w14:textId="406475C2" w:rsidR="004275B3" w:rsidRDefault="004275B3" w:rsidP="004275B3">
      <w:pPr>
        <w:ind w:left="1440" w:hanging="1440"/>
        <w:rPr>
          <w:rFonts w:ascii="Times New Roman" w:hAnsi="Times New Roman"/>
          <w:b w:val="0"/>
          <w:bCs/>
          <w:sz w:val="24"/>
          <w:szCs w:val="24"/>
        </w:rPr>
      </w:pPr>
      <w:r>
        <w:rPr>
          <w:rFonts w:ascii="Times New Roman" w:hAnsi="Times New Roman"/>
          <w:b w:val="0"/>
          <w:bCs/>
          <w:sz w:val="24"/>
          <w:szCs w:val="24"/>
        </w:rPr>
        <w:tab/>
        <w:t xml:space="preserve">So, we have </w:t>
      </w:r>
      <w:r w:rsidR="001F0691">
        <w:rPr>
          <w:rFonts w:ascii="Times New Roman" w:hAnsi="Times New Roman"/>
          <w:b w:val="0"/>
          <w:bCs/>
          <w:sz w:val="24"/>
          <w:szCs w:val="24"/>
        </w:rPr>
        <w:t xml:space="preserve">ACSC which is a patient-level risk score </w:t>
      </w:r>
      <w:r w:rsidR="0092097E">
        <w:rPr>
          <w:rFonts w:ascii="Times New Roman" w:hAnsi="Times New Roman"/>
          <w:b w:val="0"/>
          <w:bCs/>
          <w:sz w:val="24"/>
          <w:szCs w:val="24"/>
        </w:rPr>
        <w:t>calculated by</w:t>
      </w:r>
      <w:r w:rsidR="001F0691">
        <w:rPr>
          <w:rFonts w:ascii="Times New Roman" w:hAnsi="Times New Roman"/>
          <w:b w:val="0"/>
          <w:bCs/>
          <w:sz w:val="24"/>
          <w:szCs w:val="24"/>
        </w:rPr>
        <w:t xml:space="preserve"> the OPES—Office of Productivity, Efficiency and Staffing. It tells you </w:t>
      </w:r>
      <w:r w:rsidR="0092097E">
        <w:rPr>
          <w:rFonts w:ascii="Times New Roman" w:hAnsi="Times New Roman"/>
          <w:b w:val="0"/>
          <w:bCs/>
          <w:sz w:val="24"/>
          <w:szCs w:val="24"/>
        </w:rPr>
        <w:t>more about</w:t>
      </w:r>
      <w:r w:rsidR="001F0691">
        <w:rPr>
          <w:rFonts w:ascii="Times New Roman" w:hAnsi="Times New Roman"/>
          <w:b w:val="0"/>
          <w:bCs/>
          <w:sz w:val="24"/>
          <w:szCs w:val="24"/>
        </w:rPr>
        <w:t xml:space="preserve"> that. </w:t>
      </w:r>
    </w:p>
    <w:p w14:paraId="2ADD57A2" w14:textId="0877A7EA" w:rsidR="001F0691" w:rsidRDefault="001F0691" w:rsidP="004275B3">
      <w:pPr>
        <w:ind w:left="1440" w:hanging="1440"/>
        <w:rPr>
          <w:rFonts w:ascii="Times New Roman" w:hAnsi="Times New Roman"/>
          <w:b w:val="0"/>
          <w:bCs/>
          <w:sz w:val="24"/>
          <w:szCs w:val="24"/>
        </w:rPr>
      </w:pPr>
    </w:p>
    <w:p w14:paraId="7171691D" w14:textId="7E0FB17F" w:rsidR="001F0691" w:rsidRDefault="001F0691" w:rsidP="004275B3">
      <w:pPr>
        <w:ind w:left="1440" w:hanging="1440"/>
        <w:rPr>
          <w:rFonts w:ascii="Times New Roman" w:hAnsi="Times New Roman"/>
          <w:b w:val="0"/>
          <w:bCs/>
          <w:sz w:val="24"/>
          <w:szCs w:val="24"/>
        </w:rPr>
      </w:pPr>
      <w:r>
        <w:rPr>
          <w:rFonts w:ascii="Times New Roman" w:hAnsi="Times New Roman"/>
          <w:b w:val="0"/>
          <w:bCs/>
          <w:sz w:val="24"/>
          <w:szCs w:val="24"/>
        </w:rPr>
        <w:tab/>
        <w:t xml:space="preserve">We have the CAN score. The CAN score’s a predictive statistical model to reflect estimated probability of an event </w:t>
      </w:r>
      <w:proofErr w:type="gramStart"/>
      <w:r>
        <w:rPr>
          <w:rFonts w:ascii="Times New Roman" w:hAnsi="Times New Roman"/>
          <w:b w:val="0"/>
          <w:bCs/>
          <w:sz w:val="24"/>
          <w:szCs w:val="24"/>
        </w:rPr>
        <w:t>i.e.</w:t>
      </w:r>
      <w:proofErr w:type="gramEnd"/>
      <w:r>
        <w:rPr>
          <w:rFonts w:ascii="Times New Roman" w:hAnsi="Times New Roman"/>
          <w:b w:val="0"/>
          <w:bCs/>
          <w:sz w:val="24"/>
          <w:szCs w:val="24"/>
        </w:rPr>
        <w:t xml:space="preserve"> admission or provide events</w:t>
      </w:r>
      <w:r w:rsidR="0092097E">
        <w:rPr>
          <w:rFonts w:ascii="Times New Roman" w:hAnsi="Times New Roman"/>
          <w:b w:val="0"/>
          <w:bCs/>
          <w:sz w:val="24"/>
          <w:szCs w:val="24"/>
        </w:rPr>
        <w:t xml:space="preserve"> at</w:t>
      </w:r>
      <w:r>
        <w:rPr>
          <w:rFonts w:ascii="Times New Roman" w:hAnsi="Times New Roman"/>
          <w:b w:val="0"/>
          <w:bCs/>
          <w:sz w:val="24"/>
          <w:szCs w:val="24"/>
        </w:rPr>
        <w:t xml:space="preserve"> admission or death. So, that’s in there.</w:t>
      </w:r>
    </w:p>
    <w:p w14:paraId="0DAD4E90" w14:textId="4CAB904D" w:rsidR="001F0691" w:rsidRDefault="001F0691" w:rsidP="004275B3">
      <w:pPr>
        <w:ind w:left="1440" w:hanging="1440"/>
        <w:rPr>
          <w:rFonts w:ascii="Times New Roman" w:hAnsi="Times New Roman"/>
          <w:b w:val="0"/>
          <w:bCs/>
          <w:sz w:val="24"/>
          <w:szCs w:val="24"/>
        </w:rPr>
      </w:pPr>
    </w:p>
    <w:p w14:paraId="6CCBB755" w14:textId="41A222E9" w:rsidR="001F0691" w:rsidRDefault="001F0691" w:rsidP="004275B3">
      <w:pPr>
        <w:ind w:left="1440" w:hanging="1440"/>
        <w:rPr>
          <w:rFonts w:ascii="Times New Roman" w:hAnsi="Times New Roman"/>
          <w:b w:val="0"/>
          <w:bCs/>
          <w:sz w:val="24"/>
          <w:szCs w:val="24"/>
        </w:rPr>
      </w:pPr>
      <w:r>
        <w:rPr>
          <w:rFonts w:ascii="Times New Roman" w:hAnsi="Times New Roman"/>
          <w:b w:val="0"/>
          <w:bCs/>
          <w:sz w:val="24"/>
          <w:szCs w:val="24"/>
        </w:rPr>
        <w:tab/>
        <w:t xml:space="preserve">We have COVID-19. We also have one called comorbidity group. I’ll show you about those. </w:t>
      </w:r>
    </w:p>
    <w:p w14:paraId="04220BAE" w14:textId="2926CD2E" w:rsidR="001F0691" w:rsidRDefault="001F0691" w:rsidP="004275B3">
      <w:pPr>
        <w:ind w:left="1440" w:hanging="1440"/>
        <w:rPr>
          <w:rFonts w:ascii="Times New Roman" w:hAnsi="Times New Roman"/>
          <w:b w:val="0"/>
          <w:bCs/>
          <w:sz w:val="24"/>
          <w:szCs w:val="24"/>
        </w:rPr>
      </w:pPr>
    </w:p>
    <w:p w14:paraId="509A35AD" w14:textId="3B195531" w:rsidR="001F0691" w:rsidRDefault="001F0691" w:rsidP="004275B3">
      <w:pPr>
        <w:ind w:left="1440" w:hanging="1440"/>
        <w:rPr>
          <w:rFonts w:ascii="Times New Roman" w:hAnsi="Times New Roman"/>
          <w:b w:val="0"/>
          <w:bCs/>
          <w:sz w:val="24"/>
          <w:szCs w:val="24"/>
        </w:rPr>
      </w:pPr>
      <w:r>
        <w:rPr>
          <w:rFonts w:ascii="Times New Roman" w:hAnsi="Times New Roman"/>
          <w:b w:val="0"/>
          <w:bCs/>
          <w:sz w:val="24"/>
          <w:szCs w:val="24"/>
        </w:rPr>
        <w:tab/>
        <w:t xml:space="preserve">We have discharge list to five days. We have VHA emergency department and urgent care center visits. Heart failure admission. Recent it says, so what does that mean? </w:t>
      </w:r>
    </w:p>
    <w:p w14:paraId="114D766D" w14:textId="63C4E6FF" w:rsidR="001F0691" w:rsidRDefault="001F0691" w:rsidP="004275B3">
      <w:pPr>
        <w:ind w:left="1440" w:hanging="1440"/>
        <w:rPr>
          <w:rFonts w:ascii="Times New Roman" w:hAnsi="Times New Roman"/>
          <w:b w:val="0"/>
          <w:bCs/>
          <w:sz w:val="24"/>
          <w:szCs w:val="24"/>
        </w:rPr>
      </w:pPr>
    </w:p>
    <w:p w14:paraId="13DEB5B5" w14:textId="1CFC0167" w:rsidR="001F0691" w:rsidRDefault="001F0691" w:rsidP="004275B3">
      <w:pPr>
        <w:ind w:left="1440" w:hanging="1440"/>
        <w:rPr>
          <w:rFonts w:ascii="Times New Roman" w:hAnsi="Times New Roman"/>
          <w:b w:val="0"/>
          <w:bCs/>
          <w:sz w:val="24"/>
          <w:szCs w:val="24"/>
        </w:rPr>
      </w:pPr>
      <w:r>
        <w:rPr>
          <w:rFonts w:ascii="Times New Roman" w:hAnsi="Times New Roman"/>
          <w:b w:val="0"/>
          <w:bCs/>
          <w:sz w:val="24"/>
          <w:szCs w:val="24"/>
        </w:rPr>
        <w:tab/>
        <w:t>Any in-patient. The VA in-patient and/or fee within 30 days of discharge for the diagnosis of heart failure from a VA in-patient or fee facility. We have that high-risk flag.</w:t>
      </w:r>
    </w:p>
    <w:p w14:paraId="248EEE3C" w14:textId="1A562BD9" w:rsidR="001F0691" w:rsidRDefault="001F0691" w:rsidP="004275B3">
      <w:pPr>
        <w:ind w:left="1440" w:hanging="1440"/>
        <w:rPr>
          <w:rFonts w:ascii="Times New Roman" w:hAnsi="Times New Roman"/>
          <w:b w:val="0"/>
          <w:bCs/>
          <w:sz w:val="24"/>
          <w:szCs w:val="24"/>
        </w:rPr>
      </w:pPr>
    </w:p>
    <w:p w14:paraId="76DCD236" w14:textId="7EE6CAEC" w:rsidR="001F0691" w:rsidRDefault="001F0691" w:rsidP="004275B3">
      <w:pPr>
        <w:ind w:left="1440" w:hanging="1440"/>
        <w:rPr>
          <w:rFonts w:ascii="Times New Roman" w:hAnsi="Times New Roman"/>
          <w:b w:val="0"/>
          <w:bCs/>
          <w:sz w:val="24"/>
          <w:szCs w:val="24"/>
        </w:rPr>
      </w:pPr>
      <w:r>
        <w:rPr>
          <w:rFonts w:ascii="Times New Roman" w:hAnsi="Times New Roman"/>
          <w:b w:val="0"/>
          <w:bCs/>
          <w:sz w:val="24"/>
          <w:szCs w:val="24"/>
        </w:rPr>
        <w:tab/>
        <w:t>PCAS high-risk flag with a value of yes or no is manually entered by the PAC team. This is one the PAC team of providers can use to identify key patients who require attention and maybe use separately or in concert with the clinical priority value that we have in here as well to identify key subgroups of patients.</w:t>
      </w:r>
    </w:p>
    <w:p w14:paraId="7703CC39" w14:textId="67BE96B9" w:rsidR="001F0691" w:rsidRDefault="001F0691" w:rsidP="004275B3">
      <w:pPr>
        <w:ind w:left="1440" w:hanging="1440"/>
        <w:rPr>
          <w:rFonts w:ascii="Times New Roman" w:hAnsi="Times New Roman"/>
          <w:b w:val="0"/>
          <w:bCs/>
          <w:sz w:val="24"/>
          <w:szCs w:val="24"/>
        </w:rPr>
      </w:pPr>
    </w:p>
    <w:p w14:paraId="15A92654" w14:textId="7D9F8E45" w:rsidR="001F0691" w:rsidRDefault="001F0691" w:rsidP="004275B3">
      <w:pPr>
        <w:ind w:left="1440" w:hanging="1440"/>
        <w:rPr>
          <w:rFonts w:ascii="Times New Roman" w:hAnsi="Times New Roman"/>
          <w:b w:val="0"/>
          <w:bCs/>
          <w:sz w:val="24"/>
          <w:szCs w:val="24"/>
        </w:rPr>
      </w:pPr>
      <w:r>
        <w:rPr>
          <w:rFonts w:ascii="Times New Roman" w:hAnsi="Times New Roman"/>
          <w:b w:val="0"/>
          <w:bCs/>
          <w:sz w:val="24"/>
          <w:szCs w:val="24"/>
        </w:rPr>
        <w:lastRenderedPageBreak/>
        <w:tab/>
        <w:t>Again, so this PCAS high risk flag is a flag that you can use yourself if you’re on a team if you wanted to flag a patient for some reason. So, then we have suicide risk. We have a couple of different interpretations of that.</w:t>
      </w:r>
    </w:p>
    <w:p w14:paraId="6D21EE17" w14:textId="49B7E077" w:rsidR="001F0691" w:rsidRDefault="001F0691" w:rsidP="004275B3">
      <w:pPr>
        <w:ind w:left="1440" w:hanging="1440"/>
        <w:rPr>
          <w:rFonts w:ascii="Times New Roman" w:hAnsi="Times New Roman"/>
          <w:b w:val="0"/>
          <w:bCs/>
          <w:sz w:val="24"/>
          <w:szCs w:val="24"/>
        </w:rPr>
      </w:pPr>
    </w:p>
    <w:p w14:paraId="2E2B15AA" w14:textId="0E187513" w:rsidR="001F0691" w:rsidRDefault="001F0691" w:rsidP="004275B3">
      <w:pPr>
        <w:ind w:left="1440" w:hanging="1440"/>
        <w:rPr>
          <w:rFonts w:ascii="Times New Roman" w:hAnsi="Times New Roman"/>
          <w:b w:val="0"/>
          <w:bCs/>
          <w:sz w:val="24"/>
          <w:szCs w:val="24"/>
        </w:rPr>
      </w:pPr>
      <w:r>
        <w:rPr>
          <w:rFonts w:ascii="Times New Roman" w:hAnsi="Times New Roman"/>
          <w:b w:val="0"/>
          <w:bCs/>
          <w:sz w:val="24"/>
          <w:szCs w:val="24"/>
        </w:rPr>
        <w:tab/>
        <w:t>We have one from the Care Management Tracking and Reporting Application which is CMTRA. We have the SPRITE one which is the Suicide Prevention Population Risk Identification and Tracking for Exigencies which is</w:t>
      </w:r>
      <w:r w:rsidR="00993EA0">
        <w:rPr>
          <w:rFonts w:ascii="Times New Roman" w:hAnsi="Times New Roman"/>
          <w:b w:val="0"/>
          <w:bCs/>
          <w:sz w:val="24"/>
          <w:szCs w:val="24"/>
        </w:rPr>
        <w:t xml:space="preserve"> why we call it SPRITE.</w:t>
      </w:r>
    </w:p>
    <w:p w14:paraId="5B50068F" w14:textId="28187FAE" w:rsidR="00993EA0" w:rsidRDefault="00993EA0" w:rsidP="004275B3">
      <w:pPr>
        <w:ind w:left="1440" w:hanging="1440"/>
        <w:rPr>
          <w:rFonts w:ascii="Times New Roman" w:hAnsi="Times New Roman"/>
          <w:b w:val="0"/>
          <w:bCs/>
          <w:sz w:val="24"/>
          <w:szCs w:val="24"/>
        </w:rPr>
      </w:pPr>
    </w:p>
    <w:p w14:paraId="4EE706FC" w14:textId="0B6197F0" w:rsidR="00993EA0" w:rsidRDefault="00993EA0" w:rsidP="004275B3">
      <w:pPr>
        <w:ind w:left="1440" w:hanging="1440"/>
        <w:rPr>
          <w:rFonts w:ascii="Times New Roman" w:hAnsi="Times New Roman"/>
          <w:b w:val="0"/>
          <w:bCs/>
          <w:sz w:val="24"/>
          <w:szCs w:val="24"/>
        </w:rPr>
      </w:pPr>
      <w:r>
        <w:rPr>
          <w:rFonts w:ascii="Times New Roman" w:hAnsi="Times New Roman"/>
          <w:b w:val="0"/>
          <w:bCs/>
          <w:sz w:val="24"/>
          <w:szCs w:val="24"/>
        </w:rPr>
        <w:tab/>
        <w:t xml:space="preserve">We have several other filters over here as well that you can experience with. We’ll do the CAN score. We’re going to pick and get our population based on the CAN score. </w:t>
      </w:r>
    </w:p>
    <w:p w14:paraId="3A0E8FDB" w14:textId="5BB18AD7" w:rsidR="00993EA0" w:rsidRDefault="00993EA0" w:rsidP="004275B3">
      <w:pPr>
        <w:ind w:left="1440" w:hanging="1440"/>
        <w:rPr>
          <w:rFonts w:ascii="Times New Roman" w:hAnsi="Times New Roman"/>
          <w:b w:val="0"/>
          <w:bCs/>
          <w:sz w:val="24"/>
          <w:szCs w:val="24"/>
        </w:rPr>
      </w:pPr>
    </w:p>
    <w:p w14:paraId="4528427B" w14:textId="4A7AF9EC" w:rsidR="00993EA0" w:rsidRDefault="00993EA0" w:rsidP="004275B3">
      <w:pPr>
        <w:ind w:left="1440" w:hanging="1440"/>
        <w:rPr>
          <w:rFonts w:ascii="Times New Roman" w:hAnsi="Times New Roman"/>
          <w:b w:val="0"/>
          <w:bCs/>
          <w:sz w:val="24"/>
          <w:szCs w:val="24"/>
        </w:rPr>
      </w:pPr>
      <w:r>
        <w:rPr>
          <w:rFonts w:ascii="Times New Roman" w:hAnsi="Times New Roman"/>
          <w:b w:val="0"/>
          <w:bCs/>
          <w:sz w:val="24"/>
          <w:szCs w:val="24"/>
        </w:rPr>
        <w:tab/>
        <w:t xml:space="preserve">So, when we click any one of these filters or fill in any one of these blocks it produces what I call a patient population grid down here for us. Once this patient population grid is here, there’s one thing here called a patient report. </w:t>
      </w:r>
    </w:p>
    <w:p w14:paraId="6AD2BE1B" w14:textId="31D3F6D0" w:rsidR="00993EA0" w:rsidRDefault="00993EA0" w:rsidP="004275B3">
      <w:pPr>
        <w:ind w:left="1440" w:hanging="1440"/>
        <w:rPr>
          <w:rFonts w:ascii="Times New Roman" w:hAnsi="Times New Roman"/>
          <w:b w:val="0"/>
          <w:bCs/>
          <w:sz w:val="24"/>
          <w:szCs w:val="24"/>
        </w:rPr>
      </w:pPr>
    </w:p>
    <w:p w14:paraId="2BB05DB5" w14:textId="0631321B" w:rsidR="00993EA0" w:rsidRDefault="00993EA0" w:rsidP="004275B3">
      <w:pPr>
        <w:ind w:left="1440" w:hanging="1440"/>
        <w:rPr>
          <w:rFonts w:ascii="Times New Roman" w:hAnsi="Times New Roman"/>
          <w:b w:val="0"/>
          <w:bCs/>
          <w:sz w:val="24"/>
          <w:szCs w:val="24"/>
        </w:rPr>
      </w:pPr>
      <w:r>
        <w:rPr>
          <w:rFonts w:ascii="Times New Roman" w:hAnsi="Times New Roman"/>
          <w:b w:val="0"/>
          <w:bCs/>
          <w:sz w:val="24"/>
          <w:szCs w:val="24"/>
        </w:rPr>
        <w:tab/>
        <w:t xml:space="preserve">You can click on the patient </w:t>
      </w:r>
      <w:proofErr w:type="gramStart"/>
      <w:r>
        <w:rPr>
          <w:rFonts w:ascii="Times New Roman" w:hAnsi="Times New Roman"/>
          <w:b w:val="0"/>
          <w:bCs/>
          <w:sz w:val="24"/>
          <w:szCs w:val="24"/>
        </w:rPr>
        <w:t>report</w:t>
      </w:r>
      <w:proofErr w:type="gramEnd"/>
      <w:r>
        <w:rPr>
          <w:rFonts w:ascii="Times New Roman" w:hAnsi="Times New Roman"/>
          <w:b w:val="0"/>
          <w:bCs/>
          <w:sz w:val="24"/>
          <w:szCs w:val="24"/>
        </w:rPr>
        <w:t xml:space="preserve"> and it will produce you a file that can be saved in Excel or PDF. It’ll allow you to do some further fine-tuning and filtering especially if you pick the Excel version, right?</w:t>
      </w:r>
    </w:p>
    <w:p w14:paraId="285BE64A" w14:textId="689E6C5D" w:rsidR="00993EA0" w:rsidRDefault="00993EA0" w:rsidP="004275B3">
      <w:pPr>
        <w:ind w:left="1440" w:hanging="1440"/>
        <w:rPr>
          <w:rFonts w:ascii="Times New Roman" w:hAnsi="Times New Roman"/>
          <w:b w:val="0"/>
          <w:bCs/>
          <w:sz w:val="24"/>
          <w:szCs w:val="24"/>
        </w:rPr>
      </w:pPr>
    </w:p>
    <w:p w14:paraId="20B01091" w14:textId="6BFF2152" w:rsidR="00993EA0" w:rsidRDefault="00993EA0" w:rsidP="004275B3">
      <w:pPr>
        <w:ind w:left="1440" w:hanging="1440"/>
        <w:rPr>
          <w:rFonts w:ascii="Times New Roman" w:hAnsi="Times New Roman"/>
          <w:b w:val="0"/>
          <w:bCs/>
          <w:sz w:val="24"/>
          <w:szCs w:val="24"/>
        </w:rPr>
      </w:pPr>
      <w:r>
        <w:rPr>
          <w:rFonts w:ascii="Times New Roman" w:hAnsi="Times New Roman"/>
          <w:b w:val="0"/>
          <w:bCs/>
          <w:sz w:val="24"/>
          <w:szCs w:val="24"/>
        </w:rPr>
        <w:tab/>
        <w:t>So, when you come in here, you have a header column in this table. It has last four patient name, ____</w:t>
      </w:r>
      <w:proofErr w:type="gramStart"/>
      <w:r>
        <w:rPr>
          <w:rFonts w:ascii="Times New Roman" w:hAnsi="Times New Roman"/>
          <w:b w:val="0"/>
          <w:bCs/>
          <w:sz w:val="24"/>
          <w:szCs w:val="24"/>
        </w:rPr>
        <w:t>_[</w:t>
      </w:r>
      <w:proofErr w:type="gramEnd"/>
      <w:r>
        <w:rPr>
          <w:rFonts w:ascii="Times New Roman" w:hAnsi="Times New Roman"/>
          <w:b w:val="0"/>
          <w:bCs/>
          <w:sz w:val="24"/>
          <w:szCs w:val="24"/>
        </w:rPr>
        <w:t>00:22:25] ranking and COVID, VA last appointment, and so on. Get rid of that question mark.</w:t>
      </w:r>
    </w:p>
    <w:p w14:paraId="35AE28CC" w14:textId="755FE410" w:rsidR="00993EA0" w:rsidRDefault="00993EA0" w:rsidP="004275B3">
      <w:pPr>
        <w:ind w:left="1440" w:hanging="1440"/>
        <w:rPr>
          <w:rFonts w:ascii="Times New Roman" w:hAnsi="Times New Roman"/>
          <w:b w:val="0"/>
          <w:bCs/>
          <w:sz w:val="24"/>
          <w:szCs w:val="24"/>
        </w:rPr>
      </w:pPr>
    </w:p>
    <w:p w14:paraId="7ABD1E5D" w14:textId="0629D588" w:rsidR="00993EA0" w:rsidRDefault="00993EA0" w:rsidP="004275B3">
      <w:pPr>
        <w:ind w:left="1440" w:hanging="1440"/>
        <w:rPr>
          <w:rFonts w:ascii="Times New Roman" w:hAnsi="Times New Roman"/>
          <w:b w:val="0"/>
          <w:bCs/>
          <w:sz w:val="24"/>
          <w:szCs w:val="24"/>
        </w:rPr>
      </w:pPr>
      <w:r>
        <w:rPr>
          <w:rFonts w:ascii="Times New Roman" w:hAnsi="Times New Roman"/>
          <w:b w:val="0"/>
          <w:bCs/>
          <w:sz w:val="24"/>
          <w:szCs w:val="24"/>
        </w:rPr>
        <w:tab/>
        <w:t>They’re all sortable. So, any of these ones that are underlined. All the ones that are underlined are sortable. Ascending to descending, right?</w:t>
      </w:r>
    </w:p>
    <w:p w14:paraId="0DF16AB9" w14:textId="0197E40C" w:rsidR="00993EA0" w:rsidRDefault="00993EA0" w:rsidP="004275B3">
      <w:pPr>
        <w:ind w:left="1440" w:hanging="1440"/>
        <w:rPr>
          <w:rFonts w:ascii="Times New Roman" w:hAnsi="Times New Roman"/>
          <w:b w:val="0"/>
          <w:bCs/>
          <w:sz w:val="24"/>
          <w:szCs w:val="24"/>
        </w:rPr>
      </w:pPr>
    </w:p>
    <w:p w14:paraId="3B14539C" w14:textId="3B2CCDD5" w:rsidR="00993EA0" w:rsidRDefault="00993EA0" w:rsidP="004275B3">
      <w:pPr>
        <w:ind w:left="1440" w:hanging="1440"/>
        <w:rPr>
          <w:rFonts w:ascii="Times New Roman" w:hAnsi="Times New Roman"/>
          <w:b w:val="0"/>
          <w:bCs/>
          <w:sz w:val="24"/>
          <w:szCs w:val="24"/>
        </w:rPr>
      </w:pPr>
      <w:r>
        <w:rPr>
          <w:rFonts w:ascii="Times New Roman" w:hAnsi="Times New Roman"/>
          <w:b w:val="0"/>
          <w:bCs/>
          <w:sz w:val="24"/>
          <w:szCs w:val="24"/>
        </w:rPr>
        <w:tab/>
        <w:t xml:space="preserve">So, when you click on it, it changes the sort order of it. So, you can do that with any of these ones that are underlined all the way across. </w:t>
      </w:r>
    </w:p>
    <w:p w14:paraId="40E14A35" w14:textId="1DE8A753" w:rsidR="00993EA0" w:rsidRDefault="00993EA0" w:rsidP="004275B3">
      <w:pPr>
        <w:ind w:left="1440" w:hanging="1440"/>
        <w:rPr>
          <w:rFonts w:ascii="Times New Roman" w:hAnsi="Times New Roman"/>
          <w:b w:val="0"/>
          <w:bCs/>
          <w:sz w:val="24"/>
          <w:szCs w:val="24"/>
        </w:rPr>
      </w:pPr>
    </w:p>
    <w:p w14:paraId="0167ED5A" w14:textId="19BAE0F2" w:rsidR="00993EA0" w:rsidRDefault="00993EA0" w:rsidP="004275B3">
      <w:pPr>
        <w:ind w:left="1440" w:hanging="1440"/>
        <w:rPr>
          <w:rFonts w:ascii="Times New Roman" w:hAnsi="Times New Roman"/>
          <w:b w:val="0"/>
          <w:bCs/>
          <w:sz w:val="24"/>
          <w:szCs w:val="24"/>
        </w:rPr>
      </w:pPr>
      <w:r>
        <w:rPr>
          <w:rFonts w:ascii="Times New Roman" w:hAnsi="Times New Roman"/>
          <w:b w:val="0"/>
          <w:bCs/>
          <w:sz w:val="24"/>
          <w:szCs w:val="24"/>
        </w:rPr>
        <w:tab/>
        <w:t xml:space="preserve">It tells you some key information here—their last four, the </w:t>
      </w:r>
      <w:proofErr w:type="gramStart"/>
      <w:r>
        <w:rPr>
          <w:rFonts w:ascii="Times New Roman" w:hAnsi="Times New Roman"/>
          <w:b w:val="0"/>
          <w:bCs/>
          <w:sz w:val="24"/>
          <w:szCs w:val="24"/>
        </w:rPr>
        <w:t>patient</w:t>
      </w:r>
      <w:proofErr w:type="gramEnd"/>
      <w:r>
        <w:rPr>
          <w:rFonts w:ascii="Times New Roman" w:hAnsi="Times New Roman"/>
          <w:b w:val="0"/>
          <w:bCs/>
          <w:sz w:val="24"/>
          <w:szCs w:val="24"/>
        </w:rPr>
        <w:t xml:space="preserve"> name, the ACSC score, the CAN score, COVID status if they had it, their COVID vaccination status, PCAS—that clinical priority that we talked about that was right here. Didn’t talk about that one, but here it is. It’s a numeric value between one and 10 which is manually entered by PAC. It may be used separately or in concert with the high-risk flag</w:t>
      </w:r>
      <w:r w:rsidR="006D7A2E">
        <w:rPr>
          <w:rFonts w:ascii="Times New Roman" w:hAnsi="Times New Roman"/>
          <w:b w:val="0"/>
          <w:bCs/>
          <w:sz w:val="24"/>
          <w:szCs w:val="24"/>
        </w:rPr>
        <w:t>--w</w:t>
      </w:r>
      <w:r>
        <w:rPr>
          <w:rFonts w:ascii="Times New Roman" w:hAnsi="Times New Roman"/>
          <w:b w:val="0"/>
          <w:bCs/>
          <w:sz w:val="24"/>
          <w:szCs w:val="24"/>
        </w:rPr>
        <w:t>hich that is the one I mentioned a few moments ago</w:t>
      </w:r>
      <w:r w:rsidR="006D7A2E">
        <w:rPr>
          <w:rFonts w:ascii="Times New Roman" w:hAnsi="Times New Roman"/>
          <w:b w:val="0"/>
          <w:bCs/>
          <w:sz w:val="24"/>
          <w:szCs w:val="24"/>
        </w:rPr>
        <w:t>—to identify key subgroups of patients.</w:t>
      </w:r>
    </w:p>
    <w:p w14:paraId="315469AC" w14:textId="0E66C973" w:rsidR="006D7A2E" w:rsidRDefault="006D7A2E" w:rsidP="004275B3">
      <w:pPr>
        <w:ind w:left="1440" w:hanging="1440"/>
        <w:rPr>
          <w:rFonts w:ascii="Times New Roman" w:hAnsi="Times New Roman"/>
          <w:b w:val="0"/>
          <w:bCs/>
          <w:sz w:val="24"/>
          <w:szCs w:val="24"/>
        </w:rPr>
      </w:pPr>
    </w:p>
    <w:p w14:paraId="184AEBB7" w14:textId="66A08692" w:rsidR="006D7A2E" w:rsidRDefault="006D7A2E" w:rsidP="004275B3">
      <w:pPr>
        <w:ind w:left="1440" w:hanging="1440"/>
        <w:rPr>
          <w:rFonts w:ascii="Times New Roman" w:hAnsi="Times New Roman"/>
          <w:b w:val="0"/>
          <w:bCs/>
          <w:sz w:val="24"/>
          <w:szCs w:val="24"/>
        </w:rPr>
      </w:pPr>
      <w:r>
        <w:rPr>
          <w:rFonts w:ascii="Times New Roman" w:hAnsi="Times New Roman"/>
          <w:b w:val="0"/>
          <w:bCs/>
          <w:sz w:val="24"/>
          <w:szCs w:val="24"/>
        </w:rPr>
        <w:tab/>
        <w:t xml:space="preserve">All right, so, these two can be used in concert or alone together. Tells you the VA last appointment. Tells you their next appointment. There’s a whole health system tracking. </w:t>
      </w:r>
      <w:proofErr w:type="gramStart"/>
      <w:r>
        <w:rPr>
          <w:rFonts w:ascii="Times New Roman" w:hAnsi="Times New Roman"/>
          <w:b w:val="0"/>
          <w:bCs/>
          <w:sz w:val="24"/>
          <w:szCs w:val="24"/>
        </w:rPr>
        <w:t>There’s</w:t>
      </w:r>
      <w:proofErr w:type="gramEnd"/>
      <w:r>
        <w:rPr>
          <w:rFonts w:ascii="Times New Roman" w:hAnsi="Times New Roman"/>
          <w:b w:val="0"/>
          <w:bCs/>
          <w:sz w:val="24"/>
          <w:szCs w:val="24"/>
        </w:rPr>
        <w:t xml:space="preserve"> any medications that would be for renewal. It would show you any tasks in here that you set up for yourself. </w:t>
      </w:r>
      <w:r w:rsidR="003D7953">
        <w:rPr>
          <w:rFonts w:ascii="Times New Roman" w:hAnsi="Times New Roman"/>
          <w:b w:val="0"/>
          <w:bCs/>
          <w:sz w:val="24"/>
          <w:szCs w:val="24"/>
        </w:rPr>
        <w:t>There would be goals of care.</w:t>
      </w:r>
    </w:p>
    <w:p w14:paraId="3757747E" w14:textId="311CDD5E" w:rsidR="003D7953" w:rsidRDefault="003D7953" w:rsidP="004275B3">
      <w:pPr>
        <w:ind w:left="1440" w:hanging="1440"/>
        <w:rPr>
          <w:rFonts w:ascii="Times New Roman" w:hAnsi="Times New Roman"/>
          <w:b w:val="0"/>
          <w:bCs/>
          <w:sz w:val="24"/>
          <w:szCs w:val="24"/>
        </w:rPr>
      </w:pPr>
    </w:p>
    <w:p w14:paraId="38289EDA" w14:textId="3FD5AD43" w:rsidR="003D7953" w:rsidRDefault="003D7953" w:rsidP="004275B3">
      <w:pPr>
        <w:ind w:left="1440" w:hanging="1440"/>
        <w:rPr>
          <w:rFonts w:ascii="Times New Roman" w:hAnsi="Times New Roman"/>
          <w:b w:val="0"/>
          <w:bCs/>
          <w:sz w:val="24"/>
          <w:szCs w:val="24"/>
        </w:rPr>
      </w:pPr>
      <w:r>
        <w:rPr>
          <w:rFonts w:ascii="Times New Roman" w:hAnsi="Times New Roman"/>
          <w:b w:val="0"/>
          <w:bCs/>
          <w:sz w:val="24"/>
          <w:szCs w:val="24"/>
        </w:rPr>
        <w:tab/>
        <w:t>These are these comorbidity groups which are suggested care steps based on what comorbidity group you’re in. So, there’d be suggested care steps</w:t>
      </w:r>
      <w:r w:rsidR="0092097E">
        <w:rPr>
          <w:rFonts w:ascii="Times New Roman" w:hAnsi="Times New Roman"/>
          <w:b w:val="0"/>
          <w:bCs/>
          <w:sz w:val="24"/>
          <w:szCs w:val="24"/>
        </w:rPr>
        <w:t xml:space="preserve"> in this case</w:t>
      </w:r>
      <w:r>
        <w:rPr>
          <w:rFonts w:ascii="Times New Roman" w:hAnsi="Times New Roman"/>
          <w:b w:val="0"/>
          <w:bCs/>
          <w:sz w:val="24"/>
          <w:szCs w:val="24"/>
        </w:rPr>
        <w:t xml:space="preserve"> for </w:t>
      </w:r>
      <w:r>
        <w:rPr>
          <w:rFonts w:ascii="Times New Roman" w:hAnsi="Times New Roman"/>
          <w:b w:val="0"/>
          <w:bCs/>
          <w:sz w:val="24"/>
          <w:szCs w:val="24"/>
        </w:rPr>
        <w:lastRenderedPageBreak/>
        <w:t xml:space="preserve">this person in Cardiometabolic. This patient down here would have suggested care steps </w:t>
      </w:r>
      <w:r w:rsidR="00745C0A">
        <w:rPr>
          <w:rFonts w:ascii="Times New Roman" w:hAnsi="Times New Roman"/>
          <w:b w:val="0"/>
          <w:bCs/>
          <w:sz w:val="24"/>
          <w:szCs w:val="24"/>
        </w:rPr>
        <w:t>for</w:t>
      </w:r>
      <w:r>
        <w:rPr>
          <w:rFonts w:ascii="Times New Roman" w:hAnsi="Times New Roman"/>
          <w:b w:val="0"/>
          <w:bCs/>
          <w:sz w:val="24"/>
          <w:szCs w:val="24"/>
        </w:rPr>
        <w:t xml:space="preserve"> being in the liver comorbidity group. Tells you what teams are assigned and if there are any active consults, days of care and CA costs. </w:t>
      </w:r>
    </w:p>
    <w:p w14:paraId="08A19D7C" w14:textId="3B23562B" w:rsidR="00993EA0" w:rsidRDefault="00993EA0" w:rsidP="004275B3">
      <w:pPr>
        <w:ind w:left="1440" w:hanging="1440"/>
        <w:rPr>
          <w:rFonts w:ascii="Times New Roman" w:hAnsi="Times New Roman"/>
          <w:b w:val="0"/>
          <w:bCs/>
          <w:sz w:val="24"/>
          <w:szCs w:val="24"/>
        </w:rPr>
      </w:pPr>
    </w:p>
    <w:p w14:paraId="55AD8B55" w14:textId="0FB411BB" w:rsidR="00993EA0" w:rsidRDefault="00993EA0" w:rsidP="004275B3">
      <w:pPr>
        <w:ind w:left="1440" w:hanging="1440"/>
        <w:rPr>
          <w:rFonts w:ascii="Times New Roman" w:hAnsi="Times New Roman"/>
          <w:b w:val="0"/>
          <w:bCs/>
          <w:sz w:val="24"/>
          <w:szCs w:val="24"/>
        </w:rPr>
      </w:pPr>
      <w:r>
        <w:rPr>
          <w:rFonts w:ascii="Times New Roman" w:hAnsi="Times New Roman"/>
          <w:b w:val="0"/>
          <w:bCs/>
          <w:sz w:val="24"/>
          <w:szCs w:val="24"/>
        </w:rPr>
        <w:tab/>
      </w:r>
      <w:r w:rsidR="003D7953">
        <w:rPr>
          <w:rFonts w:ascii="Times New Roman" w:hAnsi="Times New Roman"/>
          <w:b w:val="0"/>
          <w:bCs/>
          <w:sz w:val="24"/>
          <w:szCs w:val="24"/>
        </w:rPr>
        <w:t>So, if you click on this here</w:t>
      </w:r>
      <w:r w:rsidR="00261FB1">
        <w:rPr>
          <w:rFonts w:ascii="Times New Roman" w:hAnsi="Times New Roman"/>
          <w:b w:val="0"/>
          <w:bCs/>
          <w:sz w:val="24"/>
          <w:szCs w:val="24"/>
        </w:rPr>
        <w:t xml:space="preserve">—the </w:t>
      </w:r>
      <w:proofErr w:type="gramStart"/>
      <w:r w:rsidR="00261FB1">
        <w:rPr>
          <w:rFonts w:ascii="Times New Roman" w:hAnsi="Times New Roman"/>
          <w:b w:val="0"/>
          <w:bCs/>
          <w:sz w:val="24"/>
          <w:szCs w:val="24"/>
        </w:rPr>
        <w:t>patient</w:t>
      </w:r>
      <w:proofErr w:type="gramEnd"/>
      <w:r w:rsidR="00261FB1">
        <w:rPr>
          <w:rFonts w:ascii="Times New Roman" w:hAnsi="Times New Roman"/>
          <w:b w:val="0"/>
          <w:bCs/>
          <w:sz w:val="24"/>
          <w:szCs w:val="24"/>
        </w:rPr>
        <w:t xml:space="preserve"> name—it’s going to bring you into some patient level details, right? </w:t>
      </w:r>
    </w:p>
    <w:p w14:paraId="0A18F6BF" w14:textId="7ABEBF9F" w:rsidR="00261FB1" w:rsidRDefault="00261FB1" w:rsidP="004275B3">
      <w:pPr>
        <w:ind w:left="1440" w:hanging="1440"/>
        <w:rPr>
          <w:rFonts w:ascii="Times New Roman" w:hAnsi="Times New Roman"/>
          <w:b w:val="0"/>
          <w:bCs/>
          <w:sz w:val="24"/>
          <w:szCs w:val="24"/>
        </w:rPr>
      </w:pPr>
    </w:p>
    <w:p w14:paraId="02CA267C" w14:textId="375D7EFC" w:rsidR="00261FB1" w:rsidRDefault="00261FB1" w:rsidP="004275B3">
      <w:pPr>
        <w:ind w:left="1440" w:hanging="1440"/>
        <w:rPr>
          <w:rFonts w:ascii="Times New Roman" w:hAnsi="Times New Roman"/>
          <w:b w:val="0"/>
          <w:bCs/>
          <w:sz w:val="24"/>
          <w:szCs w:val="24"/>
        </w:rPr>
      </w:pPr>
      <w:r>
        <w:rPr>
          <w:rFonts w:ascii="Times New Roman" w:hAnsi="Times New Roman"/>
          <w:b w:val="0"/>
          <w:bCs/>
          <w:sz w:val="24"/>
          <w:szCs w:val="24"/>
        </w:rPr>
        <w:tab/>
        <w:t xml:space="preserve">A lot of people when they get in here want to use this system just to get this report here. Just a population grid. We’ll go ahead and click “Patient report and export”. </w:t>
      </w:r>
    </w:p>
    <w:p w14:paraId="18DD5CDF" w14:textId="7F4089E2" w:rsidR="00261FB1" w:rsidRDefault="00261FB1" w:rsidP="004275B3">
      <w:pPr>
        <w:ind w:left="1440" w:hanging="1440"/>
        <w:rPr>
          <w:rFonts w:ascii="Times New Roman" w:hAnsi="Times New Roman"/>
          <w:b w:val="0"/>
          <w:bCs/>
          <w:sz w:val="24"/>
          <w:szCs w:val="24"/>
        </w:rPr>
      </w:pPr>
    </w:p>
    <w:p w14:paraId="59638498" w14:textId="2A359346" w:rsidR="00261FB1" w:rsidRDefault="00261FB1" w:rsidP="004275B3">
      <w:pPr>
        <w:ind w:left="1440" w:hanging="1440"/>
        <w:rPr>
          <w:rFonts w:ascii="Times New Roman" w:hAnsi="Times New Roman"/>
          <w:b w:val="0"/>
          <w:bCs/>
          <w:sz w:val="24"/>
          <w:szCs w:val="24"/>
        </w:rPr>
      </w:pPr>
      <w:r>
        <w:rPr>
          <w:rFonts w:ascii="Times New Roman" w:hAnsi="Times New Roman"/>
          <w:b w:val="0"/>
          <w:bCs/>
          <w:sz w:val="24"/>
          <w:szCs w:val="24"/>
        </w:rPr>
        <w:tab/>
        <w:t>You can also click on this patient. It</w:t>
      </w:r>
      <w:r w:rsidR="00815A3C">
        <w:rPr>
          <w:rFonts w:ascii="Times New Roman" w:hAnsi="Times New Roman"/>
          <w:b w:val="0"/>
          <w:bCs/>
          <w:sz w:val="24"/>
          <w:szCs w:val="24"/>
        </w:rPr>
        <w:t xml:space="preserve"> wi</w:t>
      </w:r>
      <w:r>
        <w:rPr>
          <w:rFonts w:ascii="Times New Roman" w:hAnsi="Times New Roman"/>
          <w:b w:val="0"/>
          <w:bCs/>
          <w:sz w:val="24"/>
          <w:szCs w:val="24"/>
        </w:rPr>
        <w:t xml:space="preserve">ll take you to the “Appointment Encounters” area and show you that appointment, those details, right? They’re the same. If you clicked on this, it’d take you to the Cardiometabolic suggested care steps, right? </w:t>
      </w:r>
    </w:p>
    <w:p w14:paraId="501D2F0F" w14:textId="0AA33073" w:rsidR="00B50F27" w:rsidRDefault="00B50F27" w:rsidP="00D83EC2">
      <w:pPr>
        <w:ind w:left="1440" w:hanging="1440"/>
        <w:rPr>
          <w:rFonts w:ascii="Times New Roman" w:hAnsi="Times New Roman"/>
          <w:b w:val="0"/>
          <w:bCs/>
          <w:sz w:val="24"/>
          <w:szCs w:val="24"/>
        </w:rPr>
      </w:pPr>
    </w:p>
    <w:p w14:paraId="31866D6A" w14:textId="00A7A5E8" w:rsidR="00B50F27" w:rsidRDefault="00B50F27" w:rsidP="00D83EC2">
      <w:pPr>
        <w:ind w:left="1440" w:hanging="1440"/>
        <w:rPr>
          <w:rFonts w:ascii="Times New Roman" w:hAnsi="Times New Roman"/>
          <w:b w:val="0"/>
          <w:bCs/>
          <w:sz w:val="24"/>
          <w:szCs w:val="24"/>
        </w:rPr>
      </w:pPr>
      <w:r>
        <w:rPr>
          <w:rFonts w:ascii="Times New Roman" w:hAnsi="Times New Roman"/>
          <w:b w:val="0"/>
          <w:bCs/>
          <w:sz w:val="24"/>
          <w:szCs w:val="24"/>
        </w:rPr>
        <w:tab/>
      </w:r>
      <w:r w:rsidR="00261FB1">
        <w:rPr>
          <w:rFonts w:ascii="Times New Roman" w:hAnsi="Times New Roman"/>
          <w:b w:val="0"/>
          <w:bCs/>
          <w:sz w:val="24"/>
          <w:szCs w:val="24"/>
        </w:rPr>
        <w:t xml:space="preserve">But we’ll start with the </w:t>
      </w:r>
      <w:proofErr w:type="gramStart"/>
      <w:r w:rsidR="00261FB1">
        <w:rPr>
          <w:rFonts w:ascii="Times New Roman" w:hAnsi="Times New Roman"/>
          <w:b w:val="0"/>
          <w:bCs/>
          <w:sz w:val="24"/>
          <w:szCs w:val="24"/>
        </w:rPr>
        <w:t>patient</w:t>
      </w:r>
      <w:proofErr w:type="gramEnd"/>
      <w:r w:rsidR="00261FB1">
        <w:rPr>
          <w:rFonts w:ascii="Times New Roman" w:hAnsi="Times New Roman"/>
          <w:b w:val="0"/>
          <w:bCs/>
          <w:sz w:val="24"/>
          <w:szCs w:val="24"/>
        </w:rPr>
        <w:t xml:space="preserve"> name and drill into what’s called the risk characteristics area. So, there it goes. A little bit of delay there.</w:t>
      </w:r>
    </w:p>
    <w:p w14:paraId="3A945919" w14:textId="682AE72D" w:rsidR="00261FB1" w:rsidRDefault="00261FB1" w:rsidP="00D83EC2">
      <w:pPr>
        <w:ind w:left="1440" w:hanging="1440"/>
        <w:rPr>
          <w:rFonts w:ascii="Times New Roman" w:hAnsi="Times New Roman"/>
          <w:b w:val="0"/>
          <w:bCs/>
          <w:sz w:val="24"/>
          <w:szCs w:val="24"/>
        </w:rPr>
      </w:pPr>
    </w:p>
    <w:p w14:paraId="50F39F82" w14:textId="11BFF7D5" w:rsidR="00261FB1" w:rsidRDefault="00261FB1"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When you click on the </w:t>
      </w:r>
      <w:proofErr w:type="gramStart"/>
      <w:r>
        <w:rPr>
          <w:rFonts w:ascii="Times New Roman" w:hAnsi="Times New Roman"/>
          <w:b w:val="0"/>
          <w:bCs/>
          <w:sz w:val="24"/>
          <w:szCs w:val="24"/>
        </w:rPr>
        <w:t>patient</w:t>
      </w:r>
      <w:proofErr w:type="gramEnd"/>
      <w:r>
        <w:rPr>
          <w:rFonts w:ascii="Times New Roman" w:hAnsi="Times New Roman"/>
          <w:b w:val="0"/>
          <w:bCs/>
          <w:sz w:val="24"/>
          <w:szCs w:val="24"/>
        </w:rPr>
        <w:t xml:space="preserve"> name, brings you into the Risks Characteristics page for that patient. So, you’re no longer dealing with a selected population. You’re dealing with the patient level details.</w:t>
      </w:r>
    </w:p>
    <w:p w14:paraId="0C935510" w14:textId="0B330083" w:rsidR="00261FB1" w:rsidRDefault="00261FB1" w:rsidP="00D83EC2">
      <w:pPr>
        <w:ind w:left="1440" w:hanging="1440"/>
        <w:rPr>
          <w:rFonts w:ascii="Times New Roman" w:hAnsi="Times New Roman"/>
          <w:b w:val="0"/>
          <w:bCs/>
          <w:sz w:val="24"/>
          <w:szCs w:val="24"/>
        </w:rPr>
      </w:pPr>
    </w:p>
    <w:p w14:paraId="3EA74FD2" w14:textId="4721B99A" w:rsidR="00261FB1" w:rsidRDefault="00261FB1"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So, on the Risk Characteristics page, when you come in, you can see again. It’ll tell you if they’ve had the ACSC scores. It’ll tell you about their CAN scores and so on. It tells you about the PCAS clinical priorities and </w:t>
      </w:r>
      <w:r w:rsidR="00815A3C">
        <w:rPr>
          <w:rFonts w:ascii="Times New Roman" w:hAnsi="Times New Roman"/>
          <w:b w:val="0"/>
          <w:bCs/>
          <w:sz w:val="24"/>
          <w:szCs w:val="24"/>
        </w:rPr>
        <w:t>high-risk</w:t>
      </w:r>
      <w:r>
        <w:rPr>
          <w:rFonts w:ascii="Times New Roman" w:hAnsi="Times New Roman"/>
          <w:b w:val="0"/>
          <w:bCs/>
          <w:sz w:val="24"/>
          <w:szCs w:val="24"/>
        </w:rPr>
        <w:t xml:space="preserve"> flags.</w:t>
      </w:r>
    </w:p>
    <w:p w14:paraId="5D71C63B" w14:textId="70CEBCF1" w:rsidR="00261FB1" w:rsidRDefault="00261FB1" w:rsidP="00D83EC2">
      <w:pPr>
        <w:ind w:left="1440" w:hanging="1440"/>
        <w:rPr>
          <w:rFonts w:ascii="Times New Roman" w:hAnsi="Times New Roman"/>
          <w:b w:val="0"/>
          <w:bCs/>
          <w:sz w:val="24"/>
          <w:szCs w:val="24"/>
        </w:rPr>
      </w:pPr>
    </w:p>
    <w:p w14:paraId="46335EE3" w14:textId="128689EB" w:rsidR="00261FB1" w:rsidRDefault="00261FB1"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So, in this case, they set a </w:t>
      </w:r>
      <w:r w:rsidR="00815A3C">
        <w:rPr>
          <w:rFonts w:ascii="Times New Roman" w:hAnsi="Times New Roman"/>
          <w:b w:val="0"/>
          <w:bCs/>
          <w:sz w:val="24"/>
          <w:szCs w:val="24"/>
        </w:rPr>
        <w:t>high-risk</w:t>
      </w:r>
      <w:r>
        <w:rPr>
          <w:rFonts w:ascii="Times New Roman" w:hAnsi="Times New Roman"/>
          <w:b w:val="0"/>
          <w:bCs/>
          <w:sz w:val="24"/>
          <w:szCs w:val="24"/>
        </w:rPr>
        <w:t xml:space="preserve"> flag and the reason for the flag, right? </w:t>
      </w:r>
      <w:r w:rsidR="00F2666F">
        <w:rPr>
          <w:rFonts w:ascii="Times New Roman" w:hAnsi="Times New Roman"/>
          <w:b w:val="0"/>
          <w:bCs/>
          <w:sz w:val="24"/>
          <w:szCs w:val="24"/>
        </w:rPr>
        <w:t xml:space="preserve">You can see those little question marks for help are all over the place. </w:t>
      </w:r>
      <w:r w:rsidR="005A75BE">
        <w:rPr>
          <w:rFonts w:ascii="Times New Roman" w:hAnsi="Times New Roman"/>
          <w:b w:val="0"/>
          <w:bCs/>
          <w:sz w:val="24"/>
          <w:szCs w:val="24"/>
        </w:rPr>
        <w:t xml:space="preserve">If you get one that pops up, you can just click on </w:t>
      </w:r>
      <w:proofErr w:type="gramStart"/>
      <w:r w:rsidR="005A75BE">
        <w:rPr>
          <w:rFonts w:ascii="Times New Roman" w:hAnsi="Times New Roman"/>
          <w:b w:val="0"/>
          <w:bCs/>
          <w:sz w:val="24"/>
          <w:szCs w:val="24"/>
        </w:rPr>
        <w:t>it</w:t>
      </w:r>
      <w:proofErr w:type="gramEnd"/>
      <w:r w:rsidR="005A75BE">
        <w:rPr>
          <w:rFonts w:ascii="Times New Roman" w:hAnsi="Times New Roman"/>
          <w:b w:val="0"/>
          <w:bCs/>
          <w:sz w:val="24"/>
          <w:szCs w:val="24"/>
        </w:rPr>
        <w:t xml:space="preserve"> and it goes away, right?</w:t>
      </w:r>
    </w:p>
    <w:p w14:paraId="5809CF7B" w14:textId="0B6989C3" w:rsidR="005A75BE" w:rsidRDefault="005A75BE" w:rsidP="00D83EC2">
      <w:pPr>
        <w:ind w:left="1440" w:hanging="1440"/>
        <w:rPr>
          <w:rFonts w:ascii="Times New Roman" w:hAnsi="Times New Roman"/>
          <w:b w:val="0"/>
          <w:bCs/>
          <w:sz w:val="24"/>
          <w:szCs w:val="24"/>
        </w:rPr>
      </w:pPr>
    </w:p>
    <w:p w14:paraId="6AD6BCC7" w14:textId="647C1001" w:rsidR="005A75BE" w:rsidRDefault="005A75BE" w:rsidP="00D83EC2">
      <w:pPr>
        <w:ind w:left="1440" w:hanging="1440"/>
        <w:rPr>
          <w:rFonts w:ascii="Times New Roman" w:hAnsi="Times New Roman"/>
          <w:b w:val="0"/>
          <w:bCs/>
          <w:sz w:val="24"/>
          <w:szCs w:val="24"/>
        </w:rPr>
      </w:pPr>
      <w:r>
        <w:rPr>
          <w:rFonts w:ascii="Times New Roman" w:hAnsi="Times New Roman"/>
          <w:b w:val="0"/>
          <w:bCs/>
          <w:sz w:val="24"/>
          <w:szCs w:val="24"/>
        </w:rPr>
        <w:tab/>
        <w:t>I’m sorry. I missed the top part here, but it also shows you the patient that you clicked on, their last four and their date of birth, right?</w:t>
      </w:r>
    </w:p>
    <w:p w14:paraId="067EF033" w14:textId="4ED19557" w:rsidR="005A75BE" w:rsidRDefault="005A75BE" w:rsidP="00D83EC2">
      <w:pPr>
        <w:ind w:left="1440" w:hanging="1440"/>
        <w:rPr>
          <w:rFonts w:ascii="Times New Roman" w:hAnsi="Times New Roman"/>
          <w:b w:val="0"/>
          <w:bCs/>
          <w:sz w:val="24"/>
          <w:szCs w:val="24"/>
        </w:rPr>
      </w:pPr>
    </w:p>
    <w:p w14:paraId="39D2C4FD" w14:textId="77777777" w:rsidR="00815A3C" w:rsidRDefault="005A75BE"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So, you have this little ellipsis here—this little arrow—that would hide the risk factor area if I clicked on it. So, one thing. If you wanted to assign that </w:t>
      </w:r>
      <w:r w:rsidR="00815A3C">
        <w:rPr>
          <w:rFonts w:ascii="Times New Roman" w:hAnsi="Times New Roman"/>
          <w:b w:val="0"/>
          <w:bCs/>
          <w:sz w:val="24"/>
          <w:szCs w:val="24"/>
        </w:rPr>
        <w:t>score,</w:t>
      </w:r>
      <w:r>
        <w:rPr>
          <w:rFonts w:ascii="Times New Roman" w:hAnsi="Times New Roman"/>
          <w:b w:val="0"/>
          <w:bCs/>
          <w:sz w:val="24"/>
          <w:szCs w:val="24"/>
        </w:rPr>
        <w:t xml:space="preserve"> we were talking about yourself, you’re going to assign the PCAS Clinical Priority and High-Risk Flag. You </w:t>
      </w:r>
      <w:r w:rsidR="00815A3C">
        <w:rPr>
          <w:rFonts w:ascii="Times New Roman" w:hAnsi="Times New Roman"/>
          <w:b w:val="0"/>
          <w:bCs/>
          <w:sz w:val="24"/>
          <w:szCs w:val="24"/>
        </w:rPr>
        <w:t xml:space="preserve">would </w:t>
      </w:r>
      <w:r>
        <w:rPr>
          <w:rFonts w:ascii="Times New Roman" w:hAnsi="Times New Roman"/>
          <w:b w:val="0"/>
          <w:bCs/>
          <w:sz w:val="24"/>
          <w:szCs w:val="24"/>
        </w:rPr>
        <w:t xml:space="preserve">click on that. </w:t>
      </w:r>
    </w:p>
    <w:p w14:paraId="3FE51324" w14:textId="77777777" w:rsidR="00815A3C" w:rsidRDefault="00815A3C" w:rsidP="00D83EC2">
      <w:pPr>
        <w:ind w:left="1440" w:hanging="1440"/>
        <w:rPr>
          <w:rFonts w:ascii="Times New Roman" w:hAnsi="Times New Roman"/>
          <w:b w:val="0"/>
          <w:bCs/>
          <w:sz w:val="24"/>
          <w:szCs w:val="24"/>
        </w:rPr>
      </w:pPr>
    </w:p>
    <w:p w14:paraId="01BCD710" w14:textId="65DBE4CA" w:rsidR="005A75BE" w:rsidRDefault="005A75BE" w:rsidP="00815A3C">
      <w:pPr>
        <w:ind w:left="1440"/>
        <w:rPr>
          <w:rFonts w:ascii="Times New Roman" w:hAnsi="Times New Roman"/>
          <w:b w:val="0"/>
          <w:bCs/>
          <w:sz w:val="24"/>
          <w:szCs w:val="24"/>
        </w:rPr>
      </w:pPr>
      <w:r>
        <w:rPr>
          <w:rFonts w:ascii="Times New Roman" w:hAnsi="Times New Roman"/>
          <w:b w:val="0"/>
          <w:bCs/>
          <w:sz w:val="24"/>
          <w:szCs w:val="24"/>
        </w:rPr>
        <w:t xml:space="preserve">Here, you can see you can make your own note. It’s what clinical priority do I want to assign? Seven? What reason for the priority change, whatever? </w:t>
      </w:r>
    </w:p>
    <w:p w14:paraId="29E7E9F9" w14:textId="4107B5F8" w:rsidR="005A75BE" w:rsidRDefault="005A75BE" w:rsidP="00D83EC2">
      <w:pPr>
        <w:ind w:left="1440" w:hanging="1440"/>
        <w:rPr>
          <w:rFonts w:ascii="Times New Roman" w:hAnsi="Times New Roman"/>
          <w:b w:val="0"/>
          <w:bCs/>
          <w:sz w:val="24"/>
          <w:szCs w:val="24"/>
        </w:rPr>
      </w:pPr>
    </w:p>
    <w:p w14:paraId="5FDCD3FE" w14:textId="4B61326D" w:rsidR="005A75BE" w:rsidRDefault="005A75BE"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You can set a manual </w:t>
      </w:r>
      <w:r w:rsidR="00815A3C">
        <w:rPr>
          <w:rFonts w:ascii="Times New Roman" w:hAnsi="Times New Roman"/>
          <w:b w:val="0"/>
          <w:bCs/>
          <w:sz w:val="24"/>
          <w:szCs w:val="24"/>
        </w:rPr>
        <w:t>high-risk</w:t>
      </w:r>
      <w:r>
        <w:rPr>
          <w:rFonts w:ascii="Times New Roman" w:hAnsi="Times New Roman"/>
          <w:b w:val="0"/>
          <w:bCs/>
          <w:sz w:val="24"/>
          <w:szCs w:val="24"/>
        </w:rPr>
        <w:t xml:space="preserve"> flag. You can write whatever reason for the </w:t>
      </w:r>
      <w:r w:rsidR="00815A3C">
        <w:rPr>
          <w:rFonts w:ascii="Times New Roman" w:hAnsi="Times New Roman"/>
          <w:b w:val="0"/>
          <w:bCs/>
          <w:sz w:val="24"/>
          <w:szCs w:val="24"/>
        </w:rPr>
        <w:t>high-risk</w:t>
      </w:r>
      <w:r>
        <w:rPr>
          <w:rFonts w:ascii="Times New Roman" w:hAnsi="Times New Roman"/>
          <w:b w:val="0"/>
          <w:bCs/>
          <w:sz w:val="24"/>
          <w:szCs w:val="24"/>
        </w:rPr>
        <w:t xml:space="preserve"> flag there and save it. Anybody on your team would be able to see this as well. </w:t>
      </w:r>
    </w:p>
    <w:p w14:paraId="63858478" w14:textId="1437DB6B" w:rsidR="000A738B" w:rsidRDefault="000A738B" w:rsidP="00D83EC2">
      <w:pPr>
        <w:ind w:left="1440" w:hanging="1440"/>
        <w:rPr>
          <w:rFonts w:ascii="Times New Roman" w:hAnsi="Times New Roman"/>
          <w:b w:val="0"/>
          <w:bCs/>
          <w:sz w:val="24"/>
          <w:szCs w:val="24"/>
        </w:rPr>
      </w:pPr>
    </w:p>
    <w:p w14:paraId="3DE959F5" w14:textId="07F1DA9D" w:rsidR="000A738B" w:rsidRDefault="000A738B" w:rsidP="00D83EC2">
      <w:pPr>
        <w:ind w:left="1440" w:hanging="1440"/>
        <w:rPr>
          <w:rFonts w:ascii="Times New Roman" w:hAnsi="Times New Roman"/>
          <w:b w:val="0"/>
          <w:bCs/>
          <w:sz w:val="24"/>
          <w:szCs w:val="24"/>
        </w:rPr>
      </w:pPr>
      <w:r>
        <w:rPr>
          <w:rFonts w:ascii="Times New Roman" w:hAnsi="Times New Roman"/>
          <w:b w:val="0"/>
          <w:bCs/>
          <w:sz w:val="24"/>
          <w:szCs w:val="24"/>
        </w:rPr>
        <w:lastRenderedPageBreak/>
        <w:tab/>
        <w:t xml:space="preserve">All right, so that’s the </w:t>
      </w:r>
      <w:r w:rsidR="00815A3C">
        <w:rPr>
          <w:rFonts w:ascii="Times New Roman" w:hAnsi="Times New Roman"/>
          <w:b w:val="0"/>
          <w:bCs/>
          <w:sz w:val="24"/>
          <w:szCs w:val="24"/>
        </w:rPr>
        <w:t>high-risk</w:t>
      </w:r>
      <w:r>
        <w:rPr>
          <w:rFonts w:ascii="Times New Roman" w:hAnsi="Times New Roman"/>
          <w:b w:val="0"/>
          <w:bCs/>
          <w:sz w:val="24"/>
          <w:szCs w:val="24"/>
        </w:rPr>
        <w:t xml:space="preserve"> part under the Risk Characteristics. We have some key clinical risk factors. This is for the last 12 months. Kind of summarizes the information for you like the number of emergency department visits and then we do some math for you here.</w:t>
      </w:r>
    </w:p>
    <w:p w14:paraId="1DF583BB" w14:textId="6ECB5E6B" w:rsidR="000A738B" w:rsidRDefault="000A738B" w:rsidP="00D83EC2">
      <w:pPr>
        <w:ind w:left="1440" w:hanging="1440"/>
        <w:rPr>
          <w:rFonts w:ascii="Times New Roman" w:hAnsi="Times New Roman"/>
          <w:b w:val="0"/>
          <w:bCs/>
          <w:sz w:val="24"/>
          <w:szCs w:val="24"/>
        </w:rPr>
      </w:pPr>
    </w:p>
    <w:p w14:paraId="3F8A52A0" w14:textId="07042B9C" w:rsidR="000A738B" w:rsidRDefault="000A738B"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It </w:t>
      </w:r>
      <w:r w:rsidR="00815A3C">
        <w:rPr>
          <w:rFonts w:ascii="Times New Roman" w:hAnsi="Times New Roman"/>
          <w:b w:val="0"/>
          <w:bCs/>
          <w:sz w:val="24"/>
          <w:szCs w:val="24"/>
        </w:rPr>
        <w:t>says,</w:t>
      </w:r>
      <w:r>
        <w:rPr>
          <w:rFonts w:ascii="Times New Roman" w:hAnsi="Times New Roman"/>
          <w:b w:val="0"/>
          <w:bCs/>
          <w:sz w:val="24"/>
          <w:szCs w:val="24"/>
        </w:rPr>
        <w:t xml:space="preserve"> “three or more in the last six months”. The number of hospital discharges in the last 12 months. Any discharges in the last five days? COVID status, National days of care, polypharmacy. Polypharmacy? What is that? That indicates the number of acts suspended or provider on hold medications for patients in the previous 12 months, right?</w:t>
      </w:r>
    </w:p>
    <w:p w14:paraId="4BAB6FD0" w14:textId="0AED6930" w:rsidR="000A738B" w:rsidRDefault="000A738B" w:rsidP="00D83EC2">
      <w:pPr>
        <w:ind w:left="1440" w:hanging="1440"/>
        <w:rPr>
          <w:rFonts w:ascii="Times New Roman" w:hAnsi="Times New Roman"/>
          <w:b w:val="0"/>
          <w:bCs/>
          <w:sz w:val="24"/>
          <w:szCs w:val="24"/>
        </w:rPr>
      </w:pPr>
    </w:p>
    <w:p w14:paraId="50E91C1F" w14:textId="466407BD" w:rsidR="000A738B" w:rsidRDefault="000A738B" w:rsidP="00D83EC2">
      <w:pPr>
        <w:ind w:left="1440" w:hanging="1440"/>
        <w:rPr>
          <w:rFonts w:ascii="Times New Roman" w:hAnsi="Times New Roman"/>
          <w:b w:val="0"/>
          <w:bCs/>
          <w:sz w:val="24"/>
          <w:szCs w:val="24"/>
        </w:rPr>
      </w:pPr>
      <w:r>
        <w:rPr>
          <w:rFonts w:ascii="Times New Roman" w:hAnsi="Times New Roman"/>
          <w:b w:val="0"/>
          <w:bCs/>
          <w:sz w:val="24"/>
          <w:szCs w:val="24"/>
        </w:rPr>
        <w:tab/>
        <w:t>We have a lot of information that you could see on the front page as well and then some. So, palliative care’s gone and suicide risk I’m stuck on. Other things, right?</w:t>
      </w:r>
    </w:p>
    <w:p w14:paraId="0689C0A5" w14:textId="6DB02B64" w:rsidR="000A738B" w:rsidRDefault="000A738B" w:rsidP="00D83EC2">
      <w:pPr>
        <w:ind w:left="1440" w:hanging="1440"/>
        <w:rPr>
          <w:rFonts w:ascii="Times New Roman" w:hAnsi="Times New Roman"/>
          <w:b w:val="0"/>
          <w:bCs/>
          <w:sz w:val="24"/>
          <w:szCs w:val="24"/>
        </w:rPr>
      </w:pPr>
    </w:p>
    <w:p w14:paraId="1A7D970A" w14:textId="446617AB" w:rsidR="000A738B" w:rsidRDefault="000A738B"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We have some key risk cost factors for the past 12 months. Obviously, patients are costing you a lot. You might want to </w:t>
      </w:r>
      <w:proofErr w:type="gramStart"/>
      <w:r>
        <w:rPr>
          <w:rFonts w:ascii="Times New Roman" w:hAnsi="Times New Roman"/>
          <w:b w:val="0"/>
          <w:bCs/>
          <w:sz w:val="24"/>
          <w:szCs w:val="24"/>
        </w:rPr>
        <w:t>take a look</w:t>
      </w:r>
      <w:proofErr w:type="gramEnd"/>
      <w:r>
        <w:rPr>
          <w:rFonts w:ascii="Times New Roman" w:hAnsi="Times New Roman"/>
          <w:b w:val="0"/>
          <w:bCs/>
          <w:sz w:val="24"/>
          <w:szCs w:val="24"/>
        </w:rPr>
        <w:t xml:space="preserve"> at that and make a clinical judgment or a business judgment based on some MCA costs if appropriate, right?</w:t>
      </w:r>
    </w:p>
    <w:p w14:paraId="1BA6E320" w14:textId="6C63FA98" w:rsidR="000A738B" w:rsidRDefault="000A738B" w:rsidP="00D83EC2">
      <w:pPr>
        <w:ind w:left="1440" w:hanging="1440"/>
        <w:rPr>
          <w:rFonts w:ascii="Times New Roman" w:hAnsi="Times New Roman"/>
          <w:b w:val="0"/>
          <w:bCs/>
          <w:sz w:val="24"/>
          <w:szCs w:val="24"/>
        </w:rPr>
      </w:pPr>
    </w:p>
    <w:p w14:paraId="52918D5B" w14:textId="7CAEF009" w:rsidR="000A738B" w:rsidRDefault="000A738B"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It would show any type of </w:t>
      </w:r>
      <w:r w:rsidR="00815A3C">
        <w:rPr>
          <w:rFonts w:ascii="Times New Roman" w:hAnsi="Times New Roman"/>
          <w:b w:val="0"/>
          <w:bCs/>
          <w:sz w:val="24"/>
          <w:szCs w:val="24"/>
        </w:rPr>
        <w:t>case management</w:t>
      </w:r>
      <w:r>
        <w:rPr>
          <w:rFonts w:ascii="Times New Roman" w:hAnsi="Times New Roman"/>
          <w:b w:val="0"/>
          <w:bCs/>
          <w:sz w:val="24"/>
          <w:szCs w:val="24"/>
        </w:rPr>
        <w:t xml:space="preserve"> activity in the 12 months. So, also under Patient Information Area, you have Patient Demographics. </w:t>
      </w:r>
    </w:p>
    <w:p w14:paraId="77835708" w14:textId="04AEC3C6" w:rsidR="000A738B" w:rsidRDefault="000A738B" w:rsidP="00D83EC2">
      <w:pPr>
        <w:ind w:left="1440" w:hanging="1440"/>
        <w:rPr>
          <w:rFonts w:ascii="Times New Roman" w:hAnsi="Times New Roman"/>
          <w:b w:val="0"/>
          <w:bCs/>
          <w:sz w:val="24"/>
          <w:szCs w:val="24"/>
        </w:rPr>
      </w:pPr>
    </w:p>
    <w:p w14:paraId="3F992BC4" w14:textId="70814E2A" w:rsidR="000A738B" w:rsidRDefault="000A738B"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Anything in blue on this page would </w:t>
      </w:r>
      <w:r w:rsidR="00B01445">
        <w:rPr>
          <w:rFonts w:ascii="Times New Roman" w:hAnsi="Times New Roman"/>
          <w:b w:val="0"/>
          <w:bCs/>
          <w:sz w:val="24"/>
          <w:szCs w:val="24"/>
        </w:rPr>
        <w:t>allow you to edit, right? So, if we wanted to edit some information, we could say, “Preferred method of contact”, “Preferred phone”, “any additional notes”, “living arrangement”, ‘caregiver name, phone” and anybody would be able to see this that has access to this team. But only those on the PCMM Team would be able to edit it.</w:t>
      </w:r>
    </w:p>
    <w:p w14:paraId="2BA08404" w14:textId="47F55084" w:rsidR="00B01445" w:rsidRDefault="00B01445" w:rsidP="00D83EC2">
      <w:pPr>
        <w:ind w:left="1440" w:hanging="1440"/>
        <w:rPr>
          <w:rFonts w:ascii="Times New Roman" w:hAnsi="Times New Roman"/>
          <w:b w:val="0"/>
          <w:bCs/>
          <w:sz w:val="24"/>
          <w:szCs w:val="24"/>
        </w:rPr>
      </w:pPr>
    </w:p>
    <w:p w14:paraId="291EA13C" w14:textId="2AD3F2C6" w:rsidR="00B01445" w:rsidRDefault="00B01445" w:rsidP="00D83EC2">
      <w:pPr>
        <w:ind w:left="1440" w:hanging="1440"/>
        <w:rPr>
          <w:rFonts w:ascii="Times New Roman" w:hAnsi="Times New Roman"/>
          <w:b w:val="0"/>
          <w:bCs/>
          <w:sz w:val="24"/>
          <w:szCs w:val="24"/>
        </w:rPr>
      </w:pPr>
      <w:r>
        <w:rPr>
          <w:rFonts w:ascii="Times New Roman" w:hAnsi="Times New Roman"/>
          <w:b w:val="0"/>
          <w:bCs/>
          <w:sz w:val="24"/>
          <w:szCs w:val="24"/>
        </w:rPr>
        <w:tab/>
      </w:r>
      <w:r w:rsidR="00CF3002">
        <w:rPr>
          <w:rFonts w:ascii="Times New Roman" w:hAnsi="Times New Roman"/>
          <w:b w:val="0"/>
          <w:bCs/>
          <w:sz w:val="24"/>
          <w:szCs w:val="24"/>
        </w:rPr>
        <w:t xml:space="preserve">There you go. So, there’s yours. We </w:t>
      </w:r>
      <w:r w:rsidR="00815A3C">
        <w:rPr>
          <w:rFonts w:ascii="Times New Roman" w:hAnsi="Times New Roman"/>
          <w:b w:val="0"/>
          <w:bCs/>
          <w:sz w:val="24"/>
          <w:szCs w:val="24"/>
        </w:rPr>
        <w:t>have secondary</w:t>
      </w:r>
      <w:r w:rsidR="00CF3002">
        <w:rPr>
          <w:rFonts w:ascii="Times New Roman" w:hAnsi="Times New Roman"/>
          <w:b w:val="0"/>
          <w:bCs/>
          <w:sz w:val="24"/>
          <w:szCs w:val="24"/>
        </w:rPr>
        <w:t xml:space="preserve"> contacts. You </w:t>
      </w:r>
      <w:proofErr w:type="gramStart"/>
      <w:r w:rsidR="00CF3002">
        <w:rPr>
          <w:rFonts w:ascii="Times New Roman" w:hAnsi="Times New Roman"/>
          <w:b w:val="0"/>
          <w:bCs/>
          <w:sz w:val="24"/>
          <w:szCs w:val="24"/>
        </w:rPr>
        <w:t>can</w:t>
      </w:r>
      <w:proofErr w:type="gramEnd"/>
      <w:r w:rsidR="00CF3002">
        <w:rPr>
          <w:rFonts w:ascii="Times New Roman" w:hAnsi="Times New Roman"/>
          <w:b w:val="0"/>
          <w:bCs/>
          <w:sz w:val="24"/>
          <w:szCs w:val="24"/>
        </w:rPr>
        <w:t xml:space="preserve"> add those as well if you wanted. You can see team information. The important thing to point out about team information is if you do not want to receive PCAS alerts, PCAS can and will send a non-PHI email to your Outlook two days before CAS is due as a reminder to you.</w:t>
      </w:r>
    </w:p>
    <w:p w14:paraId="428FC85C" w14:textId="21063948" w:rsidR="00CF3002" w:rsidRDefault="00CF3002" w:rsidP="00D83EC2">
      <w:pPr>
        <w:ind w:left="1440" w:hanging="1440"/>
        <w:rPr>
          <w:rFonts w:ascii="Times New Roman" w:hAnsi="Times New Roman"/>
          <w:b w:val="0"/>
          <w:bCs/>
          <w:sz w:val="24"/>
          <w:szCs w:val="24"/>
        </w:rPr>
      </w:pPr>
    </w:p>
    <w:p w14:paraId="06D03A0E" w14:textId="044A5621" w:rsidR="00CF3002" w:rsidRDefault="00CF3002"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So, if you create a task in here—which is down </w:t>
      </w:r>
      <w:proofErr w:type="gramStart"/>
      <w:r>
        <w:rPr>
          <w:rFonts w:ascii="Times New Roman" w:hAnsi="Times New Roman"/>
          <w:b w:val="0"/>
          <w:bCs/>
          <w:sz w:val="24"/>
          <w:szCs w:val="24"/>
        </w:rPr>
        <w:t>here</w:t>
      </w:r>
      <w:proofErr w:type="gramEnd"/>
      <w:r>
        <w:rPr>
          <w:rFonts w:ascii="Times New Roman" w:hAnsi="Times New Roman"/>
          <w:b w:val="0"/>
          <w:bCs/>
          <w:sz w:val="24"/>
          <w:szCs w:val="24"/>
        </w:rPr>
        <w:t xml:space="preserve"> and we’ll get to that in just a little bit—this is where you would either turn this on or off. If you just click </w:t>
      </w:r>
      <w:proofErr w:type="gramStart"/>
      <w:r>
        <w:rPr>
          <w:rFonts w:ascii="Times New Roman" w:hAnsi="Times New Roman"/>
          <w:b w:val="0"/>
          <w:bCs/>
          <w:sz w:val="24"/>
          <w:szCs w:val="24"/>
        </w:rPr>
        <w:t>yes</w:t>
      </w:r>
      <w:proofErr w:type="gramEnd"/>
      <w:r>
        <w:rPr>
          <w:rFonts w:ascii="Times New Roman" w:hAnsi="Times New Roman"/>
          <w:b w:val="0"/>
          <w:bCs/>
          <w:sz w:val="24"/>
          <w:szCs w:val="24"/>
        </w:rPr>
        <w:t xml:space="preserve"> it’ll change it to no and vice versa. If it was no, you would click that and it moves it back to yes, right? </w:t>
      </w:r>
    </w:p>
    <w:p w14:paraId="32D6D0A8" w14:textId="760F9E5C" w:rsidR="00CF3002" w:rsidRDefault="00CF3002" w:rsidP="00D83EC2">
      <w:pPr>
        <w:ind w:left="1440" w:hanging="1440"/>
        <w:rPr>
          <w:rFonts w:ascii="Times New Roman" w:hAnsi="Times New Roman"/>
          <w:b w:val="0"/>
          <w:bCs/>
          <w:sz w:val="24"/>
          <w:szCs w:val="24"/>
        </w:rPr>
      </w:pPr>
    </w:p>
    <w:p w14:paraId="503B2DC0" w14:textId="79587AD0" w:rsidR="00CF3002" w:rsidRDefault="00CF3002"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Simple, easy way to turn off your alerts on PCAS. All right, so we get into clinical disposition area. There’s a lot of medical information in here for you. Very similar to what you’d see in a patient record. </w:t>
      </w:r>
    </w:p>
    <w:p w14:paraId="526C7645" w14:textId="260226E2" w:rsidR="00CF3002" w:rsidRDefault="00CF3002" w:rsidP="00D83EC2">
      <w:pPr>
        <w:ind w:left="1440" w:hanging="1440"/>
        <w:rPr>
          <w:rFonts w:ascii="Times New Roman" w:hAnsi="Times New Roman"/>
          <w:b w:val="0"/>
          <w:bCs/>
          <w:sz w:val="24"/>
          <w:szCs w:val="24"/>
        </w:rPr>
      </w:pPr>
    </w:p>
    <w:p w14:paraId="3B9A8292" w14:textId="711A4DFC" w:rsidR="00CF3002" w:rsidRDefault="00CF3002" w:rsidP="00D83EC2">
      <w:pPr>
        <w:ind w:left="1440" w:hanging="1440"/>
        <w:rPr>
          <w:rFonts w:ascii="Times New Roman" w:hAnsi="Times New Roman"/>
          <w:b w:val="0"/>
          <w:bCs/>
          <w:sz w:val="24"/>
          <w:szCs w:val="24"/>
        </w:rPr>
      </w:pPr>
      <w:r>
        <w:rPr>
          <w:rFonts w:ascii="Times New Roman" w:hAnsi="Times New Roman"/>
          <w:b w:val="0"/>
          <w:bCs/>
          <w:sz w:val="24"/>
          <w:szCs w:val="24"/>
        </w:rPr>
        <w:tab/>
        <w:t>But again, we’re bringing it all in one spot for you</w:t>
      </w:r>
      <w:r w:rsidR="00A677EB">
        <w:rPr>
          <w:rFonts w:ascii="Times New Roman" w:hAnsi="Times New Roman"/>
          <w:b w:val="0"/>
          <w:bCs/>
          <w:sz w:val="24"/>
          <w:szCs w:val="24"/>
        </w:rPr>
        <w:t xml:space="preserve">, tie-in with lots of information and </w:t>
      </w:r>
      <w:r w:rsidR="00815A3C">
        <w:rPr>
          <w:rFonts w:ascii="Times New Roman" w:hAnsi="Times New Roman"/>
          <w:b w:val="0"/>
          <w:bCs/>
          <w:sz w:val="24"/>
          <w:szCs w:val="24"/>
        </w:rPr>
        <w:t>keyways</w:t>
      </w:r>
      <w:r w:rsidR="00A677EB">
        <w:rPr>
          <w:rFonts w:ascii="Times New Roman" w:hAnsi="Times New Roman"/>
          <w:b w:val="0"/>
          <w:bCs/>
          <w:sz w:val="24"/>
          <w:szCs w:val="24"/>
        </w:rPr>
        <w:t xml:space="preserve"> to filter it here. So, for example, this would be upcoming appointments and it would tell you why. You have all these filters up top here that you can do. Start date, end date, appointment type, right?</w:t>
      </w:r>
    </w:p>
    <w:p w14:paraId="3F7F1B25" w14:textId="0A412706" w:rsidR="00A677EB" w:rsidRDefault="00A677EB" w:rsidP="00D83EC2">
      <w:pPr>
        <w:ind w:left="1440" w:hanging="1440"/>
        <w:rPr>
          <w:rFonts w:ascii="Times New Roman" w:hAnsi="Times New Roman"/>
          <w:b w:val="0"/>
          <w:bCs/>
          <w:sz w:val="24"/>
          <w:szCs w:val="24"/>
        </w:rPr>
      </w:pPr>
    </w:p>
    <w:p w14:paraId="0082B6B9" w14:textId="6643AC8B" w:rsidR="00A677EB" w:rsidRDefault="00A677EB"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Request type, all kinds of information that you can use and filter if you had a lot of upcoming appointments. We can also show you all the outpatient encounters that they’ve had in the last 12 months. </w:t>
      </w:r>
    </w:p>
    <w:p w14:paraId="4D3F4DA0" w14:textId="1091DA01" w:rsidR="00A677EB" w:rsidRDefault="00A677EB" w:rsidP="00D83EC2">
      <w:pPr>
        <w:ind w:left="1440" w:hanging="1440"/>
        <w:rPr>
          <w:rFonts w:ascii="Times New Roman" w:hAnsi="Times New Roman"/>
          <w:b w:val="0"/>
          <w:bCs/>
          <w:sz w:val="24"/>
          <w:szCs w:val="24"/>
        </w:rPr>
      </w:pPr>
    </w:p>
    <w:p w14:paraId="46651AE6" w14:textId="0C77FB21" w:rsidR="00A677EB" w:rsidRDefault="00A677EB"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Again, you have this form up here in which you can filter these outpatient encounters. You have in-patient discharges, </w:t>
      </w:r>
      <w:proofErr w:type="gramStart"/>
      <w:r>
        <w:rPr>
          <w:rFonts w:ascii="Times New Roman" w:hAnsi="Times New Roman"/>
          <w:b w:val="0"/>
          <w:bCs/>
          <w:sz w:val="24"/>
          <w:szCs w:val="24"/>
        </w:rPr>
        <w:t>labs</w:t>
      </w:r>
      <w:proofErr w:type="gramEnd"/>
      <w:r>
        <w:rPr>
          <w:rFonts w:ascii="Times New Roman" w:hAnsi="Times New Roman"/>
          <w:b w:val="0"/>
          <w:bCs/>
          <w:sz w:val="24"/>
          <w:szCs w:val="24"/>
        </w:rPr>
        <w:t xml:space="preserve"> and immunizations. You have health factors, vital signs, medications and consults which you can all see as well. </w:t>
      </w:r>
    </w:p>
    <w:p w14:paraId="71E9E95E" w14:textId="35AAA6D2" w:rsidR="00A677EB" w:rsidRDefault="00A677EB" w:rsidP="00D83EC2">
      <w:pPr>
        <w:ind w:left="1440" w:hanging="1440"/>
        <w:rPr>
          <w:rFonts w:ascii="Times New Roman" w:hAnsi="Times New Roman"/>
          <w:b w:val="0"/>
          <w:bCs/>
          <w:sz w:val="24"/>
          <w:szCs w:val="24"/>
        </w:rPr>
      </w:pPr>
    </w:p>
    <w:p w14:paraId="6ECEA0E0" w14:textId="2348C4ED" w:rsidR="00A677EB" w:rsidRDefault="00A677EB"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Again, any table that you see in PCAS that’s underlined that you can sort ascending to descending. So, there you go. You see there’s three patients of labs and immunizations. I just clicked on the reference </w:t>
      </w:r>
      <w:proofErr w:type="gramStart"/>
      <w:r>
        <w:rPr>
          <w:rFonts w:ascii="Times New Roman" w:hAnsi="Times New Roman"/>
          <w:b w:val="0"/>
          <w:bCs/>
          <w:sz w:val="24"/>
          <w:szCs w:val="24"/>
        </w:rPr>
        <w:t>flag</w:t>
      </w:r>
      <w:proofErr w:type="gramEnd"/>
      <w:r>
        <w:rPr>
          <w:rFonts w:ascii="Times New Roman" w:hAnsi="Times New Roman"/>
          <w:b w:val="0"/>
          <w:bCs/>
          <w:sz w:val="24"/>
          <w:szCs w:val="24"/>
        </w:rPr>
        <w:t xml:space="preserve"> and it </w:t>
      </w:r>
      <w:r w:rsidR="00F43D5D">
        <w:rPr>
          <w:rFonts w:ascii="Times New Roman" w:hAnsi="Times New Roman"/>
          <w:b w:val="0"/>
          <w:bCs/>
          <w:sz w:val="24"/>
          <w:szCs w:val="24"/>
        </w:rPr>
        <w:t>gave me</w:t>
      </w:r>
      <w:r>
        <w:rPr>
          <w:rFonts w:ascii="Times New Roman" w:hAnsi="Times New Roman"/>
          <w:b w:val="0"/>
          <w:bCs/>
          <w:sz w:val="24"/>
          <w:szCs w:val="24"/>
        </w:rPr>
        <w:t xml:space="preserve"> all the conditional format of low, low, low, high, right?</w:t>
      </w:r>
    </w:p>
    <w:p w14:paraId="3463EEA3" w14:textId="78C6BF60" w:rsidR="00A677EB" w:rsidRDefault="00A677EB" w:rsidP="00D83EC2">
      <w:pPr>
        <w:ind w:left="1440" w:hanging="1440"/>
        <w:rPr>
          <w:rFonts w:ascii="Times New Roman" w:hAnsi="Times New Roman"/>
          <w:b w:val="0"/>
          <w:bCs/>
          <w:sz w:val="24"/>
          <w:szCs w:val="24"/>
        </w:rPr>
      </w:pPr>
    </w:p>
    <w:p w14:paraId="7BA8AFBF" w14:textId="2CAADBCB" w:rsidR="00A677EB" w:rsidRDefault="00A677EB" w:rsidP="00D83EC2">
      <w:pPr>
        <w:ind w:left="1440" w:hanging="1440"/>
        <w:rPr>
          <w:rFonts w:ascii="Times New Roman" w:hAnsi="Times New Roman"/>
          <w:b w:val="0"/>
          <w:bCs/>
          <w:sz w:val="24"/>
          <w:szCs w:val="24"/>
        </w:rPr>
      </w:pPr>
      <w:r>
        <w:rPr>
          <w:rFonts w:ascii="Times New Roman" w:hAnsi="Times New Roman"/>
          <w:b w:val="0"/>
          <w:bCs/>
          <w:sz w:val="24"/>
          <w:szCs w:val="24"/>
        </w:rPr>
        <w:tab/>
        <w:t>So, you can see that there’s basically a full page about reference labs and immunizations on that p</w:t>
      </w:r>
      <w:r w:rsidR="00F43D5D">
        <w:rPr>
          <w:rFonts w:ascii="Times New Roman" w:hAnsi="Times New Roman"/>
          <w:b w:val="0"/>
          <w:bCs/>
          <w:sz w:val="24"/>
          <w:szCs w:val="24"/>
        </w:rPr>
        <w:t>atient</w:t>
      </w:r>
      <w:r>
        <w:rPr>
          <w:rFonts w:ascii="Times New Roman" w:hAnsi="Times New Roman"/>
          <w:b w:val="0"/>
          <w:bCs/>
          <w:sz w:val="24"/>
          <w:szCs w:val="24"/>
        </w:rPr>
        <w:t>. All right, moving along because we want to take some time for some Q&amp;A.</w:t>
      </w:r>
    </w:p>
    <w:p w14:paraId="0C949DDE" w14:textId="3C791368" w:rsidR="00A677EB" w:rsidRDefault="00A677EB" w:rsidP="00D83EC2">
      <w:pPr>
        <w:ind w:left="1440" w:hanging="1440"/>
        <w:rPr>
          <w:rFonts w:ascii="Times New Roman" w:hAnsi="Times New Roman"/>
          <w:b w:val="0"/>
          <w:bCs/>
          <w:sz w:val="24"/>
          <w:szCs w:val="24"/>
        </w:rPr>
      </w:pPr>
    </w:p>
    <w:p w14:paraId="0BEA5ABF" w14:textId="142C1BF2" w:rsidR="00A677EB" w:rsidRDefault="00A677EB"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In the Care Planning area, we have the ability in some cases to write back to a database, and to take some notes, and create some tasks to do a personal health inventory and even record some learning preferences. But you </w:t>
      </w:r>
      <w:proofErr w:type="gramStart"/>
      <w:r>
        <w:rPr>
          <w:rFonts w:ascii="Times New Roman" w:hAnsi="Times New Roman"/>
          <w:b w:val="0"/>
          <w:bCs/>
          <w:sz w:val="24"/>
          <w:szCs w:val="24"/>
        </w:rPr>
        <w:t>have to</w:t>
      </w:r>
      <w:proofErr w:type="gramEnd"/>
      <w:r>
        <w:rPr>
          <w:rFonts w:ascii="Times New Roman" w:hAnsi="Times New Roman"/>
          <w:b w:val="0"/>
          <w:bCs/>
          <w:sz w:val="24"/>
          <w:szCs w:val="24"/>
        </w:rPr>
        <w:t xml:space="preserve"> be on a PAC team in order to be able to do that.</w:t>
      </w:r>
    </w:p>
    <w:p w14:paraId="7B38C56A" w14:textId="4BFA5DAE" w:rsidR="00A677EB" w:rsidRDefault="00A677EB" w:rsidP="00D83EC2">
      <w:pPr>
        <w:ind w:left="1440" w:hanging="1440"/>
        <w:rPr>
          <w:rFonts w:ascii="Times New Roman" w:hAnsi="Times New Roman"/>
          <w:b w:val="0"/>
          <w:bCs/>
          <w:sz w:val="24"/>
          <w:szCs w:val="24"/>
        </w:rPr>
      </w:pPr>
    </w:p>
    <w:p w14:paraId="5EE8C4E2" w14:textId="5E377BDA" w:rsidR="00A677EB" w:rsidRDefault="00A677EB" w:rsidP="00D83EC2">
      <w:pPr>
        <w:ind w:left="1440" w:hanging="1440"/>
        <w:rPr>
          <w:rFonts w:ascii="Times New Roman" w:hAnsi="Times New Roman"/>
          <w:b w:val="0"/>
          <w:bCs/>
          <w:sz w:val="24"/>
          <w:szCs w:val="24"/>
        </w:rPr>
      </w:pPr>
      <w:r>
        <w:rPr>
          <w:rFonts w:ascii="Times New Roman" w:hAnsi="Times New Roman"/>
          <w:b w:val="0"/>
          <w:bCs/>
          <w:sz w:val="24"/>
          <w:szCs w:val="24"/>
        </w:rPr>
        <w:tab/>
        <w:t>Again, that’s key. If you say, “Tom, I can’t do that. I’m in there and I just can’t create a note” or “I can’t create a task”, it’s probably because you’re not on a PCMM team. The way to address that is to go and visit with your local PCMM Coordinator.</w:t>
      </w:r>
    </w:p>
    <w:p w14:paraId="11975322" w14:textId="755CF945" w:rsidR="00A677EB" w:rsidRDefault="00A677EB" w:rsidP="00D83EC2">
      <w:pPr>
        <w:ind w:left="1440" w:hanging="1440"/>
        <w:rPr>
          <w:rFonts w:ascii="Times New Roman" w:hAnsi="Times New Roman"/>
          <w:b w:val="0"/>
          <w:bCs/>
          <w:sz w:val="24"/>
          <w:szCs w:val="24"/>
        </w:rPr>
      </w:pPr>
    </w:p>
    <w:p w14:paraId="33358054" w14:textId="04AE5983" w:rsidR="002068C1" w:rsidRDefault="00A677EB" w:rsidP="002068C1">
      <w:pPr>
        <w:ind w:left="1440" w:hanging="1440"/>
        <w:rPr>
          <w:rFonts w:ascii="Times New Roman" w:hAnsi="Times New Roman"/>
          <w:b w:val="0"/>
          <w:bCs/>
          <w:sz w:val="24"/>
          <w:szCs w:val="24"/>
        </w:rPr>
      </w:pPr>
      <w:r>
        <w:rPr>
          <w:rFonts w:ascii="Times New Roman" w:hAnsi="Times New Roman"/>
          <w:b w:val="0"/>
          <w:bCs/>
          <w:sz w:val="24"/>
          <w:szCs w:val="24"/>
        </w:rPr>
        <w:tab/>
        <w:t xml:space="preserve">Okay, so let’s get into care planning a little bit further. </w:t>
      </w:r>
      <w:r w:rsidR="002068C1">
        <w:rPr>
          <w:rFonts w:ascii="Times New Roman" w:hAnsi="Times New Roman"/>
          <w:b w:val="0"/>
          <w:bCs/>
          <w:sz w:val="24"/>
          <w:szCs w:val="24"/>
        </w:rPr>
        <w:t xml:space="preserve">We’ll look at learning preferences. Again, very common type of form to fill out where you can record vision, hearing literacy, and other common issues, comments. You can look in education instruction. You can look at if it requires aides. Is the patient and/or caregiver can read, and write, and other barriers to learning identified? What education, and </w:t>
      </w:r>
      <w:proofErr w:type="gramStart"/>
      <w:r w:rsidR="002068C1">
        <w:rPr>
          <w:rFonts w:ascii="Times New Roman" w:hAnsi="Times New Roman"/>
          <w:b w:val="0"/>
          <w:bCs/>
          <w:sz w:val="24"/>
          <w:szCs w:val="24"/>
        </w:rPr>
        <w:t>discussion, and</w:t>
      </w:r>
      <w:proofErr w:type="gramEnd"/>
      <w:r w:rsidR="002068C1">
        <w:rPr>
          <w:rFonts w:ascii="Times New Roman" w:hAnsi="Times New Roman"/>
          <w:b w:val="0"/>
          <w:bCs/>
          <w:sz w:val="24"/>
          <w:szCs w:val="24"/>
        </w:rPr>
        <w:t xml:space="preserve"> handouts did you have? Check all that apply, right? Some other important information to go through when recording learning preferences.</w:t>
      </w:r>
    </w:p>
    <w:p w14:paraId="2FAC9A55" w14:textId="0BA97B02" w:rsidR="002068C1" w:rsidRDefault="002068C1" w:rsidP="002068C1">
      <w:pPr>
        <w:ind w:left="1440" w:hanging="1440"/>
        <w:rPr>
          <w:rFonts w:ascii="Times New Roman" w:hAnsi="Times New Roman"/>
          <w:b w:val="0"/>
          <w:bCs/>
          <w:sz w:val="24"/>
          <w:szCs w:val="24"/>
        </w:rPr>
      </w:pPr>
    </w:p>
    <w:p w14:paraId="7FE0C42E" w14:textId="66404859" w:rsidR="002068C1" w:rsidRDefault="002068C1" w:rsidP="002068C1">
      <w:pPr>
        <w:ind w:left="1440" w:hanging="1440"/>
        <w:rPr>
          <w:rFonts w:ascii="Times New Roman" w:hAnsi="Times New Roman"/>
          <w:b w:val="0"/>
          <w:bCs/>
          <w:sz w:val="24"/>
          <w:szCs w:val="24"/>
        </w:rPr>
      </w:pPr>
      <w:r>
        <w:rPr>
          <w:rFonts w:ascii="Times New Roman" w:hAnsi="Times New Roman"/>
          <w:b w:val="0"/>
          <w:bCs/>
          <w:sz w:val="24"/>
          <w:szCs w:val="24"/>
        </w:rPr>
        <w:tab/>
        <w:t xml:space="preserve">You can do a Personal Health Inventory in PCAS. This was developed prior to your health factors being set up in the CPRS. But you can certainly do that here. </w:t>
      </w:r>
    </w:p>
    <w:p w14:paraId="4B246CDA" w14:textId="4F70BDF6" w:rsidR="002068C1" w:rsidRDefault="002068C1" w:rsidP="002068C1">
      <w:pPr>
        <w:ind w:left="1440" w:hanging="1440"/>
        <w:rPr>
          <w:rFonts w:ascii="Times New Roman" w:hAnsi="Times New Roman"/>
          <w:b w:val="0"/>
          <w:bCs/>
          <w:sz w:val="24"/>
          <w:szCs w:val="24"/>
        </w:rPr>
      </w:pPr>
    </w:p>
    <w:p w14:paraId="33346D3F" w14:textId="7509D5FA" w:rsidR="002068C1" w:rsidRDefault="002068C1" w:rsidP="002068C1">
      <w:pPr>
        <w:ind w:left="1440" w:hanging="1440"/>
        <w:rPr>
          <w:rFonts w:ascii="Times New Roman" w:hAnsi="Times New Roman"/>
          <w:b w:val="0"/>
          <w:bCs/>
          <w:sz w:val="24"/>
          <w:szCs w:val="24"/>
        </w:rPr>
      </w:pPr>
      <w:r>
        <w:rPr>
          <w:rFonts w:ascii="Times New Roman" w:hAnsi="Times New Roman"/>
          <w:b w:val="0"/>
          <w:bCs/>
          <w:sz w:val="24"/>
          <w:szCs w:val="24"/>
        </w:rPr>
        <w:tab/>
        <w:t>This is the exact same form. Of note though, kif you do it in PCAS, it does not transfer to CPRS. There is no direct interface between PCAS and CPRS, all right?</w:t>
      </w:r>
    </w:p>
    <w:p w14:paraId="1562D062" w14:textId="0AE0FD1F" w:rsidR="002068C1" w:rsidRDefault="002068C1" w:rsidP="002068C1">
      <w:pPr>
        <w:ind w:left="1440" w:hanging="1440"/>
        <w:rPr>
          <w:rFonts w:ascii="Times New Roman" w:hAnsi="Times New Roman"/>
          <w:b w:val="0"/>
          <w:bCs/>
          <w:sz w:val="24"/>
          <w:szCs w:val="24"/>
        </w:rPr>
      </w:pPr>
    </w:p>
    <w:p w14:paraId="745B469B" w14:textId="6C251639" w:rsidR="002068C1" w:rsidRDefault="002068C1" w:rsidP="002068C1">
      <w:pPr>
        <w:ind w:left="1440" w:hanging="1440"/>
        <w:rPr>
          <w:rFonts w:ascii="Times New Roman" w:hAnsi="Times New Roman"/>
          <w:b w:val="0"/>
          <w:bCs/>
          <w:sz w:val="24"/>
          <w:szCs w:val="24"/>
        </w:rPr>
      </w:pPr>
      <w:r>
        <w:rPr>
          <w:rFonts w:ascii="Times New Roman" w:hAnsi="Times New Roman"/>
          <w:b w:val="0"/>
          <w:bCs/>
          <w:sz w:val="24"/>
          <w:szCs w:val="24"/>
        </w:rPr>
        <w:tab/>
        <w:t xml:space="preserve">So, comorbidity groups. So, in this patient that I’m working on here, right? It’s in the cardiometabolic comorbidity high risk group. It tells </w:t>
      </w:r>
      <w:proofErr w:type="gramStart"/>
      <w:r>
        <w:rPr>
          <w:rFonts w:ascii="Times New Roman" w:hAnsi="Times New Roman"/>
          <w:b w:val="0"/>
          <w:bCs/>
          <w:sz w:val="24"/>
          <w:szCs w:val="24"/>
        </w:rPr>
        <w:t>you</w:t>
      </w:r>
      <w:proofErr w:type="gramEnd"/>
      <w:r>
        <w:rPr>
          <w:rFonts w:ascii="Times New Roman" w:hAnsi="Times New Roman"/>
          <w:b w:val="0"/>
          <w:bCs/>
          <w:sz w:val="24"/>
          <w:szCs w:val="24"/>
        </w:rPr>
        <w:t xml:space="preserve"> the diagnoses for this reported patient. </w:t>
      </w:r>
    </w:p>
    <w:p w14:paraId="65D2713B" w14:textId="554ECD42" w:rsidR="002068C1" w:rsidRDefault="002068C1" w:rsidP="002068C1">
      <w:pPr>
        <w:ind w:left="1440" w:hanging="1440"/>
        <w:rPr>
          <w:rFonts w:ascii="Times New Roman" w:hAnsi="Times New Roman"/>
          <w:b w:val="0"/>
          <w:bCs/>
          <w:sz w:val="24"/>
          <w:szCs w:val="24"/>
        </w:rPr>
      </w:pPr>
    </w:p>
    <w:p w14:paraId="4B253B3C" w14:textId="7DA9D5CB" w:rsidR="002068C1" w:rsidRDefault="002068C1" w:rsidP="002068C1">
      <w:pPr>
        <w:ind w:left="1440" w:hanging="1440"/>
        <w:rPr>
          <w:rFonts w:ascii="Times New Roman" w:hAnsi="Times New Roman"/>
          <w:b w:val="0"/>
          <w:bCs/>
          <w:sz w:val="24"/>
          <w:szCs w:val="24"/>
        </w:rPr>
      </w:pPr>
      <w:r>
        <w:rPr>
          <w:rFonts w:ascii="Times New Roman" w:hAnsi="Times New Roman"/>
          <w:b w:val="0"/>
          <w:bCs/>
          <w:sz w:val="24"/>
          <w:szCs w:val="24"/>
        </w:rPr>
        <w:tab/>
        <w:t xml:space="preserve">So, it lists depression, </w:t>
      </w:r>
      <w:r w:rsidR="00F43D5D">
        <w:rPr>
          <w:rFonts w:ascii="Times New Roman" w:hAnsi="Times New Roman"/>
          <w:b w:val="0"/>
          <w:bCs/>
          <w:sz w:val="24"/>
          <w:szCs w:val="24"/>
        </w:rPr>
        <w:t>coronary artery disease</w:t>
      </w:r>
      <w:r>
        <w:rPr>
          <w:rFonts w:ascii="Times New Roman" w:hAnsi="Times New Roman"/>
          <w:b w:val="0"/>
          <w:bCs/>
          <w:sz w:val="24"/>
          <w:szCs w:val="24"/>
        </w:rPr>
        <w:t xml:space="preserve">, heart failure, diabetes, and chronic pulmonary issues. These are suggested care steps that may be considered for this type of </w:t>
      </w:r>
      <w:proofErr w:type="gramStart"/>
      <w:r>
        <w:rPr>
          <w:rFonts w:ascii="Times New Roman" w:hAnsi="Times New Roman"/>
          <w:b w:val="0"/>
          <w:bCs/>
          <w:sz w:val="24"/>
          <w:szCs w:val="24"/>
        </w:rPr>
        <w:t>patient</w:t>
      </w:r>
      <w:proofErr w:type="gramEnd"/>
      <w:r>
        <w:rPr>
          <w:rFonts w:ascii="Times New Roman" w:hAnsi="Times New Roman"/>
          <w:b w:val="0"/>
          <w:bCs/>
          <w:sz w:val="24"/>
          <w:szCs w:val="24"/>
        </w:rPr>
        <w:t xml:space="preserve"> and it tells you if this has been done or not. If this care step has not been done, it would allow you to create a task here to set yourself a note up in PCAS where you could follow-up and take care of that care step if that was deemed appropriate, right?</w:t>
      </w:r>
    </w:p>
    <w:p w14:paraId="6FE0C2BA" w14:textId="1C9B54C2" w:rsidR="002068C1" w:rsidRDefault="002068C1" w:rsidP="002068C1">
      <w:pPr>
        <w:ind w:left="1440" w:hanging="1440"/>
        <w:rPr>
          <w:rFonts w:ascii="Times New Roman" w:hAnsi="Times New Roman"/>
          <w:b w:val="0"/>
          <w:bCs/>
          <w:sz w:val="24"/>
          <w:szCs w:val="24"/>
        </w:rPr>
      </w:pPr>
    </w:p>
    <w:p w14:paraId="2B436166" w14:textId="2A7FD534" w:rsidR="009A66BB" w:rsidRDefault="002068C1" w:rsidP="009A66BB">
      <w:pPr>
        <w:ind w:left="1440" w:hanging="1440"/>
        <w:rPr>
          <w:rFonts w:ascii="Times New Roman" w:hAnsi="Times New Roman"/>
          <w:b w:val="0"/>
          <w:bCs/>
          <w:sz w:val="24"/>
          <w:szCs w:val="24"/>
        </w:rPr>
      </w:pPr>
      <w:r>
        <w:rPr>
          <w:rFonts w:ascii="Times New Roman" w:hAnsi="Times New Roman"/>
          <w:b w:val="0"/>
          <w:bCs/>
          <w:sz w:val="24"/>
          <w:szCs w:val="24"/>
        </w:rPr>
        <w:tab/>
        <w:t xml:space="preserve">Additionally, on this page, </w:t>
      </w:r>
      <w:r w:rsidR="009A66BB">
        <w:rPr>
          <w:rFonts w:ascii="Times New Roman" w:hAnsi="Times New Roman"/>
          <w:b w:val="0"/>
          <w:bCs/>
          <w:sz w:val="24"/>
          <w:szCs w:val="24"/>
        </w:rPr>
        <w:t xml:space="preserve">there’s a prevalence of the diagnoses among </w:t>
      </w:r>
      <w:proofErr w:type="gramStart"/>
      <w:r w:rsidR="009A66BB">
        <w:rPr>
          <w:rFonts w:ascii="Times New Roman" w:hAnsi="Times New Roman"/>
          <w:b w:val="0"/>
          <w:bCs/>
          <w:sz w:val="24"/>
          <w:szCs w:val="24"/>
        </w:rPr>
        <w:t>all of</w:t>
      </w:r>
      <w:proofErr w:type="gramEnd"/>
      <w:r w:rsidR="009A66BB">
        <w:rPr>
          <w:rFonts w:ascii="Times New Roman" w:hAnsi="Times New Roman"/>
          <w:b w:val="0"/>
          <w:bCs/>
          <w:sz w:val="24"/>
          <w:szCs w:val="24"/>
        </w:rPr>
        <w:t xml:space="preserve"> the cardiometabolic groups. So, 61% of the people in this group have CAD, 44% have arrhythmia, 47 have CHF, </w:t>
      </w:r>
      <w:proofErr w:type="gramStart"/>
      <w:r w:rsidR="009A66BB">
        <w:rPr>
          <w:rFonts w:ascii="Times New Roman" w:hAnsi="Times New Roman"/>
          <w:b w:val="0"/>
          <w:bCs/>
          <w:sz w:val="24"/>
          <w:szCs w:val="24"/>
        </w:rPr>
        <w:t>pain</w:t>
      </w:r>
      <w:proofErr w:type="gramEnd"/>
      <w:r w:rsidR="009A66BB">
        <w:rPr>
          <w:rFonts w:ascii="Times New Roman" w:hAnsi="Times New Roman"/>
          <w:b w:val="0"/>
          <w:bCs/>
          <w:sz w:val="24"/>
          <w:szCs w:val="24"/>
        </w:rPr>
        <w:t xml:space="preserve"> and arthritis 61%, right? So, that’s different depending on the comorbidity group that you look at.</w:t>
      </w:r>
    </w:p>
    <w:p w14:paraId="05230609" w14:textId="2BAB2817" w:rsidR="009A66BB" w:rsidRDefault="009A66BB" w:rsidP="009A66BB">
      <w:pPr>
        <w:ind w:left="1440" w:hanging="1440"/>
        <w:rPr>
          <w:rFonts w:ascii="Times New Roman" w:hAnsi="Times New Roman"/>
          <w:b w:val="0"/>
          <w:bCs/>
          <w:sz w:val="24"/>
          <w:szCs w:val="24"/>
        </w:rPr>
      </w:pPr>
    </w:p>
    <w:p w14:paraId="602DC342" w14:textId="64BD5AFA" w:rsidR="009A66BB" w:rsidRDefault="009A66BB" w:rsidP="009A66BB">
      <w:pPr>
        <w:ind w:left="1440" w:hanging="1440"/>
        <w:rPr>
          <w:rFonts w:ascii="Times New Roman" w:hAnsi="Times New Roman"/>
          <w:b w:val="0"/>
          <w:bCs/>
          <w:sz w:val="24"/>
          <w:szCs w:val="24"/>
        </w:rPr>
      </w:pPr>
      <w:r>
        <w:rPr>
          <w:rFonts w:ascii="Times New Roman" w:hAnsi="Times New Roman"/>
          <w:b w:val="0"/>
          <w:bCs/>
          <w:sz w:val="24"/>
          <w:szCs w:val="24"/>
        </w:rPr>
        <w:tab/>
        <w:t xml:space="preserve">This chart changes down here on this page. So, if this is </w:t>
      </w:r>
      <w:r w:rsidR="00C1686C">
        <w:rPr>
          <w:rFonts w:ascii="Times New Roman" w:hAnsi="Times New Roman"/>
          <w:b w:val="0"/>
          <w:bCs/>
          <w:sz w:val="24"/>
          <w:szCs w:val="24"/>
        </w:rPr>
        <w:t>what a</w:t>
      </w:r>
      <w:r>
        <w:rPr>
          <w:rFonts w:ascii="Times New Roman" w:hAnsi="Times New Roman"/>
          <w:b w:val="0"/>
          <w:bCs/>
          <w:sz w:val="24"/>
          <w:szCs w:val="24"/>
        </w:rPr>
        <w:t xml:space="preserve"> liver comorbidity group, you would suspect to see the diagnoses change a little bit. Again,</w:t>
      </w:r>
      <w:r w:rsidR="00C1686C">
        <w:rPr>
          <w:rFonts w:ascii="Times New Roman" w:hAnsi="Times New Roman"/>
          <w:b w:val="0"/>
          <w:bCs/>
          <w:sz w:val="24"/>
          <w:szCs w:val="24"/>
        </w:rPr>
        <w:t xml:space="preserve"> </w:t>
      </w:r>
      <w:proofErr w:type="gramStart"/>
      <w:r w:rsidR="00C1686C">
        <w:rPr>
          <w:rFonts w:ascii="Times New Roman" w:hAnsi="Times New Roman"/>
          <w:b w:val="0"/>
          <w:bCs/>
          <w:sz w:val="24"/>
          <w:szCs w:val="24"/>
        </w:rPr>
        <w:t xml:space="preserve">remember </w:t>
      </w:r>
      <w:r>
        <w:rPr>
          <w:rFonts w:ascii="Times New Roman" w:hAnsi="Times New Roman"/>
          <w:b w:val="0"/>
          <w:bCs/>
          <w:sz w:val="24"/>
          <w:szCs w:val="24"/>
        </w:rPr>
        <w:t xml:space="preserve"> this</w:t>
      </w:r>
      <w:proofErr w:type="gramEnd"/>
      <w:r>
        <w:rPr>
          <w:rFonts w:ascii="Times New Roman" w:hAnsi="Times New Roman"/>
          <w:b w:val="0"/>
          <w:bCs/>
          <w:sz w:val="24"/>
          <w:szCs w:val="24"/>
        </w:rPr>
        <w:t xml:space="preserve"> part of the chart is patient specific on the diagnoses that they have.</w:t>
      </w:r>
    </w:p>
    <w:p w14:paraId="5A31D4DB" w14:textId="44BFAD73" w:rsidR="009A66BB" w:rsidRDefault="009A66BB" w:rsidP="009A66BB">
      <w:pPr>
        <w:ind w:left="1440" w:hanging="1440"/>
        <w:rPr>
          <w:rFonts w:ascii="Times New Roman" w:hAnsi="Times New Roman"/>
          <w:b w:val="0"/>
          <w:bCs/>
          <w:sz w:val="24"/>
          <w:szCs w:val="24"/>
        </w:rPr>
      </w:pPr>
    </w:p>
    <w:p w14:paraId="086DF118" w14:textId="0FA3357F" w:rsidR="009A66BB" w:rsidRDefault="009A66BB" w:rsidP="009A66BB">
      <w:pPr>
        <w:ind w:left="1440" w:hanging="1440"/>
        <w:rPr>
          <w:rFonts w:ascii="Times New Roman" w:hAnsi="Times New Roman"/>
          <w:b w:val="0"/>
          <w:bCs/>
          <w:sz w:val="24"/>
          <w:szCs w:val="24"/>
        </w:rPr>
      </w:pPr>
      <w:r>
        <w:rPr>
          <w:rFonts w:ascii="Times New Roman" w:hAnsi="Times New Roman"/>
          <w:b w:val="0"/>
          <w:bCs/>
          <w:sz w:val="24"/>
          <w:szCs w:val="24"/>
        </w:rPr>
        <w:tab/>
        <w:t>So, this is for the patient which diagnoses they have. This is the care steps which you might want to consider in the care setting. This is the prevalence of the whole cardiometabolic group that is identified for this patient.</w:t>
      </w:r>
    </w:p>
    <w:p w14:paraId="03480037" w14:textId="7C3CDE7F" w:rsidR="009A66BB" w:rsidRDefault="009A66BB" w:rsidP="009A66BB">
      <w:pPr>
        <w:ind w:left="1440" w:hanging="1440"/>
        <w:rPr>
          <w:rFonts w:ascii="Times New Roman" w:hAnsi="Times New Roman"/>
          <w:b w:val="0"/>
          <w:bCs/>
          <w:sz w:val="24"/>
          <w:szCs w:val="24"/>
        </w:rPr>
      </w:pPr>
    </w:p>
    <w:p w14:paraId="4630A7E6" w14:textId="19BBA449" w:rsidR="009A66BB" w:rsidRDefault="009A66BB" w:rsidP="009A66BB">
      <w:pPr>
        <w:ind w:left="1440" w:hanging="1440"/>
        <w:rPr>
          <w:rFonts w:ascii="Times New Roman" w:hAnsi="Times New Roman"/>
          <w:b w:val="0"/>
          <w:bCs/>
          <w:sz w:val="24"/>
          <w:szCs w:val="24"/>
        </w:rPr>
      </w:pPr>
      <w:r>
        <w:rPr>
          <w:rFonts w:ascii="Times New Roman" w:hAnsi="Times New Roman"/>
          <w:b w:val="0"/>
          <w:bCs/>
          <w:sz w:val="24"/>
          <w:szCs w:val="24"/>
        </w:rPr>
        <w:tab/>
        <w:t>So, this should be comorbidity group. I said cardiometabolic again. I apologize for that. So yeah, this is for the whole comorbidity group.</w:t>
      </w:r>
    </w:p>
    <w:p w14:paraId="4E9A35BF" w14:textId="0D0CC731" w:rsidR="009A66BB" w:rsidRDefault="009A66BB" w:rsidP="009A66BB">
      <w:pPr>
        <w:ind w:left="1440" w:hanging="1440"/>
        <w:rPr>
          <w:rFonts w:ascii="Times New Roman" w:hAnsi="Times New Roman"/>
          <w:b w:val="0"/>
          <w:bCs/>
          <w:sz w:val="24"/>
          <w:szCs w:val="24"/>
        </w:rPr>
      </w:pPr>
    </w:p>
    <w:p w14:paraId="3E425E5F" w14:textId="086277B7" w:rsidR="009A66BB" w:rsidRDefault="009A66BB" w:rsidP="009A66BB">
      <w:pPr>
        <w:ind w:left="1440" w:hanging="1440"/>
        <w:rPr>
          <w:rFonts w:ascii="Times New Roman" w:hAnsi="Times New Roman"/>
          <w:b w:val="0"/>
          <w:bCs/>
          <w:sz w:val="24"/>
          <w:szCs w:val="24"/>
        </w:rPr>
      </w:pPr>
      <w:r>
        <w:rPr>
          <w:rFonts w:ascii="Times New Roman" w:hAnsi="Times New Roman"/>
          <w:b w:val="0"/>
          <w:bCs/>
          <w:sz w:val="24"/>
          <w:szCs w:val="24"/>
        </w:rPr>
        <w:tab/>
        <w:t xml:space="preserve">All right, moving along from comorbidity groups to tasks and reminders. This is a neat page and one that many like to use PCAS for. If you’re on a PCMM team, you can easily get to this page just by clicking PCMM Tasks when you first come in. It will show you the tasks that you have all set open, so it’s not just </w:t>
      </w:r>
      <w:r w:rsidR="00C1686C">
        <w:rPr>
          <w:rFonts w:ascii="Times New Roman" w:hAnsi="Times New Roman"/>
          <w:b w:val="0"/>
          <w:bCs/>
          <w:sz w:val="24"/>
          <w:szCs w:val="24"/>
        </w:rPr>
        <w:t>this one</w:t>
      </w:r>
      <w:r>
        <w:rPr>
          <w:rFonts w:ascii="Times New Roman" w:hAnsi="Times New Roman"/>
          <w:b w:val="0"/>
          <w:bCs/>
          <w:sz w:val="24"/>
          <w:szCs w:val="24"/>
        </w:rPr>
        <w:t xml:space="preserve"> patient. It’s going to give you a whole list of tasks.</w:t>
      </w:r>
    </w:p>
    <w:p w14:paraId="52C8FCDC" w14:textId="0399670E" w:rsidR="009A66BB" w:rsidRDefault="009A66BB" w:rsidP="009A66BB">
      <w:pPr>
        <w:ind w:left="1440" w:hanging="1440"/>
        <w:rPr>
          <w:rFonts w:ascii="Times New Roman" w:hAnsi="Times New Roman"/>
          <w:b w:val="0"/>
          <w:bCs/>
          <w:sz w:val="24"/>
          <w:szCs w:val="24"/>
        </w:rPr>
      </w:pPr>
    </w:p>
    <w:p w14:paraId="2F13437A" w14:textId="7C957121" w:rsidR="009A66BB" w:rsidRDefault="009A66BB" w:rsidP="009A66BB">
      <w:pPr>
        <w:ind w:left="1440" w:hanging="1440"/>
        <w:rPr>
          <w:rFonts w:ascii="Times New Roman" w:hAnsi="Times New Roman"/>
          <w:b w:val="0"/>
          <w:bCs/>
          <w:sz w:val="24"/>
          <w:szCs w:val="24"/>
        </w:rPr>
      </w:pPr>
      <w:r>
        <w:rPr>
          <w:rFonts w:ascii="Times New Roman" w:hAnsi="Times New Roman"/>
          <w:b w:val="0"/>
          <w:bCs/>
          <w:sz w:val="24"/>
          <w:szCs w:val="24"/>
        </w:rPr>
        <w:tab/>
        <w:t>In this case here, we see we have a couple of tasks that are due. Again, if you have a big, long list of tasks you can filter it. But in this case, what we’ll do is you can read it. You can delete it. You can also hit “Select” and it gives you the chance to edit it. Change the task to whatever status that needs to be appropriate.</w:t>
      </w:r>
    </w:p>
    <w:p w14:paraId="0C220291" w14:textId="0FC926A8" w:rsidR="009A66BB" w:rsidRDefault="009A66BB" w:rsidP="009A66BB">
      <w:pPr>
        <w:ind w:left="1440" w:hanging="1440"/>
        <w:rPr>
          <w:rFonts w:ascii="Times New Roman" w:hAnsi="Times New Roman"/>
          <w:b w:val="0"/>
          <w:bCs/>
          <w:sz w:val="24"/>
          <w:szCs w:val="24"/>
        </w:rPr>
      </w:pPr>
    </w:p>
    <w:p w14:paraId="32DCB46D" w14:textId="37EB2EC2" w:rsidR="009A66BB" w:rsidRDefault="009A66BB" w:rsidP="009A66BB">
      <w:pPr>
        <w:ind w:left="1440" w:hanging="1440"/>
        <w:rPr>
          <w:rFonts w:ascii="Times New Roman" w:hAnsi="Times New Roman"/>
          <w:b w:val="0"/>
          <w:bCs/>
          <w:sz w:val="24"/>
          <w:szCs w:val="24"/>
        </w:rPr>
      </w:pPr>
      <w:r>
        <w:rPr>
          <w:rFonts w:ascii="Times New Roman" w:hAnsi="Times New Roman"/>
          <w:b w:val="0"/>
          <w:bCs/>
          <w:sz w:val="24"/>
          <w:szCs w:val="24"/>
        </w:rPr>
        <w:tab/>
        <w:t xml:space="preserve">Of note here, if it’s not completed, you’ll continue to get those </w:t>
      </w:r>
      <w:r w:rsidR="006671E8">
        <w:rPr>
          <w:rFonts w:ascii="Times New Roman" w:hAnsi="Times New Roman"/>
          <w:b w:val="0"/>
          <w:bCs/>
          <w:sz w:val="24"/>
          <w:szCs w:val="24"/>
        </w:rPr>
        <w:t xml:space="preserve">emails. One area we’ve noticed that folks should address is if you move </w:t>
      </w:r>
      <w:proofErr w:type="gramStart"/>
      <w:r w:rsidR="006671E8">
        <w:rPr>
          <w:rFonts w:ascii="Times New Roman" w:hAnsi="Times New Roman"/>
          <w:b w:val="0"/>
          <w:bCs/>
          <w:sz w:val="24"/>
          <w:szCs w:val="24"/>
        </w:rPr>
        <w:t>off of</w:t>
      </w:r>
      <w:proofErr w:type="gramEnd"/>
      <w:r w:rsidR="006671E8">
        <w:rPr>
          <w:rFonts w:ascii="Times New Roman" w:hAnsi="Times New Roman"/>
          <w:b w:val="0"/>
          <w:bCs/>
          <w:sz w:val="24"/>
          <w:szCs w:val="24"/>
        </w:rPr>
        <w:t xml:space="preserve"> PCMM teams and ensure that your tasks are complete because we’ve had some folks move to non-PCMM positions and somehow still are to a different team. They get these tasks still sent to them. </w:t>
      </w:r>
    </w:p>
    <w:p w14:paraId="546D93DA" w14:textId="0ACE0810" w:rsidR="006671E8" w:rsidRDefault="006671E8" w:rsidP="009A66BB">
      <w:pPr>
        <w:ind w:left="1440" w:hanging="1440"/>
        <w:rPr>
          <w:rFonts w:ascii="Times New Roman" w:hAnsi="Times New Roman"/>
          <w:b w:val="0"/>
          <w:bCs/>
          <w:sz w:val="24"/>
          <w:szCs w:val="24"/>
        </w:rPr>
      </w:pPr>
    </w:p>
    <w:p w14:paraId="1D17F693" w14:textId="6AFDED21" w:rsidR="006671E8" w:rsidRDefault="006671E8" w:rsidP="009A66BB">
      <w:pPr>
        <w:ind w:left="1440" w:hanging="1440"/>
        <w:rPr>
          <w:rFonts w:ascii="Times New Roman" w:hAnsi="Times New Roman"/>
          <w:b w:val="0"/>
          <w:bCs/>
          <w:sz w:val="24"/>
          <w:szCs w:val="24"/>
        </w:rPr>
      </w:pPr>
      <w:r>
        <w:rPr>
          <w:rFonts w:ascii="Times New Roman" w:hAnsi="Times New Roman"/>
          <w:b w:val="0"/>
          <w:bCs/>
          <w:sz w:val="24"/>
          <w:szCs w:val="24"/>
        </w:rPr>
        <w:tab/>
        <w:t xml:space="preserve">So, make sure your task list is cleaned up the best you can. So, when you’re in here, this will be the same as looking at a new task, right?” Day Eight, Sign Two. You can assign to anyone on the PAC team. </w:t>
      </w:r>
    </w:p>
    <w:p w14:paraId="2A7F063F" w14:textId="661F7115" w:rsidR="006671E8" w:rsidRDefault="006671E8" w:rsidP="009A66BB">
      <w:pPr>
        <w:ind w:left="1440" w:hanging="1440"/>
        <w:rPr>
          <w:rFonts w:ascii="Times New Roman" w:hAnsi="Times New Roman"/>
          <w:b w:val="0"/>
          <w:bCs/>
          <w:sz w:val="24"/>
          <w:szCs w:val="24"/>
        </w:rPr>
      </w:pPr>
    </w:p>
    <w:p w14:paraId="5F42166F" w14:textId="40CFA79B" w:rsidR="006671E8" w:rsidRDefault="006671E8" w:rsidP="009A66BB">
      <w:pPr>
        <w:ind w:left="1440" w:hanging="1440"/>
        <w:rPr>
          <w:rFonts w:ascii="Times New Roman" w:hAnsi="Times New Roman"/>
          <w:b w:val="0"/>
          <w:bCs/>
          <w:sz w:val="24"/>
          <w:szCs w:val="24"/>
        </w:rPr>
      </w:pPr>
      <w:r>
        <w:rPr>
          <w:rFonts w:ascii="Times New Roman" w:hAnsi="Times New Roman"/>
          <w:b w:val="0"/>
          <w:bCs/>
          <w:sz w:val="24"/>
          <w:szCs w:val="24"/>
        </w:rPr>
        <w:lastRenderedPageBreak/>
        <w:tab/>
        <w:t>That’s their task request date. The task request mechanism, task type, right? So, we’ve recently added some whole health inventory into there which we know past VA’s receiving significant push.</w:t>
      </w:r>
    </w:p>
    <w:p w14:paraId="795DC211" w14:textId="1CEB016F" w:rsidR="006671E8" w:rsidRDefault="006671E8" w:rsidP="009A66BB">
      <w:pPr>
        <w:ind w:left="1440" w:hanging="1440"/>
        <w:rPr>
          <w:rFonts w:ascii="Times New Roman" w:hAnsi="Times New Roman"/>
          <w:b w:val="0"/>
          <w:bCs/>
          <w:sz w:val="24"/>
          <w:szCs w:val="24"/>
        </w:rPr>
      </w:pPr>
    </w:p>
    <w:p w14:paraId="7EA2D184" w14:textId="3A7B8810" w:rsidR="006671E8" w:rsidRDefault="006671E8" w:rsidP="009A66BB">
      <w:pPr>
        <w:ind w:left="1440" w:hanging="1440"/>
        <w:rPr>
          <w:rFonts w:ascii="Times New Roman" w:hAnsi="Times New Roman"/>
          <w:b w:val="0"/>
          <w:bCs/>
          <w:sz w:val="24"/>
          <w:szCs w:val="24"/>
        </w:rPr>
      </w:pPr>
      <w:r>
        <w:rPr>
          <w:rFonts w:ascii="Times New Roman" w:hAnsi="Times New Roman"/>
          <w:b w:val="0"/>
          <w:bCs/>
          <w:sz w:val="24"/>
          <w:szCs w:val="24"/>
        </w:rPr>
        <w:tab/>
        <w:t>So, you can create a specific whole health inventory. I’ll walk back and show you one example of tha</w:t>
      </w:r>
      <w:r w:rsidR="00501661">
        <w:rPr>
          <w:rFonts w:ascii="Times New Roman" w:hAnsi="Times New Roman"/>
          <w:b w:val="0"/>
          <w:bCs/>
          <w:sz w:val="24"/>
          <w:szCs w:val="24"/>
        </w:rPr>
        <w:t>t—the t</w:t>
      </w:r>
      <w:r>
        <w:rPr>
          <w:rFonts w:ascii="Times New Roman" w:hAnsi="Times New Roman"/>
          <w:b w:val="0"/>
          <w:bCs/>
          <w:sz w:val="24"/>
          <w:szCs w:val="24"/>
        </w:rPr>
        <w:t>ask status, right? Schedule that task looks the same as what I was just showing you, okay?</w:t>
      </w:r>
    </w:p>
    <w:p w14:paraId="08E1A244" w14:textId="531ACA17" w:rsidR="006671E8" w:rsidRDefault="006671E8" w:rsidP="009A66BB">
      <w:pPr>
        <w:ind w:left="1440" w:hanging="1440"/>
        <w:rPr>
          <w:rFonts w:ascii="Times New Roman" w:hAnsi="Times New Roman"/>
          <w:b w:val="0"/>
          <w:bCs/>
          <w:sz w:val="24"/>
          <w:szCs w:val="24"/>
        </w:rPr>
      </w:pPr>
    </w:p>
    <w:p w14:paraId="45C7C7D2" w14:textId="74FC76A4" w:rsidR="006671E8" w:rsidRDefault="006671E8" w:rsidP="009A66BB">
      <w:pPr>
        <w:ind w:left="1440" w:hanging="1440"/>
        <w:rPr>
          <w:rFonts w:ascii="Times New Roman" w:hAnsi="Times New Roman"/>
          <w:b w:val="0"/>
          <w:bCs/>
          <w:sz w:val="24"/>
          <w:szCs w:val="24"/>
        </w:rPr>
      </w:pPr>
      <w:r>
        <w:rPr>
          <w:rFonts w:ascii="Times New Roman" w:hAnsi="Times New Roman"/>
          <w:b w:val="0"/>
          <w:bCs/>
          <w:sz w:val="24"/>
          <w:szCs w:val="24"/>
        </w:rPr>
        <w:tab/>
        <w:t xml:space="preserve">This is another thing people like to use PCAS for is </w:t>
      </w:r>
      <w:r w:rsidR="00501661">
        <w:rPr>
          <w:rFonts w:ascii="Times New Roman" w:hAnsi="Times New Roman"/>
          <w:b w:val="0"/>
          <w:bCs/>
          <w:sz w:val="24"/>
          <w:szCs w:val="24"/>
        </w:rPr>
        <w:t>the care</w:t>
      </w:r>
      <w:r>
        <w:rPr>
          <w:rFonts w:ascii="Times New Roman" w:hAnsi="Times New Roman"/>
          <w:b w:val="0"/>
          <w:bCs/>
          <w:sz w:val="24"/>
          <w:szCs w:val="24"/>
        </w:rPr>
        <w:t xml:space="preserve"> notes and details. So, in this case, you wanted to create a note. So, maybe you wanted to capture most recent CAN scores. Maybe you want to capture pending and active consults. Maybe you want to do current or past tasks that are associated with a patient.</w:t>
      </w:r>
    </w:p>
    <w:p w14:paraId="4482C598" w14:textId="67E33DF8" w:rsidR="006671E8" w:rsidRDefault="006671E8" w:rsidP="009A66BB">
      <w:pPr>
        <w:ind w:left="1440" w:hanging="1440"/>
        <w:rPr>
          <w:rFonts w:ascii="Times New Roman" w:hAnsi="Times New Roman"/>
          <w:b w:val="0"/>
          <w:bCs/>
          <w:sz w:val="24"/>
          <w:szCs w:val="24"/>
        </w:rPr>
      </w:pPr>
    </w:p>
    <w:p w14:paraId="4033FCE5" w14:textId="588074DF" w:rsidR="006671E8" w:rsidRDefault="006671E8" w:rsidP="009A66BB">
      <w:pPr>
        <w:ind w:left="1440" w:hanging="1440"/>
        <w:rPr>
          <w:rFonts w:ascii="Times New Roman" w:hAnsi="Times New Roman"/>
          <w:b w:val="0"/>
          <w:bCs/>
          <w:sz w:val="24"/>
          <w:szCs w:val="24"/>
        </w:rPr>
      </w:pPr>
      <w:r>
        <w:rPr>
          <w:rFonts w:ascii="Times New Roman" w:hAnsi="Times New Roman"/>
          <w:b w:val="0"/>
          <w:bCs/>
          <w:sz w:val="24"/>
          <w:szCs w:val="24"/>
        </w:rPr>
        <w:tab/>
        <w:t xml:space="preserve">You can click Build Care Plan Note, so it builds that for you automatically. You can see that it’s identified as coming from TCAS. Here’s the information you requested—the CAN score depending on your active consults, right?  But you can also go in and type your own note, right? </w:t>
      </w:r>
    </w:p>
    <w:p w14:paraId="53106A46" w14:textId="37C9E269" w:rsidR="006671E8" w:rsidRDefault="006671E8" w:rsidP="009A66BB">
      <w:pPr>
        <w:ind w:left="1440" w:hanging="1440"/>
        <w:rPr>
          <w:rFonts w:ascii="Times New Roman" w:hAnsi="Times New Roman"/>
          <w:b w:val="0"/>
          <w:bCs/>
          <w:sz w:val="24"/>
          <w:szCs w:val="24"/>
        </w:rPr>
      </w:pPr>
    </w:p>
    <w:p w14:paraId="56FFADF6" w14:textId="4B71AB08" w:rsidR="006671E8" w:rsidRDefault="006671E8" w:rsidP="009A66BB">
      <w:pPr>
        <w:ind w:left="1440" w:hanging="1440"/>
        <w:rPr>
          <w:rFonts w:ascii="Times New Roman" w:hAnsi="Times New Roman"/>
          <w:b w:val="0"/>
          <w:bCs/>
          <w:sz w:val="24"/>
          <w:szCs w:val="24"/>
        </w:rPr>
      </w:pPr>
      <w:r>
        <w:rPr>
          <w:rFonts w:ascii="Times New Roman" w:hAnsi="Times New Roman"/>
          <w:b w:val="0"/>
          <w:bCs/>
          <w:sz w:val="24"/>
          <w:szCs w:val="24"/>
        </w:rPr>
        <w:tab/>
        <w:t>You can save it</w:t>
      </w:r>
      <w:r w:rsidR="00501661">
        <w:rPr>
          <w:rFonts w:ascii="Times New Roman" w:hAnsi="Times New Roman"/>
          <w:b w:val="0"/>
          <w:bCs/>
          <w:sz w:val="24"/>
          <w:szCs w:val="24"/>
        </w:rPr>
        <w:t>. Y</w:t>
      </w:r>
      <w:r>
        <w:rPr>
          <w:rFonts w:ascii="Times New Roman" w:hAnsi="Times New Roman"/>
          <w:b w:val="0"/>
          <w:bCs/>
          <w:sz w:val="24"/>
          <w:szCs w:val="24"/>
        </w:rPr>
        <w:t>ou can copy it to the clipboard</w:t>
      </w:r>
      <w:r w:rsidR="00501661">
        <w:rPr>
          <w:rFonts w:ascii="Times New Roman" w:hAnsi="Times New Roman"/>
          <w:b w:val="0"/>
          <w:bCs/>
          <w:sz w:val="24"/>
          <w:szCs w:val="24"/>
        </w:rPr>
        <w:t xml:space="preserve"> and then p</w:t>
      </w:r>
      <w:r w:rsidR="00486C26">
        <w:rPr>
          <w:rFonts w:ascii="Times New Roman" w:hAnsi="Times New Roman"/>
          <w:b w:val="0"/>
          <w:bCs/>
          <w:sz w:val="24"/>
          <w:szCs w:val="24"/>
        </w:rPr>
        <w:t xml:space="preserve">aste it into CPRS. That’s one way to get it </w:t>
      </w:r>
      <w:r w:rsidR="00745C0A">
        <w:rPr>
          <w:rFonts w:ascii="Times New Roman" w:hAnsi="Times New Roman"/>
          <w:b w:val="0"/>
          <w:bCs/>
          <w:sz w:val="24"/>
          <w:szCs w:val="24"/>
        </w:rPr>
        <w:t>into</w:t>
      </w:r>
      <w:r w:rsidR="00486C26">
        <w:rPr>
          <w:rFonts w:ascii="Times New Roman" w:hAnsi="Times New Roman"/>
          <w:b w:val="0"/>
          <w:bCs/>
          <w:sz w:val="24"/>
          <w:szCs w:val="24"/>
        </w:rPr>
        <w:t xml:space="preserve"> CPRS is to move it to the clipboard and paste in the CPRS.</w:t>
      </w:r>
    </w:p>
    <w:p w14:paraId="25AF6F00" w14:textId="56420C05" w:rsidR="00486C26" w:rsidRDefault="00486C26" w:rsidP="009A66BB">
      <w:pPr>
        <w:ind w:left="1440" w:hanging="1440"/>
        <w:rPr>
          <w:rFonts w:ascii="Times New Roman" w:hAnsi="Times New Roman"/>
          <w:b w:val="0"/>
          <w:bCs/>
          <w:sz w:val="24"/>
          <w:szCs w:val="24"/>
        </w:rPr>
      </w:pPr>
    </w:p>
    <w:p w14:paraId="3ED3FE6C" w14:textId="6F989A8E" w:rsidR="00486C26" w:rsidRDefault="00486C26" w:rsidP="009A66BB">
      <w:pPr>
        <w:ind w:left="1440" w:hanging="1440"/>
        <w:rPr>
          <w:rFonts w:ascii="Times New Roman" w:hAnsi="Times New Roman"/>
          <w:b w:val="0"/>
          <w:bCs/>
          <w:sz w:val="24"/>
          <w:szCs w:val="24"/>
        </w:rPr>
      </w:pPr>
      <w:r>
        <w:rPr>
          <w:rFonts w:ascii="Times New Roman" w:hAnsi="Times New Roman"/>
          <w:b w:val="0"/>
          <w:bCs/>
          <w:sz w:val="24"/>
          <w:szCs w:val="24"/>
        </w:rPr>
        <w:tab/>
        <w:t xml:space="preserve">Save it. There you go. You can see that’s the one that I just created. All right, I wanted to show you one other thing by clicking back here. This is what it looks like when you first come in again. </w:t>
      </w:r>
    </w:p>
    <w:p w14:paraId="4C6E3837" w14:textId="3B6F6EEC" w:rsidR="00486C26" w:rsidRDefault="00486C26" w:rsidP="009A66BB">
      <w:pPr>
        <w:ind w:left="1440" w:hanging="1440"/>
        <w:rPr>
          <w:rFonts w:ascii="Times New Roman" w:hAnsi="Times New Roman"/>
          <w:b w:val="0"/>
          <w:bCs/>
          <w:sz w:val="24"/>
          <w:szCs w:val="24"/>
        </w:rPr>
      </w:pPr>
    </w:p>
    <w:p w14:paraId="3CFF1E83" w14:textId="7AE8F381" w:rsidR="00486C26" w:rsidRDefault="00486C26" w:rsidP="009A66BB">
      <w:pPr>
        <w:ind w:left="1440" w:hanging="1440"/>
        <w:rPr>
          <w:rFonts w:ascii="Times New Roman" w:hAnsi="Times New Roman"/>
          <w:b w:val="0"/>
          <w:bCs/>
          <w:sz w:val="24"/>
          <w:szCs w:val="24"/>
        </w:rPr>
      </w:pPr>
      <w:r>
        <w:rPr>
          <w:rFonts w:ascii="Times New Roman" w:hAnsi="Times New Roman"/>
          <w:b w:val="0"/>
          <w:bCs/>
          <w:sz w:val="24"/>
          <w:szCs w:val="24"/>
        </w:rPr>
        <w:tab/>
        <w:t xml:space="preserve">Click “CAN score”, then you can see if we just click a different way to come in. I just wanted to show you what </w:t>
      </w:r>
      <w:proofErr w:type="gramStart"/>
      <w:r>
        <w:rPr>
          <w:rFonts w:ascii="Times New Roman" w:hAnsi="Times New Roman"/>
          <w:b w:val="0"/>
          <w:bCs/>
          <w:sz w:val="24"/>
          <w:szCs w:val="24"/>
        </w:rPr>
        <w:t>these look</w:t>
      </w:r>
      <w:proofErr w:type="gramEnd"/>
      <w:r>
        <w:rPr>
          <w:rFonts w:ascii="Times New Roman" w:hAnsi="Times New Roman"/>
          <w:b w:val="0"/>
          <w:bCs/>
          <w:sz w:val="24"/>
          <w:szCs w:val="24"/>
        </w:rPr>
        <w:t xml:space="preserve"> like. So, first we clicked the </w:t>
      </w:r>
      <w:proofErr w:type="gramStart"/>
      <w:r>
        <w:rPr>
          <w:rFonts w:ascii="Times New Roman" w:hAnsi="Times New Roman"/>
          <w:b w:val="0"/>
          <w:bCs/>
          <w:sz w:val="24"/>
          <w:szCs w:val="24"/>
        </w:rPr>
        <w:t>patient</w:t>
      </w:r>
      <w:proofErr w:type="gramEnd"/>
      <w:r>
        <w:rPr>
          <w:rFonts w:ascii="Times New Roman" w:hAnsi="Times New Roman"/>
          <w:b w:val="0"/>
          <w:bCs/>
          <w:sz w:val="24"/>
          <w:szCs w:val="24"/>
        </w:rPr>
        <w:t xml:space="preserve"> name and it brought us to that Risk Characteristics page. If we click Whole Health System, you can see this is what this person has had.</w:t>
      </w:r>
    </w:p>
    <w:p w14:paraId="55D2A342" w14:textId="0CCDFD83" w:rsidR="00486C26" w:rsidRDefault="00486C26" w:rsidP="009A66BB">
      <w:pPr>
        <w:ind w:left="1440" w:hanging="1440"/>
        <w:rPr>
          <w:rFonts w:ascii="Times New Roman" w:hAnsi="Times New Roman"/>
          <w:b w:val="0"/>
          <w:bCs/>
          <w:sz w:val="24"/>
          <w:szCs w:val="24"/>
        </w:rPr>
      </w:pPr>
    </w:p>
    <w:p w14:paraId="55833898" w14:textId="65679F0C" w:rsidR="00486C26" w:rsidRDefault="00486C26" w:rsidP="009A66BB">
      <w:pPr>
        <w:ind w:left="1440" w:hanging="1440"/>
        <w:rPr>
          <w:rFonts w:ascii="Times New Roman" w:hAnsi="Times New Roman"/>
          <w:b w:val="0"/>
          <w:bCs/>
          <w:sz w:val="24"/>
          <w:szCs w:val="24"/>
        </w:rPr>
      </w:pPr>
      <w:r>
        <w:rPr>
          <w:rFonts w:ascii="Times New Roman" w:hAnsi="Times New Roman"/>
          <w:b w:val="0"/>
          <w:bCs/>
          <w:sz w:val="24"/>
          <w:szCs w:val="24"/>
        </w:rPr>
        <w:tab/>
        <w:t>It brings you right to the Health Factors page and really identifies which health factors they’ve had. If there was none there, it would ask you to create a task back on the front page. If I do that, let’s see here if I could find one.</w:t>
      </w:r>
    </w:p>
    <w:p w14:paraId="534D72A3" w14:textId="5D33CAE7" w:rsidR="00486C26" w:rsidRDefault="00486C26" w:rsidP="009A66BB">
      <w:pPr>
        <w:ind w:left="1440" w:hanging="1440"/>
        <w:rPr>
          <w:rFonts w:ascii="Times New Roman" w:hAnsi="Times New Roman"/>
          <w:b w:val="0"/>
          <w:bCs/>
          <w:sz w:val="24"/>
          <w:szCs w:val="24"/>
        </w:rPr>
      </w:pPr>
    </w:p>
    <w:p w14:paraId="26FBEB24" w14:textId="269AB374" w:rsidR="00486C26" w:rsidRDefault="00486C26" w:rsidP="009A66BB">
      <w:pPr>
        <w:ind w:left="1440" w:hanging="1440"/>
        <w:rPr>
          <w:rFonts w:ascii="Times New Roman" w:hAnsi="Times New Roman"/>
          <w:b w:val="0"/>
          <w:bCs/>
          <w:sz w:val="24"/>
          <w:szCs w:val="24"/>
        </w:rPr>
      </w:pPr>
      <w:r>
        <w:rPr>
          <w:rFonts w:ascii="Times New Roman" w:hAnsi="Times New Roman"/>
          <w:b w:val="0"/>
          <w:bCs/>
          <w:sz w:val="24"/>
          <w:szCs w:val="24"/>
        </w:rPr>
        <w:tab/>
        <w:t>(Long pause)</w:t>
      </w:r>
    </w:p>
    <w:p w14:paraId="17E3278F" w14:textId="00715831" w:rsidR="00486C26" w:rsidRDefault="00486C26" w:rsidP="009A66BB">
      <w:pPr>
        <w:ind w:left="1440" w:hanging="1440"/>
        <w:rPr>
          <w:rFonts w:ascii="Times New Roman" w:hAnsi="Times New Roman"/>
          <w:b w:val="0"/>
          <w:bCs/>
          <w:sz w:val="24"/>
          <w:szCs w:val="24"/>
        </w:rPr>
      </w:pPr>
    </w:p>
    <w:p w14:paraId="17510EF8" w14:textId="7DC33D97" w:rsidR="00486C26" w:rsidRDefault="00486C26" w:rsidP="009A66BB">
      <w:pPr>
        <w:ind w:left="1440" w:hanging="1440"/>
        <w:rPr>
          <w:rFonts w:ascii="Times New Roman" w:hAnsi="Times New Roman"/>
          <w:b w:val="0"/>
          <w:bCs/>
          <w:sz w:val="24"/>
          <w:szCs w:val="24"/>
        </w:rPr>
      </w:pPr>
      <w:r>
        <w:rPr>
          <w:rFonts w:ascii="Times New Roman" w:hAnsi="Times New Roman"/>
          <w:b w:val="0"/>
          <w:bCs/>
          <w:sz w:val="24"/>
          <w:szCs w:val="24"/>
        </w:rPr>
        <w:tab/>
        <w:t>Aha! Right here. So, you can see we would click “Add a task”. This patient has had no activity with whole health system tracking in the past 12 months. So, if we click “Add a task” it brings you right back to that Task and Reminders page that I was just talking to you about.</w:t>
      </w:r>
    </w:p>
    <w:p w14:paraId="461EC2F1" w14:textId="25295F69" w:rsidR="00486C26" w:rsidRDefault="00486C26" w:rsidP="009A66BB">
      <w:pPr>
        <w:ind w:left="1440" w:hanging="1440"/>
        <w:rPr>
          <w:rFonts w:ascii="Times New Roman" w:hAnsi="Times New Roman"/>
          <w:b w:val="0"/>
          <w:bCs/>
          <w:sz w:val="24"/>
          <w:szCs w:val="24"/>
        </w:rPr>
      </w:pPr>
    </w:p>
    <w:p w14:paraId="3F3DFA0A" w14:textId="2BEF98E0" w:rsidR="00486C26" w:rsidRDefault="00486C26" w:rsidP="009A66BB">
      <w:pPr>
        <w:ind w:left="1440" w:hanging="1440"/>
        <w:rPr>
          <w:rFonts w:ascii="Times New Roman" w:hAnsi="Times New Roman"/>
          <w:b w:val="0"/>
          <w:bCs/>
          <w:sz w:val="24"/>
          <w:szCs w:val="24"/>
        </w:rPr>
      </w:pPr>
      <w:r>
        <w:rPr>
          <w:rFonts w:ascii="Times New Roman" w:hAnsi="Times New Roman"/>
          <w:b w:val="0"/>
          <w:bCs/>
          <w:sz w:val="24"/>
          <w:szCs w:val="24"/>
        </w:rPr>
        <w:tab/>
        <w:t>It says, “Hey, schedule a task for the Whole Health Program” and then you just write yourself a note to whatever it is you wan</w:t>
      </w:r>
      <w:r w:rsidR="00501661">
        <w:rPr>
          <w:rFonts w:ascii="Times New Roman" w:hAnsi="Times New Roman"/>
          <w:b w:val="0"/>
          <w:bCs/>
          <w:sz w:val="24"/>
          <w:szCs w:val="24"/>
        </w:rPr>
        <w:t>t</w:t>
      </w:r>
      <w:r>
        <w:rPr>
          <w:rFonts w:ascii="Times New Roman" w:hAnsi="Times New Roman"/>
          <w:b w:val="0"/>
          <w:bCs/>
          <w:sz w:val="24"/>
          <w:szCs w:val="24"/>
        </w:rPr>
        <w:t xml:space="preserve"> to do with the Whole Health, right?</w:t>
      </w:r>
    </w:p>
    <w:p w14:paraId="50BF9236" w14:textId="60590798" w:rsidR="00486C26" w:rsidRDefault="00486C26" w:rsidP="009A66BB">
      <w:pPr>
        <w:ind w:left="1440" w:hanging="1440"/>
        <w:rPr>
          <w:rFonts w:ascii="Times New Roman" w:hAnsi="Times New Roman"/>
          <w:b w:val="0"/>
          <w:bCs/>
          <w:sz w:val="24"/>
          <w:szCs w:val="24"/>
        </w:rPr>
      </w:pPr>
    </w:p>
    <w:p w14:paraId="52853439" w14:textId="6D6B3519" w:rsidR="00486C26" w:rsidRDefault="00486C26" w:rsidP="009A66BB">
      <w:pPr>
        <w:ind w:left="1440" w:hanging="1440"/>
        <w:rPr>
          <w:rFonts w:ascii="Times New Roman" w:hAnsi="Times New Roman"/>
          <w:b w:val="0"/>
          <w:bCs/>
          <w:sz w:val="24"/>
          <w:szCs w:val="24"/>
        </w:rPr>
      </w:pPr>
      <w:r>
        <w:rPr>
          <w:rFonts w:ascii="Times New Roman" w:hAnsi="Times New Roman"/>
          <w:b w:val="0"/>
          <w:bCs/>
          <w:sz w:val="24"/>
          <w:szCs w:val="24"/>
        </w:rPr>
        <w:lastRenderedPageBreak/>
        <w:tab/>
        <w:t xml:space="preserve">Okay. That concludes the demonstration. I want to jump back and go over a couple of slides with you. </w:t>
      </w:r>
    </w:p>
    <w:p w14:paraId="44E0E4A3" w14:textId="02B01D75" w:rsidR="00486C26" w:rsidRDefault="00486C26" w:rsidP="009A66BB">
      <w:pPr>
        <w:ind w:left="1440" w:hanging="1440"/>
        <w:rPr>
          <w:rFonts w:ascii="Times New Roman" w:hAnsi="Times New Roman"/>
          <w:b w:val="0"/>
          <w:bCs/>
          <w:sz w:val="24"/>
          <w:szCs w:val="24"/>
        </w:rPr>
      </w:pPr>
    </w:p>
    <w:p w14:paraId="3966B59F" w14:textId="0665411C" w:rsidR="00486C26" w:rsidRDefault="00486C26" w:rsidP="009A66BB">
      <w:pPr>
        <w:ind w:left="1440" w:hanging="1440"/>
        <w:rPr>
          <w:rFonts w:ascii="Times New Roman" w:hAnsi="Times New Roman"/>
          <w:b w:val="0"/>
          <w:bCs/>
          <w:sz w:val="24"/>
          <w:szCs w:val="24"/>
        </w:rPr>
      </w:pPr>
      <w:r>
        <w:rPr>
          <w:rFonts w:ascii="Times New Roman" w:hAnsi="Times New Roman"/>
          <w:b w:val="0"/>
          <w:bCs/>
          <w:sz w:val="24"/>
          <w:szCs w:val="24"/>
        </w:rPr>
        <w:tab/>
        <w:t>One of the things I talked about in the demonstration was the reminder note that PCAS will send. This is an example of what one of those would look like for you. You can see you have two urgent tasks of three medium priority tasks.</w:t>
      </w:r>
    </w:p>
    <w:p w14:paraId="757F7C0D" w14:textId="36C6F75C" w:rsidR="00486C26" w:rsidRDefault="00486C26" w:rsidP="009A66BB">
      <w:pPr>
        <w:ind w:left="1440" w:hanging="1440"/>
        <w:rPr>
          <w:rFonts w:ascii="Times New Roman" w:hAnsi="Times New Roman"/>
          <w:b w:val="0"/>
          <w:bCs/>
          <w:sz w:val="24"/>
          <w:szCs w:val="24"/>
        </w:rPr>
      </w:pPr>
    </w:p>
    <w:p w14:paraId="0A0C48FC" w14:textId="4094D911" w:rsidR="00486C26" w:rsidRDefault="00486C26" w:rsidP="009A66BB">
      <w:pPr>
        <w:ind w:left="1440" w:hanging="1440"/>
        <w:rPr>
          <w:rFonts w:ascii="Times New Roman" w:hAnsi="Times New Roman"/>
          <w:b w:val="0"/>
          <w:bCs/>
          <w:sz w:val="24"/>
          <w:szCs w:val="24"/>
        </w:rPr>
      </w:pPr>
      <w:r>
        <w:rPr>
          <w:rFonts w:ascii="Times New Roman" w:hAnsi="Times New Roman"/>
          <w:b w:val="0"/>
          <w:bCs/>
          <w:sz w:val="24"/>
          <w:szCs w:val="24"/>
        </w:rPr>
        <w:tab/>
        <w:t xml:space="preserve">Of those, you’ve got to call a patient. One is to </w:t>
      </w:r>
      <w:proofErr w:type="gramStart"/>
      <w:r>
        <w:rPr>
          <w:rFonts w:ascii="Times New Roman" w:hAnsi="Times New Roman"/>
          <w:b w:val="0"/>
          <w:bCs/>
          <w:sz w:val="24"/>
          <w:szCs w:val="24"/>
        </w:rPr>
        <w:t>follow-up</w:t>
      </w:r>
      <w:proofErr w:type="gramEnd"/>
      <w:r>
        <w:rPr>
          <w:rFonts w:ascii="Times New Roman" w:hAnsi="Times New Roman"/>
          <w:b w:val="0"/>
          <w:bCs/>
          <w:sz w:val="24"/>
          <w:szCs w:val="24"/>
        </w:rPr>
        <w:t xml:space="preserve"> and one is to send a letter. So, that’s what it would look </w:t>
      </w:r>
      <w:proofErr w:type="gramStart"/>
      <w:r>
        <w:rPr>
          <w:rFonts w:ascii="Times New Roman" w:hAnsi="Times New Roman"/>
          <w:b w:val="0"/>
          <w:bCs/>
          <w:sz w:val="24"/>
          <w:szCs w:val="24"/>
        </w:rPr>
        <w:t>like</w:t>
      </w:r>
      <w:proofErr w:type="gramEnd"/>
      <w:r>
        <w:rPr>
          <w:rFonts w:ascii="Times New Roman" w:hAnsi="Times New Roman"/>
          <w:b w:val="0"/>
          <w:bCs/>
          <w:sz w:val="24"/>
          <w:szCs w:val="24"/>
        </w:rPr>
        <w:t xml:space="preserve"> and it would tell you to click here to go to TCAS to take care of that or update your annotations.</w:t>
      </w:r>
    </w:p>
    <w:p w14:paraId="2958491A" w14:textId="3AF941D0" w:rsidR="00486C26" w:rsidRDefault="00486C26" w:rsidP="009A66BB">
      <w:pPr>
        <w:ind w:left="1440" w:hanging="1440"/>
        <w:rPr>
          <w:rFonts w:ascii="Times New Roman" w:hAnsi="Times New Roman"/>
          <w:b w:val="0"/>
          <w:bCs/>
          <w:sz w:val="24"/>
          <w:szCs w:val="24"/>
        </w:rPr>
      </w:pPr>
    </w:p>
    <w:p w14:paraId="075E9A77" w14:textId="10891A6D" w:rsidR="00486C26" w:rsidRDefault="00486C26" w:rsidP="009A66BB">
      <w:pPr>
        <w:ind w:left="1440" w:hanging="1440"/>
        <w:rPr>
          <w:rFonts w:ascii="Times New Roman" w:hAnsi="Times New Roman"/>
          <w:b w:val="0"/>
          <w:bCs/>
          <w:sz w:val="24"/>
          <w:szCs w:val="24"/>
        </w:rPr>
      </w:pPr>
      <w:r>
        <w:rPr>
          <w:rFonts w:ascii="Times New Roman" w:hAnsi="Times New Roman"/>
          <w:b w:val="0"/>
          <w:bCs/>
          <w:sz w:val="24"/>
          <w:szCs w:val="24"/>
        </w:rPr>
        <w:tab/>
        <w:t xml:space="preserve">Here are some links which we’ll make available to you as well. </w:t>
      </w:r>
      <w:r w:rsidR="001752DB">
        <w:rPr>
          <w:rFonts w:ascii="Times New Roman" w:hAnsi="Times New Roman"/>
          <w:b w:val="0"/>
          <w:bCs/>
          <w:sz w:val="24"/>
          <w:szCs w:val="24"/>
        </w:rPr>
        <w:t>In closing, this part of the presentation, I just like to recognize all these people on the team for their efforts with putting together PCAS for the users. Except PCAS has been going on for just about 10 years.</w:t>
      </w:r>
    </w:p>
    <w:p w14:paraId="76C78C74" w14:textId="60643B92" w:rsidR="001752DB" w:rsidRDefault="001752DB" w:rsidP="009A66BB">
      <w:pPr>
        <w:ind w:left="1440" w:hanging="1440"/>
        <w:rPr>
          <w:rFonts w:ascii="Times New Roman" w:hAnsi="Times New Roman"/>
          <w:b w:val="0"/>
          <w:bCs/>
          <w:sz w:val="24"/>
          <w:szCs w:val="24"/>
        </w:rPr>
      </w:pPr>
    </w:p>
    <w:p w14:paraId="004E2C94" w14:textId="1F42217C" w:rsidR="001752DB" w:rsidRDefault="001752DB" w:rsidP="009A66BB">
      <w:pPr>
        <w:ind w:left="1440" w:hanging="1440"/>
        <w:rPr>
          <w:rFonts w:ascii="Times New Roman" w:hAnsi="Times New Roman"/>
          <w:b w:val="0"/>
          <w:bCs/>
          <w:sz w:val="24"/>
          <w:szCs w:val="24"/>
        </w:rPr>
      </w:pPr>
      <w:r>
        <w:rPr>
          <w:rFonts w:ascii="Times New Roman" w:hAnsi="Times New Roman"/>
          <w:b w:val="0"/>
          <w:bCs/>
          <w:sz w:val="24"/>
          <w:szCs w:val="24"/>
        </w:rPr>
        <w:tab/>
        <w:t>So, what a wonderful accomplishment by the team of folks here. We want to make sure we continue to build a product that meets the end user needs.</w:t>
      </w:r>
    </w:p>
    <w:p w14:paraId="470B496B" w14:textId="170C70A1" w:rsidR="001752DB" w:rsidRDefault="001752DB" w:rsidP="009A66BB">
      <w:pPr>
        <w:ind w:left="1440" w:hanging="1440"/>
        <w:rPr>
          <w:rFonts w:ascii="Times New Roman" w:hAnsi="Times New Roman"/>
          <w:b w:val="0"/>
          <w:bCs/>
          <w:sz w:val="24"/>
          <w:szCs w:val="24"/>
        </w:rPr>
      </w:pPr>
    </w:p>
    <w:p w14:paraId="53499366" w14:textId="73973872" w:rsidR="001752DB" w:rsidRDefault="001752DB" w:rsidP="009A66BB">
      <w:pPr>
        <w:ind w:left="1440" w:hanging="1440"/>
        <w:rPr>
          <w:rFonts w:ascii="Times New Roman" w:hAnsi="Times New Roman"/>
          <w:b w:val="0"/>
          <w:bCs/>
          <w:sz w:val="24"/>
          <w:szCs w:val="24"/>
        </w:rPr>
      </w:pPr>
      <w:r>
        <w:rPr>
          <w:rFonts w:ascii="Times New Roman" w:hAnsi="Times New Roman"/>
          <w:b w:val="0"/>
          <w:bCs/>
          <w:sz w:val="24"/>
          <w:szCs w:val="24"/>
        </w:rPr>
        <w:tab/>
        <w:t xml:space="preserve">So, with that, I think </w:t>
      </w:r>
      <w:r w:rsidR="00B90ADD">
        <w:rPr>
          <w:rFonts w:ascii="Times New Roman" w:hAnsi="Times New Roman"/>
          <w:b w:val="0"/>
          <w:bCs/>
          <w:sz w:val="24"/>
          <w:szCs w:val="24"/>
        </w:rPr>
        <w:t>we can</w:t>
      </w:r>
      <w:r>
        <w:rPr>
          <w:rFonts w:ascii="Times New Roman" w:hAnsi="Times New Roman"/>
          <w:b w:val="0"/>
          <w:bCs/>
          <w:sz w:val="24"/>
          <w:szCs w:val="24"/>
        </w:rPr>
        <w:t xml:space="preserve"> open it up to questions. </w:t>
      </w:r>
    </w:p>
    <w:p w14:paraId="27482E8D" w14:textId="172EAB26" w:rsidR="001752DB" w:rsidRDefault="001752DB" w:rsidP="009A66BB">
      <w:pPr>
        <w:ind w:left="1440" w:hanging="1440"/>
        <w:rPr>
          <w:rFonts w:ascii="Times New Roman" w:hAnsi="Times New Roman"/>
          <w:b w:val="0"/>
          <w:bCs/>
          <w:sz w:val="24"/>
          <w:szCs w:val="24"/>
        </w:rPr>
      </w:pPr>
    </w:p>
    <w:p w14:paraId="746885B4" w14:textId="705276F4" w:rsidR="001752DB" w:rsidRDefault="001752DB" w:rsidP="009A66BB">
      <w:pPr>
        <w:ind w:left="1440" w:hanging="144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 xml:space="preserve">Great, Tom. Thank you so much. We do have </w:t>
      </w:r>
      <w:proofErr w:type="gramStart"/>
      <w:r>
        <w:rPr>
          <w:rFonts w:ascii="Times New Roman" w:hAnsi="Times New Roman"/>
          <w:b w:val="0"/>
          <w:bCs/>
          <w:sz w:val="24"/>
          <w:szCs w:val="24"/>
        </w:rPr>
        <w:t>a number of</w:t>
      </w:r>
      <w:proofErr w:type="gramEnd"/>
      <w:r>
        <w:rPr>
          <w:rFonts w:ascii="Times New Roman" w:hAnsi="Times New Roman"/>
          <w:b w:val="0"/>
          <w:bCs/>
          <w:sz w:val="24"/>
          <w:szCs w:val="24"/>
        </w:rPr>
        <w:t xml:space="preserve"> questions. So, we’ll try and get through as many as we can.</w:t>
      </w:r>
    </w:p>
    <w:p w14:paraId="26AA73DD" w14:textId="742BBD9F" w:rsidR="001752DB" w:rsidRDefault="001752DB" w:rsidP="009A66BB">
      <w:pPr>
        <w:ind w:left="1440" w:hanging="1440"/>
        <w:rPr>
          <w:rFonts w:ascii="Times New Roman" w:hAnsi="Times New Roman"/>
          <w:b w:val="0"/>
          <w:bCs/>
          <w:sz w:val="24"/>
          <w:szCs w:val="24"/>
        </w:rPr>
      </w:pPr>
    </w:p>
    <w:p w14:paraId="4D1682E2" w14:textId="273231CD" w:rsidR="001752DB" w:rsidRDefault="001752DB" w:rsidP="009A66BB">
      <w:pPr>
        <w:ind w:left="1440" w:hanging="1440"/>
        <w:rPr>
          <w:rFonts w:ascii="Times New Roman" w:hAnsi="Times New Roman"/>
          <w:b w:val="0"/>
          <w:bCs/>
          <w:sz w:val="24"/>
          <w:szCs w:val="24"/>
        </w:rPr>
      </w:pPr>
      <w:r>
        <w:rPr>
          <w:rFonts w:ascii="Times New Roman" w:hAnsi="Times New Roman"/>
          <w:b w:val="0"/>
          <w:bCs/>
          <w:sz w:val="24"/>
          <w:szCs w:val="24"/>
        </w:rPr>
        <w:t xml:space="preserve">Tom </w:t>
      </w:r>
    </w:p>
    <w:p w14:paraId="4BAD5EDD" w14:textId="4E96807D" w:rsidR="001752DB" w:rsidRDefault="001752DB" w:rsidP="009A66BB">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Yeah.</w:t>
      </w:r>
    </w:p>
    <w:p w14:paraId="7ECC267B" w14:textId="78ED432D" w:rsidR="001752DB" w:rsidRDefault="001752DB" w:rsidP="009A66BB">
      <w:pPr>
        <w:ind w:left="1440" w:hanging="1440"/>
        <w:rPr>
          <w:rFonts w:ascii="Times New Roman" w:hAnsi="Times New Roman"/>
          <w:b w:val="0"/>
          <w:bCs/>
          <w:sz w:val="24"/>
          <w:szCs w:val="24"/>
        </w:rPr>
      </w:pPr>
    </w:p>
    <w:p w14:paraId="41371759" w14:textId="5F5D0B2B" w:rsidR="001752DB" w:rsidRDefault="001752DB" w:rsidP="009A66BB">
      <w:pPr>
        <w:ind w:left="1440" w:hanging="144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 xml:space="preserve">Which of the PCAS risk characteristic are better filters for panel management of veterans with high impact chronic pain? Such veterans often have mental health risks, may have substance use disorder risks, sometimes are on opioids. </w:t>
      </w:r>
    </w:p>
    <w:p w14:paraId="0F826344" w14:textId="1826D7BC" w:rsidR="00FA11CA" w:rsidRDefault="00FA11CA" w:rsidP="009A66BB">
      <w:pPr>
        <w:ind w:left="1440" w:hanging="1440"/>
        <w:rPr>
          <w:rFonts w:ascii="Times New Roman" w:hAnsi="Times New Roman"/>
          <w:b w:val="0"/>
          <w:bCs/>
          <w:sz w:val="24"/>
          <w:szCs w:val="24"/>
        </w:rPr>
      </w:pPr>
    </w:p>
    <w:p w14:paraId="252F0B55" w14:textId="1319F438" w:rsidR="00FA11CA" w:rsidRDefault="00FA11CA" w:rsidP="009A66BB">
      <w:pPr>
        <w:ind w:left="1440" w:hanging="1440"/>
        <w:rPr>
          <w:rFonts w:ascii="Times New Roman" w:hAnsi="Times New Roman"/>
          <w:b w:val="0"/>
          <w:bCs/>
          <w:sz w:val="24"/>
          <w:szCs w:val="24"/>
        </w:rPr>
      </w:pPr>
      <w:r>
        <w:rPr>
          <w:rFonts w:ascii="Times New Roman" w:hAnsi="Times New Roman"/>
          <w:b w:val="0"/>
          <w:bCs/>
          <w:sz w:val="24"/>
          <w:szCs w:val="24"/>
        </w:rPr>
        <w:tab/>
        <w:t>Great question. I don’t know if you have some thoughts about that.</w:t>
      </w:r>
    </w:p>
    <w:p w14:paraId="4EBE2578" w14:textId="6FB05D5C" w:rsidR="00FA11CA" w:rsidRDefault="00FA11CA" w:rsidP="009A66BB">
      <w:pPr>
        <w:ind w:left="1440" w:hanging="1440"/>
        <w:rPr>
          <w:rFonts w:ascii="Times New Roman" w:hAnsi="Times New Roman"/>
          <w:b w:val="0"/>
          <w:bCs/>
          <w:sz w:val="24"/>
          <w:szCs w:val="24"/>
        </w:rPr>
      </w:pPr>
    </w:p>
    <w:p w14:paraId="5BFA7A6C" w14:textId="4FF4A736" w:rsidR="00FA11CA" w:rsidRDefault="00FA11CA" w:rsidP="009A66BB">
      <w:pPr>
        <w:ind w:left="1440" w:hanging="1440"/>
        <w:rPr>
          <w:rFonts w:ascii="Times New Roman" w:hAnsi="Times New Roman"/>
          <w:b w:val="0"/>
          <w:bCs/>
          <w:sz w:val="24"/>
          <w:szCs w:val="24"/>
        </w:rPr>
      </w:pPr>
      <w:r>
        <w:rPr>
          <w:rFonts w:ascii="Times New Roman" w:hAnsi="Times New Roman"/>
          <w:b w:val="0"/>
          <w:bCs/>
          <w:sz w:val="24"/>
          <w:szCs w:val="24"/>
        </w:rPr>
        <w:t>Tom</w:t>
      </w:r>
    </w:p>
    <w:p w14:paraId="77BFA838" w14:textId="21039C48" w:rsidR="00FA11CA" w:rsidRDefault="00FA11CA" w:rsidP="009A66BB">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 xml:space="preserve">I am not a clinician first and foremost. But obviously, I need to look at all the filters and we do have some on there for a </w:t>
      </w:r>
      <w:proofErr w:type="gramStart"/>
      <w:r>
        <w:rPr>
          <w:rFonts w:ascii="Times New Roman" w:hAnsi="Times New Roman"/>
          <w:b w:val="0"/>
          <w:bCs/>
          <w:sz w:val="24"/>
          <w:szCs w:val="24"/>
        </w:rPr>
        <w:t>specific opioids</w:t>
      </w:r>
      <w:proofErr w:type="gramEnd"/>
      <w:r>
        <w:rPr>
          <w:rFonts w:ascii="Times New Roman" w:hAnsi="Times New Roman"/>
          <w:b w:val="0"/>
          <w:bCs/>
          <w:sz w:val="24"/>
          <w:szCs w:val="24"/>
        </w:rPr>
        <w:t xml:space="preserve"> to review. Those were over in the right-hand side. I didn’t get to that, but we have an opioid use in there as well. </w:t>
      </w:r>
    </w:p>
    <w:p w14:paraId="228F40C9" w14:textId="6CB5358F" w:rsidR="00FA11CA" w:rsidRDefault="00FA11CA" w:rsidP="009A66BB">
      <w:pPr>
        <w:ind w:left="1440" w:hanging="1440"/>
        <w:rPr>
          <w:rFonts w:ascii="Times New Roman" w:hAnsi="Times New Roman"/>
          <w:b w:val="0"/>
          <w:bCs/>
          <w:sz w:val="24"/>
          <w:szCs w:val="24"/>
        </w:rPr>
      </w:pPr>
    </w:p>
    <w:p w14:paraId="7ED4A748" w14:textId="3C190F80" w:rsidR="00FA11CA" w:rsidRDefault="00FA11CA" w:rsidP="009A66BB">
      <w:pPr>
        <w:ind w:left="1440" w:hanging="1440"/>
        <w:rPr>
          <w:rFonts w:ascii="Times New Roman" w:hAnsi="Times New Roman"/>
          <w:b w:val="0"/>
          <w:bCs/>
          <w:sz w:val="24"/>
          <w:szCs w:val="24"/>
        </w:rPr>
      </w:pPr>
      <w:r>
        <w:rPr>
          <w:rFonts w:ascii="Times New Roman" w:hAnsi="Times New Roman"/>
          <w:b w:val="0"/>
          <w:bCs/>
          <w:sz w:val="24"/>
          <w:szCs w:val="24"/>
        </w:rPr>
        <w:tab/>
        <w:t>I know that’s one of the reasons why that is there is somebody to ask for it with a similar question and suggested we develop an opioid filter.</w:t>
      </w:r>
    </w:p>
    <w:p w14:paraId="287476C5" w14:textId="16FD322B" w:rsidR="00FA11CA" w:rsidRDefault="00FA11CA" w:rsidP="009A66BB">
      <w:pPr>
        <w:ind w:left="1440" w:hanging="1440"/>
        <w:rPr>
          <w:rFonts w:ascii="Times New Roman" w:hAnsi="Times New Roman"/>
          <w:b w:val="0"/>
          <w:bCs/>
          <w:sz w:val="24"/>
          <w:szCs w:val="24"/>
        </w:rPr>
      </w:pPr>
    </w:p>
    <w:p w14:paraId="0A7A63DB" w14:textId="31AC59AB" w:rsidR="00FA11CA" w:rsidRDefault="00FA11CA" w:rsidP="009A66BB">
      <w:pPr>
        <w:ind w:left="1440" w:hanging="144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Thank you.</w:t>
      </w:r>
    </w:p>
    <w:p w14:paraId="3BF8CF7C" w14:textId="533CA422" w:rsidR="00FA11CA" w:rsidRDefault="00FA11CA" w:rsidP="009A66BB">
      <w:pPr>
        <w:ind w:left="1440" w:hanging="1440"/>
        <w:rPr>
          <w:rFonts w:ascii="Times New Roman" w:hAnsi="Times New Roman"/>
          <w:b w:val="0"/>
          <w:bCs/>
          <w:sz w:val="24"/>
          <w:szCs w:val="24"/>
        </w:rPr>
      </w:pPr>
    </w:p>
    <w:p w14:paraId="58718F41" w14:textId="1AA65F5A" w:rsidR="00FA11CA" w:rsidRDefault="00FA11CA" w:rsidP="009A66BB">
      <w:pPr>
        <w:ind w:left="1440" w:hanging="1440"/>
        <w:rPr>
          <w:rFonts w:ascii="Times New Roman" w:hAnsi="Times New Roman"/>
          <w:b w:val="0"/>
          <w:bCs/>
          <w:sz w:val="24"/>
          <w:szCs w:val="24"/>
        </w:rPr>
      </w:pPr>
      <w:r>
        <w:rPr>
          <w:rFonts w:ascii="Times New Roman" w:hAnsi="Times New Roman"/>
          <w:b w:val="0"/>
          <w:bCs/>
          <w:sz w:val="24"/>
          <w:szCs w:val="24"/>
        </w:rPr>
        <w:t>Tom</w:t>
      </w:r>
    </w:p>
    <w:p w14:paraId="7BA4CC0B" w14:textId="48FE0065" w:rsidR="00FA11CA" w:rsidRDefault="00FA11CA" w:rsidP="009A66BB">
      <w:pPr>
        <w:ind w:left="1440" w:hanging="1440"/>
        <w:rPr>
          <w:rFonts w:ascii="Times New Roman" w:hAnsi="Times New Roman"/>
          <w:b w:val="0"/>
          <w:bCs/>
          <w:sz w:val="24"/>
          <w:szCs w:val="24"/>
        </w:rPr>
      </w:pPr>
      <w:r>
        <w:rPr>
          <w:rFonts w:ascii="Times New Roman" w:hAnsi="Times New Roman"/>
          <w:b w:val="0"/>
          <w:bCs/>
          <w:sz w:val="24"/>
          <w:szCs w:val="24"/>
        </w:rPr>
        <w:lastRenderedPageBreak/>
        <w:t>LaFontaine:</w:t>
      </w:r>
      <w:r>
        <w:rPr>
          <w:rFonts w:ascii="Times New Roman" w:hAnsi="Times New Roman"/>
          <w:b w:val="0"/>
          <w:bCs/>
          <w:sz w:val="24"/>
          <w:szCs w:val="24"/>
        </w:rPr>
        <w:tab/>
        <w:t>But we can also check with one of our clinical advisors and maybe respond back outside of this meeting.</w:t>
      </w:r>
    </w:p>
    <w:p w14:paraId="5361FF4D" w14:textId="718C1A4A" w:rsidR="00FA11CA" w:rsidRDefault="00FA11CA" w:rsidP="009A66BB">
      <w:pPr>
        <w:ind w:left="1440" w:hanging="1440"/>
        <w:rPr>
          <w:rFonts w:ascii="Times New Roman" w:hAnsi="Times New Roman"/>
          <w:b w:val="0"/>
          <w:bCs/>
          <w:sz w:val="24"/>
          <w:szCs w:val="24"/>
        </w:rPr>
      </w:pPr>
    </w:p>
    <w:p w14:paraId="26D9899D" w14:textId="4DEE1393" w:rsidR="00FA11CA" w:rsidRDefault="00FA11CA" w:rsidP="009A66BB">
      <w:pPr>
        <w:ind w:left="1440" w:hanging="144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Sounds good. I was thinking too it’s possible these patients might be in the Mental Health comorbidity groups as well if they have Mental Health risks and—</w:t>
      </w:r>
    </w:p>
    <w:p w14:paraId="0787F13E" w14:textId="4171C146" w:rsidR="00FA11CA" w:rsidRDefault="00FA11CA" w:rsidP="009A66BB">
      <w:pPr>
        <w:ind w:left="1440" w:hanging="1440"/>
        <w:rPr>
          <w:rFonts w:ascii="Times New Roman" w:hAnsi="Times New Roman"/>
          <w:b w:val="0"/>
          <w:bCs/>
          <w:sz w:val="24"/>
          <w:szCs w:val="24"/>
        </w:rPr>
      </w:pPr>
    </w:p>
    <w:p w14:paraId="44107039" w14:textId="3152AD00" w:rsidR="00FA11CA" w:rsidRDefault="00FA11CA" w:rsidP="009A66BB">
      <w:pPr>
        <w:ind w:left="1440" w:hanging="1440"/>
        <w:rPr>
          <w:rFonts w:ascii="Times New Roman" w:hAnsi="Times New Roman"/>
          <w:b w:val="0"/>
          <w:bCs/>
          <w:sz w:val="24"/>
          <w:szCs w:val="24"/>
        </w:rPr>
      </w:pPr>
      <w:r>
        <w:rPr>
          <w:rFonts w:ascii="Times New Roman" w:hAnsi="Times New Roman"/>
          <w:b w:val="0"/>
          <w:bCs/>
          <w:sz w:val="24"/>
          <w:szCs w:val="24"/>
        </w:rPr>
        <w:t>Tom</w:t>
      </w:r>
    </w:p>
    <w:p w14:paraId="4BC3AE91" w14:textId="1B8D68E7" w:rsidR="00FA11CA" w:rsidRDefault="00FA11CA" w:rsidP="009A66BB">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Yeah.</w:t>
      </w:r>
    </w:p>
    <w:p w14:paraId="1AFE2F6D" w14:textId="246E2358" w:rsidR="00FA11CA" w:rsidRDefault="00FA11CA" w:rsidP="009A66BB">
      <w:pPr>
        <w:ind w:left="1440" w:hanging="1440"/>
        <w:rPr>
          <w:rFonts w:ascii="Times New Roman" w:hAnsi="Times New Roman"/>
          <w:b w:val="0"/>
          <w:bCs/>
          <w:sz w:val="24"/>
          <w:szCs w:val="24"/>
        </w:rPr>
      </w:pPr>
    </w:p>
    <w:p w14:paraId="304EAA08" w14:textId="10CF27B3" w:rsidR="00FA11CA" w:rsidRDefault="00FA11CA" w:rsidP="009A66BB">
      <w:pPr>
        <w:ind w:left="1440" w:hanging="144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w:t>
      </w:r>
      <w:proofErr w:type="gramStart"/>
      <w:r w:rsidR="00B90ADD">
        <w:rPr>
          <w:rFonts w:ascii="Times New Roman" w:hAnsi="Times New Roman"/>
          <w:b w:val="0"/>
          <w:bCs/>
          <w:sz w:val="24"/>
          <w:szCs w:val="24"/>
        </w:rPr>
        <w:t>S</w:t>
      </w:r>
      <w:r>
        <w:rPr>
          <w:rFonts w:ascii="Times New Roman" w:hAnsi="Times New Roman"/>
          <w:b w:val="0"/>
          <w:bCs/>
          <w:sz w:val="24"/>
          <w:szCs w:val="24"/>
        </w:rPr>
        <w:t xml:space="preserve">ubstance </w:t>
      </w:r>
      <w:r w:rsidR="00745C0A">
        <w:rPr>
          <w:rFonts w:ascii="Times New Roman" w:hAnsi="Times New Roman"/>
          <w:b w:val="0"/>
          <w:bCs/>
          <w:sz w:val="24"/>
          <w:szCs w:val="24"/>
        </w:rPr>
        <w:t>use disorder</w:t>
      </w:r>
      <w:proofErr w:type="gramEnd"/>
      <w:r w:rsidR="00745C0A">
        <w:rPr>
          <w:rFonts w:ascii="Times New Roman" w:hAnsi="Times New Roman"/>
          <w:b w:val="0"/>
          <w:bCs/>
          <w:sz w:val="24"/>
          <w:szCs w:val="24"/>
        </w:rPr>
        <w:t>.</w:t>
      </w:r>
    </w:p>
    <w:p w14:paraId="4AAFB1F4" w14:textId="514AC724" w:rsidR="00FA11CA" w:rsidRDefault="00FA11CA" w:rsidP="009A66BB">
      <w:pPr>
        <w:ind w:left="1440" w:hanging="1440"/>
        <w:rPr>
          <w:rFonts w:ascii="Times New Roman" w:hAnsi="Times New Roman"/>
          <w:b w:val="0"/>
          <w:bCs/>
          <w:sz w:val="24"/>
          <w:szCs w:val="24"/>
        </w:rPr>
      </w:pPr>
    </w:p>
    <w:p w14:paraId="3CC68054" w14:textId="0A5CC553" w:rsidR="00FA11CA" w:rsidRDefault="00FA11CA" w:rsidP="009A66BB">
      <w:pPr>
        <w:ind w:left="1440" w:hanging="1440"/>
        <w:rPr>
          <w:rFonts w:ascii="Times New Roman" w:hAnsi="Times New Roman"/>
          <w:b w:val="0"/>
          <w:bCs/>
          <w:sz w:val="24"/>
          <w:szCs w:val="24"/>
        </w:rPr>
      </w:pPr>
      <w:r>
        <w:rPr>
          <w:rFonts w:ascii="Times New Roman" w:hAnsi="Times New Roman"/>
          <w:b w:val="0"/>
          <w:bCs/>
          <w:sz w:val="24"/>
          <w:szCs w:val="24"/>
        </w:rPr>
        <w:t>Tom</w:t>
      </w:r>
    </w:p>
    <w:p w14:paraId="240AC38A" w14:textId="69050519" w:rsidR="00FA11CA" w:rsidRDefault="00FA11CA" w:rsidP="009A66BB">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Yeah, absolutely.</w:t>
      </w:r>
    </w:p>
    <w:p w14:paraId="00A17204" w14:textId="4C9FC670" w:rsidR="00FA11CA" w:rsidRDefault="00FA11CA" w:rsidP="009A66BB">
      <w:pPr>
        <w:ind w:left="1440" w:hanging="1440"/>
        <w:rPr>
          <w:rFonts w:ascii="Times New Roman" w:hAnsi="Times New Roman"/>
          <w:b w:val="0"/>
          <w:bCs/>
          <w:sz w:val="24"/>
          <w:szCs w:val="24"/>
        </w:rPr>
      </w:pPr>
    </w:p>
    <w:p w14:paraId="288C9F5E" w14:textId="3C9BFDFD" w:rsidR="00FA11CA" w:rsidRDefault="00FA11CA" w:rsidP="009A66BB">
      <w:pPr>
        <w:ind w:left="1440" w:hanging="144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 xml:space="preserve">For case management, </w:t>
      </w:r>
      <w:proofErr w:type="gramStart"/>
      <w:r>
        <w:rPr>
          <w:rFonts w:ascii="Times New Roman" w:hAnsi="Times New Roman"/>
          <w:b w:val="0"/>
          <w:bCs/>
          <w:sz w:val="24"/>
          <w:szCs w:val="24"/>
        </w:rPr>
        <w:t>does  this</w:t>
      </w:r>
      <w:proofErr w:type="gramEnd"/>
      <w:r>
        <w:rPr>
          <w:rFonts w:ascii="Times New Roman" w:hAnsi="Times New Roman"/>
          <w:b w:val="0"/>
          <w:bCs/>
          <w:sz w:val="24"/>
          <w:szCs w:val="24"/>
        </w:rPr>
        <w:t xml:space="preserve"> include care management by </w:t>
      </w:r>
      <w:r w:rsidR="0018748A">
        <w:rPr>
          <w:rFonts w:ascii="Times New Roman" w:hAnsi="Times New Roman"/>
          <w:b w:val="0"/>
          <w:bCs/>
          <w:sz w:val="24"/>
          <w:szCs w:val="24"/>
        </w:rPr>
        <w:t>PACT</w:t>
      </w:r>
      <w:r>
        <w:rPr>
          <w:rFonts w:ascii="Times New Roman" w:hAnsi="Times New Roman"/>
          <w:b w:val="0"/>
          <w:bCs/>
          <w:sz w:val="24"/>
          <w:szCs w:val="24"/>
        </w:rPr>
        <w:t xml:space="preserve"> RN as well as case management</w:t>
      </w:r>
      <w:r w:rsidR="0018748A">
        <w:rPr>
          <w:rFonts w:ascii="Times New Roman" w:hAnsi="Times New Roman"/>
          <w:b w:val="0"/>
          <w:bCs/>
          <w:sz w:val="24"/>
          <w:szCs w:val="24"/>
        </w:rPr>
        <w:t xml:space="preserve"> by PACT social work? </w:t>
      </w:r>
    </w:p>
    <w:p w14:paraId="3D46EC6E" w14:textId="77777777" w:rsidR="000A738B" w:rsidRDefault="000A738B" w:rsidP="00D83EC2">
      <w:pPr>
        <w:ind w:left="1440" w:hanging="1440"/>
        <w:rPr>
          <w:rFonts w:ascii="Times New Roman" w:hAnsi="Times New Roman"/>
          <w:b w:val="0"/>
          <w:bCs/>
          <w:sz w:val="24"/>
          <w:szCs w:val="24"/>
        </w:rPr>
      </w:pPr>
    </w:p>
    <w:p w14:paraId="1D82539F" w14:textId="77777777" w:rsidR="0018748A" w:rsidRDefault="0018748A" w:rsidP="00D83EC2">
      <w:pPr>
        <w:ind w:left="1440" w:hanging="1440"/>
        <w:rPr>
          <w:rFonts w:ascii="Times New Roman" w:hAnsi="Times New Roman"/>
          <w:b w:val="0"/>
          <w:bCs/>
          <w:sz w:val="24"/>
          <w:szCs w:val="24"/>
        </w:rPr>
      </w:pPr>
      <w:r>
        <w:rPr>
          <w:rFonts w:ascii="Times New Roman" w:hAnsi="Times New Roman"/>
          <w:b w:val="0"/>
          <w:bCs/>
          <w:sz w:val="24"/>
          <w:szCs w:val="24"/>
        </w:rPr>
        <w:t xml:space="preserve">Tom </w:t>
      </w:r>
    </w:p>
    <w:p w14:paraId="103985B5" w14:textId="7654EA6F" w:rsidR="00136B53" w:rsidRDefault="0018748A" w:rsidP="00D83EC2">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Ooh, good question. Case management encounter, it’s workload within the last 12 months. I don’t remember specifics about that filter, Becky. As the Lead Data Scientist for that, do you remember how that one was derived?</w:t>
      </w:r>
    </w:p>
    <w:p w14:paraId="32B2983D" w14:textId="08873601" w:rsidR="0018748A" w:rsidRDefault="0018748A" w:rsidP="00D83EC2">
      <w:pPr>
        <w:ind w:left="1440" w:hanging="1440"/>
        <w:rPr>
          <w:rFonts w:ascii="Times New Roman" w:hAnsi="Times New Roman"/>
          <w:b w:val="0"/>
          <w:bCs/>
          <w:sz w:val="24"/>
          <w:szCs w:val="24"/>
        </w:rPr>
      </w:pPr>
    </w:p>
    <w:p w14:paraId="462F6FAC" w14:textId="7233B2AC" w:rsidR="0018748A" w:rsidRDefault="0018748A" w:rsidP="00D83EC2">
      <w:pPr>
        <w:ind w:left="1440" w:hanging="1440"/>
        <w:rPr>
          <w:rFonts w:ascii="Times New Roman" w:hAnsi="Times New Roman"/>
          <w:b w:val="0"/>
          <w:bCs/>
          <w:sz w:val="24"/>
          <w:szCs w:val="24"/>
        </w:rPr>
      </w:pPr>
      <w:r>
        <w:rPr>
          <w:rFonts w:ascii="Times New Roman" w:hAnsi="Times New Roman"/>
          <w:b w:val="0"/>
          <w:bCs/>
          <w:sz w:val="24"/>
          <w:szCs w:val="24"/>
        </w:rPr>
        <w:t>Rebecca</w:t>
      </w:r>
    </w:p>
    <w:p w14:paraId="445A70D6" w14:textId="3B1CFE88" w:rsidR="0018748A" w:rsidRDefault="0075608E" w:rsidP="00D83EC2">
      <w:pPr>
        <w:ind w:left="1440" w:hanging="1440"/>
        <w:rPr>
          <w:rFonts w:ascii="Times New Roman" w:hAnsi="Times New Roman"/>
          <w:b w:val="0"/>
          <w:bCs/>
          <w:sz w:val="24"/>
          <w:szCs w:val="24"/>
        </w:rPr>
      </w:pPr>
      <w:r>
        <w:rPr>
          <w:rFonts w:ascii="Times New Roman" w:hAnsi="Times New Roman"/>
          <w:b w:val="0"/>
          <w:bCs/>
          <w:sz w:val="24"/>
          <w:szCs w:val="24"/>
        </w:rPr>
        <w:t>Piegari</w:t>
      </w:r>
      <w:r w:rsidR="0018748A">
        <w:rPr>
          <w:rFonts w:ascii="Times New Roman" w:hAnsi="Times New Roman"/>
          <w:b w:val="0"/>
          <w:bCs/>
          <w:sz w:val="24"/>
          <w:szCs w:val="24"/>
        </w:rPr>
        <w:t>:</w:t>
      </w:r>
      <w:r w:rsidR="0018748A">
        <w:rPr>
          <w:rFonts w:ascii="Times New Roman" w:hAnsi="Times New Roman"/>
          <w:b w:val="0"/>
          <w:bCs/>
          <w:sz w:val="24"/>
          <w:szCs w:val="24"/>
        </w:rPr>
        <w:tab/>
        <w:t>I don’t, but I do know it includes a wide variety of clinical people. So, in terms of does it include RNs?</w:t>
      </w:r>
    </w:p>
    <w:p w14:paraId="27135FA8" w14:textId="2D497E42" w:rsidR="0018748A" w:rsidRDefault="0018748A" w:rsidP="00D83EC2">
      <w:pPr>
        <w:ind w:left="1440" w:hanging="1440"/>
        <w:rPr>
          <w:rFonts w:ascii="Times New Roman" w:hAnsi="Times New Roman"/>
          <w:b w:val="0"/>
          <w:bCs/>
          <w:sz w:val="24"/>
          <w:szCs w:val="24"/>
        </w:rPr>
      </w:pPr>
    </w:p>
    <w:p w14:paraId="777D75BA" w14:textId="67873E49" w:rsidR="0018748A" w:rsidRDefault="0018748A"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Yes, it does include care by RNs. I would say we worked extensively with the CC and ICM folks. They gave us very specific guidance for which encounters and what criteria the encounters had to have </w:t>
      </w:r>
      <w:proofErr w:type="gramStart"/>
      <w:r>
        <w:rPr>
          <w:rFonts w:ascii="Times New Roman" w:hAnsi="Times New Roman"/>
          <w:b w:val="0"/>
          <w:bCs/>
          <w:sz w:val="24"/>
          <w:szCs w:val="24"/>
        </w:rPr>
        <w:t>in order to</w:t>
      </w:r>
      <w:proofErr w:type="gramEnd"/>
      <w:r>
        <w:rPr>
          <w:rFonts w:ascii="Times New Roman" w:hAnsi="Times New Roman"/>
          <w:b w:val="0"/>
          <w:bCs/>
          <w:sz w:val="24"/>
          <w:szCs w:val="24"/>
        </w:rPr>
        <w:t xml:space="preserve"> be considered case management. </w:t>
      </w:r>
    </w:p>
    <w:p w14:paraId="4A6D7167" w14:textId="63A4520F" w:rsidR="0018748A" w:rsidRDefault="0018748A" w:rsidP="00D83EC2">
      <w:pPr>
        <w:ind w:left="1440" w:hanging="1440"/>
        <w:rPr>
          <w:rFonts w:ascii="Times New Roman" w:hAnsi="Times New Roman"/>
          <w:b w:val="0"/>
          <w:bCs/>
          <w:sz w:val="24"/>
          <w:szCs w:val="24"/>
        </w:rPr>
      </w:pPr>
    </w:p>
    <w:p w14:paraId="31ECFAE4" w14:textId="53A97637" w:rsidR="0018748A" w:rsidRDefault="0018748A" w:rsidP="00D83EC2">
      <w:pPr>
        <w:ind w:left="1440" w:hanging="1440"/>
        <w:rPr>
          <w:rFonts w:ascii="Times New Roman" w:hAnsi="Times New Roman"/>
          <w:b w:val="0"/>
          <w:bCs/>
          <w:sz w:val="24"/>
          <w:szCs w:val="24"/>
        </w:rPr>
      </w:pPr>
      <w:r>
        <w:rPr>
          <w:rFonts w:ascii="Times New Roman" w:hAnsi="Times New Roman"/>
          <w:b w:val="0"/>
          <w:bCs/>
          <w:sz w:val="24"/>
          <w:szCs w:val="24"/>
        </w:rPr>
        <w:tab/>
        <w:t xml:space="preserve">So, we can maybe reach out afterwards or if the person asking the question wants to contact our team, we can get maybe a little more specific in terms of the details of how those </w:t>
      </w:r>
      <w:proofErr w:type="gramStart"/>
      <w:r>
        <w:rPr>
          <w:rFonts w:ascii="Times New Roman" w:hAnsi="Times New Roman"/>
          <w:b w:val="0"/>
          <w:bCs/>
          <w:sz w:val="24"/>
          <w:szCs w:val="24"/>
        </w:rPr>
        <w:t>particular encounters</w:t>
      </w:r>
      <w:proofErr w:type="gramEnd"/>
      <w:r>
        <w:rPr>
          <w:rFonts w:ascii="Times New Roman" w:hAnsi="Times New Roman"/>
          <w:b w:val="0"/>
          <w:bCs/>
          <w:sz w:val="24"/>
          <w:szCs w:val="24"/>
        </w:rPr>
        <w:t xml:space="preserve"> were flagged. </w:t>
      </w:r>
    </w:p>
    <w:p w14:paraId="2728ED6E" w14:textId="68295971" w:rsidR="0018748A" w:rsidRDefault="0018748A" w:rsidP="00D83EC2">
      <w:pPr>
        <w:ind w:left="1440" w:hanging="1440"/>
        <w:rPr>
          <w:rFonts w:ascii="Times New Roman" w:hAnsi="Times New Roman"/>
          <w:b w:val="0"/>
          <w:bCs/>
          <w:sz w:val="24"/>
          <w:szCs w:val="24"/>
        </w:rPr>
      </w:pPr>
    </w:p>
    <w:p w14:paraId="15594501" w14:textId="684C89DB" w:rsidR="0018748A" w:rsidRDefault="0018748A" w:rsidP="00D83EC2">
      <w:pPr>
        <w:ind w:left="1440" w:hanging="1440"/>
        <w:rPr>
          <w:rFonts w:ascii="Times New Roman" w:hAnsi="Times New Roman"/>
          <w:b w:val="0"/>
          <w:bCs/>
          <w:sz w:val="24"/>
          <w:szCs w:val="24"/>
        </w:rPr>
      </w:pPr>
      <w:r>
        <w:rPr>
          <w:rFonts w:ascii="Times New Roman" w:hAnsi="Times New Roman"/>
          <w:b w:val="0"/>
          <w:bCs/>
          <w:sz w:val="24"/>
          <w:szCs w:val="24"/>
        </w:rPr>
        <w:t xml:space="preserve">Tom </w:t>
      </w:r>
    </w:p>
    <w:p w14:paraId="5B51902A" w14:textId="5D084D06" w:rsidR="0018748A" w:rsidRDefault="0018748A" w:rsidP="00D83EC2">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Great, thank you.</w:t>
      </w:r>
    </w:p>
    <w:p w14:paraId="227FCC21" w14:textId="1BC6C583" w:rsidR="0018748A" w:rsidRDefault="0018748A" w:rsidP="00D83EC2">
      <w:pPr>
        <w:ind w:left="1440" w:hanging="1440"/>
        <w:rPr>
          <w:rFonts w:ascii="Times New Roman" w:hAnsi="Times New Roman"/>
          <w:b w:val="0"/>
          <w:bCs/>
          <w:sz w:val="24"/>
          <w:szCs w:val="24"/>
        </w:rPr>
      </w:pPr>
    </w:p>
    <w:p w14:paraId="6225E0CF" w14:textId="5466E061" w:rsidR="0018748A" w:rsidRDefault="0018748A" w:rsidP="0018748A">
      <w:pPr>
        <w:rPr>
          <w:rFonts w:ascii="Times New Roman" w:hAnsi="Times New Roman"/>
          <w:b w:val="0"/>
          <w:bCs/>
          <w:sz w:val="24"/>
          <w:szCs w:val="24"/>
        </w:rPr>
      </w:pPr>
      <w:r>
        <w:rPr>
          <w:rFonts w:ascii="Times New Roman" w:hAnsi="Times New Roman"/>
          <w:b w:val="0"/>
          <w:bCs/>
          <w:sz w:val="24"/>
          <w:szCs w:val="24"/>
        </w:rPr>
        <w:t>Rebecca</w:t>
      </w:r>
    </w:p>
    <w:p w14:paraId="09BAD8BC" w14:textId="2124B13A" w:rsidR="0018748A" w:rsidRDefault="0075608E" w:rsidP="0018748A">
      <w:pPr>
        <w:ind w:left="2160" w:hanging="2160"/>
        <w:rPr>
          <w:rFonts w:ascii="Times New Roman" w:hAnsi="Times New Roman"/>
          <w:b w:val="0"/>
          <w:bCs/>
          <w:sz w:val="24"/>
          <w:szCs w:val="24"/>
        </w:rPr>
      </w:pPr>
      <w:r>
        <w:rPr>
          <w:rFonts w:ascii="Times New Roman" w:hAnsi="Times New Roman"/>
          <w:b w:val="0"/>
          <w:bCs/>
          <w:sz w:val="24"/>
          <w:szCs w:val="24"/>
        </w:rPr>
        <w:t>Piegari</w:t>
      </w:r>
      <w:r w:rsidR="0018748A">
        <w:rPr>
          <w:rFonts w:ascii="Times New Roman" w:hAnsi="Times New Roman"/>
          <w:b w:val="0"/>
          <w:bCs/>
          <w:sz w:val="24"/>
          <w:szCs w:val="24"/>
        </w:rPr>
        <w:t>:</w:t>
      </w:r>
      <w:r w:rsidR="0018748A">
        <w:rPr>
          <w:rFonts w:ascii="Times New Roman" w:hAnsi="Times New Roman"/>
          <w:b w:val="0"/>
          <w:bCs/>
          <w:sz w:val="24"/>
          <w:szCs w:val="24"/>
        </w:rPr>
        <w:tab/>
        <w:t xml:space="preserve">That’s a great question. The backend database is </w:t>
      </w:r>
      <w:proofErr w:type="gramStart"/>
      <w:r w:rsidR="0018748A">
        <w:rPr>
          <w:rFonts w:ascii="Times New Roman" w:hAnsi="Times New Roman"/>
          <w:b w:val="0"/>
          <w:bCs/>
          <w:sz w:val="24"/>
          <w:szCs w:val="24"/>
        </w:rPr>
        <w:t>actually developed</w:t>
      </w:r>
      <w:proofErr w:type="gramEnd"/>
      <w:r w:rsidR="0018748A">
        <w:rPr>
          <w:rFonts w:ascii="Times New Roman" w:hAnsi="Times New Roman"/>
          <w:b w:val="0"/>
          <w:bCs/>
          <w:sz w:val="24"/>
          <w:szCs w:val="24"/>
        </w:rPr>
        <w:t xml:space="preserve"> by our Clinical Intelligence Team</w:t>
      </w:r>
      <w:r w:rsidR="00007B01">
        <w:rPr>
          <w:rFonts w:ascii="Times New Roman" w:hAnsi="Times New Roman"/>
          <w:b w:val="0"/>
          <w:bCs/>
          <w:sz w:val="24"/>
          <w:szCs w:val="24"/>
        </w:rPr>
        <w:t>. We pull together data from CDW. We pull together data that comes from other program offices.</w:t>
      </w:r>
    </w:p>
    <w:p w14:paraId="76EAA007" w14:textId="220A324B" w:rsidR="00007B01" w:rsidRDefault="00007B01" w:rsidP="0018748A">
      <w:pPr>
        <w:ind w:left="2160" w:hanging="2160"/>
        <w:rPr>
          <w:rFonts w:ascii="Times New Roman" w:hAnsi="Times New Roman"/>
          <w:b w:val="0"/>
          <w:bCs/>
          <w:sz w:val="24"/>
          <w:szCs w:val="24"/>
        </w:rPr>
      </w:pPr>
    </w:p>
    <w:p w14:paraId="4EEA4DD6" w14:textId="3FF8884D" w:rsidR="00007B01" w:rsidRDefault="00007B01" w:rsidP="0018748A">
      <w:pPr>
        <w:ind w:left="2160" w:hanging="2160"/>
        <w:rPr>
          <w:rFonts w:ascii="Times New Roman" w:hAnsi="Times New Roman"/>
          <w:b w:val="0"/>
          <w:bCs/>
          <w:sz w:val="24"/>
          <w:szCs w:val="24"/>
        </w:rPr>
      </w:pPr>
      <w:r>
        <w:rPr>
          <w:rFonts w:ascii="Times New Roman" w:hAnsi="Times New Roman"/>
          <w:b w:val="0"/>
          <w:bCs/>
          <w:sz w:val="24"/>
          <w:szCs w:val="24"/>
        </w:rPr>
        <w:tab/>
        <w:t xml:space="preserve">We pull in as mentioned, the CAN scores, the ACSC risk scores. We pull in Covid 19 data. </w:t>
      </w:r>
      <w:proofErr w:type="gramStart"/>
      <w:r>
        <w:rPr>
          <w:rFonts w:ascii="Times New Roman" w:hAnsi="Times New Roman"/>
          <w:b w:val="0"/>
          <w:bCs/>
          <w:sz w:val="24"/>
          <w:szCs w:val="24"/>
        </w:rPr>
        <w:t>A number of</w:t>
      </w:r>
      <w:proofErr w:type="gramEnd"/>
      <w:r>
        <w:rPr>
          <w:rFonts w:ascii="Times New Roman" w:hAnsi="Times New Roman"/>
          <w:b w:val="0"/>
          <w:bCs/>
          <w:sz w:val="24"/>
          <w:szCs w:val="24"/>
        </w:rPr>
        <w:t xml:space="preserve"> other different program areas have given us </w:t>
      </w:r>
      <w:r>
        <w:rPr>
          <w:rFonts w:ascii="Times New Roman" w:hAnsi="Times New Roman"/>
          <w:b w:val="0"/>
          <w:bCs/>
          <w:sz w:val="24"/>
          <w:szCs w:val="24"/>
        </w:rPr>
        <w:lastRenderedPageBreak/>
        <w:t xml:space="preserve">access to their information. We pull </w:t>
      </w:r>
      <w:proofErr w:type="gramStart"/>
      <w:r>
        <w:rPr>
          <w:rFonts w:ascii="Times New Roman" w:hAnsi="Times New Roman"/>
          <w:b w:val="0"/>
          <w:bCs/>
          <w:sz w:val="24"/>
          <w:szCs w:val="24"/>
        </w:rPr>
        <w:t>all of</w:t>
      </w:r>
      <w:proofErr w:type="gramEnd"/>
      <w:r>
        <w:rPr>
          <w:rFonts w:ascii="Times New Roman" w:hAnsi="Times New Roman"/>
          <w:b w:val="0"/>
          <w:bCs/>
          <w:sz w:val="24"/>
          <w:szCs w:val="24"/>
        </w:rPr>
        <w:t xml:space="preserve"> that information together and create the PCAS Database. </w:t>
      </w:r>
    </w:p>
    <w:p w14:paraId="66FA7063" w14:textId="3C91B7A8" w:rsidR="00CD08E7" w:rsidRDefault="00CD08E7" w:rsidP="00CD08E7">
      <w:pPr>
        <w:ind w:left="1440" w:hanging="1440"/>
        <w:rPr>
          <w:rFonts w:ascii="Times New Roman" w:hAnsi="Times New Roman"/>
          <w:b w:val="0"/>
          <w:bCs/>
          <w:sz w:val="24"/>
          <w:szCs w:val="24"/>
        </w:rPr>
      </w:pPr>
    </w:p>
    <w:p w14:paraId="47EEA007" w14:textId="77777777" w:rsidR="00007B01" w:rsidRDefault="00007B01" w:rsidP="00CD08E7">
      <w:pPr>
        <w:ind w:left="1440" w:hanging="1440"/>
        <w:rPr>
          <w:rFonts w:ascii="Times New Roman" w:hAnsi="Times New Roman"/>
          <w:b w:val="0"/>
          <w:bCs/>
          <w:sz w:val="24"/>
          <w:szCs w:val="24"/>
        </w:rPr>
      </w:pPr>
      <w:r>
        <w:rPr>
          <w:rFonts w:ascii="Times New Roman" w:hAnsi="Times New Roman"/>
          <w:b w:val="0"/>
          <w:bCs/>
          <w:sz w:val="24"/>
          <w:szCs w:val="24"/>
        </w:rPr>
        <w:t xml:space="preserve">Tom </w:t>
      </w:r>
    </w:p>
    <w:p w14:paraId="3180701F" w14:textId="5FB1ED6F" w:rsidR="00007B01" w:rsidRDefault="00007B01" w:rsidP="00CD08E7">
      <w:pPr>
        <w:ind w:left="1440" w:hanging="144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Correct.</w:t>
      </w:r>
    </w:p>
    <w:p w14:paraId="5C5B63F5" w14:textId="3916A3CB" w:rsidR="00007B01" w:rsidRDefault="00007B01" w:rsidP="00CD08E7">
      <w:pPr>
        <w:ind w:left="1440" w:hanging="1440"/>
        <w:rPr>
          <w:rFonts w:ascii="Times New Roman" w:hAnsi="Times New Roman"/>
          <w:b w:val="0"/>
          <w:bCs/>
          <w:sz w:val="24"/>
          <w:szCs w:val="24"/>
        </w:rPr>
      </w:pPr>
    </w:p>
    <w:p w14:paraId="34966AE7" w14:textId="5ADCAA41" w:rsidR="00007B01" w:rsidRDefault="00007B01" w:rsidP="00CD08E7">
      <w:pPr>
        <w:ind w:left="1440" w:hanging="1440"/>
        <w:rPr>
          <w:rFonts w:ascii="Times New Roman" w:hAnsi="Times New Roman"/>
          <w:b w:val="0"/>
          <w:bCs/>
          <w:sz w:val="24"/>
          <w:szCs w:val="24"/>
        </w:rPr>
      </w:pPr>
      <w:r>
        <w:rPr>
          <w:rFonts w:ascii="Times New Roman" w:hAnsi="Times New Roman"/>
          <w:b w:val="0"/>
          <w:bCs/>
          <w:sz w:val="24"/>
          <w:szCs w:val="24"/>
        </w:rPr>
        <w:t>Rebecca</w:t>
      </w:r>
    </w:p>
    <w:p w14:paraId="5E7C5A20" w14:textId="7ED14A0D" w:rsidR="00007B01" w:rsidRDefault="0075608E" w:rsidP="00007B01">
      <w:pPr>
        <w:ind w:left="2160" w:hanging="2160"/>
        <w:rPr>
          <w:rFonts w:ascii="Times New Roman" w:hAnsi="Times New Roman"/>
          <w:b w:val="0"/>
          <w:bCs/>
          <w:sz w:val="24"/>
          <w:szCs w:val="24"/>
        </w:rPr>
      </w:pPr>
      <w:r>
        <w:rPr>
          <w:rFonts w:ascii="Times New Roman" w:hAnsi="Times New Roman"/>
          <w:b w:val="0"/>
          <w:bCs/>
          <w:sz w:val="24"/>
          <w:szCs w:val="24"/>
        </w:rPr>
        <w:t>Piegari</w:t>
      </w:r>
      <w:r w:rsidR="00007B01">
        <w:rPr>
          <w:rFonts w:ascii="Times New Roman" w:hAnsi="Times New Roman"/>
          <w:b w:val="0"/>
          <w:bCs/>
          <w:sz w:val="24"/>
          <w:szCs w:val="24"/>
        </w:rPr>
        <w:t>:</w:t>
      </w:r>
      <w:r w:rsidR="00007B01">
        <w:rPr>
          <w:rFonts w:ascii="Times New Roman" w:hAnsi="Times New Roman"/>
          <w:b w:val="0"/>
          <w:bCs/>
          <w:sz w:val="24"/>
          <w:szCs w:val="24"/>
        </w:rPr>
        <w:tab/>
        <w:t xml:space="preserve">Can we create an inventory of all the patients that have or have not received the pneumonia vaccine on our PAC team? </w:t>
      </w:r>
    </w:p>
    <w:p w14:paraId="48FB793F" w14:textId="72675228" w:rsidR="00007B01" w:rsidRDefault="00007B01" w:rsidP="00007B01">
      <w:pPr>
        <w:ind w:left="2160" w:hanging="2160"/>
        <w:rPr>
          <w:rFonts w:ascii="Times New Roman" w:hAnsi="Times New Roman"/>
          <w:b w:val="0"/>
          <w:bCs/>
          <w:sz w:val="24"/>
          <w:szCs w:val="24"/>
        </w:rPr>
      </w:pPr>
    </w:p>
    <w:p w14:paraId="00C7B46F" w14:textId="287E0B2E" w:rsidR="00007B01" w:rsidRDefault="00007B01" w:rsidP="00007B01">
      <w:pPr>
        <w:ind w:left="2160" w:hanging="2160"/>
        <w:rPr>
          <w:rFonts w:ascii="Times New Roman" w:hAnsi="Times New Roman"/>
          <w:b w:val="0"/>
          <w:bCs/>
          <w:sz w:val="24"/>
          <w:szCs w:val="24"/>
        </w:rPr>
      </w:pPr>
      <w:r>
        <w:rPr>
          <w:rFonts w:ascii="Times New Roman" w:hAnsi="Times New Roman"/>
          <w:b w:val="0"/>
          <w:bCs/>
          <w:sz w:val="24"/>
          <w:szCs w:val="24"/>
        </w:rPr>
        <w:tab/>
        <w:t>Another great question.</w:t>
      </w:r>
    </w:p>
    <w:p w14:paraId="067FA700" w14:textId="6A3662D2" w:rsidR="00007B01" w:rsidRDefault="00007B01" w:rsidP="00007B01">
      <w:pPr>
        <w:ind w:left="2160" w:hanging="2160"/>
        <w:rPr>
          <w:rFonts w:ascii="Times New Roman" w:hAnsi="Times New Roman"/>
          <w:b w:val="0"/>
          <w:bCs/>
          <w:sz w:val="24"/>
          <w:szCs w:val="24"/>
        </w:rPr>
      </w:pPr>
    </w:p>
    <w:p w14:paraId="4379F87E" w14:textId="372A2C86" w:rsidR="00007B01" w:rsidRDefault="00007B01" w:rsidP="00007B01">
      <w:pPr>
        <w:ind w:left="2160" w:hanging="2160"/>
        <w:rPr>
          <w:rFonts w:ascii="Times New Roman" w:hAnsi="Times New Roman"/>
          <w:b w:val="0"/>
          <w:bCs/>
          <w:sz w:val="24"/>
          <w:szCs w:val="24"/>
        </w:rPr>
      </w:pPr>
      <w:r>
        <w:rPr>
          <w:rFonts w:ascii="Times New Roman" w:hAnsi="Times New Roman"/>
          <w:b w:val="0"/>
          <w:bCs/>
          <w:sz w:val="24"/>
          <w:szCs w:val="24"/>
        </w:rPr>
        <w:t>Tom</w:t>
      </w:r>
    </w:p>
    <w:p w14:paraId="67FAEB1E" w14:textId="547067C9" w:rsidR="00007B01" w:rsidRDefault="00007B01" w:rsidP="00007B01">
      <w:pPr>
        <w:ind w:left="2160" w:hanging="216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 xml:space="preserve">That is another great question. I’ll say yes, that’s possible. So, how we get items and filters into PCAS is by working with our stakeholders in the Office of Primary Care. </w:t>
      </w:r>
    </w:p>
    <w:p w14:paraId="774A6C79" w14:textId="7D3051B8" w:rsidR="00007B01" w:rsidRDefault="00007B01" w:rsidP="00007B01">
      <w:pPr>
        <w:ind w:left="2160" w:hanging="2160"/>
        <w:rPr>
          <w:rFonts w:ascii="Times New Roman" w:hAnsi="Times New Roman"/>
          <w:b w:val="0"/>
          <w:bCs/>
          <w:sz w:val="24"/>
          <w:szCs w:val="24"/>
        </w:rPr>
      </w:pPr>
    </w:p>
    <w:p w14:paraId="41BBF21C" w14:textId="107585EB" w:rsidR="00007B01" w:rsidRDefault="00007B01" w:rsidP="00007B01">
      <w:pPr>
        <w:ind w:left="2160" w:hanging="2160"/>
        <w:rPr>
          <w:rFonts w:ascii="Times New Roman" w:hAnsi="Times New Roman"/>
          <w:b w:val="0"/>
          <w:bCs/>
          <w:sz w:val="24"/>
          <w:szCs w:val="24"/>
        </w:rPr>
      </w:pPr>
      <w:r>
        <w:rPr>
          <w:rFonts w:ascii="Times New Roman" w:hAnsi="Times New Roman"/>
          <w:b w:val="0"/>
          <w:bCs/>
          <w:sz w:val="24"/>
          <w:szCs w:val="24"/>
        </w:rPr>
        <w:tab/>
        <w:t>They help us set our deliverables and new features for it. That is one we can certainly put on our list and let them know that was requested from the field. So, absolutely something that’s possible as we work with our stakeholders in the Office of Primary Care.</w:t>
      </w:r>
    </w:p>
    <w:p w14:paraId="079F490A" w14:textId="04C1AEBF" w:rsidR="00007B01" w:rsidRDefault="00007B01" w:rsidP="00007B01">
      <w:pPr>
        <w:ind w:left="2160" w:hanging="2160"/>
        <w:rPr>
          <w:rFonts w:ascii="Times New Roman" w:hAnsi="Times New Roman"/>
          <w:b w:val="0"/>
          <w:bCs/>
          <w:sz w:val="24"/>
          <w:szCs w:val="24"/>
        </w:rPr>
      </w:pPr>
    </w:p>
    <w:p w14:paraId="15598C03" w14:textId="5A590D99" w:rsidR="00007B01" w:rsidRDefault="00007B01" w:rsidP="00007B01">
      <w:pPr>
        <w:ind w:left="2160" w:hanging="2160"/>
        <w:rPr>
          <w:rFonts w:ascii="Times New Roman" w:hAnsi="Times New Roman"/>
          <w:b w:val="0"/>
          <w:bCs/>
          <w:sz w:val="24"/>
          <w:szCs w:val="24"/>
        </w:rPr>
      </w:pPr>
      <w:r>
        <w:rPr>
          <w:rFonts w:ascii="Times New Roman" w:hAnsi="Times New Roman"/>
          <w:b w:val="0"/>
          <w:bCs/>
          <w:sz w:val="24"/>
          <w:szCs w:val="24"/>
        </w:rPr>
        <w:t>Rebecca</w:t>
      </w:r>
    </w:p>
    <w:p w14:paraId="70EB3C92" w14:textId="54B35932" w:rsidR="00007B01" w:rsidRDefault="0075608E" w:rsidP="00007B01">
      <w:pPr>
        <w:ind w:left="2160" w:hanging="2160"/>
        <w:rPr>
          <w:rFonts w:ascii="Times New Roman" w:hAnsi="Times New Roman"/>
          <w:b w:val="0"/>
          <w:bCs/>
          <w:sz w:val="24"/>
          <w:szCs w:val="24"/>
        </w:rPr>
      </w:pPr>
      <w:r>
        <w:rPr>
          <w:rFonts w:ascii="Times New Roman" w:hAnsi="Times New Roman"/>
          <w:b w:val="0"/>
          <w:bCs/>
          <w:sz w:val="24"/>
          <w:szCs w:val="24"/>
        </w:rPr>
        <w:t>Piegari</w:t>
      </w:r>
      <w:r w:rsidR="00007B01">
        <w:rPr>
          <w:rFonts w:ascii="Times New Roman" w:hAnsi="Times New Roman"/>
          <w:b w:val="0"/>
          <w:bCs/>
          <w:sz w:val="24"/>
          <w:szCs w:val="24"/>
        </w:rPr>
        <w:t>:</w:t>
      </w:r>
      <w:r w:rsidR="00007B01">
        <w:rPr>
          <w:rFonts w:ascii="Times New Roman" w:hAnsi="Times New Roman"/>
          <w:b w:val="0"/>
          <w:bCs/>
          <w:sz w:val="24"/>
          <w:szCs w:val="24"/>
        </w:rPr>
        <w:tab/>
        <w:t>Are all patients in PCAS?</w:t>
      </w:r>
    </w:p>
    <w:p w14:paraId="3BDFE446" w14:textId="17452966" w:rsidR="00007B01" w:rsidRDefault="00007B01" w:rsidP="00007B01">
      <w:pPr>
        <w:ind w:left="2160" w:hanging="2160"/>
        <w:rPr>
          <w:rFonts w:ascii="Times New Roman" w:hAnsi="Times New Roman"/>
          <w:b w:val="0"/>
          <w:bCs/>
          <w:sz w:val="24"/>
          <w:szCs w:val="24"/>
        </w:rPr>
      </w:pPr>
    </w:p>
    <w:p w14:paraId="5351EAF8" w14:textId="249C72A3" w:rsidR="00007B01" w:rsidRDefault="00007B01" w:rsidP="00007B01">
      <w:pPr>
        <w:ind w:left="2160" w:hanging="2160"/>
        <w:rPr>
          <w:rFonts w:ascii="Times New Roman" w:hAnsi="Times New Roman"/>
          <w:b w:val="0"/>
          <w:bCs/>
          <w:sz w:val="24"/>
          <w:szCs w:val="24"/>
        </w:rPr>
      </w:pPr>
      <w:r>
        <w:rPr>
          <w:rFonts w:ascii="Times New Roman" w:hAnsi="Times New Roman"/>
          <w:b w:val="0"/>
          <w:bCs/>
          <w:sz w:val="24"/>
          <w:szCs w:val="24"/>
        </w:rPr>
        <w:tab/>
        <w:t>Right now, PCAS shows patients that are assigned to a PCMM Team. So, that would include all patients not specifically just veterans. It does include any dependents that are also on a PCMM team. But certainly, we are aware that there are patients that come to the VA for care that are not actually assigned to a PCMM provider.</w:t>
      </w:r>
    </w:p>
    <w:p w14:paraId="20E6ACDC" w14:textId="4C823F00" w:rsidR="00007B01" w:rsidRDefault="00007B01" w:rsidP="00007B01">
      <w:pPr>
        <w:ind w:left="2160" w:hanging="2160"/>
        <w:rPr>
          <w:rFonts w:ascii="Times New Roman" w:hAnsi="Times New Roman"/>
          <w:b w:val="0"/>
          <w:bCs/>
          <w:sz w:val="24"/>
          <w:szCs w:val="24"/>
        </w:rPr>
      </w:pPr>
    </w:p>
    <w:p w14:paraId="3BB7BCFD" w14:textId="179DB25F" w:rsidR="00007B01" w:rsidRDefault="00007B01" w:rsidP="00007B01">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17D0AA2D" w14:textId="3B1D34A6" w:rsidR="00007B01" w:rsidRDefault="00007B01" w:rsidP="00007B01">
      <w:pPr>
        <w:ind w:left="2160" w:hanging="2160"/>
        <w:rPr>
          <w:rFonts w:ascii="Times New Roman" w:hAnsi="Times New Roman"/>
          <w:b w:val="0"/>
          <w:bCs/>
          <w:sz w:val="24"/>
          <w:szCs w:val="24"/>
        </w:rPr>
      </w:pPr>
    </w:p>
    <w:p w14:paraId="6A7995E6" w14:textId="72113087" w:rsidR="00007B01" w:rsidRDefault="00007B01" w:rsidP="00007B01">
      <w:pPr>
        <w:ind w:left="2160" w:hanging="2160"/>
        <w:rPr>
          <w:rFonts w:ascii="Times New Roman" w:hAnsi="Times New Roman"/>
          <w:b w:val="0"/>
          <w:bCs/>
          <w:sz w:val="24"/>
          <w:szCs w:val="24"/>
        </w:rPr>
      </w:pPr>
      <w:r>
        <w:rPr>
          <w:rFonts w:ascii="Times New Roman" w:hAnsi="Times New Roman"/>
          <w:b w:val="0"/>
          <w:bCs/>
          <w:sz w:val="24"/>
          <w:szCs w:val="24"/>
        </w:rPr>
        <w:tab/>
        <w:t xml:space="preserve">We have someone asking, “What’s CAN?” “What’s ACSC?” “What’s AMTRA?” All really, </w:t>
      </w:r>
      <w:proofErr w:type="gramStart"/>
      <w:r>
        <w:rPr>
          <w:rFonts w:ascii="Times New Roman" w:hAnsi="Times New Roman"/>
          <w:b w:val="0"/>
          <w:bCs/>
          <w:sz w:val="24"/>
          <w:szCs w:val="24"/>
        </w:rPr>
        <w:t>really great</w:t>
      </w:r>
      <w:proofErr w:type="gramEnd"/>
      <w:r>
        <w:rPr>
          <w:rFonts w:ascii="Times New Roman" w:hAnsi="Times New Roman"/>
          <w:b w:val="0"/>
          <w:bCs/>
          <w:sz w:val="24"/>
          <w:szCs w:val="24"/>
        </w:rPr>
        <w:t xml:space="preserve"> questions because the VA loves acronyms, right?</w:t>
      </w:r>
    </w:p>
    <w:p w14:paraId="187F9E36" w14:textId="72E53822" w:rsidR="00007B01" w:rsidRDefault="00007B01" w:rsidP="00007B01">
      <w:pPr>
        <w:ind w:left="2160" w:hanging="2160"/>
        <w:rPr>
          <w:rFonts w:ascii="Times New Roman" w:hAnsi="Times New Roman"/>
          <w:b w:val="0"/>
          <w:bCs/>
          <w:sz w:val="24"/>
          <w:szCs w:val="24"/>
        </w:rPr>
      </w:pPr>
    </w:p>
    <w:p w14:paraId="5EA76B3B" w14:textId="17749982" w:rsidR="00007B01" w:rsidRDefault="00007B01" w:rsidP="00007B01">
      <w:pPr>
        <w:ind w:left="2160" w:hanging="2160"/>
        <w:rPr>
          <w:rFonts w:ascii="Times New Roman" w:hAnsi="Times New Roman"/>
          <w:b w:val="0"/>
          <w:bCs/>
          <w:sz w:val="24"/>
          <w:szCs w:val="24"/>
        </w:rPr>
      </w:pPr>
      <w:r>
        <w:rPr>
          <w:rFonts w:ascii="Times New Roman" w:hAnsi="Times New Roman"/>
          <w:b w:val="0"/>
          <w:bCs/>
          <w:sz w:val="24"/>
          <w:szCs w:val="24"/>
        </w:rPr>
        <w:t>Tom</w:t>
      </w:r>
    </w:p>
    <w:p w14:paraId="6F31C1FB" w14:textId="34D5E4EA" w:rsidR="00007B01" w:rsidRDefault="00007B01" w:rsidP="00007B01">
      <w:pPr>
        <w:ind w:left="2160" w:hanging="216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Yeah.</w:t>
      </w:r>
    </w:p>
    <w:p w14:paraId="0CBBA766" w14:textId="1611A4FC" w:rsidR="00007B01" w:rsidRDefault="00007B01" w:rsidP="00007B01">
      <w:pPr>
        <w:ind w:left="2160" w:hanging="2160"/>
        <w:rPr>
          <w:rFonts w:ascii="Times New Roman" w:hAnsi="Times New Roman"/>
          <w:b w:val="0"/>
          <w:bCs/>
          <w:sz w:val="24"/>
          <w:szCs w:val="24"/>
        </w:rPr>
      </w:pPr>
    </w:p>
    <w:p w14:paraId="3DF3227A" w14:textId="4DDCB9EB" w:rsidR="00007B01" w:rsidRDefault="00007B01" w:rsidP="00007B01">
      <w:pPr>
        <w:ind w:left="2160" w:hanging="2160"/>
        <w:rPr>
          <w:rFonts w:ascii="Times New Roman" w:hAnsi="Times New Roman"/>
          <w:b w:val="0"/>
          <w:bCs/>
          <w:sz w:val="24"/>
          <w:szCs w:val="24"/>
        </w:rPr>
      </w:pPr>
      <w:r>
        <w:rPr>
          <w:rFonts w:ascii="Times New Roman" w:hAnsi="Times New Roman"/>
          <w:b w:val="0"/>
          <w:bCs/>
          <w:sz w:val="24"/>
          <w:szCs w:val="24"/>
        </w:rPr>
        <w:t>Rebecca</w:t>
      </w:r>
    </w:p>
    <w:p w14:paraId="27D54769" w14:textId="3F908BED" w:rsidR="00007B01" w:rsidRDefault="0075608E" w:rsidP="00007B01">
      <w:pPr>
        <w:ind w:left="2160" w:hanging="2160"/>
        <w:rPr>
          <w:rFonts w:ascii="Times New Roman" w:hAnsi="Times New Roman"/>
          <w:b w:val="0"/>
          <w:bCs/>
          <w:sz w:val="24"/>
          <w:szCs w:val="24"/>
        </w:rPr>
      </w:pPr>
      <w:r>
        <w:rPr>
          <w:rFonts w:ascii="Times New Roman" w:hAnsi="Times New Roman"/>
          <w:b w:val="0"/>
          <w:bCs/>
          <w:sz w:val="24"/>
          <w:szCs w:val="24"/>
        </w:rPr>
        <w:t>Piegari</w:t>
      </w:r>
      <w:r w:rsidR="00007B01">
        <w:rPr>
          <w:rFonts w:ascii="Times New Roman" w:hAnsi="Times New Roman"/>
          <w:b w:val="0"/>
          <w:bCs/>
          <w:sz w:val="24"/>
          <w:szCs w:val="24"/>
        </w:rPr>
        <w:t>:</w:t>
      </w:r>
      <w:r w:rsidR="00007B01">
        <w:rPr>
          <w:rFonts w:ascii="Times New Roman" w:hAnsi="Times New Roman"/>
          <w:b w:val="0"/>
          <w:bCs/>
          <w:sz w:val="24"/>
          <w:szCs w:val="24"/>
        </w:rPr>
        <w:tab/>
        <w:t>I think the best way to answer that is to encourage people to try out the PCAS training</w:t>
      </w:r>
      <w:r w:rsidR="00F64D66">
        <w:rPr>
          <w:rFonts w:ascii="Times New Roman" w:hAnsi="Times New Roman"/>
          <w:b w:val="0"/>
          <w:bCs/>
          <w:sz w:val="24"/>
          <w:szCs w:val="24"/>
        </w:rPr>
        <w:t>, the demo site. Hover over those question marks for the filters and that will give you detailed information about those filters.</w:t>
      </w:r>
    </w:p>
    <w:p w14:paraId="78F523E2" w14:textId="6F6E833E" w:rsidR="00F64D66" w:rsidRDefault="00F64D66" w:rsidP="00007B01">
      <w:pPr>
        <w:ind w:left="2160" w:hanging="2160"/>
        <w:rPr>
          <w:rFonts w:ascii="Times New Roman" w:hAnsi="Times New Roman"/>
          <w:b w:val="0"/>
          <w:bCs/>
          <w:sz w:val="24"/>
          <w:szCs w:val="24"/>
        </w:rPr>
      </w:pPr>
    </w:p>
    <w:p w14:paraId="7DADE252" w14:textId="45CC397B" w:rsidR="00F64D66" w:rsidRDefault="00F64D66" w:rsidP="00007B01">
      <w:pPr>
        <w:ind w:left="2160" w:hanging="2160"/>
        <w:rPr>
          <w:rFonts w:ascii="Times New Roman" w:hAnsi="Times New Roman"/>
          <w:b w:val="0"/>
          <w:bCs/>
          <w:sz w:val="24"/>
          <w:szCs w:val="24"/>
        </w:rPr>
      </w:pPr>
      <w:r>
        <w:rPr>
          <w:rFonts w:ascii="Times New Roman" w:hAnsi="Times New Roman"/>
          <w:b w:val="0"/>
          <w:bCs/>
          <w:sz w:val="24"/>
          <w:szCs w:val="24"/>
        </w:rPr>
        <w:lastRenderedPageBreak/>
        <w:tab/>
        <w:t xml:space="preserve">But </w:t>
      </w:r>
      <w:proofErr w:type="gramStart"/>
      <w:r>
        <w:rPr>
          <w:rFonts w:ascii="Times New Roman" w:hAnsi="Times New Roman"/>
          <w:b w:val="0"/>
          <w:bCs/>
          <w:sz w:val="24"/>
          <w:szCs w:val="24"/>
        </w:rPr>
        <w:t>real</w:t>
      </w:r>
      <w:proofErr w:type="gramEnd"/>
      <w:r>
        <w:rPr>
          <w:rFonts w:ascii="Times New Roman" w:hAnsi="Times New Roman"/>
          <w:b w:val="0"/>
          <w:bCs/>
          <w:sz w:val="24"/>
          <w:szCs w:val="24"/>
        </w:rPr>
        <w:t xml:space="preserve"> quick, CAN is the Care Assessment Needs Score. ACSC is Ambulatory Care Sensitive Condition and CMTRA I’m not going to get right. Tom, do you remember what that one is?</w:t>
      </w:r>
    </w:p>
    <w:p w14:paraId="46C604B8" w14:textId="35AFD9F1" w:rsidR="00F64D66" w:rsidRDefault="00F64D66" w:rsidP="00007B01">
      <w:pPr>
        <w:ind w:left="2160" w:hanging="2160"/>
        <w:rPr>
          <w:rFonts w:ascii="Times New Roman" w:hAnsi="Times New Roman"/>
          <w:b w:val="0"/>
          <w:bCs/>
          <w:sz w:val="24"/>
          <w:szCs w:val="24"/>
        </w:rPr>
      </w:pPr>
    </w:p>
    <w:p w14:paraId="3648B6E3" w14:textId="6C2DF56F" w:rsidR="00F64D66" w:rsidRDefault="00F64D66" w:rsidP="00007B01">
      <w:pPr>
        <w:ind w:left="2160" w:hanging="2160"/>
        <w:rPr>
          <w:rFonts w:ascii="Times New Roman" w:hAnsi="Times New Roman"/>
          <w:b w:val="0"/>
          <w:bCs/>
          <w:sz w:val="24"/>
          <w:szCs w:val="24"/>
        </w:rPr>
      </w:pPr>
      <w:r>
        <w:rPr>
          <w:rFonts w:ascii="Times New Roman" w:hAnsi="Times New Roman"/>
          <w:b w:val="0"/>
          <w:bCs/>
          <w:sz w:val="24"/>
          <w:szCs w:val="24"/>
        </w:rPr>
        <w:t>Tom</w:t>
      </w:r>
    </w:p>
    <w:p w14:paraId="3A2D9B6F" w14:textId="5CD88BD9" w:rsidR="00F64D66" w:rsidRDefault="00F64D66" w:rsidP="00007B01">
      <w:pPr>
        <w:ind w:left="2160" w:hanging="216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 xml:space="preserve">Yep, I can tell you that is the Care Management Tracking and Reporting Application. Really, the source for that is VSSC. ACSC is a product of our cousins or sisters in the Office of Productivity, Efficiency and Staffing which is OPES. </w:t>
      </w:r>
    </w:p>
    <w:p w14:paraId="7A79EFE0" w14:textId="32F461BB" w:rsidR="00F64D66" w:rsidRDefault="00F64D66" w:rsidP="00007B01">
      <w:pPr>
        <w:ind w:left="2160" w:hanging="2160"/>
        <w:rPr>
          <w:rFonts w:ascii="Times New Roman" w:hAnsi="Times New Roman"/>
          <w:b w:val="0"/>
          <w:bCs/>
          <w:sz w:val="24"/>
          <w:szCs w:val="24"/>
        </w:rPr>
      </w:pPr>
    </w:p>
    <w:p w14:paraId="6456186D" w14:textId="00485063" w:rsidR="00F64D66" w:rsidRDefault="00F64D66" w:rsidP="00007B01">
      <w:pPr>
        <w:ind w:left="2160" w:hanging="2160"/>
        <w:rPr>
          <w:rFonts w:ascii="Times New Roman" w:hAnsi="Times New Roman"/>
          <w:b w:val="0"/>
          <w:bCs/>
          <w:sz w:val="24"/>
          <w:szCs w:val="24"/>
        </w:rPr>
      </w:pPr>
      <w:r>
        <w:rPr>
          <w:rFonts w:ascii="Times New Roman" w:hAnsi="Times New Roman"/>
          <w:b w:val="0"/>
          <w:bCs/>
          <w:sz w:val="24"/>
          <w:szCs w:val="24"/>
        </w:rPr>
        <w:tab/>
        <w:t xml:space="preserve">You can find links to ACSC on the VSSC website as well on their data portal. </w:t>
      </w:r>
    </w:p>
    <w:p w14:paraId="71408E93" w14:textId="54AA887A" w:rsidR="00F64D66" w:rsidRDefault="00F64D66" w:rsidP="00007B01">
      <w:pPr>
        <w:ind w:left="2160" w:hanging="2160"/>
        <w:rPr>
          <w:rFonts w:ascii="Times New Roman" w:hAnsi="Times New Roman"/>
          <w:b w:val="0"/>
          <w:bCs/>
          <w:sz w:val="24"/>
          <w:szCs w:val="24"/>
        </w:rPr>
      </w:pPr>
    </w:p>
    <w:p w14:paraId="2D4287EA" w14:textId="7CDB6C8C" w:rsidR="00F64D66" w:rsidRDefault="00F64D66" w:rsidP="00007B01">
      <w:pPr>
        <w:ind w:left="2160" w:hanging="2160"/>
        <w:rPr>
          <w:rFonts w:ascii="Times New Roman" w:hAnsi="Times New Roman"/>
          <w:b w:val="0"/>
          <w:bCs/>
          <w:sz w:val="24"/>
          <w:szCs w:val="24"/>
        </w:rPr>
      </w:pPr>
      <w:r>
        <w:rPr>
          <w:rFonts w:ascii="Times New Roman" w:hAnsi="Times New Roman"/>
          <w:b w:val="0"/>
          <w:bCs/>
          <w:sz w:val="24"/>
          <w:szCs w:val="24"/>
        </w:rPr>
        <w:t>Rebecca</w:t>
      </w:r>
    </w:p>
    <w:p w14:paraId="08E02F93" w14:textId="502A5A92" w:rsidR="00F64D66" w:rsidRDefault="0075608E" w:rsidP="00007B01">
      <w:pPr>
        <w:ind w:left="2160" w:hanging="2160"/>
        <w:rPr>
          <w:rFonts w:ascii="Times New Roman" w:hAnsi="Times New Roman"/>
          <w:b w:val="0"/>
          <w:bCs/>
          <w:sz w:val="24"/>
          <w:szCs w:val="24"/>
        </w:rPr>
      </w:pPr>
      <w:r>
        <w:rPr>
          <w:rFonts w:ascii="Times New Roman" w:hAnsi="Times New Roman"/>
          <w:b w:val="0"/>
          <w:bCs/>
          <w:sz w:val="24"/>
          <w:szCs w:val="24"/>
        </w:rPr>
        <w:t>Piegari</w:t>
      </w:r>
      <w:r w:rsidR="00F64D66">
        <w:rPr>
          <w:rFonts w:ascii="Times New Roman" w:hAnsi="Times New Roman"/>
          <w:b w:val="0"/>
          <w:bCs/>
          <w:sz w:val="24"/>
          <w:szCs w:val="24"/>
        </w:rPr>
        <w:t>:</w:t>
      </w:r>
      <w:r w:rsidR="00F64D66">
        <w:rPr>
          <w:rFonts w:ascii="Times New Roman" w:hAnsi="Times New Roman"/>
          <w:b w:val="0"/>
          <w:bCs/>
          <w:sz w:val="24"/>
          <w:szCs w:val="24"/>
        </w:rPr>
        <w:tab/>
        <w:t>Great.</w:t>
      </w:r>
    </w:p>
    <w:p w14:paraId="26E644A8" w14:textId="6AE4ACEE" w:rsidR="00F64D66" w:rsidRDefault="00F64D66" w:rsidP="00007B01">
      <w:pPr>
        <w:ind w:left="2160" w:hanging="2160"/>
        <w:rPr>
          <w:rFonts w:ascii="Times New Roman" w:hAnsi="Times New Roman"/>
          <w:b w:val="0"/>
          <w:bCs/>
          <w:sz w:val="24"/>
          <w:szCs w:val="24"/>
        </w:rPr>
      </w:pPr>
    </w:p>
    <w:p w14:paraId="61CB26BD" w14:textId="50C5DB4B" w:rsidR="00F64D66" w:rsidRDefault="00F64D66" w:rsidP="00007B01">
      <w:pPr>
        <w:ind w:left="2160" w:hanging="2160"/>
        <w:rPr>
          <w:rFonts w:ascii="Times New Roman" w:hAnsi="Times New Roman"/>
          <w:b w:val="0"/>
          <w:bCs/>
          <w:sz w:val="24"/>
          <w:szCs w:val="24"/>
        </w:rPr>
      </w:pPr>
      <w:r>
        <w:rPr>
          <w:rFonts w:ascii="Times New Roman" w:hAnsi="Times New Roman"/>
          <w:b w:val="0"/>
          <w:bCs/>
          <w:sz w:val="24"/>
          <w:szCs w:val="24"/>
        </w:rPr>
        <w:t xml:space="preserve">Tom </w:t>
      </w:r>
    </w:p>
    <w:p w14:paraId="517AAF00" w14:textId="32B4534B" w:rsidR="00F64D66" w:rsidRDefault="00F64D66" w:rsidP="00007B01">
      <w:pPr>
        <w:ind w:left="2160" w:hanging="216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Which will take you to the OPES area.</w:t>
      </w:r>
    </w:p>
    <w:p w14:paraId="4AEC261C" w14:textId="607ECD0C" w:rsidR="00F64D66" w:rsidRDefault="00F64D66" w:rsidP="00007B01">
      <w:pPr>
        <w:ind w:left="2160" w:hanging="2160"/>
        <w:rPr>
          <w:rFonts w:ascii="Times New Roman" w:hAnsi="Times New Roman"/>
          <w:b w:val="0"/>
          <w:bCs/>
          <w:sz w:val="24"/>
          <w:szCs w:val="24"/>
        </w:rPr>
      </w:pPr>
    </w:p>
    <w:p w14:paraId="7B8D2D22" w14:textId="2474C572" w:rsidR="00F64D66" w:rsidRDefault="00F64D66" w:rsidP="00007B01">
      <w:pPr>
        <w:ind w:left="2160" w:hanging="2160"/>
        <w:rPr>
          <w:rFonts w:ascii="Times New Roman" w:hAnsi="Times New Roman"/>
          <w:b w:val="0"/>
          <w:bCs/>
          <w:sz w:val="24"/>
          <w:szCs w:val="24"/>
        </w:rPr>
      </w:pPr>
      <w:r>
        <w:rPr>
          <w:rFonts w:ascii="Times New Roman" w:hAnsi="Times New Roman"/>
          <w:b w:val="0"/>
          <w:bCs/>
          <w:sz w:val="24"/>
          <w:szCs w:val="24"/>
        </w:rPr>
        <w:t>Rebecca</w:t>
      </w:r>
    </w:p>
    <w:p w14:paraId="2EC75B17" w14:textId="1B9FBE82" w:rsidR="00F64D66" w:rsidRDefault="0075608E" w:rsidP="00007B01">
      <w:pPr>
        <w:ind w:left="2160" w:hanging="2160"/>
        <w:rPr>
          <w:rFonts w:ascii="Times New Roman" w:hAnsi="Times New Roman"/>
          <w:b w:val="0"/>
          <w:bCs/>
          <w:sz w:val="24"/>
          <w:szCs w:val="24"/>
        </w:rPr>
      </w:pPr>
      <w:r>
        <w:rPr>
          <w:rFonts w:ascii="Times New Roman" w:hAnsi="Times New Roman"/>
          <w:b w:val="0"/>
          <w:bCs/>
          <w:sz w:val="24"/>
          <w:szCs w:val="24"/>
        </w:rPr>
        <w:t>Piegari</w:t>
      </w:r>
      <w:r w:rsidR="00F64D66">
        <w:rPr>
          <w:rFonts w:ascii="Times New Roman" w:hAnsi="Times New Roman"/>
          <w:b w:val="0"/>
          <w:bCs/>
          <w:sz w:val="24"/>
          <w:szCs w:val="24"/>
        </w:rPr>
        <w:t>:</w:t>
      </w:r>
      <w:r w:rsidR="00F64D66">
        <w:rPr>
          <w:rFonts w:ascii="Times New Roman" w:hAnsi="Times New Roman"/>
          <w:b w:val="0"/>
          <w:bCs/>
          <w:sz w:val="24"/>
          <w:szCs w:val="24"/>
        </w:rPr>
        <w:tab/>
        <w:t xml:space="preserve">Okay, and then </w:t>
      </w:r>
      <w:proofErr w:type="gramStart"/>
      <w:r w:rsidR="00F64D66">
        <w:rPr>
          <w:rFonts w:ascii="Times New Roman" w:hAnsi="Times New Roman"/>
          <w:b w:val="0"/>
          <w:bCs/>
          <w:sz w:val="24"/>
          <w:szCs w:val="24"/>
        </w:rPr>
        <w:t>continuing on</w:t>
      </w:r>
      <w:proofErr w:type="gramEnd"/>
      <w:r w:rsidR="00F64D66">
        <w:rPr>
          <w:rFonts w:ascii="Times New Roman" w:hAnsi="Times New Roman"/>
          <w:b w:val="0"/>
          <w:bCs/>
          <w:sz w:val="24"/>
          <w:szCs w:val="24"/>
        </w:rPr>
        <w:t xml:space="preserve"> the abbreviations—PCMM is the Patient Centered Management Module. SPRITE I know you mentioned what it is. I don’t have that one off the top of my head either.</w:t>
      </w:r>
    </w:p>
    <w:p w14:paraId="646DC224" w14:textId="61BDB8D7" w:rsidR="00F64D66" w:rsidRDefault="00F64D66" w:rsidP="00007B01">
      <w:pPr>
        <w:ind w:left="2160" w:hanging="2160"/>
        <w:rPr>
          <w:rFonts w:ascii="Times New Roman" w:hAnsi="Times New Roman"/>
          <w:b w:val="0"/>
          <w:bCs/>
          <w:sz w:val="24"/>
          <w:szCs w:val="24"/>
        </w:rPr>
      </w:pPr>
    </w:p>
    <w:p w14:paraId="4669012C" w14:textId="402077A8" w:rsidR="00F64D66" w:rsidRDefault="00F64D66" w:rsidP="00007B01">
      <w:pPr>
        <w:ind w:left="2160" w:hanging="2160"/>
        <w:rPr>
          <w:rFonts w:ascii="Times New Roman" w:hAnsi="Times New Roman"/>
          <w:b w:val="0"/>
          <w:bCs/>
          <w:sz w:val="24"/>
          <w:szCs w:val="24"/>
        </w:rPr>
      </w:pPr>
      <w:r>
        <w:rPr>
          <w:rFonts w:ascii="Times New Roman" w:hAnsi="Times New Roman"/>
          <w:b w:val="0"/>
          <w:bCs/>
          <w:sz w:val="24"/>
          <w:szCs w:val="24"/>
        </w:rPr>
        <w:t>Tom</w:t>
      </w:r>
    </w:p>
    <w:p w14:paraId="389B470B" w14:textId="40490A92" w:rsidR="00F64D66" w:rsidRDefault="00F64D66" w:rsidP="00007B01">
      <w:pPr>
        <w:ind w:left="2160" w:hanging="216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Oh yeah, that’s a big one. I do have it. Give me a second here.</w:t>
      </w:r>
    </w:p>
    <w:p w14:paraId="4D2759CE" w14:textId="79AD1AB6" w:rsidR="00F64D66" w:rsidRDefault="00F64D66" w:rsidP="00007B01">
      <w:pPr>
        <w:ind w:left="2160" w:hanging="2160"/>
        <w:rPr>
          <w:rFonts w:ascii="Times New Roman" w:hAnsi="Times New Roman"/>
          <w:b w:val="0"/>
          <w:bCs/>
          <w:sz w:val="24"/>
          <w:szCs w:val="24"/>
        </w:rPr>
      </w:pPr>
    </w:p>
    <w:p w14:paraId="00E6A105" w14:textId="1062071B" w:rsidR="00F64D66" w:rsidRDefault="00F64D66" w:rsidP="00007B01">
      <w:pPr>
        <w:ind w:left="2160" w:hanging="2160"/>
        <w:rPr>
          <w:rFonts w:ascii="Times New Roman" w:hAnsi="Times New Roman"/>
          <w:b w:val="0"/>
          <w:bCs/>
          <w:sz w:val="24"/>
          <w:szCs w:val="24"/>
        </w:rPr>
      </w:pPr>
      <w:r>
        <w:rPr>
          <w:rFonts w:ascii="Times New Roman" w:hAnsi="Times New Roman"/>
          <w:b w:val="0"/>
          <w:bCs/>
          <w:sz w:val="24"/>
          <w:szCs w:val="24"/>
        </w:rPr>
        <w:tab/>
        <w:t>It’s the one produced by the Office of Mental Health. It is Suicide Prevention Population Risk Identification and Tracking for Exigencies. SPRITE.</w:t>
      </w:r>
    </w:p>
    <w:p w14:paraId="393F4210" w14:textId="1BB74976" w:rsidR="00007B01" w:rsidRDefault="00007B01" w:rsidP="00007B01">
      <w:pPr>
        <w:ind w:left="2160" w:hanging="2160"/>
        <w:rPr>
          <w:rFonts w:ascii="Times New Roman" w:hAnsi="Times New Roman"/>
          <w:b w:val="0"/>
          <w:bCs/>
          <w:sz w:val="24"/>
          <w:szCs w:val="24"/>
        </w:rPr>
      </w:pPr>
    </w:p>
    <w:p w14:paraId="618A059D" w14:textId="07063866" w:rsidR="00F64D66" w:rsidRDefault="00F64D66" w:rsidP="00007B01">
      <w:pPr>
        <w:ind w:left="2160" w:hanging="2160"/>
        <w:rPr>
          <w:rFonts w:ascii="Times New Roman" w:hAnsi="Times New Roman"/>
          <w:b w:val="0"/>
          <w:bCs/>
          <w:sz w:val="24"/>
          <w:szCs w:val="24"/>
        </w:rPr>
      </w:pPr>
    </w:p>
    <w:p w14:paraId="14AE44CC" w14:textId="5E11B840" w:rsidR="00F64D66" w:rsidRDefault="00F64D66" w:rsidP="00007B01">
      <w:pPr>
        <w:ind w:left="2160" w:hanging="2160"/>
        <w:rPr>
          <w:rFonts w:ascii="Times New Roman" w:hAnsi="Times New Roman"/>
          <w:b w:val="0"/>
          <w:bCs/>
          <w:sz w:val="24"/>
          <w:szCs w:val="24"/>
        </w:rPr>
      </w:pPr>
      <w:r>
        <w:rPr>
          <w:rFonts w:ascii="Times New Roman" w:hAnsi="Times New Roman"/>
          <w:b w:val="0"/>
          <w:bCs/>
          <w:sz w:val="24"/>
          <w:szCs w:val="24"/>
        </w:rPr>
        <w:t>Rebecca</w:t>
      </w:r>
    </w:p>
    <w:p w14:paraId="2CDAB6BD" w14:textId="214CED50" w:rsidR="00F64D66" w:rsidRDefault="0075608E" w:rsidP="00007B01">
      <w:pPr>
        <w:ind w:left="2160" w:hanging="2160"/>
        <w:rPr>
          <w:rFonts w:ascii="Times New Roman" w:hAnsi="Times New Roman"/>
          <w:b w:val="0"/>
          <w:bCs/>
          <w:sz w:val="24"/>
          <w:szCs w:val="24"/>
        </w:rPr>
      </w:pPr>
      <w:r>
        <w:rPr>
          <w:rFonts w:ascii="Times New Roman" w:hAnsi="Times New Roman"/>
          <w:b w:val="0"/>
          <w:bCs/>
          <w:sz w:val="24"/>
          <w:szCs w:val="24"/>
        </w:rPr>
        <w:t>Piegari</w:t>
      </w:r>
      <w:r w:rsidR="00F64D66">
        <w:rPr>
          <w:rFonts w:ascii="Times New Roman" w:hAnsi="Times New Roman"/>
          <w:b w:val="0"/>
          <w:bCs/>
          <w:sz w:val="24"/>
          <w:szCs w:val="24"/>
        </w:rPr>
        <w:t>:</w:t>
      </w:r>
      <w:r w:rsidR="00F64D66">
        <w:rPr>
          <w:rFonts w:ascii="Times New Roman" w:hAnsi="Times New Roman"/>
          <w:b w:val="0"/>
          <w:bCs/>
          <w:sz w:val="24"/>
          <w:szCs w:val="24"/>
        </w:rPr>
        <w:tab/>
        <w:t xml:space="preserve">Great, thank you. Okay, we have someone saying, “I created a task while assigned to a team. I have sense been moved to another team and can’t access this task. How do I cancel? I can find it using non-piecemeal </w:t>
      </w:r>
      <w:proofErr w:type="gramStart"/>
      <w:r w:rsidR="00F64D66">
        <w:rPr>
          <w:rFonts w:ascii="Times New Roman" w:hAnsi="Times New Roman"/>
          <w:b w:val="0"/>
          <w:bCs/>
          <w:sz w:val="24"/>
          <w:szCs w:val="24"/>
        </w:rPr>
        <w:t>searches, but</w:t>
      </w:r>
      <w:proofErr w:type="gramEnd"/>
      <w:r w:rsidR="00F64D66">
        <w:rPr>
          <w:rFonts w:ascii="Times New Roman" w:hAnsi="Times New Roman"/>
          <w:b w:val="0"/>
          <w:bCs/>
          <w:sz w:val="24"/>
          <w:szCs w:val="24"/>
        </w:rPr>
        <w:t xml:space="preserve"> can’t complete or delete.”</w:t>
      </w:r>
    </w:p>
    <w:p w14:paraId="787A2245" w14:textId="0081A4E9" w:rsidR="00F64D66" w:rsidRDefault="00F64D66" w:rsidP="00007B01">
      <w:pPr>
        <w:ind w:left="2160" w:hanging="2160"/>
        <w:rPr>
          <w:rFonts w:ascii="Times New Roman" w:hAnsi="Times New Roman"/>
          <w:b w:val="0"/>
          <w:bCs/>
          <w:sz w:val="24"/>
          <w:szCs w:val="24"/>
        </w:rPr>
      </w:pPr>
    </w:p>
    <w:p w14:paraId="08A02B3B" w14:textId="093046DE" w:rsidR="00F64D66" w:rsidRDefault="00F64D66" w:rsidP="00007B01">
      <w:pPr>
        <w:ind w:left="2160" w:hanging="2160"/>
        <w:rPr>
          <w:rFonts w:ascii="Times New Roman" w:hAnsi="Times New Roman"/>
          <w:b w:val="0"/>
          <w:bCs/>
          <w:sz w:val="24"/>
          <w:szCs w:val="24"/>
        </w:rPr>
      </w:pPr>
      <w:r>
        <w:rPr>
          <w:rFonts w:ascii="Times New Roman" w:hAnsi="Times New Roman"/>
          <w:b w:val="0"/>
          <w:bCs/>
          <w:sz w:val="24"/>
          <w:szCs w:val="24"/>
        </w:rPr>
        <w:tab/>
        <w:t xml:space="preserve">Tom, correct me if I’m wrong. But I think probably if the person could reach out to the VSSC Help Desk—click the link in PCAS for that VSSC help desk and submit a help ticket, I </w:t>
      </w:r>
      <w:r w:rsidR="009473C8">
        <w:rPr>
          <w:rFonts w:ascii="Times New Roman" w:hAnsi="Times New Roman"/>
          <w:b w:val="0"/>
          <w:bCs/>
          <w:sz w:val="24"/>
          <w:szCs w:val="24"/>
        </w:rPr>
        <w:t>believe that</w:t>
      </w:r>
      <w:r>
        <w:rPr>
          <w:rFonts w:ascii="Times New Roman" w:hAnsi="Times New Roman"/>
          <w:b w:val="0"/>
          <w:bCs/>
          <w:sz w:val="24"/>
          <w:szCs w:val="24"/>
        </w:rPr>
        <w:t xml:space="preserve"> can be resolved.</w:t>
      </w:r>
    </w:p>
    <w:p w14:paraId="1A7D1116" w14:textId="4B053C21" w:rsidR="00F64D66" w:rsidRDefault="00F64D66" w:rsidP="00007B01">
      <w:pPr>
        <w:ind w:left="2160" w:hanging="2160"/>
        <w:rPr>
          <w:rFonts w:ascii="Times New Roman" w:hAnsi="Times New Roman"/>
          <w:b w:val="0"/>
          <w:bCs/>
          <w:sz w:val="24"/>
          <w:szCs w:val="24"/>
        </w:rPr>
      </w:pPr>
    </w:p>
    <w:p w14:paraId="22E08E3D" w14:textId="6ADADF8B" w:rsidR="00F64D66" w:rsidRDefault="00F64D66" w:rsidP="00007B01">
      <w:pPr>
        <w:ind w:left="2160" w:hanging="2160"/>
        <w:rPr>
          <w:rFonts w:ascii="Times New Roman" w:hAnsi="Times New Roman"/>
          <w:b w:val="0"/>
          <w:bCs/>
          <w:sz w:val="24"/>
          <w:szCs w:val="24"/>
        </w:rPr>
      </w:pPr>
      <w:r>
        <w:rPr>
          <w:rFonts w:ascii="Times New Roman" w:hAnsi="Times New Roman"/>
          <w:b w:val="0"/>
          <w:bCs/>
          <w:sz w:val="24"/>
          <w:szCs w:val="24"/>
        </w:rPr>
        <w:t>Tom</w:t>
      </w:r>
    </w:p>
    <w:p w14:paraId="69BEC03E" w14:textId="113AFE9F" w:rsidR="00F64D66" w:rsidRDefault="00F64D66" w:rsidP="00007B01">
      <w:pPr>
        <w:ind w:left="2160" w:hanging="216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Yep, I would agree with that. That’s a resolution for that process.</w:t>
      </w:r>
    </w:p>
    <w:p w14:paraId="1F46E5D1" w14:textId="7DEB4469" w:rsidR="00F64D66" w:rsidRDefault="00F64D66" w:rsidP="00007B01">
      <w:pPr>
        <w:ind w:left="2160" w:hanging="2160"/>
        <w:rPr>
          <w:rFonts w:ascii="Times New Roman" w:hAnsi="Times New Roman"/>
          <w:b w:val="0"/>
          <w:bCs/>
          <w:sz w:val="24"/>
          <w:szCs w:val="24"/>
        </w:rPr>
      </w:pPr>
    </w:p>
    <w:p w14:paraId="45AC66E8" w14:textId="4512514E" w:rsidR="00F64D66" w:rsidRDefault="00BC51D2" w:rsidP="00007B01">
      <w:pPr>
        <w:ind w:left="2160" w:hanging="2160"/>
        <w:rPr>
          <w:rFonts w:ascii="Times New Roman" w:hAnsi="Times New Roman"/>
          <w:b w:val="0"/>
          <w:bCs/>
          <w:sz w:val="24"/>
          <w:szCs w:val="24"/>
        </w:rPr>
      </w:pPr>
      <w:r>
        <w:rPr>
          <w:rFonts w:ascii="Times New Roman" w:hAnsi="Times New Roman"/>
          <w:b w:val="0"/>
          <w:bCs/>
          <w:sz w:val="24"/>
          <w:szCs w:val="24"/>
        </w:rPr>
        <w:t xml:space="preserve">Rebecca </w:t>
      </w:r>
    </w:p>
    <w:p w14:paraId="6AC5F453" w14:textId="6050A809" w:rsidR="00BC51D2" w:rsidRDefault="0075608E" w:rsidP="00007B01">
      <w:pPr>
        <w:ind w:left="2160" w:hanging="2160"/>
        <w:rPr>
          <w:rFonts w:ascii="Times New Roman" w:hAnsi="Times New Roman"/>
          <w:b w:val="0"/>
          <w:bCs/>
          <w:sz w:val="24"/>
          <w:szCs w:val="24"/>
        </w:rPr>
      </w:pPr>
      <w:r>
        <w:rPr>
          <w:rFonts w:ascii="Times New Roman" w:hAnsi="Times New Roman"/>
          <w:b w:val="0"/>
          <w:bCs/>
          <w:sz w:val="24"/>
          <w:szCs w:val="24"/>
        </w:rPr>
        <w:lastRenderedPageBreak/>
        <w:t>Piegari</w:t>
      </w:r>
      <w:r w:rsidR="00BC51D2">
        <w:rPr>
          <w:rFonts w:ascii="Times New Roman" w:hAnsi="Times New Roman"/>
          <w:b w:val="0"/>
          <w:bCs/>
          <w:sz w:val="24"/>
          <w:szCs w:val="24"/>
        </w:rPr>
        <w:t>:</w:t>
      </w:r>
      <w:r w:rsidR="00BC51D2">
        <w:rPr>
          <w:rFonts w:ascii="Times New Roman" w:hAnsi="Times New Roman"/>
          <w:b w:val="0"/>
          <w:bCs/>
          <w:sz w:val="24"/>
          <w:szCs w:val="24"/>
        </w:rPr>
        <w:tab/>
        <w:t>Does the data that goes into PCAS originate from CPRS, or Vista, or CDW?</w:t>
      </w:r>
    </w:p>
    <w:p w14:paraId="5B20E433" w14:textId="17DF6B65" w:rsidR="00BC51D2" w:rsidRDefault="00BC51D2" w:rsidP="00007B01">
      <w:pPr>
        <w:ind w:left="2160" w:hanging="2160"/>
        <w:rPr>
          <w:rFonts w:ascii="Times New Roman" w:hAnsi="Times New Roman"/>
          <w:b w:val="0"/>
          <w:bCs/>
          <w:sz w:val="24"/>
          <w:szCs w:val="24"/>
        </w:rPr>
      </w:pPr>
    </w:p>
    <w:p w14:paraId="7127C69F" w14:textId="0C87FA30" w:rsidR="00BC51D2" w:rsidRDefault="00BC51D2" w:rsidP="00007B01">
      <w:pPr>
        <w:ind w:left="2160" w:hanging="2160"/>
        <w:rPr>
          <w:rFonts w:ascii="Times New Roman" w:hAnsi="Times New Roman"/>
          <w:b w:val="0"/>
          <w:bCs/>
          <w:sz w:val="24"/>
          <w:szCs w:val="24"/>
        </w:rPr>
      </w:pPr>
      <w:r>
        <w:rPr>
          <w:rFonts w:ascii="Times New Roman" w:hAnsi="Times New Roman"/>
          <w:b w:val="0"/>
          <w:bCs/>
          <w:sz w:val="24"/>
          <w:szCs w:val="24"/>
        </w:rPr>
        <w:tab/>
        <w:t>So, primarily the data that we use come from CDW which I’m sure people know also means that it came before that from Vista and may have come from CPRS.</w:t>
      </w:r>
    </w:p>
    <w:p w14:paraId="5795BDA8" w14:textId="2699B50B" w:rsidR="00BC51D2" w:rsidRDefault="00BC51D2" w:rsidP="00007B01">
      <w:pPr>
        <w:ind w:left="2160" w:hanging="2160"/>
        <w:rPr>
          <w:rFonts w:ascii="Times New Roman" w:hAnsi="Times New Roman"/>
          <w:b w:val="0"/>
          <w:bCs/>
          <w:sz w:val="24"/>
          <w:szCs w:val="24"/>
        </w:rPr>
      </w:pPr>
    </w:p>
    <w:p w14:paraId="71C326C2" w14:textId="4AF1EAF2" w:rsidR="00BC51D2" w:rsidRDefault="00BC51D2" w:rsidP="00007B01">
      <w:pPr>
        <w:ind w:left="2160" w:hanging="2160"/>
        <w:rPr>
          <w:rFonts w:ascii="Times New Roman" w:hAnsi="Times New Roman"/>
          <w:b w:val="0"/>
          <w:bCs/>
          <w:sz w:val="24"/>
          <w:szCs w:val="24"/>
        </w:rPr>
      </w:pPr>
      <w:r>
        <w:rPr>
          <w:rFonts w:ascii="Times New Roman" w:hAnsi="Times New Roman"/>
          <w:b w:val="0"/>
          <w:bCs/>
          <w:sz w:val="24"/>
          <w:szCs w:val="24"/>
        </w:rPr>
        <w:tab/>
        <w:t xml:space="preserve">We have somebody asking for the link to contact our data team and it is currently displayed on the screen right now—that contact email. </w:t>
      </w:r>
    </w:p>
    <w:p w14:paraId="3DCF2BE4" w14:textId="4FD3ABD5" w:rsidR="00BC51D2" w:rsidRDefault="00BC51D2" w:rsidP="00007B01">
      <w:pPr>
        <w:ind w:left="2160" w:hanging="2160"/>
        <w:rPr>
          <w:rFonts w:ascii="Times New Roman" w:hAnsi="Times New Roman"/>
          <w:b w:val="0"/>
          <w:bCs/>
          <w:sz w:val="24"/>
          <w:szCs w:val="24"/>
        </w:rPr>
      </w:pPr>
    </w:p>
    <w:p w14:paraId="0673FAB3" w14:textId="1491293B" w:rsidR="00BC51D2" w:rsidRDefault="00BC51D2" w:rsidP="00007B01">
      <w:pPr>
        <w:ind w:left="2160" w:hanging="2160"/>
        <w:rPr>
          <w:rFonts w:ascii="Times New Roman" w:hAnsi="Times New Roman"/>
          <w:b w:val="0"/>
          <w:bCs/>
          <w:sz w:val="24"/>
          <w:szCs w:val="24"/>
        </w:rPr>
      </w:pPr>
      <w:r>
        <w:rPr>
          <w:rFonts w:ascii="Times New Roman" w:hAnsi="Times New Roman"/>
          <w:b w:val="0"/>
          <w:bCs/>
          <w:sz w:val="24"/>
          <w:szCs w:val="24"/>
        </w:rPr>
        <w:tab/>
        <w:t>We have someone asking for a link to the training site. I think I can probably pop that one in there. I’m also going to put in the chat a couple of other links. The first one going out—hopefully people get that—is for the SharePoint site, so people can access that way.</w:t>
      </w:r>
    </w:p>
    <w:p w14:paraId="1FE7845E" w14:textId="0FCDCC04" w:rsidR="00BC51D2" w:rsidRDefault="00BC51D2" w:rsidP="00007B01">
      <w:pPr>
        <w:ind w:left="2160" w:hanging="2160"/>
        <w:rPr>
          <w:rFonts w:ascii="Times New Roman" w:hAnsi="Times New Roman"/>
          <w:b w:val="0"/>
          <w:bCs/>
          <w:sz w:val="24"/>
          <w:szCs w:val="24"/>
        </w:rPr>
      </w:pPr>
    </w:p>
    <w:p w14:paraId="65185BF7" w14:textId="0087B2A5" w:rsidR="00BC51D2" w:rsidRDefault="00BC51D2" w:rsidP="00007B01">
      <w:pPr>
        <w:ind w:left="2160" w:hanging="2160"/>
        <w:rPr>
          <w:rFonts w:ascii="Times New Roman" w:hAnsi="Times New Roman"/>
          <w:b w:val="0"/>
          <w:bCs/>
          <w:sz w:val="24"/>
          <w:szCs w:val="24"/>
        </w:rPr>
      </w:pPr>
      <w:r>
        <w:rPr>
          <w:rFonts w:ascii="Times New Roman" w:hAnsi="Times New Roman"/>
          <w:b w:val="0"/>
          <w:bCs/>
          <w:sz w:val="24"/>
          <w:szCs w:val="24"/>
        </w:rPr>
        <w:t xml:space="preserve">Tom </w:t>
      </w:r>
    </w:p>
    <w:p w14:paraId="70DD1877" w14:textId="154E60A2" w:rsidR="00BC51D2" w:rsidRDefault="00BC51D2" w:rsidP="00007B01">
      <w:pPr>
        <w:ind w:left="2160" w:hanging="216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 xml:space="preserve">AKA user guide I would call it if you </w:t>
      </w:r>
      <w:proofErr w:type="gramStart"/>
      <w:r>
        <w:rPr>
          <w:rFonts w:ascii="Times New Roman" w:hAnsi="Times New Roman"/>
          <w:b w:val="0"/>
          <w:bCs/>
          <w:sz w:val="24"/>
          <w:szCs w:val="24"/>
        </w:rPr>
        <w:t>see</w:t>
      </w:r>
      <w:proofErr w:type="gramEnd"/>
      <w:r>
        <w:rPr>
          <w:rFonts w:ascii="Times New Roman" w:hAnsi="Times New Roman"/>
          <w:b w:val="0"/>
          <w:bCs/>
          <w:sz w:val="24"/>
          <w:szCs w:val="24"/>
        </w:rPr>
        <w:t xml:space="preserve"> that link in the application or our SharePoint is the user guide we call it as well.</w:t>
      </w:r>
    </w:p>
    <w:p w14:paraId="7ADDF526" w14:textId="3012ABE4" w:rsidR="00BC51D2" w:rsidRDefault="00BC51D2" w:rsidP="00007B01">
      <w:pPr>
        <w:ind w:left="2160" w:hanging="2160"/>
        <w:rPr>
          <w:rFonts w:ascii="Times New Roman" w:hAnsi="Times New Roman"/>
          <w:b w:val="0"/>
          <w:bCs/>
          <w:sz w:val="24"/>
          <w:szCs w:val="24"/>
        </w:rPr>
      </w:pPr>
    </w:p>
    <w:p w14:paraId="575911AF" w14:textId="3FA91480" w:rsidR="00BC51D2" w:rsidRDefault="00BC51D2" w:rsidP="00007B01">
      <w:pPr>
        <w:ind w:left="2160" w:hanging="2160"/>
        <w:rPr>
          <w:rFonts w:ascii="Times New Roman" w:hAnsi="Times New Roman"/>
          <w:b w:val="0"/>
          <w:bCs/>
          <w:sz w:val="24"/>
          <w:szCs w:val="24"/>
        </w:rPr>
      </w:pPr>
      <w:r>
        <w:rPr>
          <w:rFonts w:ascii="Times New Roman" w:hAnsi="Times New Roman"/>
          <w:b w:val="0"/>
          <w:bCs/>
          <w:sz w:val="24"/>
          <w:szCs w:val="24"/>
        </w:rPr>
        <w:t>Rebecca</w:t>
      </w:r>
    </w:p>
    <w:p w14:paraId="548457E1" w14:textId="1207263B" w:rsidR="00BC51D2" w:rsidRDefault="0075608E" w:rsidP="00007B01">
      <w:pPr>
        <w:ind w:left="2160" w:hanging="2160"/>
        <w:rPr>
          <w:rFonts w:ascii="Times New Roman" w:hAnsi="Times New Roman"/>
          <w:b w:val="0"/>
          <w:bCs/>
          <w:sz w:val="24"/>
          <w:szCs w:val="24"/>
        </w:rPr>
      </w:pPr>
      <w:r>
        <w:rPr>
          <w:rFonts w:ascii="Times New Roman" w:hAnsi="Times New Roman"/>
          <w:b w:val="0"/>
          <w:bCs/>
          <w:sz w:val="24"/>
          <w:szCs w:val="24"/>
        </w:rPr>
        <w:t>Piegari</w:t>
      </w:r>
      <w:r w:rsidR="00BC51D2">
        <w:rPr>
          <w:rFonts w:ascii="Times New Roman" w:hAnsi="Times New Roman"/>
          <w:b w:val="0"/>
          <w:bCs/>
          <w:sz w:val="24"/>
          <w:szCs w:val="24"/>
        </w:rPr>
        <w:t>:</w:t>
      </w:r>
      <w:r w:rsidR="00BC51D2">
        <w:rPr>
          <w:rFonts w:ascii="Times New Roman" w:hAnsi="Times New Roman"/>
          <w:b w:val="0"/>
          <w:bCs/>
          <w:sz w:val="24"/>
          <w:szCs w:val="24"/>
        </w:rPr>
        <w:tab/>
        <w:t>Yes. Hopefully people will see this link as well for the training site. “Could there be patients benefitting from Care Coordination Services that are not in the PCAS?” Another great question.</w:t>
      </w:r>
    </w:p>
    <w:p w14:paraId="5877C1C5" w14:textId="055179B6" w:rsidR="00BC51D2" w:rsidRDefault="00BC51D2" w:rsidP="00007B01">
      <w:pPr>
        <w:ind w:left="2160" w:hanging="2160"/>
        <w:rPr>
          <w:rFonts w:ascii="Times New Roman" w:hAnsi="Times New Roman"/>
          <w:b w:val="0"/>
          <w:bCs/>
          <w:sz w:val="24"/>
          <w:szCs w:val="24"/>
        </w:rPr>
      </w:pPr>
    </w:p>
    <w:p w14:paraId="21B6F81C" w14:textId="206801B4" w:rsidR="00BC51D2" w:rsidRDefault="00BC51D2" w:rsidP="00007B01">
      <w:pPr>
        <w:ind w:left="2160" w:hanging="2160"/>
        <w:rPr>
          <w:rFonts w:ascii="Times New Roman" w:hAnsi="Times New Roman"/>
          <w:b w:val="0"/>
          <w:bCs/>
          <w:sz w:val="24"/>
          <w:szCs w:val="24"/>
        </w:rPr>
      </w:pPr>
      <w:r>
        <w:rPr>
          <w:rFonts w:ascii="Times New Roman" w:hAnsi="Times New Roman"/>
          <w:b w:val="0"/>
          <w:bCs/>
          <w:sz w:val="24"/>
          <w:szCs w:val="24"/>
        </w:rPr>
        <w:tab/>
        <w:t>Do you have some thoughts about that, Tom?</w:t>
      </w:r>
    </w:p>
    <w:p w14:paraId="51160A8A" w14:textId="559F3A28" w:rsidR="00BC51D2" w:rsidRDefault="00BC51D2" w:rsidP="00007B01">
      <w:pPr>
        <w:ind w:left="2160" w:hanging="2160"/>
        <w:rPr>
          <w:rFonts w:ascii="Times New Roman" w:hAnsi="Times New Roman"/>
          <w:b w:val="0"/>
          <w:bCs/>
          <w:sz w:val="24"/>
          <w:szCs w:val="24"/>
        </w:rPr>
      </w:pPr>
    </w:p>
    <w:p w14:paraId="5886EB31" w14:textId="5B0F2050" w:rsidR="00BC51D2" w:rsidRDefault="00BC51D2" w:rsidP="00007B01">
      <w:pPr>
        <w:ind w:left="2160" w:hanging="2160"/>
        <w:rPr>
          <w:rFonts w:ascii="Times New Roman" w:hAnsi="Times New Roman"/>
          <w:b w:val="0"/>
          <w:bCs/>
          <w:sz w:val="24"/>
          <w:szCs w:val="24"/>
        </w:rPr>
      </w:pPr>
      <w:r>
        <w:rPr>
          <w:rFonts w:ascii="Times New Roman" w:hAnsi="Times New Roman"/>
          <w:b w:val="0"/>
          <w:bCs/>
          <w:sz w:val="24"/>
          <w:szCs w:val="24"/>
        </w:rPr>
        <w:t>Tom</w:t>
      </w:r>
    </w:p>
    <w:p w14:paraId="6E5792EC" w14:textId="0899D276" w:rsidR="00BC51D2" w:rsidRDefault="00BC51D2" w:rsidP="00007B01">
      <w:pPr>
        <w:ind w:left="2160" w:hanging="216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Yeah. I just wonder what other areas would we be discussing? If this was developed primarily for Primary Care</w:t>
      </w:r>
      <w:r w:rsidR="00745C0A">
        <w:rPr>
          <w:rFonts w:ascii="Times New Roman" w:hAnsi="Times New Roman"/>
          <w:b w:val="0"/>
          <w:bCs/>
          <w:sz w:val="24"/>
          <w:szCs w:val="24"/>
        </w:rPr>
        <w:t xml:space="preserve">, I </w:t>
      </w:r>
      <w:r>
        <w:rPr>
          <w:rFonts w:ascii="Times New Roman" w:hAnsi="Times New Roman"/>
          <w:b w:val="0"/>
          <w:bCs/>
          <w:sz w:val="24"/>
          <w:szCs w:val="24"/>
        </w:rPr>
        <w:t>know that there have been some other tracking systems that are out there for patients, and maybe have been shut down.</w:t>
      </w:r>
    </w:p>
    <w:p w14:paraId="5A07B4EB" w14:textId="74B47A27" w:rsidR="00BC51D2" w:rsidRDefault="00BC51D2" w:rsidP="00007B01">
      <w:pPr>
        <w:ind w:left="2160" w:hanging="2160"/>
        <w:rPr>
          <w:rFonts w:ascii="Times New Roman" w:hAnsi="Times New Roman"/>
          <w:b w:val="0"/>
          <w:bCs/>
          <w:sz w:val="24"/>
          <w:szCs w:val="24"/>
        </w:rPr>
      </w:pPr>
    </w:p>
    <w:p w14:paraId="4ABF21C1" w14:textId="66A0E8D8" w:rsidR="00BC51D2" w:rsidRDefault="00BC51D2" w:rsidP="00007B01">
      <w:pPr>
        <w:ind w:left="2160" w:hanging="2160"/>
        <w:rPr>
          <w:rFonts w:ascii="Times New Roman" w:hAnsi="Times New Roman"/>
          <w:b w:val="0"/>
          <w:bCs/>
          <w:sz w:val="24"/>
          <w:szCs w:val="24"/>
        </w:rPr>
      </w:pPr>
      <w:r>
        <w:rPr>
          <w:rFonts w:ascii="Times New Roman" w:hAnsi="Times New Roman"/>
          <w:b w:val="0"/>
          <w:bCs/>
          <w:sz w:val="24"/>
          <w:szCs w:val="24"/>
        </w:rPr>
        <w:tab/>
        <w:t xml:space="preserve">Unfortunately, right now PCAS would have to undergo a major overhaul to expand outside of Primary Care. It has to do with the way the security of the system and access is granted. </w:t>
      </w:r>
    </w:p>
    <w:p w14:paraId="461194C3" w14:textId="2B84E511" w:rsidR="0000211C" w:rsidRDefault="0000211C" w:rsidP="00007B01">
      <w:pPr>
        <w:ind w:left="2160" w:hanging="2160"/>
        <w:rPr>
          <w:rFonts w:ascii="Times New Roman" w:hAnsi="Times New Roman"/>
          <w:b w:val="0"/>
          <w:bCs/>
          <w:sz w:val="24"/>
          <w:szCs w:val="24"/>
        </w:rPr>
      </w:pPr>
    </w:p>
    <w:p w14:paraId="24548A0E" w14:textId="73A1D137" w:rsidR="0000211C" w:rsidRDefault="0000211C" w:rsidP="00007B01">
      <w:pPr>
        <w:ind w:left="2160" w:hanging="2160"/>
        <w:rPr>
          <w:rFonts w:ascii="Times New Roman" w:hAnsi="Times New Roman"/>
          <w:b w:val="0"/>
          <w:bCs/>
          <w:sz w:val="24"/>
          <w:szCs w:val="24"/>
        </w:rPr>
      </w:pPr>
      <w:r>
        <w:rPr>
          <w:rFonts w:ascii="Times New Roman" w:hAnsi="Times New Roman"/>
          <w:b w:val="0"/>
          <w:bCs/>
          <w:sz w:val="24"/>
          <w:szCs w:val="24"/>
        </w:rPr>
        <w:tab/>
        <w:t xml:space="preserve">So, anything’s possible. We’ll say that. But it </w:t>
      </w:r>
      <w:proofErr w:type="gramStart"/>
      <w:r>
        <w:rPr>
          <w:rFonts w:ascii="Times New Roman" w:hAnsi="Times New Roman"/>
          <w:b w:val="0"/>
          <w:bCs/>
          <w:sz w:val="24"/>
          <w:szCs w:val="24"/>
        </w:rPr>
        <w:t>has to</w:t>
      </w:r>
      <w:proofErr w:type="gramEnd"/>
      <w:r>
        <w:rPr>
          <w:rFonts w:ascii="Times New Roman" w:hAnsi="Times New Roman"/>
          <w:b w:val="0"/>
          <w:bCs/>
          <w:sz w:val="24"/>
          <w:szCs w:val="24"/>
        </w:rPr>
        <w:t xml:space="preserve"> be worked out through our stakeholders, and be coordinated properly, and thoroughly.</w:t>
      </w:r>
    </w:p>
    <w:p w14:paraId="21E424AB" w14:textId="485F66FF" w:rsidR="0000211C" w:rsidRDefault="0000211C" w:rsidP="00007B01">
      <w:pPr>
        <w:ind w:left="2160" w:hanging="2160"/>
        <w:rPr>
          <w:rFonts w:ascii="Times New Roman" w:hAnsi="Times New Roman"/>
          <w:b w:val="0"/>
          <w:bCs/>
          <w:sz w:val="24"/>
          <w:szCs w:val="24"/>
        </w:rPr>
      </w:pPr>
    </w:p>
    <w:p w14:paraId="0EFF2B4B" w14:textId="378A68E0" w:rsidR="0000211C" w:rsidRDefault="0000211C" w:rsidP="00007B01">
      <w:pPr>
        <w:ind w:left="2160" w:hanging="2160"/>
        <w:rPr>
          <w:rFonts w:ascii="Times New Roman" w:hAnsi="Times New Roman"/>
          <w:b w:val="0"/>
          <w:bCs/>
          <w:sz w:val="24"/>
          <w:szCs w:val="24"/>
        </w:rPr>
      </w:pPr>
      <w:r>
        <w:rPr>
          <w:rFonts w:ascii="Times New Roman" w:hAnsi="Times New Roman"/>
          <w:b w:val="0"/>
          <w:bCs/>
          <w:sz w:val="24"/>
          <w:szCs w:val="24"/>
        </w:rPr>
        <w:t>Rebecca</w:t>
      </w:r>
    </w:p>
    <w:p w14:paraId="53E63A7B" w14:textId="6CBF5919" w:rsidR="0000211C" w:rsidRDefault="0075608E" w:rsidP="00007B01">
      <w:pPr>
        <w:ind w:left="2160" w:hanging="2160"/>
        <w:rPr>
          <w:rFonts w:ascii="Times New Roman" w:hAnsi="Times New Roman"/>
          <w:b w:val="0"/>
          <w:bCs/>
          <w:sz w:val="24"/>
          <w:szCs w:val="24"/>
        </w:rPr>
      </w:pPr>
      <w:r>
        <w:rPr>
          <w:rFonts w:ascii="Times New Roman" w:hAnsi="Times New Roman"/>
          <w:b w:val="0"/>
          <w:bCs/>
          <w:sz w:val="24"/>
          <w:szCs w:val="24"/>
        </w:rPr>
        <w:t>Piegari</w:t>
      </w:r>
      <w:r w:rsidR="0000211C">
        <w:rPr>
          <w:rFonts w:ascii="Times New Roman" w:hAnsi="Times New Roman"/>
          <w:b w:val="0"/>
          <w:bCs/>
          <w:sz w:val="24"/>
          <w:szCs w:val="24"/>
        </w:rPr>
        <w:t>:</w:t>
      </w:r>
      <w:r w:rsidR="0000211C">
        <w:rPr>
          <w:rFonts w:ascii="Times New Roman" w:hAnsi="Times New Roman"/>
          <w:b w:val="0"/>
          <w:bCs/>
          <w:sz w:val="24"/>
          <w:szCs w:val="24"/>
        </w:rPr>
        <w:tab/>
        <w:t>Sure.</w:t>
      </w:r>
    </w:p>
    <w:p w14:paraId="45102AB3" w14:textId="1842E6ED" w:rsidR="0000211C" w:rsidRDefault="0000211C" w:rsidP="00007B01">
      <w:pPr>
        <w:ind w:left="2160" w:hanging="2160"/>
        <w:rPr>
          <w:rFonts w:ascii="Times New Roman" w:hAnsi="Times New Roman"/>
          <w:b w:val="0"/>
          <w:bCs/>
          <w:sz w:val="24"/>
          <w:szCs w:val="24"/>
        </w:rPr>
      </w:pPr>
    </w:p>
    <w:p w14:paraId="2C49EBB2" w14:textId="77777777" w:rsidR="0000211C" w:rsidRDefault="0000211C" w:rsidP="00007B01">
      <w:pPr>
        <w:ind w:left="2160" w:hanging="2160"/>
        <w:rPr>
          <w:rFonts w:ascii="Times New Roman" w:hAnsi="Times New Roman"/>
          <w:b w:val="0"/>
          <w:bCs/>
          <w:sz w:val="24"/>
          <w:szCs w:val="24"/>
        </w:rPr>
      </w:pPr>
      <w:r>
        <w:rPr>
          <w:rFonts w:ascii="Times New Roman" w:hAnsi="Times New Roman"/>
          <w:b w:val="0"/>
          <w:bCs/>
          <w:sz w:val="24"/>
          <w:szCs w:val="24"/>
        </w:rPr>
        <w:t>Tom</w:t>
      </w:r>
    </w:p>
    <w:p w14:paraId="59A1DA07" w14:textId="2AE3D492" w:rsidR="0000211C" w:rsidRDefault="0000211C" w:rsidP="00007B01">
      <w:pPr>
        <w:ind w:left="2160" w:hanging="216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Yeah.</w:t>
      </w:r>
    </w:p>
    <w:p w14:paraId="5168D1A6" w14:textId="3D3FBF59" w:rsidR="0000211C" w:rsidRDefault="0000211C" w:rsidP="00007B01">
      <w:pPr>
        <w:ind w:left="2160" w:hanging="2160"/>
        <w:rPr>
          <w:rFonts w:ascii="Times New Roman" w:hAnsi="Times New Roman"/>
          <w:b w:val="0"/>
          <w:bCs/>
          <w:sz w:val="24"/>
          <w:szCs w:val="24"/>
        </w:rPr>
      </w:pPr>
    </w:p>
    <w:p w14:paraId="36220193" w14:textId="02CAFB25" w:rsidR="0000211C" w:rsidRDefault="0000211C" w:rsidP="0000211C">
      <w:pPr>
        <w:ind w:left="2160" w:hanging="2160"/>
        <w:rPr>
          <w:rFonts w:ascii="Times New Roman" w:hAnsi="Times New Roman"/>
          <w:b w:val="0"/>
          <w:bCs/>
          <w:sz w:val="24"/>
          <w:szCs w:val="24"/>
        </w:rPr>
      </w:pPr>
      <w:r>
        <w:rPr>
          <w:rFonts w:ascii="Times New Roman" w:hAnsi="Times New Roman"/>
          <w:b w:val="0"/>
          <w:bCs/>
          <w:sz w:val="24"/>
          <w:szCs w:val="24"/>
        </w:rPr>
        <w:t>Rebecca</w:t>
      </w:r>
    </w:p>
    <w:p w14:paraId="3AB555A1" w14:textId="7A4268A5" w:rsidR="0000211C" w:rsidRDefault="0075608E" w:rsidP="0000211C">
      <w:pPr>
        <w:ind w:left="2160" w:hanging="2160"/>
        <w:rPr>
          <w:rFonts w:ascii="Times New Roman" w:hAnsi="Times New Roman"/>
          <w:b w:val="0"/>
          <w:bCs/>
          <w:sz w:val="24"/>
          <w:szCs w:val="24"/>
        </w:rPr>
      </w:pPr>
      <w:r>
        <w:rPr>
          <w:rFonts w:ascii="Times New Roman" w:hAnsi="Times New Roman"/>
          <w:b w:val="0"/>
          <w:bCs/>
          <w:sz w:val="24"/>
          <w:szCs w:val="24"/>
        </w:rPr>
        <w:lastRenderedPageBreak/>
        <w:t>Piegari</w:t>
      </w:r>
      <w:r w:rsidR="0000211C">
        <w:rPr>
          <w:rFonts w:ascii="Times New Roman" w:hAnsi="Times New Roman"/>
          <w:b w:val="0"/>
          <w:bCs/>
          <w:sz w:val="24"/>
          <w:szCs w:val="24"/>
        </w:rPr>
        <w:t>:</w:t>
      </w:r>
      <w:r w:rsidR="0000211C">
        <w:rPr>
          <w:rFonts w:ascii="Times New Roman" w:hAnsi="Times New Roman"/>
          <w:b w:val="0"/>
          <w:bCs/>
          <w:sz w:val="24"/>
          <w:szCs w:val="24"/>
        </w:rPr>
        <w:tab/>
        <w:t>I think the user asking the question added a little bit more</w:t>
      </w:r>
      <w:proofErr w:type="gramStart"/>
      <w:r w:rsidR="0000211C">
        <w:rPr>
          <w:rFonts w:ascii="Times New Roman" w:hAnsi="Times New Roman"/>
          <w:b w:val="0"/>
          <w:bCs/>
          <w:sz w:val="24"/>
          <w:szCs w:val="24"/>
        </w:rPr>
        <w:t>—“</w:t>
      </w:r>
      <w:proofErr w:type="gramEnd"/>
      <w:r w:rsidR="0000211C">
        <w:rPr>
          <w:rFonts w:ascii="Times New Roman" w:hAnsi="Times New Roman"/>
          <w:b w:val="0"/>
          <w:bCs/>
          <w:sz w:val="24"/>
          <w:szCs w:val="24"/>
        </w:rPr>
        <w:t>specialty surgery, care coordination nor maternity care coordination”? So, some other specific areas.</w:t>
      </w:r>
    </w:p>
    <w:p w14:paraId="13B1DD21" w14:textId="297CEDDE" w:rsidR="0000211C" w:rsidRDefault="0000211C" w:rsidP="0000211C">
      <w:pPr>
        <w:ind w:left="2160" w:hanging="2160"/>
        <w:rPr>
          <w:rFonts w:ascii="Times New Roman" w:hAnsi="Times New Roman"/>
          <w:b w:val="0"/>
          <w:bCs/>
          <w:sz w:val="24"/>
          <w:szCs w:val="24"/>
        </w:rPr>
      </w:pPr>
    </w:p>
    <w:p w14:paraId="38BE1DF0" w14:textId="654946BE" w:rsidR="0000211C" w:rsidRDefault="0000211C" w:rsidP="0000211C">
      <w:pPr>
        <w:ind w:left="2160" w:hanging="2160"/>
        <w:rPr>
          <w:rFonts w:ascii="Times New Roman" w:hAnsi="Times New Roman"/>
          <w:b w:val="0"/>
          <w:bCs/>
          <w:sz w:val="24"/>
          <w:szCs w:val="24"/>
        </w:rPr>
      </w:pPr>
      <w:r>
        <w:rPr>
          <w:rFonts w:ascii="Times New Roman" w:hAnsi="Times New Roman"/>
          <w:b w:val="0"/>
          <w:bCs/>
          <w:sz w:val="24"/>
          <w:szCs w:val="24"/>
        </w:rPr>
        <w:t xml:space="preserve">Tom </w:t>
      </w:r>
    </w:p>
    <w:p w14:paraId="472BE4C1" w14:textId="5A18AAC8" w:rsidR="0000211C" w:rsidRDefault="0000211C" w:rsidP="0000211C">
      <w:pPr>
        <w:ind w:left="2160" w:hanging="216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Right, so, in PCMM, if folks are on a team, right?” On that team, we can have this PCAS look up to see if you’re on a team or whatever.</w:t>
      </w:r>
    </w:p>
    <w:p w14:paraId="7F5C929E" w14:textId="1D71C10B" w:rsidR="0000211C" w:rsidRDefault="0000211C" w:rsidP="0000211C">
      <w:pPr>
        <w:ind w:left="2160" w:hanging="2160"/>
        <w:rPr>
          <w:rFonts w:ascii="Times New Roman" w:hAnsi="Times New Roman"/>
          <w:b w:val="0"/>
          <w:bCs/>
          <w:sz w:val="24"/>
          <w:szCs w:val="24"/>
        </w:rPr>
      </w:pPr>
    </w:p>
    <w:p w14:paraId="30079066" w14:textId="4A15C3BE" w:rsidR="0000211C" w:rsidRDefault="0000211C" w:rsidP="0000211C">
      <w:pPr>
        <w:ind w:left="2160" w:hanging="2160"/>
        <w:rPr>
          <w:rFonts w:ascii="Times New Roman" w:hAnsi="Times New Roman"/>
          <w:b w:val="0"/>
          <w:bCs/>
          <w:sz w:val="24"/>
          <w:szCs w:val="24"/>
        </w:rPr>
      </w:pPr>
      <w:r>
        <w:rPr>
          <w:rFonts w:ascii="Times New Roman" w:hAnsi="Times New Roman"/>
          <w:b w:val="0"/>
          <w:bCs/>
          <w:sz w:val="24"/>
          <w:szCs w:val="24"/>
        </w:rPr>
        <w:tab/>
        <w:t>In the case of maybe surgery or folks outside of it, I don’t know of a list of people that we could use to automate the lookup process to make sure we’re giving you the right level of access. That’s where it becomes an issue for us and we don’t have the manpower to set up, “If you need access contact this perso</w:t>
      </w:r>
      <w:r w:rsidR="000523FA">
        <w:rPr>
          <w:rFonts w:ascii="Times New Roman" w:hAnsi="Times New Roman"/>
          <w:b w:val="0"/>
          <w:bCs/>
          <w:sz w:val="24"/>
          <w:szCs w:val="24"/>
        </w:rPr>
        <w:t>n and we’ll work through it.”</w:t>
      </w:r>
    </w:p>
    <w:p w14:paraId="40032478" w14:textId="539ADE45" w:rsidR="000523FA" w:rsidRDefault="000523FA" w:rsidP="0000211C">
      <w:pPr>
        <w:ind w:left="2160" w:hanging="2160"/>
        <w:rPr>
          <w:rFonts w:ascii="Times New Roman" w:hAnsi="Times New Roman"/>
          <w:b w:val="0"/>
          <w:bCs/>
          <w:sz w:val="24"/>
          <w:szCs w:val="24"/>
        </w:rPr>
      </w:pPr>
    </w:p>
    <w:p w14:paraId="774DCC43" w14:textId="31974FF5" w:rsidR="000523FA" w:rsidRDefault="000523FA" w:rsidP="0000211C">
      <w:pPr>
        <w:ind w:left="2160" w:hanging="2160"/>
        <w:rPr>
          <w:rFonts w:ascii="Times New Roman" w:hAnsi="Times New Roman"/>
          <w:b w:val="0"/>
          <w:bCs/>
          <w:sz w:val="24"/>
          <w:szCs w:val="24"/>
        </w:rPr>
      </w:pPr>
      <w:r>
        <w:rPr>
          <w:rFonts w:ascii="Times New Roman" w:hAnsi="Times New Roman"/>
          <w:b w:val="0"/>
          <w:bCs/>
          <w:sz w:val="24"/>
          <w:szCs w:val="24"/>
        </w:rPr>
        <w:tab/>
        <w:t>So, that’s kind of an issue that we run into. We have the PCMM list of providers that helps us grant privileges and that’s why we tell you to always visit with your local PCMM Coordinator if you’re supposed to be on a PCMM team.</w:t>
      </w:r>
    </w:p>
    <w:p w14:paraId="14E343D9" w14:textId="6DAE8723" w:rsidR="000523FA" w:rsidRDefault="000523FA" w:rsidP="0000211C">
      <w:pPr>
        <w:ind w:left="2160" w:hanging="2160"/>
        <w:rPr>
          <w:rFonts w:ascii="Times New Roman" w:hAnsi="Times New Roman"/>
          <w:b w:val="0"/>
          <w:bCs/>
          <w:sz w:val="24"/>
          <w:szCs w:val="24"/>
        </w:rPr>
      </w:pPr>
    </w:p>
    <w:p w14:paraId="5B834977" w14:textId="437320FD" w:rsidR="000523FA" w:rsidRDefault="000523FA" w:rsidP="0000211C">
      <w:pPr>
        <w:ind w:left="2160" w:hanging="2160"/>
        <w:rPr>
          <w:rFonts w:ascii="Times New Roman" w:hAnsi="Times New Roman"/>
          <w:b w:val="0"/>
          <w:bCs/>
          <w:sz w:val="24"/>
          <w:szCs w:val="24"/>
        </w:rPr>
      </w:pPr>
      <w:r>
        <w:rPr>
          <w:rFonts w:ascii="Times New Roman" w:hAnsi="Times New Roman"/>
          <w:b w:val="0"/>
          <w:bCs/>
          <w:sz w:val="24"/>
          <w:szCs w:val="24"/>
        </w:rPr>
        <w:tab/>
        <w:t>So, in this case, I would have to say visit your local surgery coordinator to put together a good list for us. That’s hypothetical</w:t>
      </w:r>
      <w:r w:rsidR="003F04FB">
        <w:rPr>
          <w:rFonts w:ascii="Times New Roman" w:hAnsi="Times New Roman"/>
          <w:b w:val="0"/>
          <w:bCs/>
          <w:sz w:val="24"/>
          <w:szCs w:val="24"/>
        </w:rPr>
        <w:t xml:space="preserve">. </w:t>
      </w:r>
      <w:r>
        <w:rPr>
          <w:rFonts w:ascii="Times New Roman" w:hAnsi="Times New Roman"/>
          <w:b w:val="0"/>
          <w:bCs/>
          <w:sz w:val="24"/>
          <w:szCs w:val="24"/>
        </w:rPr>
        <w:t xml:space="preserve">I don’t think that exists. </w:t>
      </w:r>
    </w:p>
    <w:p w14:paraId="56E1839D" w14:textId="2482FACC" w:rsidR="000523FA" w:rsidRDefault="000523FA" w:rsidP="0000211C">
      <w:pPr>
        <w:ind w:left="2160" w:hanging="2160"/>
        <w:rPr>
          <w:rFonts w:ascii="Times New Roman" w:hAnsi="Times New Roman"/>
          <w:b w:val="0"/>
          <w:bCs/>
          <w:sz w:val="24"/>
          <w:szCs w:val="24"/>
        </w:rPr>
      </w:pPr>
    </w:p>
    <w:p w14:paraId="4FDC3901" w14:textId="18BB41A2" w:rsidR="000523FA" w:rsidRDefault="000523FA" w:rsidP="0000211C">
      <w:pPr>
        <w:ind w:left="2160" w:hanging="2160"/>
        <w:rPr>
          <w:rFonts w:ascii="Times New Roman" w:hAnsi="Times New Roman"/>
          <w:b w:val="0"/>
          <w:bCs/>
          <w:sz w:val="24"/>
          <w:szCs w:val="24"/>
        </w:rPr>
      </w:pPr>
      <w:r>
        <w:rPr>
          <w:rFonts w:ascii="Times New Roman" w:hAnsi="Times New Roman"/>
          <w:b w:val="0"/>
          <w:bCs/>
          <w:sz w:val="24"/>
          <w:szCs w:val="24"/>
        </w:rPr>
        <w:tab/>
        <w:t xml:space="preserve">But I understand what you’re asking for. It’s possible, but it’s not on the short list. </w:t>
      </w:r>
    </w:p>
    <w:p w14:paraId="62D1B18D" w14:textId="219555ED" w:rsidR="000523FA" w:rsidRDefault="000523FA" w:rsidP="0000211C">
      <w:pPr>
        <w:ind w:left="2160" w:hanging="2160"/>
        <w:rPr>
          <w:rFonts w:ascii="Times New Roman" w:hAnsi="Times New Roman"/>
          <w:b w:val="0"/>
          <w:bCs/>
          <w:sz w:val="24"/>
          <w:szCs w:val="24"/>
        </w:rPr>
      </w:pPr>
    </w:p>
    <w:p w14:paraId="790E278E" w14:textId="20E9FA29" w:rsidR="000523FA" w:rsidRDefault="000523FA" w:rsidP="0000211C">
      <w:pPr>
        <w:ind w:left="2160" w:hanging="2160"/>
        <w:rPr>
          <w:rFonts w:ascii="Times New Roman" w:hAnsi="Times New Roman"/>
          <w:b w:val="0"/>
          <w:bCs/>
          <w:sz w:val="24"/>
          <w:szCs w:val="24"/>
        </w:rPr>
      </w:pPr>
      <w:r>
        <w:rPr>
          <w:rFonts w:ascii="Times New Roman" w:hAnsi="Times New Roman"/>
          <w:b w:val="0"/>
          <w:bCs/>
          <w:sz w:val="24"/>
          <w:szCs w:val="24"/>
        </w:rPr>
        <w:t xml:space="preserve">Rebecca </w:t>
      </w:r>
    </w:p>
    <w:p w14:paraId="1D6F11B3" w14:textId="2E79B553" w:rsidR="000523FA" w:rsidRDefault="0075608E" w:rsidP="0000211C">
      <w:pPr>
        <w:ind w:left="2160" w:hanging="2160"/>
        <w:rPr>
          <w:rFonts w:ascii="Times New Roman" w:hAnsi="Times New Roman"/>
          <w:b w:val="0"/>
          <w:bCs/>
          <w:sz w:val="24"/>
          <w:szCs w:val="24"/>
        </w:rPr>
      </w:pPr>
      <w:r>
        <w:rPr>
          <w:rFonts w:ascii="Times New Roman" w:hAnsi="Times New Roman"/>
          <w:b w:val="0"/>
          <w:bCs/>
          <w:sz w:val="24"/>
          <w:szCs w:val="24"/>
        </w:rPr>
        <w:t>Piegari</w:t>
      </w:r>
      <w:r w:rsidR="000523FA">
        <w:rPr>
          <w:rFonts w:ascii="Times New Roman" w:hAnsi="Times New Roman"/>
          <w:b w:val="0"/>
          <w:bCs/>
          <w:sz w:val="24"/>
          <w:szCs w:val="24"/>
        </w:rPr>
        <w:t>:</w:t>
      </w:r>
      <w:r w:rsidR="000523FA">
        <w:rPr>
          <w:rFonts w:ascii="Times New Roman" w:hAnsi="Times New Roman"/>
          <w:b w:val="0"/>
          <w:bCs/>
          <w:sz w:val="24"/>
          <w:szCs w:val="24"/>
        </w:rPr>
        <w:tab/>
        <w:t xml:space="preserve">Okay, thanks. So, it looks like we are now to the bottom of the question list. I don’t know. There’s a moment or two left if somebody has a question that they want to drop into the Q&amp;A. We’re happy to try and take that. But right </w:t>
      </w:r>
      <w:r w:rsidR="003F04FB">
        <w:rPr>
          <w:rFonts w:ascii="Times New Roman" w:hAnsi="Times New Roman"/>
          <w:b w:val="0"/>
          <w:bCs/>
          <w:sz w:val="24"/>
          <w:szCs w:val="24"/>
        </w:rPr>
        <w:t>now,</w:t>
      </w:r>
      <w:r w:rsidR="000523FA">
        <w:rPr>
          <w:rFonts w:ascii="Times New Roman" w:hAnsi="Times New Roman"/>
          <w:b w:val="0"/>
          <w:bCs/>
          <w:sz w:val="24"/>
          <w:szCs w:val="24"/>
        </w:rPr>
        <w:t xml:space="preserve"> it looks like we’ve gotten to the bottom.</w:t>
      </w:r>
    </w:p>
    <w:p w14:paraId="73B8A51F" w14:textId="0DA397E4" w:rsidR="000523FA" w:rsidRDefault="000523FA" w:rsidP="0000211C">
      <w:pPr>
        <w:ind w:left="2160" w:hanging="2160"/>
        <w:rPr>
          <w:rFonts w:ascii="Times New Roman" w:hAnsi="Times New Roman"/>
          <w:b w:val="0"/>
          <w:bCs/>
          <w:sz w:val="24"/>
          <w:szCs w:val="24"/>
        </w:rPr>
      </w:pPr>
    </w:p>
    <w:p w14:paraId="5806C298" w14:textId="09084B23" w:rsidR="000523FA" w:rsidRDefault="000523FA" w:rsidP="0000211C">
      <w:pPr>
        <w:ind w:left="2160" w:hanging="2160"/>
        <w:rPr>
          <w:rFonts w:ascii="Times New Roman" w:hAnsi="Times New Roman"/>
          <w:b w:val="0"/>
          <w:bCs/>
          <w:sz w:val="24"/>
          <w:szCs w:val="24"/>
        </w:rPr>
      </w:pPr>
      <w:r>
        <w:rPr>
          <w:rFonts w:ascii="Times New Roman" w:hAnsi="Times New Roman"/>
          <w:b w:val="0"/>
          <w:bCs/>
          <w:sz w:val="24"/>
          <w:szCs w:val="24"/>
        </w:rPr>
        <w:t>Tom</w:t>
      </w:r>
    </w:p>
    <w:p w14:paraId="1E37329E" w14:textId="6093C9BF" w:rsidR="000523FA" w:rsidRDefault="000523FA" w:rsidP="0000211C">
      <w:pPr>
        <w:ind w:left="2160" w:hanging="2160"/>
        <w:rPr>
          <w:rFonts w:ascii="Times New Roman" w:hAnsi="Times New Roman"/>
          <w:b w:val="0"/>
          <w:bCs/>
          <w:sz w:val="24"/>
          <w:szCs w:val="24"/>
        </w:rPr>
      </w:pPr>
      <w:r>
        <w:rPr>
          <w:rFonts w:ascii="Times New Roman" w:hAnsi="Times New Roman"/>
          <w:b w:val="0"/>
          <w:bCs/>
          <w:sz w:val="24"/>
          <w:szCs w:val="24"/>
        </w:rPr>
        <w:t>LaFontaine:</w:t>
      </w:r>
      <w:r>
        <w:rPr>
          <w:rFonts w:ascii="Times New Roman" w:hAnsi="Times New Roman"/>
          <w:b w:val="0"/>
          <w:bCs/>
          <w:sz w:val="24"/>
          <w:szCs w:val="24"/>
        </w:rPr>
        <w:tab/>
        <w:t>Oh great. I just want to say thank you to everyone for taking the time to listen to me today. Thank you and I hope if you have additional questions about it that you’ll reach out to our team here. We’ll do our best to honor requests.</w:t>
      </w:r>
    </w:p>
    <w:p w14:paraId="20AF7CE1" w14:textId="07568B13" w:rsidR="000523FA" w:rsidRDefault="000523FA" w:rsidP="0000211C">
      <w:pPr>
        <w:ind w:left="2160" w:hanging="2160"/>
        <w:rPr>
          <w:rFonts w:ascii="Times New Roman" w:hAnsi="Times New Roman"/>
          <w:b w:val="0"/>
          <w:bCs/>
          <w:sz w:val="24"/>
          <w:szCs w:val="24"/>
        </w:rPr>
      </w:pPr>
    </w:p>
    <w:p w14:paraId="1E220862" w14:textId="24C25DA4" w:rsidR="000523FA" w:rsidRDefault="000523FA" w:rsidP="0000211C">
      <w:pPr>
        <w:ind w:left="2160" w:hanging="2160"/>
        <w:rPr>
          <w:rFonts w:ascii="Times New Roman" w:hAnsi="Times New Roman"/>
          <w:b w:val="0"/>
          <w:bCs/>
          <w:sz w:val="24"/>
          <w:szCs w:val="24"/>
        </w:rPr>
      </w:pPr>
      <w:r>
        <w:rPr>
          <w:rFonts w:ascii="Times New Roman" w:hAnsi="Times New Roman"/>
          <w:b w:val="0"/>
          <w:bCs/>
          <w:sz w:val="24"/>
          <w:szCs w:val="24"/>
        </w:rPr>
        <w:tab/>
        <w:t>Thank you to my team, and our Director, Dr. Plomondon and Maria for this time today as well. Yes, thank you all.</w:t>
      </w:r>
    </w:p>
    <w:p w14:paraId="4F8F2F60" w14:textId="431944B3" w:rsidR="000523FA" w:rsidRDefault="000523FA" w:rsidP="0000211C">
      <w:pPr>
        <w:ind w:left="2160" w:hanging="2160"/>
        <w:rPr>
          <w:rFonts w:ascii="Times New Roman" w:hAnsi="Times New Roman"/>
          <w:b w:val="0"/>
          <w:bCs/>
          <w:sz w:val="24"/>
          <w:szCs w:val="24"/>
        </w:rPr>
      </w:pPr>
    </w:p>
    <w:p w14:paraId="3B6D642A" w14:textId="1C362DDE" w:rsidR="000523FA" w:rsidRDefault="000523FA" w:rsidP="0000211C">
      <w:pPr>
        <w:ind w:left="2160" w:hanging="2160"/>
        <w:rPr>
          <w:rFonts w:ascii="Times New Roman" w:hAnsi="Times New Roman"/>
          <w:b w:val="0"/>
          <w:bCs/>
          <w:sz w:val="24"/>
          <w:szCs w:val="24"/>
        </w:rPr>
      </w:pPr>
      <w:r>
        <w:rPr>
          <w:rFonts w:ascii="Times New Roman" w:hAnsi="Times New Roman"/>
          <w:b w:val="0"/>
          <w:bCs/>
          <w:sz w:val="24"/>
          <w:szCs w:val="24"/>
        </w:rPr>
        <w:t>Maria:</w:t>
      </w:r>
      <w:r>
        <w:rPr>
          <w:rFonts w:ascii="Times New Roman" w:hAnsi="Times New Roman"/>
          <w:b w:val="0"/>
          <w:bCs/>
          <w:sz w:val="24"/>
          <w:szCs w:val="24"/>
        </w:rPr>
        <w:tab/>
        <w:t xml:space="preserve">I want to thank everyone for preparing and presenting for today’s cyber seminar. Sorry for any technical issues that </w:t>
      </w:r>
      <w:r w:rsidR="003F04FB">
        <w:rPr>
          <w:rFonts w:ascii="Times New Roman" w:hAnsi="Times New Roman"/>
          <w:b w:val="0"/>
          <w:bCs/>
          <w:sz w:val="24"/>
          <w:szCs w:val="24"/>
        </w:rPr>
        <w:t>occurred</w:t>
      </w:r>
      <w:r>
        <w:rPr>
          <w:rFonts w:ascii="Times New Roman" w:hAnsi="Times New Roman"/>
          <w:b w:val="0"/>
          <w:bCs/>
          <w:sz w:val="24"/>
          <w:szCs w:val="24"/>
        </w:rPr>
        <w:t>. It has not happened throughout any of our practice sessions. Of course, it happens live.</w:t>
      </w:r>
    </w:p>
    <w:p w14:paraId="60E001A6" w14:textId="0CAC2981" w:rsidR="000523FA" w:rsidRDefault="000523FA" w:rsidP="0000211C">
      <w:pPr>
        <w:ind w:left="2160" w:hanging="2160"/>
        <w:rPr>
          <w:rFonts w:ascii="Times New Roman" w:hAnsi="Times New Roman"/>
          <w:b w:val="0"/>
          <w:bCs/>
          <w:sz w:val="24"/>
          <w:szCs w:val="24"/>
        </w:rPr>
      </w:pPr>
    </w:p>
    <w:p w14:paraId="43C0F86E" w14:textId="397B6D23" w:rsidR="000523FA" w:rsidRDefault="000523FA" w:rsidP="0000211C">
      <w:pPr>
        <w:ind w:left="2160" w:hanging="2160"/>
        <w:rPr>
          <w:rFonts w:ascii="Times New Roman" w:hAnsi="Times New Roman"/>
          <w:b w:val="0"/>
          <w:bCs/>
          <w:sz w:val="24"/>
          <w:szCs w:val="24"/>
        </w:rPr>
      </w:pPr>
      <w:r>
        <w:rPr>
          <w:rFonts w:ascii="Times New Roman" w:hAnsi="Times New Roman"/>
          <w:b w:val="0"/>
          <w:bCs/>
          <w:sz w:val="24"/>
          <w:szCs w:val="24"/>
        </w:rPr>
        <w:lastRenderedPageBreak/>
        <w:tab/>
        <w:t xml:space="preserve">For the attendees, I want to thank everyone for joining us for today’s HS R&amp;D Cyber Seminar. When I close the </w:t>
      </w:r>
      <w:proofErr w:type="gramStart"/>
      <w:r>
        <w:rPr>
          <w:rFonts w:ascii="Times New Roman" w:hAnsi="Times New Roman"/>
          <w:b w:val="0"/>
          <w:bCs/>
          <w:sz w:val="24"/>
          <w:szCs w:val="24"/>
        </w:rPr>
        <w:t>meeting</w:t>
      </w:r>
      <w:proofErr w:type="gramEnd"/>
      <w:r>
        <w:rPr>
          <w:rFonts w:ascii="Times New Roman" w:hAnsi="Times New Roman"/>
          <w:b w:val="0"/>
          <w:bCs/>
          <w:sz w:val="24"/>
          <w:szCs w:val="24"/>
        </w:rPr>
        <w:t xml:space="preserve"> you’ll be prompted with a survey form. Please take a few moments to fill that out. We really do count and appreciate your feedback. </w:t>
      </w:r>
    </w:p>
    <w:p w14:paraId="4F16B992" w14:textId="35D9F86C" w:rsidR="000523FA" w:rsidRDefault="000523FA" w:rsidP="0000211C">
      <w:pPr>
        <w:ind w:left="2160" w:hanging="2160"/>
        <w:rPr>
          <w:rFonts w:ascii="Times New Roman" w:hAnsi="Times New Roman"/>
          <w:b w:val="0"/>
          <w:bCs/>
          <w:sz w:val="24"/>
          <w:szCs w:val="24"/>
        </w:rPr>
      </w:pPr>
    </w:p>
    <w:p w14:paraId="061C0DAC" w14:textId="39C7CEE7" w:rsidR="000523FA" w:rsidRDefault="000523FA" w:rsidP="0000211C">
      <w:pPr>
        <w:ind w:left="2160" w:hanging="2160"/>
        <w:rPr>
          <w:rFonts w:ascii="Times New Roman" w:hAnsi="Times New Roman"/>
          <w:b w:val="0"/>
          <w:bCs/>
          <w:sz w:val="24"/>
          <w:szCs w:val="24"/>
        </w:rPr>
      </w:pPr>
      <w:r>
        <w:rPr>
          <w:rFonts w:ascii="Times New Roman" w:hAnsi="Times New Roman"/>
          <w:b w:val="0"/>
          <w:bCs/>
          <w:sz w:val="24"/>
          <w:szCs w:val="24"/>
        </w:rPr>
        <w:tab/>
        <w:t>Our next PCAT Cyber Seminar will be in September. Have a great summer and stay safe out there. Thank you.</w:t>
      </w:r>
    </w:p>
    <w:p w14:paraId="181B0595" w14:textId="77777777" w:rsidR="00007B01" w:rsidRDefault="00007B01" w:rsidP="00007B01">
      <w:pPr>
        <w:ind w:left="2160" w:hanging="2160"/>
        <w:rPr>
          <w:rFonts w:ascii="Times New Roman" w:hAnsi="Times New Roman"/>
          <w:b w:val="0"/>
          <w:bCs/>
          <w:sz w:val="24"/>
          <w:szCs w:val="24"/>
        </w:rPr>
      </w:pPr>
    </w:p>
    <w:p w14:paraId="5C78C8C9" w14:textId="77777777" w:rsidR="00007B01" w:rsidRDefault="00007B01" w:rsidP="00CD08E7">
      <w:pPr>
        <w:ind w:left="1440" w:hanging="1440"/>
        <w:rPr>
          <w:rFonts w:ascii="Times New Roman" w:hAnsi="Times New Roman"/>
          <w:b w:val="0"/>
          <w:bCs/>
          <w:sz w:val="24"/>
          <w:szCs w:val="24"/>
        </w:rPr>
      </w:pPr>
    </w:p>
    <w:p w14:paraId="414D0A1C" w14:textId="47FF4E88" w:rsidR="00945354" w:rsidRPr="00545874" w:rsidRDefault="00945354" w:rsidP="00960972">
      <w:pPr>
        <w:ind w:left="1440" w:hanging="1440"/>
        <w:rPr>
          <w:rFonts w:ascii="Times New Roman" w:hAnsi="Times New Roman"/>
          <w:b w:val="0"/>
          <w:bCs/>
          <w:sz w:val="24"/>
          <w:szCs w:val="24"/>
        </w:rPr>
      </w:pPr>
      <w:r w:rsidRPr="00545874">
        <w:rPr>
          <w:rFonts w:ascii="Times New Roman" w:hAnsi="Times New Roman"/>
          <w:b w:val="0"/>
          <w:bCs/>
          <w:sz w:val="24"/>
          <w:szCs w:val="24"/>
        </w:rPr>
        <w:t>[</w:t>
      </w:r>
      <w:r w:rsidR="00637C47">
        <w:rPr>
          <w:rFonts w:ascii="Times New Roman" w:hAnsi="Times New Roman"/>
          <w:b w:val="0"/>
          <w:bCs/>
          <w:sz w:val="24"/>
          <w:szCs w:val="24"/>
        </w:rPr>
        <w:t>End of Interview</w:t>
      </w:r>
      <w:r w:rsidRPr="00545874">
        <w:rPr>
          <w:rFonts w:ascii="Times New Roman" w:hAnsi="Times New Roman"/>
          <w:b w:val="0"/>
          <w:bCs/>
          <w:sz w:val="24"/>
          <w:szCs w:val="24"/>
        </w:rPr>
        <w:t>]</w:t>
      </w:r>
    </w:p>
    <w:p w14:paraId="324BDE29" w14:textId="77777777" w:rsidR="00960972" w:rsidRDefault="00960972" w:rsidP="00960972">
      <w:pPr>
        <w:ind w:left="1440" w:hanging="1440"/>
        <w:rPr>
          <w:rFonts w:ascii="Times New Roman" w:hAnsi="Times New Roman"/>
          <w:b w:val="0"/>
          <w:bCs/>
          <w:sz w:val="24"/>
          <w:szCs w:val="24"/>
        </w:rPr>
      </w:pPr>
    </w:p>
    <w:p w14:paraId="4892C9F9" w14:textId="425B3344" w:rsidR="00F420BF" w:rsidRDefault="00F420BF" w:rsidP="00512600">
      <w:pPr>
        <w:ind w:left="2160" w:hanging="2160"/>
        <w:rPr>
          <w:rFonts w:ascii="Times New Roman" w:hAnsi="Times New Roman"/>
          <w:b w:val="0"/>
          <w:bCs/>
          <w:sz w:val="24"/>
          <w:szCs w:val="24"/>
        </w:rPr>
      </w:pPr>
    </w:p>
    <w:sectPr w:rsidR="00F420BF" w:rsidSect="00601398">
      <w:headerReference w:type="default" r:id="rId8"/>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F1EB8" w14:textId="77777777" w:rsidR="00C06619" w:rsidRDefault="00C06619" w:rsidP="00761432">
      <w:r>
        <w:separator/>
      </w:r>
    </w:p>
  </w:endnote>
  <w:endnote w:type="continuationSeparator" w:id="0">
    <w:p w14:paraId="5CD38DB0" w14:textId="77777777" w:rsidR="00C06619" w:rsidRDefault="00C06619"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68D4D78B" w14:textId="77777777" w:rsidR="000C351E" w:rsidRDefault="000C351E">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p>
        </w:sdtContent>
      </w:sdt>
    </w:sdtContent>
  </w:sdt>
  <w:p w14:paraId="485DD16D" w14:textId="77777777" w:rsidR="000C351E" w:rsidRDefault="000C35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05F53" w14:textId="77777777" w:rsidR="00C06619" w:rsidRDefault="00C06619" w:rsidP="00761432">
      <w:r>
        <w:separator/>
      </w:r>
    </w:p>
  </w:footnote>
  <w:footnote w:type="continuationSeparator" w:id="0">
    <w:p w14:paraId="20E94564" w14:textId="77777777" w:rsidR="00C06619" w:rsidRDefault="00C06619"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605CA" w14:textId="2D226E59" w:rsidR="00DB590D" w:rsidRPr="00DB590D" w:rsidRDefault="00F133CA" w:rsidP="00DB590D">
    <w:pPr>
      <w:jc w:val="center"/>
      <w:rPr>
        <w:rFonts w:ascii="Times New Roman" w:hAnsi="Times New Roman"/>
        <w:b w:val="0"/>
        <w:color w:val="auto"/>
        <w:sz w:val="24"/>
        <w:szCs w:val="24"/>
      </w:rPr>
    </w:pPr>
    <w:r>
      <w:rPr>
        <w:rFonts w:ascii="Times New Roman" w:hAnsi="Times New Roman"/>
        <w:b w:val="0"/>
        <w:color w:val="auto"/>
        <w:sz w:val="24"/>
        <w:szCs w:val="24"/>
      </w:rPr>
      <w:t>Pcat-0072022</w:t>
    </w:r>
  </w:p>
  <w:p w14:paraId="6F0902CC" w14:textId="74620C6F" w:rsidR="0006121B" w:rsidRPr="0006121B" w:rsidRDefault="0006121B" w:rsidP="0006121B">
    <w:pPr>
      <w:jc w:val="center"/>
      <w:rPr>
        <w:rFonts w:ascii="Times New Roman" w:hAnsi="Times New Roman"/>
        <w:b w:val="0"/>
        <w:sz w:val="24"/>
        <w:szCs w:val="24"/>
      </w:rPr>
    </w:pPr>
  </w:p>
  <w:p w14:paraId="3721E0C3" w14:textId="236D5F32" w:rsidR="005378B2" w:rsidRPr="005378B2" w:rsidRDefault="005378B2" w:rsidP="005378B2">
    <w:pPr>
      <w:jc w:val="center"/>
      <w:rPr>
        <w:rFonts w:ascii="Times New Roman" w:hAnsi="Times New Roman"/>
        <w:b w:val="0"/>
        <w:color w:val="auto"/>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00DFE"/>
    <w:multiLevelType w:val="hybridMultilevel"/>
    <w:tmpl w:val="909A04E0"/>
    <w:lvl w:ilvl="0" w:tplc="615A1DD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13531DF9"/>
    <w:multiLevelType w:val="hybridMultilevel"/>
    <w:tmpl w:val="2E584B84"/>
    <w:lvl w:ilvl="0" w:tplc="C7908254">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144C4C82"/>
    <w:multiLevelType w:val="hybridMultilevel"/>
    <w:tmpl w:val="D8CA37A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19CE208A"/>
    <w:multiLevelType w:val="hybridMultilevel"/>
    <w:tmpl w:val="BD72415A"/>
    <w:lvl w:ilvl="0" w:tplc="7346C33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D2D0147"/>
    <w:multiLevelType w:val="hybridMultilevel"/>
    <w:tmpl w:val="BE7C4132"/>
    <w:lvl w:ilvl="0" w:tplc="8D58025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30D04772"/>
    <w:multiLevelType w:val="hybridMultilevel"/>
    <w:tmpl w:val="8502FEFA"/>
    <w:lvl w:ilvl="0" w:tplc="8218637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AA46AD0"/>
    <w:multiLevelType w:val="hybridMultilevel"/>
    <w:tmpl w:val="C918461A"/>
    <w:lvl w:ilvl="0" w:tplc="EBDCF3B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4439785E"/>
    <w:multiLevelType w:val="hybridMultilevel"/>
    <w:tmpl w:val="07A81AA8"/>
    <w:lvl w:ilvl="0" w:tplc="441C52E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53E7068F"/>
    <w:multiLevelType w:val="hybridMultilevel"/>
    <w:tmpl w:val="2BEC4FC2"/>
    <w:lvl w:ilvl="0" w:tplc="C7940E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67447009"/>
    <w:multiLevelType w:val="hybridMultilevel"/>
    <w:tmpl w:val="FAE257A4"/>
    <w:lvl w:ilvl="0" w:tplc="55F052E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9"/>
  </w:num>
  <w:num w:numId="2">
    <w:abstractNumId w:val="5"/>
  </w:num>
  <w:num w:numId="3">
    <w:abstractNumId w:val="4"/>
  </w:num>
  <w:num w:numId="4">
    <w:abstractNumId w:val="6"/>
  </w:num>
  <w:num w:numId="5">
    <w:abstractNumId w:val="1"/>
  </w:num>
  <w:num w:numId="6">
    <w:abstractNumId w:val="0"/>
  </w:num>
  <w:num w:numId="7">
    <w:abstractNumId w:val="3"/>
  </w:num>
  <w:num w:numId="8">
    <w:abstractNumId w:val="2"/>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0083"/>
    <w:rsid w:val="0000036C"/>
    <w:rsid w:val="00000A24"/>
    <w:rsid w:val="00000ABD"/>
    <w:rsid w:val="000010B6"/>
    <w:rsid w:val="00001D8C"/>
    <w:rsid w:val="00001E26"/>
    <w:rsid w:val="00001FAC"/>
    <w:rsid w:val="0000211C"/>
    <w:rsid w:val="000021F4"/>
    <w:rsid w:val="00002396"/>
    <w:rsid w:val="000025A9"/>
    <w:rsid w:val="000026CA"/>
    <w:rsid w:val="00002861"/>
    <w:rsid w:val="00002974"/>
    <w:rsid w:val="00002DA6"/>
    <w:rsid w:val="00002FB2"/>
    <w:rsid w:val="00003184"/>
    <w:rsid w:val="00003533"/>
    <w:rsid w:val="00003584"/>
    <w:rsid w:val="000035DB"/>
    <w:rsid w:val="000037C1"/>
    <w:rsid w:val="0000392E"/>
    <w:rsid w:val="00003F7C"/>
    <w:rsid w:val="000040F2"/>
    <w:rsid w:val="00004394"/>
    <w:rsid w:val="00004529"/>
    <w:rsid w:val="000046CF"/>
    <w:rsid w:val="0000471A"/>
    <w:rsid w:val="000050A5"/>
    <w:rsid w:val="00005801"/>
    <w:rsid w:val="00005E39"/>
    <w:rsid w:val="00005F4D"/>
    <w:rsid w:val="00006096"/>
    <w:rsid w:val="00006248"/>
    <w:rsid w:val="00006582"/>
    <w:rsid w:val="000068D9"/>
    <w:rsid w:val="0000696A"/>
    <w:rsid w:val="00006B27"/>
    <w:rsid w:val="00007427"/>
    <w:rsid w:val="0000757C"/>
    <w:rsid w:val="00007674"/>
    <w:rsid w:val="00007812"/>
    <w:rsid w:val="000078F0"/>
    <w:rsid w:val="00007B01"/>
    <w:rsid w:val="00007D74"/>
    <w:rsid w:val="00007EEB"/>
    <w:rsid w:val="00007F5B"/>
    <w:rsid w:val="00010080"/>
    <w:rsid w:val="00010171"/>
    <w:rsid w:val="0001033E"/>
    <w:rsid w:val="0001054E"/>
    <w:rsid w:val="00010611"/>
    <w:rsid w:val="00010ED8"/>
    <w:rsid w:val="0001170B"/>
    <w:rsid w:val="00011958"/>
    <w:rsid w:val="00011C9B"/>
    <w:rsid w:val="00012422"/>
    <w:rsid w:val="00012574"/>
    <w:rsid w:val="00012695"/>
    <w:rsid w:val="000126CE"/>
    <w:rsid w:val="00012B11"/>
    <w:rsid w:val="00012BE2"/>
    <w:rsid w:val="00012DB5"/>
    <w:rsid w:val="000131D6"/>
    <w:rsid w:val="00013247"/>
    <w:rsid w:val="000133D1"/>
    <w:rsid w:val="0001346C"/>
    <w:rsid w:val="000135A4"/>
    <w:rsid w:val="00013AF6"/>
    <w:rsid w:val="00013BA1"/>
    <w:rsid w:val="00013CB1"/>
    <w:rsid w:val="00013D62"/>
    <w:rsid w:val="000143BF"/>
    <w:rsid w:val="00014409"/>
    <w:rsid w:val="000145A7"/>
    <w:rsid w:val="00014870"/>
    <w:rsid w:val="00014E08"/>
    <w:rsid w:val="000156F9"/>
    <w:rsid w:val="00015C60"/>
    <w:rsid w:val="00015DFA"/>
    <w:rsid w:val="00016043"/>
    <w:rsid w:val="00016062"/>
    <w:rsid w:val="00016567"/>
    <w:rsid w:val="0001656D"/>
    <w:rsid w:val="00016841"/>
    <w:rsid w:val="00016B6D"/>
    <w:rsid w:val="00016CCA"/>
    <w:rsid w:val="00016D32"/>
    <w:rsid w:val="00017AFA"/>
    <w:rsid w:val="0002006C"/>
    <w:rsid w:val="00020071"/>
    <w:rsid w:val="0002036D"/>
    <w:rsid w:val="000203C5"/>
    <w:rsid w:val="0002094C"/>
    <w:rsid w:val="00020F28"/>
    <w:rsid w:val="00020F96"/>
    <w:rsid w:val="00021D23"/>
    <w:rsid w:val="00021E6A"/>
    <w:rsid w:val="000221F5"/>
    <w:rsid w:val="0002254D"/>
    <w:rsid w:val="00022A0F"/>
    <w:rsid w:val="000233CD"/>
    <w:rsid w:val="00023500"/>
    <w:rsid w:val="000240F6"/>
    <w:rsid w:val="00024430"/>
    <w:rsid w:val="000244B3"/>
    <w:rsid w:val="000245B8"/>
    <w:rsid w:val="00024AFB"/>
    <w:rsid w:val="00024E28"/>
    <w:rsid w:val="00024F4D"/>
    <w:rsid w:val="00025001"/>
    <w:rsid w:val="000251A7"/>
    <w:rsid w:val="00025F1F"/>
    <w:rsid w:val="00025FAD"/>
    <w:rsid w:val="000261BD"/>
    <w:rsid w:val="000264F8"/>
    <w:rsid w:val="0002668A"/>
    <w:rsid w:val="00026BA3"/>
    <w:rsid w:val="00026DF5"/>
    <w:rsid w:val="00026EB9"/>
    <w:rsid w:val="000276B0"/>
    <w:rsid w:val="00027CAA"/>
    <w:rsid w:val="00027D0A"/>
    <w:rsid w:val="00030301"/>
    <w:rsid w:val="00030774"/>
    <w:rsid w:val="00030A08"/>
    <w:rsid w:val="00030A2A"/>
    <w:rsid w:val="00030B41"/>
    <w:rsid w:val="000313E8"/>
    <w:rsid w:val="00031820"/>
    <w:rsid w:val="00031C7E"/>
    <w:rsid w:val="0003220F"/>
    <w:rsid w:val="00032388"/>
    <w:rsid w:val="00032475"/>
    <w:rsid w:val="0003247E"/>
    <w:rsid w:val="00032AF3"/>
    <w:rsid w:val="00032E43"/>
    <w:rsid w:val="000330F4"/>
    <w:rsid w:val="00033287"/>
    <w:rsid w:val="00033735"/>
    <w:rsid w:val="00033E9A"/>
    <w:rsid w:val="00033EAD"/>
    <w:rsid w:val="0003431C"/>
    <w:rsid w:val="00034899"/>
    <w:rsid w:val="00034B0E"/>
    <w:rsid w:val="00034B7A"/>
    <w:rsid w:val="00034C77"/>
    <w:rsid w:val="00034CFF"/>
    <w:rsid w:val="000356E0"/>
    <w:rsid w:val="00035BC9"/>
    <w:rsid w:val="00035DDA"/>
    <w:rsid w:val="0003617C"/>
    <w:rsid w:val="00036878"/>
    <w:rsid w:val="00036992"/>
    <w:rsid w:val="00036B27"/>
    <w:rsid w:val="00036FFD"/>
    <w:rsid w:val="0003709E"/>
    <w:rsid w:val="0003725B"/>
    <w:rsid w:val="00037565"/>
    <w:rsid w:val="000406A3"/>
    <w:rsid w:val="000407E9"/>
    <w:rsid w:val="000410EA"/>
    <w:rsid w:val="000412CD"/>
    <w:rsid w:val="0004141D"/>
    <w:rsid w:val="00041CC3"/>
    <w:rsid w:val="00041F34"/>
    <w:rsid w:val="000428F5"/>
    <w:rsid w:val="00042DC1"/>
    <w:rsid w:val="00042E23"/>
    <w:rsid w:val="00042F9A"/>
    <w:rsid w:val="0004339D"/>
    <w:rsid w:val="000433FB"/>
    <w:rsid w:val="00043F3A"/>
    <w:rsid w:val="0004407A"/>
    <w:rsid w:val="00044653"/>
    <w:rsid w:val="00044979"/>
    <w:rsid w:val="00044F6C"/>
    <w:rsid w:val="0004557C"/>
    <w:rsid w:val="0004567A"/>
    <w:rsid w:val="00045703"/>
    <w:rsid w:val="000457C1"/>
    <w:rsid w:val="00046663"/>
    <w:rsid w:val="000469DC"/>
    <w:rsid w:val="00046BE4"/>
    <w:rsid w:val="00046C93"/>
    <w:rsid w:val="00046CB6"/>
    <w:rsid w:val="00046D0A"/>
    <w:rsid w:val="00047653"/>
    <w:rsid w:val="0004777E"/>
    <w:rsid w:val="00047A94"/>
    <w:rsid w:val="00047AAE"/>
    <w:rsid w:val="00047AED"/>
    <w:rsid w:val="00047D7E"/>
    <w:rsid w:val="00047D9C"/>
    <w:rsid w:val="000500EA"/>
    <w:rsid w:val="00050FD2"/>
    <w:rsid w:val="000515B6"/>
    <w:rsid w:val="00051EA3"/>
    <w:rsid w:val="000523FA"/>
    <w:rsid w:val="000527B8"/>
    <w:rsid w:val="000528D8"/>
    <w:rsid w:val="00052BA9"/>
    <w:rsid w:val="000532C5"/>
    <w:rsid w:val="0005346B"/>
    <w:rsid w:val="000538EA"/>
    <w:rsid w:val="0005477F"/>
    <w:rsid w:val="00054AEA"/>
    <w:rsid w:val="00054D5D"/>
    <w:rsid w:val="00055162"/>
    <w:rsid w:val="00055A5F"/>
    <w:rsid w:val="00055D5B"/>
    <w:rsid w:val="00056DDB"/>
    <w:rsid w:val="00057020"/>
    <w:rsid w:val="00057607"/>
    <w:rsid w:val="0005763D"/>
    <w:rsid w:val="00057BCA"/>
    <w:rsid w:val="00057DDE"/>
    <w:rsid w:val="00060A3A"/>
    <w:rsid w:val="00060C49"/>
    <w:rsid w:val="00060C73"/>
    <w:rsid w:val="0006121B"/>
    <w:rsid w:val="000616C6"/>
    <w:rsid w:val="00061A28"/>
    <w:rsid w:val="00061A68"/>
    <w:rsid w:val="00061BB1"/>
    <w:rsid w:val="00061C63"/>
    <w:rsid w:val="000622CA"/>
    <w:rsid w:val="000626FC"/>
    <w:rsid w:val="00062702"/>
    <w:rsid w:val="0006326F"/>
    <w:rsid w:val="0006328C"/>
    <w:rsid w:val="00063296"/>
    <w:rsid w:val="00063467"/>
    <w:rsid w:val="00063627"/>
    <w:rsid w:val="00063709"/>
    <w:rsid w:val="00063A84"/>
    <w:rsid w:val="00064A0C"/>
    <w:rsid w:val="00064BAB"/>
    <w:rsid w:val="00064CBE"/>
    <w:rsid w:val="00064D75"/>
    <w:rsid w:val="00064E75"/>
    <w:rsid w:val="00064F7F"/>
    <w:rsid w:val="000650DA"/>
    <w:rsid w:val="0006517E"/>
    <w:rsid w:val="000651B0"/>
    <w:rsid w:val="00065253"/>
    <w:rsid w:val="00065D01"/>
    <w:rsid w:val="00065FD2"/>
    <w:rsid w:val="0006630E"/>
    <w:rsid w:val="0006656F"/>
    <w:rsid w:val="000667F8"/>
    <w:rsid w:val="00066F76"/>
    <w:rsid w:val="00066FF9"/>
    <w:rsid w:val="0006782E"/>
    <w:rsid w:val="00067A49"/>
    <w:rsid w:val="00067B5E"/>
    <w:rsid w:val="00067F13"/>
    <w:rsid w:val="000700A9"/>
    <w:rsid w:val="0007064A"/>
    <w:rsid w:val="000707C4"/>
    <w:rsid w:val="000708A0"/>
    <w:rsid w:val="00070AF7"/>
    <w:rsid w:val="00070F72"/>
    <w:rsid w:val="00071117"/>
    <w:rsid w:val="0007128A"/>
    <w:rsid w:val="00071432"/>
    <w:rsid w:val="000715AA"/>
    <w:rsid w:val="00071C1A"/>
    <w:rsid w:val="00071DAE"/>
    <w:rsid w:val="00071EE8"/>
    <w:rsid w:val="000721C8"/>
    <w:rsid w:val="000724F6"/>
    <w:rsid w:val="000726C3"/>
    <w:rsid w:val="00073282"/>
    <w:rsid w:val="00073667"/>
    <w:rsid w:val="00073862"/>
    <w:rsid w:val="00073B88"/>
    <w:rsid w:val="00073C50"/>
    <w:rsid w:val="00073D5A"/>
    <w:rsid w:val="00073E55"/>
    <w:rsid w:val="0007423C"/>
    <w:rsid w:val="000743DB"/>
    <w:rsid w:val="00074737"/>
    <w:rsid w:val="00074A7C"/>
    <w:rsid w:val="000752F1"/>
    <w:rsid w:val="000754D2"/>
    <w:rsid w:val="00075773"/>
    <w:rsid w:val="00075C1C"/>
    <w:rsid w:val="00075D92"/>
    <w:rsid w:val="00075FB8"/>
    <w:rsid w:val="00076752"/>
    <w:rsid w:val="0007680B"/>
    <w:rsid w:val="000769A0"/>
    <w:rsid w:val="00076E70"/>
    <w:rsid w:val="00077344"/>
    <w:rsid w:val="00077702"/>
    <w:rsid w:val="00077957"/>
    <w:rsid w:val="00077A5D"/>
    <w:rsid w:val="00077B7B"/>
    <w:rsid w:val="00077CEB"/>
    <w:rsid w:val="00077D7E"/>
    <w:rsid w:val="000803B0"/>
    <w:rsid w:val="0008054E"/>
    <w:rsid w:val="000806DF"/>
    <w:rsid w:val="00080AD8"/>
    <w:rsid w:val="00080CBE"/>
    <w:rsid w:val="000812C1"/>
    <w:rsid w:val="00081308"/>
    <w:rsid w:val="00081C09"/>
    <w:rsid w:val="00081C22"/>
    <w:rsid w:val="000821C5"/>
    <w:rsid w:val="0008241F"/>
    <w:rsid w:val="00082990"/>
    <w:rsid w:val="00082C8A"/>
    <w:rsid w:val="00082FCA"/>
    <w:rsid w:val="00083091"/>
    <w:rsid w:val="0008341F"/>
    <w:rsid w:val="00083449"/>
    <w:rsid w:val="000835D3"/>
    <w:rsid w:val="000836B1"/>
    <w:rsid w:val="00083881"/>
    <w:rsid w:val="00083AE4"/>
    <w:rsid w:val="00083CA8"/>
    <w:rsid w:val="00083D31"/>
    <w:rsid w:val="00083E87"/>
    <w:rsid w:val="0008460E"/>
    <w:rsid w:val="000857A7"/>
    <w:rsid w:val="0008626E"/>
    <w:rsid w:val="00086D2F"/>
    <w:rsid w:val="00086F02"/>
    <w:rsid w:val="00087060"/>
    <w:rsid w:val="00087519"/>
    <w:rsid w:val="00087695"/>
    <w:rsid w:val="0009015C"/>
    <w:rsid w:val="000901C5"/>
    <w:rsid w:val="00090D9B"/>
    <w:rsid w:val="00090FE3"/>
    <w:rsid w:val="000914A1"/>
    <w:rsid w:val="0009172E"/>
    <w:rsid w:val="00091DB1"/>
    <w:rsid w:val="00091DF5"/>
    <w:rsid w:val="00091E5F"/>
    <w:rsid w:val="00091EA0"/>
    <w:rsid w:val="00092636"/>
    <w:rsid w:val="00092B8C"/>
    <w:rsid w:val="00092C4C"/>
    <w:rsid w:val="00092ECB"/>
    <w:rsid w:val="00093820"/>
    <w:rsid w:val="0009387E"/>
    <w:rsid w:val="00093AF3"/>
    <w:rsid w:val="00093C3D"/>
    <w:rsid w:val="000940CC"/>
    <w:rsid w:val="00094975"/>
    <w:rsid w:val="00094A9F"/>
    <w:rsid w:val="00094B40"/>
    <w:rsid w:val="0009531E"/>
    <w:rsid w:val="00095362"/>
    <w:rsid w:val="00095419"/>
    <w:rsid w:val="000959B1"/>
    <w:rsid w:val="00095B46"/>
    <w:rsid w:val="00095BC2"/>
    <w:rsid w:val="000962E7"/>
    <w:rsid w:val="00097381"/>
    <w:rsid w:val="00097426"/>
    <w:rsid w:val="000977E7"/>
    <w:rsid w:val="000978B3"/>
    <w:rsid w:val="00097937"/>
    <w:rsid w:val="00097A1A"/>
    <w:rsid w:val="00097BA8"/>
    <w:rsid w:val="00097C06"/>
    <w:rsid w:val="00097C93"/>
    <w:rsid w:val="000A0026"/>
    <w:rsid w:val="000A0494"/>
    <w:rsid w:val="000A051E"/>
    <w:rsid w:val="000A0791"/>
    <w:rsid w:val="000A0D8F"/>
    <w:rsid w:val="000A0FBD"/>
    <w:rsid w:val="000A110B"/>
    <w:rsid w:val="000A13D9"/>
    <w:rsid w:val="000A16AA"/>
    <w:rsid w:val="000A1816"/>
    <w:rsid w:val="000A1955"/>
    <w:rsid w:val="000A196E"/>
    <w:rsid w:val="000A1F9F"/>
    <w:rsid w:val="000A2017"/>
    <w:rsid w:val="000A20DC"/>
    <w:rsid w:val="000A215A"/>
    <w:rsid w:val="000A21EE"/>
    <w:rsid w:val="000A22E7"/>
    <w:rsid w:val="000A27FF"/>
    <w:rsid w:val="000A290B"/>
    <w:rsid w:val="000A29BE"/>
    <w:rsid w:val="000A29EC"/>
    <w:rsid w:val="000A31FF"/>
    <w:rsid w:val="000A3369"/>
    <w:rsid w:val="000A342B"/>
    <w:rsid w:val="000A364C"/>
    <w:rsid w:val="000A495E"/>
    <w:rsid w:val="000A4C6E"/>
    <w:rsid w:val="000A5C1C"/>
    <w:rsid w:val="000A5EAE"/>
    <w:rsid w:val="000A5FB0"/>
    <w:rsid w:val="000A608F"/>
    <w:rsid w:val="000A62EB"/>
    <w:rsid w:val="000A6AC5"/>
    <w:rsid w:val="000A738B"/>
    <w:rsid w:val="000A73FE"/>
    <w:rsid w:val="000A75C5"/>
    <w:rsid w:val="000A7A2E"/>
    <w:rsid w:val="000A7A33"/>
    <w:rsid w:val="000B005E"/>
    <w:rsid w:val="000B0315"/>
    <w:rsid w:val="000B04A4"/>
    <w:rsid w:val="000B05FB"/>
    <w:rsid w:val="000B07C2"/>
    <w:rsid w:val="000B0842"/>
    <w:rsid w:val="000B1320"/>
    <w:rsid w:val="000B18DA"/>
    <w:rsid w:val="000B1A84"/>
    <w:rsid w:val="000B1C26"/>
    <w:rsid w:val="000B2D99"/>
    <w:rsid w:val="000B2DF5"/>
    <w:rsid w:val="000B3081"/>
    <w:rsid w:val="000B32CA"/>
    <w:rsid w:val="000B45E1"/>
    <w:rsid w:val="000B4793"/>
    <w:rsid w:val="000B52C0"/>
    <w:rsid w:val="000B5D06"/>
    <w:rsid w:val="000B5F28"/>
    <w:rsid w:val="000B5FC8"/>
    <w:rsid w:val="000B6467"/>
    <w:rsid w:val="000B6589"/>
    <w:rsid w:val="000B6A07"/>
    <w:rsid w:val="000B7000"/>
    <w:rsid w:val="000B745E"/>
    <w:rsid w:val="000B7601"/>
    <w:rsid w:val="000B7658"/>
    <w:rsid w:val="000B7733"/>
    <w:rsid w:val="000B779A"/>
    <w:rsid w:val="000B7977"/>
    <w:rsid w:val="000B7D84"/>
    <w:rsid w:val="000B7E60"/>
    <w:rsid w:val="000B7FF7"/>
    <w:rsid w:val="000C02A6"/>
    <w:rsid w:val="000C0522"/>
    <w:rsid w:val="000C07E4"/>
    <w:rsid w:val="000C0A6A"/>
    <w:rsid w:val="000C0D4A"/>
    <w:rsid w:val="000C124F"/>
    <w:rsid w:val="000C1438"/>
    <w:rsid w:val="000C14CD"/>
    <w:rsid w:val="000C1619"/>
    <w:rsid w:val="000C1B34"/>
    <w:rsid w:val="000C1C39"/>
    <w:rsid w:val="000C1E0E"/>
    <w:rsid w:val="000C1E18"/>
    <w:rsid w:val="000C1F08"/>
    <w:rsid w:val="000C216B"/>
    <w:rsid w:val="000C26A4"/>
    <w:rsid w:val="000C30B4"/>
    <w:rsid w:val="000C30FE"/>
    <w:rsid w:val="000C351E"/>
    <w:rsid w:val="000C35B0"/>
    <w:rsid w:val="000C3646"/>
    <w:rsid w:val="000C3721"/>
    <w:rsid w:val="000C3D25"/>
    <w:rsid w:val="000C3F6F"/>
    <w:rsid w:val="000C3FAE"/>
    <w:rsid w:val="000C4082"/>
    <w:rsid w:val="000C4128"/>
    <w:rsid w:val="000C4287"/>
    <w:rsid w:val="000C49A4"/>
    <w:rsid w:val="000C4A45"/>
    <w:rsid w:val="000C4D0A"/>
    <w:rsid w:val="000C4D68"/>
    <w:rsid w:val="000C562A"/>
    <w:rsid w:val="000C653D"/>
    <w:rsid w:val="000C6823"/>
    <w:rsid w:val="000C6D16"/>
    <w:rsid w:val="000C6D93"/>
    <w:rsid w:val="000C6E5E"/>
    <w:rsid w:val="000C7A4F"/>
    <w:rsid w:val="000D0294"/>
    <w:rsid w:val="000D0452"/>
    <w:rsid w:val="000D0BD1"/>
    <w:rsid w:val="000D0BDF"/>
    <w:rsid w:val="000D0C0D"/>
    <w:rsid w:val="000D15B1"/>
    <w:rsid w:val="000D1B49"/>
    <w:rsid w:val="000D1E59"/>
    <w:rsid w:val="000D2B01"/>
    <w:rsid w:val="000D2C44"/>
    <w:rsid w:val="000D2E14"/>
    <w:rsid w:val="000D2F43"/>
    <w:rsid w:val="000D528F"/>
    <w:rsid w:val="000D54EC"/>
    <w:rsid w:val="000D61D7"/>
    <w:rsid w:val="000D6402"/>
    <w:rsid w:val="000D6416"/>
    <w:rsid w:val="000D6487"/>
    <w:rsid w:val="000D65B5"/>
    <w:rsid w:val="000D666C"/>
    <w:rsid w:val="000D68B2"/>
    <w:rsid w:val="000D6B38"/>
    <w:rsid w:val="000D6CD5"/>
    <w:rsid w:val="000D6EE0"/>
    <w:rsid w:val="000D6F15"/>
    <w:rsid w:val="000D6F31"/>
    <w:rsid w:val="000D73D2"/>
    <w:rsid w:val="000D7827"/>
    <w:rsid w:val="000D7B33"/>
    <w:rsid w:val="000D7DD8"/>
    <w:rsid w:val="000D7F29"/>
    <w:rsid w:val="000E039A"/>
    <w:rsid w:val="000E076E"/>
    <w:rsid w:val="000E07CF"/>
    <w:rsid w:val="000E0844"/>
    <w:rsid w:val="000E0A2F"/>
    <w:rsid w:val="000E151A"/>
    <w:rsid w:val="000E1577"/>
    <w:rsid w:val="000E1624"/>
    <w:rsid w:val="000E183B"/>
    <w:rsid w:val="000E18ED"/>
    <w:rsid w:val="000E2047"/>
    <w:rsid w:val="000E216C"/>
    <w:rsid w:val="000E240A"/>
    <w:rsid w:val="000E2683"/>
    <w:rsid w:val="000E27F8"/>
    <w:rsid w:val="000E2B9B"/>
    <w:rsid w:val="000E2E1D"/>
    <w:rsid w:val="000E3863"/>
    <w:rsid w:val="000E3DA6"/>
    <w:rsid w:val="000E3F5A"/>
    <w:rsid w:val="000E46A6"/>
    <w:rsid w:val="000E48A8"/>
    <w:rsid w:val="000E4B0B"/>
    <w:rsid w:val="000E523E"/>
    <w:rsid w:val="000E5316"/>
    <w:rsid w:val="000E54BE"/>
    <w:rsid w:val="000E591B"/>
    <w:rsid w:val="000E598B"/>
    <w:rsid w:val="000E5B9C"/>
    <w:rsid w:val="000E608E"/>
    <w:rsid w:val="000E6280"/>
    <w:rsid w:val="000E6788"/>
    <w:rsid w:val="000E6CAC"/>
    <w:rsid w:val="000E70B3"/>
    <w:rsid w:val="000E7121"/>
    <w:rsid w:val="000E7256"/>
    <w:rsid w:val="000E76FA"/>
    <w:rsid w:val="000E7E76"/>
    <w:rsid w:val="000F0757"/>
    <w:rsid w:val="000F0E4D"/>
    <w:rsid w:val="000F0F65"/>
    <w:rsid w:val="000F0FF0"/>
    <w:rsid w:val="000F159A"/>
    <w:rsid w:val="000F15BF"/>
    <w:rsid w:val="000F1628"/>
    <w:rsid w:val="000F1CB9"/>
    <w:rsid w:val="000F231E"/>
    <w:rsid w:val="000F2843"/>
    <w:rsid w:val="000F2E6B"/>
    <w:rsid w:val="000F3064"/>
    <w:rsid w:val="000F336D"/>
    <w:rsid w:val="000F33CD"/>
    <w:rsid w:val="000F33E2"/>
    <w:rsid w:val="000F3879"/>
    <w:rsid w:val="000F393B"/>
    <w:rsid w:val="000F3990"/>
    <w:rsid w:val="000F3B14"/>
    <w:rsid w:val="000F3C20"/>
    <w:rsid w:val="000F41F6"/>
    <w:rsid w:val="000F4890"/>
    <w:rsid w:val="000F4B46"/>
    <w:rsid w:val="000F4C52"/>
    <w:rsid w:val="000F4F2E"/>
    <w:rsid w:val="000F50A4"/>
    <w:rsid w:val="000F51E4"/>
    <w:rsid w:val="000F5224"/>
    <w:rsid w:val="000F5BCF"/>
    <w:rsid w:val="000F6386"/>
    <w:rsid w:val="000F643E"/>
    <w:rsid w:val="000F6499"/>
    <w:rsid w:val="000F64B0"/>
    <w:rsid w:val="000F6631"/>
    <w:rsid w:val="000F68B1"/>
    <w:rsid w:val="000F694F"/>
    <w:rsid w:val="000F6BC0"/>
    <w:rsid w:val="000F6BEB"/>
    <w:rsid w:val="000F6CC6"/>
    <w:rsid w:val="000F7287"/>
    <w:rsid w:val="000F7684"/>
    <w:rsid w:val="000F77FB"/>
    <w:rsid w:val="000F7BBE"/>
    <w:rsid w:val="0010033E"/>
    <w:rsid w:val="001005C4"/>
    <w:rsid w:val="001006E8"/>
    <w:rsid w:val="00101223"/>
    <w:rsid w:val="00101259"/>
    <w:rsid w:val="00101597"/>
    <w:rsid w:val="00101806"/>
    <w:rsid w:val="001018E9"/>
    <w:rsid w:val="00101C4A"/>
    <w:rsid w:val="00101DAE"/>
    <w:rsid w:val="00102121"/>
    <w:rsid w:val="00102146"/>
    <w:rsid w:val="00102307"/>
    <w:rsid w:val="00102791"/>
    <w:rsid w:val="001027EF"/>
    <w:rsid w:val="00102911"/>
    <w:rsid w:val="00102949"/>
    <w:rsid w:val="001044BA"/>
    <w:rsid w:val="00104634"/>
    <w:rsid w:val="001048B6"/>
    <w:rsid w:val="00104B7C"/>
    <w:rsid w:val="00104CAB"/>
    <w:rsid w:val="00104D56"/>
    <w:rsid w:val="001050DD"/>
    <w:rsid w:val="001051D8"/>
    <w:rsid w:val="001057D7"/>
    <w:rsid w:val="0010581F"/>
    <w:rsid w:val="001063BC"/>
    <w:rsid w:val="001071B4"/>
    <w:rsid w:val="00107580"/>
    <w:rsid w:val="001077AA"/>
    <w:rsid w:val="00107867"/>
    <w:rsid w:val="00107D0C"/>
    <w:rsid w:val="00107DFC"/>
    <w:rsid w:val="00107E44"/>
    <w:rsid w:val="001103E7"/>
    <w:rsid w:val="00110E7B"/>
    <w:rsid w:val="001111A9"/>
    <w:rsid w:val="00111392"/>
    <w:rsid w:val="0011152B"/>
    <w:rsid w:val="001117AC"/>
    <w:rsid w:val="00112174"/>
    <w:rsid w:val="001126B2"/>
    <w:rsid w:val="00112AA3"/>
    <w:rsid w:val="001130B0"/>
    <w:rsid w:val="00113355"/>
    <w:rsid w:val="00113425"/>
    <w:rsid w:val="001134B8"/>
    <w:rsid w:val="0011352C"/>
    <w:rsid w:val="001137F5"/>
    <w:rsid w:val="00113860"/>
    <w:rsid w:val="001138C5"/>
    <w:rsid w:val="00113C6D"/>
    <w:rsid w:val="00113D28"/>
    <w:rsid w:val="001141E2"/>
    <w:rsid w:val="00114905"/>
    <w:rsid w:val="00114B1F"/>
    <w:rsid w:val="0011516F"/>
    <w:rsid w:val="001158AE"/>
    <w:rsid w:val="001161A9"/>
    <w:rsid w:val="001169E0"/>
    <w:rsid w:val="00116CD0"/>
    <w:rsid w:val="00116DBA"/>
    <w:rsid w:val="00117316"/>
    <w:rsid w:val="0011758E"/>
    <w:rsid w:val="001175FD"/>
    <w:rsid w:val="00117FEC"/>
    <w:rsid w:val="00120263"/>
    <w:rsid w:val="001205A5"/>
    <w:rsid w:val="001207E4"/>
    <w:rsid w:val="00121007"/>
    <w:rsid w:val="00121071"/>
    <w:rsid w:val="001212E1"/>
    <w:rsid w:val="001215B3"/>
    <w:rsid w:val="00121E33"/>
    <w:rsid w:val="0012209C"/>
    <w:rsid w:val="00122B95"/>
    <w:rsid w:val="00122C87"/>
    <w:rsid w:val="00122EFD"/>
    <w:rsid w:val="00123853"/>
    <w:rsid w:val="00123BE2"/>
    <w:rsid w:val="00123D1B"/>
    <w:rsid w:val="00124432"/>
    <w:rsid w:val="001246EE"/>
    <w:rsid w:val="001246FF"/>
    <w:rsid w:val="0012484D"/>
    <w:rsid w:val="0012493A"/>
    <w:rsid w:val="001256A5"/>
    <w:rsid w:val="00125D16"/>
    <w:rsid w:val="00126188"/>
    <w:rsid w:val="0012628F"/>
    <w:rsid w:val="0012652C"/>
    <w:rsid w:val="001266DB"/>
    <w:rsid w:val="00126934"/>
    <w:rsid w:val="00126AEC"/>
    <w:rsid w:val="00126D22"/>
    <w:rsid w:val="00126DFC"/>
    <w:rsid w:val="0012701B"/>
    <w:rsid w:val="001272BE"/>
    <w:rsid w:val="001275A5"/>
    <w:rsid w:val="00127BAD"/>
    <w:rsid w:val="00127BD5"/>
    <w:rsid w:val="00130084"/>
    <w:rsid w:val="001304A7"/>
    <w:rsid w:val="00130FB4"/>
    <w:rsid w:val="001310E2"/>
    <w:rsid w:val="00131642"/>
    <w:rsid w:val="00131A86"/>
    <w:rsid w:val="00131E9A"/>
    <w:rsid w:val="00132A6E"/>
    <w:rsid w:val="00132DE7"/>
    <w:rsid w:val="00133203"/>
    <w:rsid w:val="00133528"/>
    <w:rsid w:val="001335D2"/>
    <w:rsid w:val="001338E6"/>
    <w:rsid w:val="00133BC6"/>
    <w:rsid w:val="00133CF9"/>
    <w:rsid w:val="00133F06"/>
    <w:rsid w:val="0013406A"/>
    <w:rsid w:val="001342AC"/>
    <w:rsid w:val="0013462E"/>
    <w:rsid w:val="00134706"/>
    <w:rsid w:val="001348DB"/>
    <w:rsid w:val="00134DC9"/>
    <w:rsid w:val="001350F0"/>
    <w:rsid w:val="00135142"/>
    <w:rsid w:val="0013541F"/>
    <w:rsid w:val="001355AE"/>
    <w:rsid w:val="001359AF"/>
    <w:rsid w:val="00135B3E"/>
    <w:rsid w:val="00135BE0"/>
    <w:rsid w:val="0013661C"/>
    <w:rsid w:val="00136647"/>
    <w:rsid w:val="00136650"/>
    <w:rsid w:val="00136A85"/>
    <w:rsid w:val="00136B53"/>
    <w:rsid w:val="00137384"/>
    <w:rsid w:val="001379BE"/>
    <w:rsid w:val="00137AAC"/>
    <w:rsid w:val="00137D3E"/>
    <w:rsid w:val="00137E8C"/>
    <w:rsid w:val="001402E1"/>
    <w:rsid w:val="001404A9"/>
    <w:rsid w:val="001407E7"/>
    <w:rsid w:val="00140CB7"/>
    <w:rsid w:val="00141201"/>
    <w:rsid w:val="0014127B"/>
    <w:rsid w:val="00141474"/>
    <w:rsid w:val="00141A9F"/>
    <w:rsid w:val="00141AD0"/>
    <w:rsid w:val="001420CD"/>
    <w:rsid w:val="0014214D"/>
    <w:rsid w:val="00142355"/>
    <w:rsid w:val="001425E9"/>
    <w:rsid w:val="0014262E"/>
    <w:rsid w:val="00143327"/>
    <w:rsid w:val="0014369B"/>
    <w:rsid w:val="00143CF5"/>
    <w:rsid w:val="00143E2A"/>
    <w:rsid w:val="001445F4"/>
    <w:rsid w:val="00144BD1"/>
    <w:rsid w:val="00144C10"/>
    <w:rsid w:val="00144D43"/>
    <w:rsid w:val="00144E6B"/>
    <w:rsid w:val="0014500D"/>
    <w:rsid w:val="001450EF"/>
    <w:rsid w:val="001450F6"/>
    <w:rsid w:val="00145201"/>
    <w:rsid w:val="00145368"/>
    <w:rsid w:val="00146090"/>
    <w:rsid w:val="00146369"/>
    <w:rsid w:val="001465A5"/>
    <w:rsid w:val="0014720E"/>
    <w:rsid w:val="00147332"/>
    <w:rsid w:val="00147926"/>
    <w:rsid w:val="00147D18"/>
    <w:rsid w:val="00147E83"/>
    <w:rsid w:val="001500F9"/>
    <w:rsid w:val="00150D3E"/>
    <w:rsid w:val="00152CBA"/>
    <w:rsid w:val="00153117"/>
    <w:rsid w:val="001531E2"/>
    <w:rsid w:val="001532CB"/>
    <w:rsid w:val="001532FD"/>
    <w:rsid w:val="0015334F"/>
    <w:rsid w:val="001537EE"/>
    <w:rsid w:val="00153AD2"/>
    <w:rsid w:val="00153F30"/>
    <w:rsid w:val="001543BE"/>
    <w:rsid w:val="00154843"/>
    <w:rsid w:val="00154E4B"/>
    <w:rsid w:val="0015508D"/>
    <w:rsid w:val="00155329"/>
    <w:rsid w:val="001557DD"/>
    <w:rsid w:val="00155BDA"/>
    <w:rsid w:val="001566A1"/>
    <w:rsid w:val="00156AE0"/>
    <w:rsid w:val="00156C85"/>
    <w:rsid w:val="001572BC"/>
    <w:rsid w:val="001573B0"/>
    <w:rsid w:val="00160174"/>
    <w:rsid w:val="0016037B"/>
    <w:rsid w:val="001607D0"/>
    <w:rsid w:val="0016088B"/>
    <w:rsid w:val="001615D5"/>
    <w:rsid w:val="0016169D"/>
    <w:rsid w:val="001617C1"/>
    <w:rsid w:val="00161CE7"/>
    <w:rsid w:val="00161D0C"/>
    <w:rsid w:val="00161D29"/>
    <w:rsid w:val="00161DE8"/>
    <w:rsid w:val="00162191"/>
    <w:rsid w:val="001624B9"/>
    <w:rsid w:val="001628F9"/>
    <w:rsid w:val="001631E3"/>
    <w:rsid w:val="00163CB5"/>
    <w:rsid w:val="001641A4"/>
    <w:rsid w:val="0016432A"/>
    <w:rsid w:val="001646C6"/>
    <w:rsid w:val="00164B55"/>
    <w:rsid w:val="001651D2"/>
    <w:rsid w:val="001652B1"/>
    <w:rsid w:val="00165491"/>
    <w:rsid w:val="001656D1"/>
    <w:rsid w:val="0016580D"/>
    <w:rsid w:val="00165948"/>
    <w:rsid w:val="001663E7"/>
    <w:rsid w:val="001665C1"/>
    <w:rsid w:val="00166914"/>
    <w:rsid w:val="00166E74"/>
    <w:rsid w:val="0016738C"/>
    <w:rsid w:val="00167700"/>
    <w:rsid w:val="00167776"/>
    <w:rsid w:val="001677D7"/>
    <w:rsid w:val="001679D5"/>
    <w:rsid w:val="00167C21"/>
    <w:rsid w:val="00167C83"/>
    <w:rsid w:val="00170112"/>
    <w:rsid w:val="001703DA"/>
    <w:rsid w:val="001704C3"/>
    <w:rsid w:val="00170752"/>
    <w:rsid w:val="0017085F"/>
    <w:rsid w:val="00171270"/>
    <w:rsid w:val="00171290"/>
    <w:rsid w:val="00171582"/>
    <w:rsid w:val="0017191C"/>
    <w:rsid w:val="001719FF"/>
    <w:rsid w:val="00171B00"/>
    <w:rsid w:val="001725A8"/>
    <w:rsid w:val="00172DD0"/>
    <w:rsid w:val="00172F0F"/>
    <w:rsid w:val="001733A8"/>
    <w:rsid w:val="0017349A"/>
    <w:rsid w:val="001734A7"/>
    <w:rsid w:val="001738CA"/>
    <w:rsid w:val="00173B6D"/>
    <w:rsid w:val="00173FE2"/>
    <w:rsid w:val="0017400B"/>
    <w:rsid w:val="001740E0"/>
    <w:rsid w:val="001742F4"/>
    <w:rsid w:val="00175176"/>
    <w:rsid w:val="0017517F"/>
    <w:rsid w:val="001752DB"/>
    <w:rsid w:val="001758D7"/>
    <w:rsid w:val="00175940"/>
    <w:rsid w:val="0017594E"/>
    <w:rsid w:val="0017597D"/>
    <w:rsid w:val="00175C11"/>
    <w:rsid w:val="001769F7"/>
    <w:rsid w:val="00176A24"/>
    <w:rsid w:val="00176C1C"/>
    <w:rsid w:val="00176CA0"/>
    <w:rsid w:val="00176D22"/>
    <w:rsid w:val="00176DEE"/>
    <w:rsid w:val="00176FD0"/>
    <w:rsid w:val="001773C5"/>
    <w:rsid w:val="00177418"/>
    <w:rsid w:val="0017770E"/>
    <w:rsid w:val="001777EB"/>
    <w:rsid w:val="00177B87"/>
    <w:rsid w:val="00177D56"/>
    <w:rsid w:val="00177E1B"/>
    <w:rsid w:val="001802A3"/>
    <w:rsid w:val="001805F2"/>
    <w:rsid w:val="00180822"/>
    <w:rsid w:val="00180D1E"/>
    <w:rsid w:val="00180E98"/>
    <w:rsid w:val="00181542"/>
    <w:rsid w:val="00182481"/>
    <w:rsid w:val="001828B3"/>
    <w:rsid w:val="00184117"/>
    <w:rsid w:val="00184129"/>
    <w:rsid w:val="0018416A"/>
    <w:rsid w:val="001845BB"/>
    <w:rsid w:val="001848E9"/>
    <w:rsid w:val="00184E13"/>
    <w:rsid w:val="00185DF0"/>
    <w:rsid w:val="00186281"/>
    <w:rsid w:val="00186D34"/>
    <w:rsid w:val="00187061"/>
    <w:rsid w:val="001870E3"/>
    <w:rsid w:val="0018748A"/>
    <w:rsid w:val="00190D81"/>
    <w:rsid w:val="00190F03"/>
    <w:rsid w:val="001914C3"/>
    <w:rsid w:val="00191981"/>
    <w:rsid w:val="00191A35"/>
    <w:rsid w:val="00191B57"/>
    <w:rsid w:val="00191B63"/>
    <w:rsid w:val="001922C7"/>
    <w:rsid w:val="0019253E"/>
    <w:rsid w:val="00192D17"/>
    <w:rsid w:val="0019329B"/>
    <w:rsid w:val="00193995"/>
    <w:rsid w:val="00193A88"/>
    <w:rsid w:val="00193C80"/>
    <w:rsid w:val="0019420F"/>
    <w:rsid w:val="001944D6"/>
    <w:rsid w:val="00194811"/>
    <w:rsid w:val="00194958"/>
    <w:rsid w:val="001949EF"/>
    <w:rsid w:val="00194D9E"/>
    <w:rsid w:val="0019500B"/>
    <w:rsid w:val="00195604"/>
    <w:rsid w:val="001958AC"/>
    <w:rsid w:val="00195E11"/>
    <w:rsid w:val="001963FD"/>
    <w:rsid w:val="001968AA"/>
    <w:rsid w:val="00196935"/>
    <w:rsid w:val="00196DC7"/>
    <w:rsid w:val="001973A5"/>
    <w:rsid w:val="001975CF"/>
    <w:rsid w:val="00197807"/>
    <w:rsid w:val="001A003A"/>
    <w:rsid w:val="001A0143"/>
    <w:rsid w:val="001A06E9"/>
    <w:rsid w:val="001A07E7"/>
    <w:rsid w:val="001A0B36"/>
    <w:rsid w:val="001A0CB3"/>
    <w:rsid w:val="001A0D59"/>
    <w:rsid w:val="001A0D8A"/>
    <w:rsid w:val="001A0F15"/>
    <w:rsid w:val="001A1000"/>
    <w:rsid w:val="001A1018"/>
    <w:rsid w:val="001A1480"/>
    <w:rsid w:val="001A190C"/>
    <w:rsid w:val="001A1F31"/>
    <w:rsid w:val="001A1F72"/>
    <w:rsid w:val="001A21C4"/>
    <w:rsid w:val="001A2540"/>
    <w:rsid w:val="001A26DD"/>
    <w:rsid w:val="001A2990"/>
    <w:rsid w:val="001A299D"/>
    <w:rsid w:val="001A2B5C"/>
    <w:rsid w:val="001A2E32"/>
    <w:rsid w:val="001A2EB3"/>
    <w:rsid w:val="001A3213"/>
    <w:rsid w:val="001A39EE"/>
    <w:rsid w:val="001A3AF8"/>
    <w:rsid w:val="001A3BF7"/>
    <w:rsid w:val="001A4306"/>
    <w:rsid w:val="001A4708"/>
    <w:rsid w:val="001A47FF"/>
    <w:rsid w:val="001A4849"/>
    <w:rsid w:val="001A4959"/>
    <w:rsid w:val="001A53C3"/>
    <w:rsid w:val="001A541B"/>
    <w:rsid w:val="001A5520"/>
    <w:rsid w:val="001A59B4"/>
    <w:rsid w:val="001A5AE9"/>
    <w:rsid w:val="001A5D29"/>
    <w:rsid w:val="001A607E"/>
    <w:rsid w:val="001A6333"/>
    <w:rsid w:val="001A668F"/>
    <w:rsid w:val="001A6740"/>
    <w:rsid w:val="001A6FD2"/>
    <w:rsid w:val="001A71CF"/>
    <w:rsid w:val="001A73CD"/>
    <w:rsid w:val="001A7432"/>
    <w:rsid w:val="001A745A"/>
    <w:rsid w:val="001A76D2"/>
    <w:rsid w:val="001A7C49"/>
    <w:rsid w:val="001B0425"/>
    <w:rsid w:val="001B07AF"/>
    <w:rsid w:val="001B0AB6"/>
    <w:rsid w:val="001B0B75"/>
    <w:rsid w:val="001B0F48"/>
    <w:rsid w:val="001B1485"/>
    <w:rsid w:val="001B14D1"/>
    <w:rsid w:val="001B169F"/>
    <w:rsid w:val="001B1B53"/>
    <w:rsid w:val="001B1EB6"/>
    <w:rsid w:val="001B20F2"/>
    <w:rsid w:val="001B25C7"/>
    <w:rsid w:val="001B2F9D"/>
    <w:rsid w:val="001B2FCD"/>
    <w:rsid w:val="001B31E5"/>
    <w:rsid w:val="001B3248"/>
    <w:rsid w:val="001B36A9"/>
    <w:rsid w:val="001B3BCB"/>
    <w:rsid w:val="001B3E3C"/>
    <w:rsid w:val="001B40A4"/>
    <w:rsid w:val="001B4526"/>
    <w:rsid w:val="001B47FB"/>
    <w:rsid w:val="001B4E95"/>
    <w:rsid w:val="001B5127"/>
    <w:rsid w:val="001B593A"/>
    <w:rsid w:val="001B66C4"/>
    <w:rsid w:val="001B66FF"/>
    <w:rsid w:val="001B6738"/>
    <w:rsid w:val="001B6BEB"/>
    <w:rsid w:val="001B70F4"/>
    <w:rsid w:val="001B76C3"/>
    <w:rsid w:val="001B77C3"/>
    <w:rsid w:val="001B794F"/>
    <w:rsid w:val="001B7A75"/>
    <w:rsid w:val="001B7AB9"/>
    <w:rsid w:val="001B7B45"/>
    <w:rsid w:val="001C00A2"/>
    <w:rsid w:val="001C070D"/>
    <w:rsid w:val="001C076A"/>
    <w:rsid w:val="001C0D0B"/>
    <w:rsid w:val="001C1870"/>
    <w:rsid w:val="001C1A11"/>
    <w:rsid w:val="001C207A"/>
    <w:rsid w:val="001C24E2"/>
    <w:rsid w:val="001C24E3"/>
    <w:rsid w:val="001C2557"/>
    <w:rsid w:val="001C260A"/>
    <w:rsid w:val="001C2F1C"/>
    <w:rsid w:val="001C316E"/>
    <w:rsid w:val="001C3464"/>
    <w:rsid w:val="001C366A"/>
    <w:rsid w:val="001C38CB"/>
    <w:rsid w:val="001C3B8C"/>
    <w:rsid w:val="001C3C30"/>
    <w:rsid w:val="001C4592"/>
    <w:rsid w:val="001C53B3"/>
    <w:rsid w:val="001C5C2B"/>
    <w:rsid w:val="001C623E"/>
    <w:rsid w:val="001C65D1"/>
    <w:rsid w:val="001C7927"/>
    <w:rsid w:val="001C7AB7"/>
    <w:rsid w:val="001D0408"/>
    <w:rsid w:val="001D0529"/>
    <w:rsid w:val="001D0827"/>
    <w:rsid w:val="001D0B56"/>
    <w:rsid w:val="001D13DE"/>
    <w:rsid w:val="001D148D"/>
    <w:rsid w:val="001D167D"/>
    <w:rsid w:val="001D24FF"/>
    <w:rsid w:val="001D2611"/>
    <w:rsid w:val="001D2984"/>
    <w:rsid w:val="001D2A2C"/>
    <w:rsid w:val="001D2B89"/>
    <w:rsid w:val="001D2DCD"/>
    <w:rsid w:val="001D36D4"/>
    <w:rsid w:val="001D36FF"/>
    <w:rsid w:val="001D38A2"/>
    <w:rsid w:val="001D39FB"/>
    <w:rsid w:val="001D3A77"/>
    <w:rsid w:val="001D3D28"/>
    <w:rsid w:val="001D3D41"/>
    <w:rsid w:val="001D4363"/>
    <w:rsid w:val="001D499F"/>
    <w:rsid w:val="001D4A47"/>
    <w:rsid w:val="001D4DF2"/>
    <w:rsid w:val="001D505B"/>
    <w:rsid w:val="001D5240"/>
    <w:rsid w:val="001D5307"/>
    <w:rsid w:val="001D5407"/>
    <w:rsid w:val="001D5626"/>
    <w:rsid w:val="001D57FF"/>
    <w:rsid w:val="001D58B7"/>
    <w:rsid w:val="001D5948"/>
    <w:rsid w:val="001D59D0"/>
    <w:rsid w:val="001D672B"/>
    <w:rsid w:val="001D68BF"/>
    <w:rsid w:val="001D6B4C"/>
    <w:rsid w:val="001D6B98"/>
    <w:rsid w:val="001D6D2D"/>
    <w:rsid w:val="001D7342"/>
    <w:rsid w:val="001D735A"/>
    <w:rsid w:val="001D761F"/>
    <w:rsid w:val="001D772A"/>
    <w:rsid w:val="001D77E6"/>
    <w:rsid w:val="001D7E66"/>
    <w:rsid w:val="001E060A"/>
    <w:rsid w:val="001E07B2"/>
    <w:rsid w:val="001E0B94"/>
    <w:rsid w:val="001E0C8E"/>
    <w:rsid w:val="001E0CF8"/>
    <w:rsid w:val="001E10A0"/>
    <w:rsid w:val="001E152E"/>
    <w:rsid w:val="001E16D1"/>
    <w:rsid w:val="001E1732"/>
    <w:rsid w:val="001E2274"/>
    <w:rsid w:val="001E2503"/>
    <w:rsid w:val="001E2BF2"/>
    <w:rsid w:val="001E3543"/>
    <w:rsid w:val="001E3736"/>
    <w:rsid w:val="001E3894"/>
    <w:rsid w:val="001E3A63"/>
    <w:rsid w:val="001E3BFC"/>
    <w:rsid w:val="001E3E74"/>
    <w:rsid w:val="001E4060"/>
    <w:rsid w:val="001E41BF"/>
    <w:rsid w:val="001E4232"/>
    <w:rsid w:val="001E4346"/>
    <w:rsid w:val="001E45C4"/>
    <w:rsid w:val="001E45C9"/>
    <w:rsid w:val="001E4639"/>
    <w:rsid w:val="001E489F"/>
    <w:rsid w:val="001E496E"/>
    <w:rsid w:val="001E4A75"/>
    <w:rsid w:val="001E4FD1"/>
    <w:rsid w:val="001E566A"/>
    <w:rsid w:val="001E584C"/>
    <w:rsid w:val="001E5935"/>
    <w:rsid w:val="001E5C73"/>
    <w:rsid w:val="001E5E5A"/>
    <w:rsid w:val="001E656F"/>
    <w:rsid w:val="001E690B"/>
    <w:rsid w:val="001E6F10"/>
    <w:rsid w:val="001E77A5"/>
    <w:rsid w:val="001E79E1"/>
    <w:rsid w:val="001E7D9E"/>
    <w:rsid w:val="001E7E20"/>
    <w:rsid w:val="001E7EFA"/>
    <w:rsid w:val="001F0166"/>
    <w:rsid w:val="001F0371"/>
    <w:rsid w:val="001F0621"/>
    <w:rsid w:val="001F0691"/>
    <w:rsid w:val="001F0909"/>
    <w:rsid w:val="001F0998"/>
    <w:rsid w:val="001F09F4"/>
    <w:rsid w:val="001F0B4B"/>
    <w:rsid w:val="001F0BC9"/>
    <w:rsid w:val="001F0D3A"/>
    <w:rsid w:val="001F23A0"/>
    <w:rsid w:val="001F2AF2"/>
    <w:rsid w:val="001F2BC9"/>
    <w:rsid w:val="001F30B5"/>
    <w:rsid w:val="001F30D1"/>
    <w:rsid w:val="001F359D"/>
    <w:rsid w:val="001F3DEE"/>
    <w:rsid w:val="001F3E7E"/>
    <w:rsid w:val="001F439E"/>
    <w:rsid w:val="001F4671"/>
    <w:rsid w:val="001F4BFE"/>
    <w:rsid w:val="001F4C54"/>
    <w:rsid w:val="001F4DAA"/>
    <w:rsid w:val="001F5605"/>
    <w:rsid w:val="001F5B5C"/>
    <w:rsid w:val="001F5F98"/>
    <w:rsid w:val="001F6831"/>
    <w:rsid w:val="001F6B64"/>
    <w:rsid w:val="001F6D4B"/>
    <w:rsid w:val="001F70C9"/>
    <w:rsid w:val="001F73F5"/>
    <w:rsid w:val="001F7707"/>
    <w:rsid w:val="001F7B77"/>
    <w:rsid w:val="001F7EA5"/>
    <w:rsid w:val="002001C3"/>
    <w:rsid w:val="00200B19"/>
    <w:rsid w:val="00200DD3"/>
    <w:rsid w:val="0020110C"/>
    <w:rsid w:val="00201E7C"/>
    <w:rsid w:val="002027B5"/>
    <w:rsid w:val="002027F2"/>
    <w:rsid w:val="0020280C"/>
    <w:rsid w:val="00202AD7"/>
    <w:rsid w:val="00202CE8"/>
    <w:rsid w:val="002031E7"/>
    <w:rsid w:val="00203A44"/>
    <w:rsid w:val="002043B4"/>
    <w:rsid w:val="0020464E"/>
    <w:rsid w:val="00204788"/>
    <w:rsid w:val="002048ED"/>
    <w:rsid w:val="00204D53"/>
    <w:rsid w:val="0020500C"/>
    <w:rsid w:val="00205255"/>
    <w:rsid w:val="00205310"/>
    <w:rsid w:val="002056B8"/>
    <w:rsid w:val="00205700"/>
    <w:rsid w:val="0020630F"/>
    <w:rsid w:val="00206425"/>
    <w:rsid w:val="00206490"/>
    <w:rsid w:val="00206499"/>
    <w:rsid w:val="00206632"/>
    <w:rsid w:val="002068C1"/>
    <w:rsid w:val="00206E3C"/>
    <w:rsid w:val="002072AD"/>
    <w:rsid w:val="002073F6"/>
    <w:rsid w:val="00207C99"/>
    <w:rsid w:val="00207E00"/>
    <w:rsid w:val="0021076B"/>
    <w:rsid w:val="00210C16"/>
    <w:rsid w:val="00210DD5"/>
    <w:rsid w:val="00210F9A"/>
    <w:rsid w:val="0021104C"/>
    <w:rsid w:val="00211335"/>
    <w:rsid w:val="00211867"/>
    <w:rsid w:val="00211CAB"/>
    <w:rsid w:val="00212086"/>
    <w:rsid w:val="00212485"/>
    <w:rsid w:val="002128D4"/>
    <w:rsid w:val="00212A8B"/>
    <w:rsid w:val="002134A5"/>
    <w:rsid w:val="002137AF"/>
    <w:rsid w:val="00214229"/>
    <w:rsid w:val="00214B31"/>
    <w:rsid w:val="0021507D"/>
    <w:rsid w:val="00215371"/>
    <w:rsid w:val="00215380"/>
    <w:rsid w:val="002155A3"/>
    <w:rsid w:val="002155F6"/>
    <w:rsid w:val="002159D4"/>
    <w:rsid w:val="00215A80"/>
    <w:rsid w:val="00215D5A"/>
    <w:rsid w:val="00216520"/>
    <w:rsid w:val="00217176"/>
    <w:rsid w:val="002176A5"/>
    <w:rsid w:val="00217F89"/>
    <w:rsid w:val="0022057C"/>
    <w:rsid w:val="00220741"/>
    <w:rsid w:val="0022084C"/>
    <w:rsid w:val="0022092B"/>
    <w:rsid w:val="00220F3B"/>
    <w:rsid w:val="002214DE"/>
    <w:rsid w:val="00221547"/>
    <w:rsid w:val="00221883"/>
    <w:rsid w:val="002222ED"/>
    <w:rsid w:val="00222BAF"/>
    <w:rsid w:val="00223146"/>
    <w:rsid w:val="002231C5"/>
    <w:rsid w:val="0022364D"/>
    <w:rsid w:val="00224698"/>
    <w:rsid w:val="002249A1"/>
    <w:rsid w:val="00224C6E"/>
    <w:rsid w:val="00224F6A"/>
    <w:rsid w:val="002251BD"/>
    <w:rsid w:val="00225DFA"/>
    <w:rsid w:val="002260AF"/>
    <w:rsid w:val="002260DA"/>
    <w:rsid w:val="00226851"/>
    <w:rsid w:val="00226980"/>
    <w:rsid w:val="00226BF7"/>
    <w:rsid w:val="002270A5"/>
    <w:rsid w:val="00227185"/>
    <w:rsid w:val="00227270"/>
    <w:rsid w:val="00227344"/>
    <w:rsid w:val="0022776E"/>
    <w:rsid w:val="00227B3B"/>
    <w:rsid w:val="00227E7D"/>
    <w:rsid w:val="00230735"/>
    <w:rsid w:val="0023082A"/>
    <w:rsid w:val="00230A04"/>
    <w:rsid w:val="00230C5A"/>
    <w:rsid w:val="00230C90"/>
    <w:rsid w:val="00231675"/>
    <w:rsid w:val="00231697"/>
    <w:rsid w:val="00231A5B"/>
    <w:rsid w:val="00231F8E"/>
    <w:rsid w:val="0023218F"/>
    <w:rsid w:val="00232440"/>
    <w:rsid w:val="002325D1"/>
    <w:rsid w:val="00232B87"/>
    <w:rsid w:val="00232CFD"/>
    <w:rsid w:val="00232FB1"/>
    <w:rsid w:val="00233053"/>
    <w:rsid w:val="00233088"/>
    <w:rsid w:val="0023365C"/>
    <w:rsid w:val="002337C6"/>
    <w:rsid w:val="00233AD8"/>
    <w:rsid w:val="00233CE5"/>
    <w:rsid w:val="00233E0B"/>
    <w:rsid w:val="002343E5"/>
    <w:rsid w:val="00234C6A"/>
    <w:rsid w:val="0023563E"/>
    <w:rsid w:val="0023567D"/>
    <w:rsid w:val="00235849"/>
    <w:rsid w:val="00235B9C"/>
    <w:rsid w:val="00235BDC"/>
    <w:rsid w:val="00235D20"/>
    <w:rsid w:val="0023664E"/>
    <w:rsid w:val="00236814"/>
    <w:rsid w:val="00236D88"/>
    <w:rsid w:val="00237508"/>
    <w:rsid w:val="002376B1"/>
    <w:rsid w:val="00240238"/>
    <w:rsid w:val="0024058A"/>
    <w:rsid w:val="00240A6E"/>
    <w:rsid w:val="00240DD6"/>
    <w:rsid w:val="00240F49"/>
    <w:rsid w:val="00240FD7"/>
    <w:rsid w:val="0024136D"/>
    <w:rsid w:val="00241743"/>
    <w:rsid w:val="0024177E"/>
    <w:rsid w:val="00241876"/>
    <w:rsid w:val="0024199B"/>
    <w:rsid w:val="00241A6D"/>
    <w:rsid w:val="00241AA7"/>
    <w:rsid w:val="00241BD9"/>
    <w:rsid w:val="00241CFA"/>
    <w:rsid w:val="00241DAD"/>
    <w:rsid w:val="00241DE7"/>
    <w:rsid w:val="002420E3"/>
    <w:rsid w:val="00242255"/>
    <w:rsid w:val="00242541"/>
    <w:rsid w:val="0024265D"/>
    <w:rsid w:val="00242D59"/>
    <w:rsid w:val="00243080"/>
    <w:rsid w:val="00243654"/>
    <w:rsid w:val="00243E31"/>
    <w:rsid w:val="00243FA5"/>
    <w:rsid w:val="002443A2"/>
    <w:rsid w:val="00244A4C"/>
    <w:rsid w:val="00244D95"/>
    <w:rsid w:val="00244FA6"/>
    <w:rsid w:val="00245043"/>
    <w:rsid w:val="00245829"/>
    <w:rsid w:val="00245A21"/>
    <w:rsid w:val="00246819"/>
    <w:rsid w:val="00246915"/>
    <w:rsid w:val="00246C95"/>
    <w:rsid w:val="00246DB8"/>
    <w:rsid w:val="0024718C"/>
    <w:rsid w:val="0024720B"/>
    <w:rsid w:val="00247232"/>
    <w:rsid w:val="00247665"/>
    <w:rsid w:val="002477E5"/>
    <w:rsid w:val="00247EC0"/>
    <w:rsid w:val="0025012F"/>
    <w:rsid w:val="002502C1"/>
    <w:rsid w:val="002503B8"/>
    <w:rsid w:val="002506DF"/>
    <w:rsid w:val="0025098A"/>
    <w:rsid w:val="00251AD8"/>
    <w:rsid w:val="00251C8A"/>
    <w:rsid w:val="00251FB7"/>
    <w:rsid w:val="002521BA"/>
    <w:rsid w:val="00252291"/>
    <w:rsid w:val="0025288D"/>
    <w:rsid w:val="00252AAB"/>
    <w:rsid w:val="00252C31"/>
    <w:rsid w:val="00252E64"/>
    <w:rsid w:val="00252FEF"/>
    <w:rsid w:val="00253204"/>
    <w:rsid w:val="002538EA"/>
    <w:rsid w:val="0025394A"/>
    <w:rsid w:val="00253A62"/>
    <w:rsid w:val="00253B46"/>
    <w:rsid w:val="00253B88"/>
    <w:rsid w:val="00253C2D"/>
    <w:rsid w:val="00253D86"/>
    <w:rsid w:val="00254003"/>
    <w:rsid w:val="0025415C"/>
    <w:rsid w:val="0025428C"/>
    <w:rsid w:val="0025480E"/>
    <w:rsid w:val="002549A0"/>
    <w:rsid w:val="00255115"/>
    <w:rsid w:val="00255204"/>
    <w:rsid w:val="00255243"/>
    <w:rsid w:val="00255E31"/>
    <w:rsid w:val="00256240"/>
    <w:rsid w:val="00256302"/>
    <w:rsid w:val="002568B5"/>
    <w:rsid w:val="00256C0C"/>
    <w:rsid w:val="00257267"/>
    <w:rsid w:val="00257749"/>
    <w:rsid w:val="00260A7F"/>
    <w:rsid w:val="00260ADB"/>
    <w:rsid w:val="00260AE6"/>
    <w:rsid w:val="002616BA"/>
    <w:rsid w:val="002619A5"/>
    <w:rsid w:val="00261E3A"/>
    <w:rsid w:val="00261FB1"/>
    <w:rsid w:val="002626AE"/>
    <w:rsid w:val="00262D14"/>
    <w:rsid w:val="00263470"/>
    <w:rsid w:val="0026347C"/>
    <w:rsid w:val="0026380F"/>
    <w:rsid w:val="00263FF2"/>
    <w:rsid w:val="002644AD"/>
    <w:rsid w:val="00264809"/>
    <w:rsid w:val="0026492B"/>
    <w:rsid w:val="00264B2B"/>
    <w:rsid w:val="00264C27"/>
    <w:rsid w:val="002650C2"/>
    <w:rsid w:val="002656C5"/>
    <w:rsid w:val="00265C87"/>
    <w:rsid w:val="00265CFA"/>
    <w:rsid w:val="00265E8D"/>
    <w:rsid w:val="00266050"/>
    <w:rsid w:val="00266BCE"/>
    <w:rsid w:val="00266E4C"/>
    <w:rsid w:val="00266FD8"/>
    <w:rsid w:val="0026703D"/>
    <w:rsid w:val="00267191"/>
    <w:rsid w:val="00267697"/>
    <w:rsid w:val="0026792E"/>
    <w:rsid w:val="00267B58"/>
    <w:rsid w:val="00267E7E"/>
    <w:rsid w:val="00267F67"/>
    <w:rsid w:val="00270238"/>
    <w:rsid w:val="002708A8"/>
    <w:rsid w:val="002709C8"/>
    <w:rsid w:val="00270EF0"/>
    <w:rsid w:val="002714E5"/>
    <w:rsid w:val="00271B08"/>
    <w:rsid w:val="002724E8"/>
    <w:rsid w:val="00272A97"/>
    <w:rsid w:val="00272BFB"/>
    <w:rsid w:val="00272CAF"/>
    <w:rsid w:val="00272EFB"/>
    <w:rsid w:val="00273425"/>
    <w:rsid w:val="00273874"/>
    <w:rsid w:val="002738E2"/>
    <w:rsid w:val="00273A1D"/>
    <w:rsid w:val="00273CE5"/>
    <w:rsid w:val="00274037"/>
    <w:rsid w:val="00274539"/>
    <w:rsid w:val="00274816"/>
    <w:rsid w:val="00274908"/>
    <w:rsid w:val="00275395"/>
    <w:rsid w:val="00275480"/>
    <w:rsid w:val="00275ED6"/>
    <w:rsid w:val="002760FF"/>
    <w:rsid w:val="00276109"/>
    <w:rsid w:val="002761FB"/>
    <w:rsid w:val="00276655"/>
    <w:rsid w:val="002768A4"/>
    <w:rsid w:val="00276A26"/>
    <w:rsid w:val="00276EBF"/>
    <w:rsid w:val="002770F6"/>
    <w:rsid w:val="00277321"/>
    <w:rsid w:val="00277EC0"/>
    <w:rsid w:val="00277F14"/>
    <w:rsid w:val="00280D44"/>
    <w:rsid w:val="0028174A"/>
    <w:rsid w:val="00281A79"/>
    <w:rsid w:val="00281E93"/>
    <w:rsid w:val="00281EAD"/>
    <w:rsid w:val="002825BE"/>
    <w:rsid w:val="002828F9"/>
    <w:rsid w:val="00282D42"/>
    <w:rsid w:val="00282D90"/>
    <w:rsid w:val="002830B2"/>
    <w:rsid w:val="00283668"/>
    <w:rsid w:val="002839D6"/>
    <w:rsid w:val="00283A25"/>
    <w:rsid w:val="00283AEC"/>
    <w:rsid w:val="00283C67"/>
    <w:rsid w:val="00284046"/>
    <w:rsid w:val="002841C4"/>
    <w:rsid w:val="0028463E"/>
    <w:rsid w:val="00284830"/>
    <w:rsid w:val="00284C01"/>
    <w:rsid w:val="00284DBF"/>
    <w:rsid w:val="00284F61"/>
    <w:rsid w:val="00285652"/>
    <w:rsid w:val="00286534"/>
    <w:rsid w:val="00286678"/>
    <w:rsid w:val="00286EBD"/>
    <w:rsid w:val="00286EFE"/>
    <w:rsid w:val="00286FA0"/>
    <w:rsid w:val="0028706B"/>
    <w:rsid w:val="002875EA"/>
    <w:rsid w:val="00287AB7"/>
    <w:rsid w:val="00287F71"/>
    <w:rsid w:val="002900D1"/>
    <w:rsid w:val="00290735"/>
    <w:rsid w:val="00290D31"/>
    <w:rsid w:val="00290D8F"/>
    <w:rsid w:val="00290DD9"/>
    <w:rsid w:val="002915A5"/>
    <w:rsid w:val="0029178D"/>
    <w:rsid w:val="002917D4"/>
    <w:rsid w:val="002918EC"/>
    <w:rsid w:val="0029199C"/>
    <w:rsid w:val="002919D8"/>
    <w:rsid w:val="00291AC2"/>
    <w:rsid w:val="00292199"/>
    <w:rsid w:val="002921A6"/>
    <w:rsid w:val="0029237D"/>
    <w:rsid w:val="0029268D"/>
    <w:rsid w:val="00292800"/>
    <w:rsid w:val="0029294A"/>
    <w:rsid w:val="00292FE5"/>
    <w:rsid w:val="002930D7"/>
    <w:rsid w:val="00293D48"/>
    <w:rsid w:val="002943AA"/>
    <w:rsid w:val="002945E0"/>
    <w:rsid w:val="0029597F"/>
    <w:rsid w:val="002966C4"/>
    <w:rsid w:val="00296738"/>
    <w:rsid w:val="00296A78"/>
    <w:rsid w:val="00296D78"/>
    <w:rsid w:val="0029702E"/>
    <w:rsid w:val="00297269"/>
    <w:rsid w:val="00297451"/>
    <w:rsid w:val="00297491"/>
    <w:rsid w:val="00297AF0"/>
    <w:rsid w:val="00297B9C"/>
    <w:rsid w:val="00297CE8"/>
    <w:rsid w:val="00297F13"/>
    <w:rsid w:val="002A04C7"/>
    <w:rsid w:val="002A0578"/>
    <w:rsid w:val="002A0A14"/>
    <w:rsid w:val="002A0AC9"/>
    <w:rsid w:val="002A0AF5"/>
    <w:rsid w:val="002A0CBD"/>
    <w:rsid w:val="002A1053"/>
    <w:rsid w:val="002A1151"/>
    <w:rsid w:val="002A12EF"/>
    <w:rsid w:val="002A1449"/>
    <w:rsid w:val="002A15CB"/>
    <w:rsid w:val="002A1621"/>
    <w:rsid w:val="002A17EC"/>
    <w:rsid w:val="002A1AB3"/>
    <w:rsid w:val="002A1C6A"/>
    <w:rsid w:val="002A1CE5"/>
    <w:rsid w:val="002A21FA"/>
    <w:rsid w:val="002A2A10"/>
    <w:rsid w:val="002A2A31"/>
    <w:rsid w:val="002A3415"/>
    <w:rsid w:val="002A3652"/>
    <w:rsid w:val="002A3F35"/>
    <w:rsid w:val="002A3F62"/>
    <w:rsid w:val="002A40B6"/>
    <w:rsid w:val="002A4383"/>
    <w:rsid w:val="002A444E"/>
    <w:rsid w:val="002A450D"/>
    <w:rsid w:val="002A5258"/>
    <w:rsid w:val="002A526A"/>
    <w:rsid w:val="002A53FE"/>
    <w:rsid w:val="002A54E7"/>
    <w:rsid w:val="002A5580"/>
    <w:rsid w:val="002A5BB2"/>
    <w:rsid w:val="002A5C76"/>
    <w:rsid w:val="002A6517"/>
    <w:rsid w:val="002A686E"/>
    <w:rsid w:val="002A6889"/>
    <w:rsid w:val="002A6976"/>
    <w:rsid w:val="002A6E69"/>
    <w:rsid w:val="002A6F11"/>
    <w:rsid w:val="002A72BA"/>
    <w:rsid w:val="002A78F2"/>
    <w:rsid w:val="002A7B26"/>
    <w:rsid w:val="002B03C3"/>
    <w:rsid w:val="002B0794"/>
    <w:rsid w:val="002B0E73"/>
    <w:rsid w:val="002B1414"/>
    <w:rsid w:val="002B17E0"/>
    <w:rsid w:val="002B194A"/>
    <w:rsid w:val="002B1955"/>
    <w:rsid w:val="002B1D86"/>
    <w:rsid w:val="002B1F59"/>
    <w:rsid w:val="002B212E"/>
    <w:rsid w:val="002B227F"/>
    <w:rsid w:val="002B2474"/>
    <w:rsid w:val="002B25EA"/>
    <w:rsid w:val="002B2739"/>
    <w:rsid w:val="002B29A7"/>
    <w:rsid w:val="002B2A70"/>
    <w:rsid w:val="002B2B9E"/>
    <w:rsid w:val="002B3543"/>
    <w:rsid w:val="002B366B"/>
    <w:rsid w:val="002B38E5"/>
    <w:rsid w:val="002B3DD2"/>
    <w:rsid w:val="002B3E2B"/>
    <w:rsid w:val="002B4D3E"/>
    <w:rsid w:val="002B4E12"/>
    <w:rsid w:val="002B4F2D"/>
    <w:rsid w:val="002B5268"/>
    <w:rsid w:val="002B53BC"/>
    <w:rsid w:val="002B5F79"/>
    <w:rsid w:val="002B6196"/>
    <w:rsid w:val="002B643C"/>
    <w:rsid w:val="002B6DC6"/>
    <w:rsid w:val="002B6ED7"/>
    <w:rsid w:val="002B72D7"/>
    <w:rsid w:val="002B74B4"/>
    <w:rsid w:val="002B78D3"/>
    <w:rsid w:val="002B7FE5"/>
    <w:rsid w:val="002C029C"/>
    <w:rsid w:val="002C03F4"/>
    <w:rsid w:val="002C04F1"/>
    <w:rsid w:val="002C0744"/>
    <w:rsid w:val="002C15C6"/>
    <w:rsid w:val="002C2569"/>
    <w:rsid w:val="002C2A14"/>
    <w:rsid w:val="002C2E16"/>
    <w:rsid w:val="002C2F0B"/>
    <w:rsid w:val="002C3048"/>
    <w:rsid w:val="002C375B"/>
    <w:rsid w:val="002C395A"/>
    <w:rsid w:val="002C3DD8"/>
    <w:rsid w:val="002C400A"/>
    <w:rsid w:val="002C4112"/>
    <w:rsid w:val="002C471B"/>
    <w:rsid w:val="002C4C6A"/>
    <w:rsid w:val="002C50B8"/>
    <w:rsid w:val="002C51B7"/>
    <w:rsid w:val="002C51F4"/>
    <w:rsid w:val="002C5385"/>
    <w:rsid w:val="002C59C8"/>
    <w:rsid w:val="002C59CF"/>
    <w:rsid w:val="002C5B44"/>
    <w:rsid w:val="002C6AF8"/>
    <w:rsid w:val="002C6C4F"/>
    <w:rsid w:val="002C72B7"/>
    <w:rsid w:val="002C7636"/>
    <w:rsid w:val="002C77FC"/>
    <w:rsid w:val="002D015A"/>
    <w:rsid w:val="002D028D"/>
    <w:rsid w:val="002D0C39"/>
    <w:rsid w:val="002D0F07"/>
    <w:rsid w:val="002D0FBF"/>
    <w:rsid w:val="002D1357"/>
    <w:rsid w:val="002D151B"/>
    <w:rsid w:val="002D17B9"/>
    <w:rsid w:val="002D1DA4"/>
    <w:rsid w:val="002D24DF"/>
    <w:rsid w:val="002D2829"/>
    <w:rsid w:val="002D28FD"/>
    <w:rsid w:val="002D2A1E"/>
    <w:rsid w:val="002D2C93"/>
    <w:rsid w:val="002D2EE4"/>
    <w:rsid w:val="002D388F"/>
    <w:rsid w:val="002D3CEA"/>
    <w:rsid w:val="002D3D01"/>
    <w:rsid w:val="002D4093"/>
    <w:rsid w:val="002D468A"/>
    <w:rsid w:val="002D471C"/>
    <w:rsid w:val="002D4D27"/>
    <w:rsid w:val="002D4EF8"/>
    <w:rsid w:val="002D53E4"/>
    <w:rsid w:val="002D59B7"/>
    <w:rsid w:val="002D5B6B"/>
    <w:rsid w:val="002D5DE6"/>
    <w:rsid w:val="002D5F9C"/>
    <w:rsid w:val="002D63C7"/>
    <w:rsid w:val="002D6481"/>
    <w:rsid w:val="002D66C8"/>
    <w:rsid w:val="002D68D6"/>
    <w:rsid w:val="002D6966"/>
    <w:rsid w:val="002D6B3A"/>
    <w:rsid w:val="002D6E79"/>
    <w:rsid w:val="002D75AD"/>
    <w:rsid w:val="002D75FA"/>
    <w:rsid w:val="002D7A05"/>
    <w:rsid w:val="002E0000"/>
    <w:rsid w:val="002E00F3"/>
    <w:rsid w:val="002E0281"/>
    <w:rsid w:val="002E0424"/>
    <w:rsid w:val="002E0F5B"/>
    <w:rsid w:val="002E148E"/>
    <w:rsid w:val="002E1AD8"/>
    <w:rsid w:val="002E1B58"/>
    <w:rsid w:val="002E1C82"/>
    <w:rsid w:val="002E1DAA"/>
    <w:rsid w:val="002E1DB0"/>
    <w:rsid w:val="002E2163"/>
    <w:rsid w:val="002E21DD"/>
    <w:rsid w:val="002E2670"/>
    <w:rsid w:val="002E294E"/>
    <w:rsid w:val="002E2A3C"/>
    <w:rsid w:val="002E2DBB"/>
    <w:rsid w:val="002E30DB"/>
    <w:rsid w:val="002E31A0"/>
    <w:rsid w:val="002E3901"/>
    <w:rsid w:val="002E3BF3"/>
    <w:rsid w:val="002E44E6"/>
    <w:rsid w:val="002E45DA"/>
    <w:rsid w:val="002E49EE"/>
    <w:rsid w:val="002E4A68"/>
    <w:rsid w:val="002E4A72"/>
    <w:rsid w:val="002E4D93"/>
    <w:rsid w:val="002E559C"/>
    <w:rsid w:val="002E569A"/>
    <w:rsid w:val="002E622F"/>
    <w:rsid w:val="002E63C9"/>
    <w:rsid w:val="002E6B3B"/>
    <w:rsid w:val="002E6CEE"/>
    <w:rsid w:val="002E6ECE"/>
    <w:rsid w:val="002E70C5"/>
    <w:rsid w:val="002E7797"/>
    <w:rsid w:val="002E79D1"/>
    <w:rsid w:val="002E79D3"/>
    <w:rsid w:val="002E7E67"/>
    <w:rsid w:val="002E7FE5"/>
    <w:rsid w:val="002F059C"/>
    <w:rsid w:val="002F066C"/>
    <w:rsid w:val="002F1495"/>
    <w:rsid w:val="002F155A"/>
    <w:rsid w:val="002F16E1"/>
    <w:rsid w:val="002F16E3"/>
    <w:rsid w:val="002F1764"/>
    <w:rsid w:val="002F1899"/>
    <w:rsid w:val="002F1A81"/>
    <w:rsid w:val="002F1CED"/>
    <w:rsid w:val="002F1FDB"/>
    <w:rsid w:val="002F29A3"/>
    <w:rsid w:val="002F2ED4"/>
    <w:rsid w:val="002F32B1"/>
    <w:rsid w:val="002F3715"/>
    <w:rsid w:val="002F385D"/>
    <w:rsid w:val="002F38F9"/>
    <w:rsid w:val="002F3D17"/>
    <w:rsid w:val="002F41EF"/>
    <w:rsid w:val="002F4542"/>
    <w:rsid w:val="002F4753"/>
    <w:rsid w:val="002F5490"/>
    <w:rsid w:val="002F55E0"/>
    <w:rsid w:val="002F56B4"/>
    <w:rsid w:val="002F5BCB"/>
    <w:rsid w:val="002F5CA8"/>
    <w:rsid w:val="002F6138"/>
    <w:rsid w:val="002F6161"/>
    <w:rsid w:val="002F62EB"/>
    <w:rsid w:val="002F6451"/>
    <w:rsid w:val="002F683F"/>
    <w:rsid w:val="002F6E69"/>
    <w:rsid w:val="002F7051"/>
    <w:rsid w:val="002F70E8"/>
    <w:rsid w:val="002F717E"/>
    <w:rsid w:val="002F76F1"/>
    <w:rsid w:val="002F776B"/>
    <w:rsid w:val="002F798D"/>
    <w:rsid w:val="002F7DD7"/>
    <w:rsid w:val="002F7ECA"/>
    <w:rsid w:val="00300317"/>
    <w:rsid w:val="003003B8"/>
    <w:rsid w:val="00300672"/>
    <w:rsid w:val="00300867"/>
    <w:rsid w:val="00300BF2"/>
    <w:rsid w:val="00300EB4"/>
    <w:rsid w:val="00300F28"/>
    <w:rsid w:val="00300FF5"/>
    <w:rsid w:val="0030166D"/>
    <w:rsid w:val="0030203E"/>
    <w:rsid w:val="00302ACC"/>
    <w:rsid w:val="00302E02"/>
    <w:rsid w:val="00303176"/>
    <w:rsid w:val="003037F1"/>
    <w:rsid w:val="00303A56"/>
    <w:rsid w:val="00303A92"/>
    <w:rsid w:val="00303AA7"/>
    <w:rsid w:val="00303F3C"/>
    <w:rsid w:val="0030480B"/>
    <w:rsid w:val="00304C3B"/>
    <w:rsid w:val="00305361"/>
    <w:rsid w:val="00305737"/>
    <w:rsid w:val="00305A09"/>
    <w:rsid w:val="00306392"/>
    <w:rsid w:val="00306411"/>
    <w:rsid w:val="00306519"/>
    <w:rsid w:val="0030688C"/>
    <w:rsid w:val="00306D39"/>
    <w:rsid w:val="00307357"/>
    <w:rsid w:val="0030749F"/>
    <w:rsid w:val="003075CA"/>
    <w:rsid w:val="00307B06"/>
    <w:rsid w:val="00307DE8"/>
    <w:rsid w:val="0031010B"/>
    <w:rsid w:val="0031012F"/>
    <w:rsid w:val="003107E1"/>
    <w:rsid w:val="00310C09"/>
    <w:rsid w:val="00310F59"/>
    <w:rsid w:val="003110B4"/>
    <w:rsid w:val="00311225"/>
    <w:rsid w:val="003114CC"/>
    <w:rsid w:val="0031151D"/>
    <w:rsid w:val="00311BD4"/>
    <w:rsid w:val="003120DF"/>
    <w:rsid w:val="00312845"/>
    <w:rsid w:val="00312938"/>
    <w:rsid w:val="00312ADF"/>
    <w:rsid w:val="00312FAC"/>
    <w:rsid w:val="00313CB1"/>
    <w:rsid w:val="00314213"/>
    <w:rsid w:val="003142A0"/>
    <w:rsid w:val="0031434C"/>
    <w:rsid w:val="003149FA"/>
    <w:rsid w:val="00314C08"/>
    <w:rsid w:val="00314D97"/>
    <w:rsid w:val="00314DDF"/>
    <w:rsid w:val="00315117"/>
    <w:rsid w:val="0031519D"/>
    <w:rsid w:val="00315267"/>
    <w:rsid w:val="003155FC"/>
    <w:rsid w:val="00315ACE"/>
    <w:rsid w:val="00315B2F"/>
    <w:rsid w:val="00315BBD"/>
    <w:rsid w:val="00315F55"/>
    <w:rsid w:val="00315F9D"/>
    <w:rsid w:val="00316063"/>
    <w:rsid w:val="00316452"/>
    <w:rsid w:val="00316FD6"/>
    <w:rsid w:val="0032020E"/>
    <w:rsid w:val="003204FF"/>
    <w:rsid w:val="00320981"/>
    <w:rsid w:val="00320BB7"/>
    <w:rsid w:val="00320EAB"/>
    <w:rsid w:val="003212D4"/>
    <w:rsid w:val="00321777"/>
    <w:rsid w:val="00321960"/>
    <w:rsid w:val="00321D10"/>
    <w:rsid w:val="00321E05"/>
    <w:rsid w:val="003221E5"/>
    <w:rsid w:val="003223E3"/>
    <w:rsid w:val="00322A23"/>
    <w:rsid w:val="00322F79"/>
    <w:rsid w:val="003230D8"/>
    <w:rsid w:val="003237DF"/>
    <w:rsid w:val="00323BC3"/>
    <w:rsid w:val="00323DC0"/>
    <w:rsid w:val="00323F90"/>
    <w:rsid w:val="003246FE"/>
    <w:rsid w:val="00324956"/>
    <w:rsid w:val="00324971"/>
    <w:rsid w:val="00324CBB"/>
    <w:rsid w:val="0032506E"/>
    <w:rsid w:val="0032549E"/>
    <w:rsid w:val="00325501"/>
    <w:rsid w:val="003260B9"/>
    <w:rsid w:val="00326FBA"/>
    <w:rsid w:val="0032739C"/>
    <w:rsid w:val="003277F2"/>
    <w:rsid w:val="0033098F"/>
    <w:rsid w:val="00330A22"/>
    <w:rsid w:val="00330F64"/>
    <w:rsid w:val="00330FC0"/>
    <w:rsid w:val="00331252"/>
    <w:rsid w:val="0033163D"/>
    <w:rsid w:val="00331665"/>
    <w:rsid w:val="00331687"/>
    <w:rsid w:val="00331729"/>
    <w:rsid w:val="00331CCF"/>
    <w:rsid w:val="00331F23"/>
    <w:rsid w:val="003324BB"/>
    <w:rsid w:val="00332772"/>
    <w:rsid w:val="00332A26"/>
    <w:rsid w:val="00332C09"/>
    <w:rsid w:val="003337F4"/>
    <w:rsid w:val="00334197"/>
    <w:rsid w:val="0033429D"/>
    <w:rsid w:val="0033449E"/>
    <w:rsid w:val="00334E5B"/>
    <w:rsid w:val="00334E9F"/>
    <w:rsid w:val="00334FE5"/>
    <w:rsid w:val="0033595B"/>
    <w:rsid w:val="00335D5B"/>
    <w:rsid w:val="00335DE9"/>
    <w:rsid w:val="0033630B"/>
    <w:rsid w:val="00336BFB"/>
    <w:rsid w:val="00336C09"/>
    <w:rsid w:val="00336CB5"/>
    <w:rsid w:val="00336EC4"/>
    <w:rsid w:val="00337A33"/>
    <w:rsid w:val="00337B8B"/>
    <w:rsid w:val="00337C15"/>
    <w:rsid w:val="00337EB4"/>
    <w:rsid w:val="003401CE"/>
    <w:rsid w:val="0034020F"/>
    <w:rsid w:val="00340327"/>
    <w:rsid w:val="00340341"/>
    <w:rsid w:val="00340903"/>
    <w:rsid w:val="00340AB5"/>
    <w:rsid w:val="00340DBF"/>
    <w:rsid w:val="0034119E"/>
    <w:rsid w:val="0034125B"/>
    <w:rsid w:val="00341DB8"/>
    <w:rsid w:val="00341EF2"/>
    <w:rsid w:val="00341F7B"/>
    <w:rsid w:val="003425C6"/>
    <w:rsid w:val="003428A4"/>
    <w:rsid w:val="0034290D"/>
    <w:rsid w:val="003429DD"/>
    <w:rsid w:val="00342C75"/>
    <w:rsid w:val="00343632"/>
    <w:rsid w:val="00343B28"/>
    <w:rsid w:val="0034465D"/>
    <w:rsid w:val="003448EA"/>
    <w:rsid w:val="00344C2A"/>
    <w:rsid w:val="00344E31"/>
    <w:rsid w:val="0034510F"/>
    <w:rsid w:val="00345146"/>
    <w:rsid w:val="00345177"/>
    <w:rsid w:val="0034584F"/>
    <w:rsid w:val="00345864"/>
    <w:rsid w:val="00345A65"/>
    <w:rsid w:val="00345C52"/>
    <w:rsid w:val="003462C0"/>
    <w:rsid w:val="0034660A"/>
    <w:rsid w:val="0034684C"/>
    <w:rsid w:val="00346D4D"/>
    <w:rsid w:val="00346EC4"/>
    <w:rsid w:val="003475A9"/>
    <w:rsid w:val="0034772E"/>
    <w:rsid w:val="0035005C"/>
    <w:rsid w:val="00350484"/>
    <w:rsid w:val="003504D2"/>
    <w:rsid w:val="00350708"/>
    <w:rsid w:val="00350EE9"/>
    <w:rsid w:val="00351AB2"/>
    <w:rsid w:val="00352222"/>
    <w:rsid w:val="0035240F"/>
    <w:rsid w:val="0035242D"/>
    <w:rsid w:val="00352A29"/>
    <w:rsid w:val="00352C40"/>
    <w:rsid w:val="00352D23"/>
    <w:rsid w:val="0035383C"/>
    <w:rsid w:val="00353C51"/>
    <w:rsid w:val="00353F4F"/>
    <w:rsid w:val="00354145"/>
    <w:rsid w:val="003543F3"/>
    <w:rsid w:val="0035445E"/>
    <w:rsid w:val="003544AE"/>
    <w:rsid w:val="003545AF"/>
    <w:rsid w:val="00354693"/>
    <w:rsid w:val="003554E4"/>
    <w:rsid w:val="003559FA"/>
    <w:rsid w:val="00355A3E"/>
    <w:rsid w:val="00355D81"/>
    <w:rsid w:val="00355EE7"/>
    <w:rsid w:val="00356144"/>
    <w:rsid w:val="00356781"/>
    <w:rsid w:val="00356F3A"/>
    <w:rsid w:val="00357299"/>
    <w:rsid w:val="0035751E"/>
    <w:rsid w:val="00357AA7"/>
    <w:rsid w:val="00357B14"/>
    <w:rsid w:val="00357CB4"/>
    <w:rsid w:val="00357D60"/>
    <w:rsid w:val="00357EAF"/>
    <w:rsid w:val="0036093F"/>
    <w:rsid w:val="00360A44"/>
    <w:rsid w:val="00360AE8"/>
    <w:rsid w:val="0036127C"/>
    <w:rsid w:val="00361C62"/>
    <w:rsid w:val="0036251F"/>
    <w:rsid w:val="003626B4"/>
    <w:rsid w:val="00362A81"/>
    <w:rsid w:val="00362AC2"/>
    <w:rsid w:val="00362C6B"/>
    <w:rsid w:val="00363137"/>
    <w:rsid w:val="0036364B"/>
    <w:rsid w:val="00363CC3"/>
    <w:rsid w:val="00363E76"/>
    <w:rsid w:val="00363F64"/>
    <w:rsid w:val="003641A5"/>
    <w:rsid w:val="00364306"/>
    <w:rsid w:val="003643B3"/>
    <w:rsid w:val="00364A0F"/>
    <w:rsid w:val="003651B3"/>
    <w:rsid w:val="003651C0"/>
    <w:rsid w:val="00365714"/>
    <w:rsid w:val="00365F9D"/>
    <w:rsid w:val="00366741"/>
    <w:rsid w:val="00366B07"/>
    <w:rsid w:val="00366D13"/>
    <w:rsid w:val="00366F91"/>
    <w:rsid w:val="00366FE1"/>
    <w:rsid w:val="00367267"/>
    <w:rsid w:val="00367370"/>
    <w:rsid w:val="0036746C"/>
    <w:rsid w:val="00367588"/>
    <w:rsid w:val="003677F3"/>
    <w:rsid w:val="003704FF"/>
    <w:rsid w:val="0037067B"/>
    <w:rsid w:val="00370D60"/>
    <w:rsid w:val="00370E18"/>
    <w:rsid w:val="0037109D"/>
    <w:rsid w:val="00371CFA"/>
    <w:rsid w:val="0037283B"/>
    <w:rsid w:val="003728D3"/>
    <w:rsid w:val="00372A40"/>
    <w:rsid w:val="00372D00"/>
    <w:rsid w:val="00372D56"/>
    <w:rsid w:val="00372D5E"/>
    <w:rsid w:val="00372DF9"/>
    <w:rsid w:val="00372EA0"/>
    <w:rsid w:val="00372EA8"/>
    <w:rsid w:val="0037389A"/>
    <w:rsid w:val="003738D0"/>
    <w:rsid w:val="003741B2"/>
    <w:rsid w:val="00374447"/>
    <w:rsid w:val="003748A0"/>
    <w:rsid w:val="00374DB4"/>
    <w:rsid w:val="00375109"/>
    <w:rsid w:val="003758FE"/>
    <w:rsid w:val="00375A26"/>
    <w:rsid w:val="00375BC8"/>
    <w:rsid w:val="00375F7D"/>
    <w:rsid w:val="00375F92"/>
    <w:rsid w:val="0037628A"/>
    <w:rsid w:val="00376350"/>
    <w:rsid w:val="003767C7"/>
    <w:rsid w:val="00376937"/>
    <w:rsid w:val="00376946"/>
    <w:rsid w:val="00377039"/>
    <w:rsid w:val="003773C6"/>
    <w:rsid w:val="00380002"/>
    <w:rsid w:val="0038044E"/>
    <w:rsid w:val="00380594"/>
    <w:rsid w:val="00380869"/>
    <w:rsid w:val="0038086E"/>
    <w:rsid w:val="00380F45"/>
    <w:rsid w:val="0038113D"/>
    <w:rsid w:val="00381A3A"/>
    <w:rsid w:val="00382BD2"/>
    <w:rsid w:val="00382E99"/>
    <w:rsid w:val="0038327D"/>
    <w:rsid w:val="0038337C"/>
    <w:rsid w:val="003833B5"/>
    <w:rsid w:val="0038366D"/>
    <w:rsid w:val="003839EE"/>
    <w:rsid w:val="00383A52"/>
    <w:rsid w:val="00383F2D"/>
    <w:rsid w:val="00384128"/>
    <w:rsid w:val="003841A2"/>
    <w:rsid w:val="00384646"/>
    <w:rsid w:val="00384851"/>
    <w:rsid w:val="00384859"/>
    <w:rsid w:val="00384B07"/>
    <w:rsid w:val="00385356"/>
    <w:rsid w:val="00385A64"/>
    <w:rsid w:val="00385A8B"/>
    <w:rsid w:val="00385C6B"/>
    <w:rsid w:val="00385DBF"/>
    <w:rsid w:val="003860F3"/>
    <w:rsid w:val="00386284"/>
    <w:rsid w:val="00386A84"/>
    <w:rsid w:val="00387332"/>
    <w:rsid w:val="00387670"/>
    <w:rsid w:val="003877E1"/>
    <w:rsid w:val="00387A81"/>
    <w:rsid w:val="00387BDA"/>
    <w:rsid w:val="00390A25"/>
    <w:rsid w:val="00390D75"/>
    <w:rsid w:val="00390EA8"/>
    <w:rsid w:val="00391045"/>
    <w:rsid w:val="00391348"/>
    <w:rsid w:val="003913C8"/>
    <w:rsid w:val="0039141C"/>
    <w:rsid w:val="00392700"/>
    <w:rsid w:val="00392717"/>
    <w:rsid w:val="00392794"/>
    <w:rsid w:val="0039281B"/>
    <w:rsid w:val="00392854"/>
    <w:rsid w:val="00392BB1"/>
    <w:rsid w:val="00393582"/>
    <w:rsid w:val="003935BF"/>
    <w:rsid w:val="0039392F"/>
    <w:rsid w:val="00393A38"/>
    <w:rsid w:val="00393C86"/>
    <w:rsid w:val="0039457D"/>
    <w:rsid w:val="003949FE"/>
    <w:rsid w:val="00394B2A"/>
    <w:rsid w:val="00394EB3"/>
    <w:rsid w:val="00395284"/>
    <w:rsid w:val="00395C91"/>
    <w:rsid w:val="003967A6"/>
    <w:rsid w:val="003969FC"/>
    <w:rsid w:val="00397249"/>
    <w:rsid w:val="003972A6"/>
    <w:rsid w:val="003974F3"/>
    <w:rsid w:val="0039753F"/>
    <w:rsid w:val="00397BCE"/>
    <w:rsid w:val="003A0037"/>
    <w:rsid w:val="003A03F7"/>
    <w:rsid w:val="003A05E2"/>
    <w:rsid w:val="003A0988"/>
    <w:rsid w:val="003A09ED"/>
    <w:rsid w:val="003A0A41"/>
    <w:rsid w:val="003A0BCB"/>
    <w:rsid w:val="003A0DA3"/>
    <w:rsid w:val="003A0E36"/>
    <w:rsid w:val="003A114C"/>
    <w:rsid w:val="003A13FF"/>
    <w:rsid w:val="003A145C"/>
    <w:rsid w:val="003A1734"/>
    <w:rsid w:val="003A1A52"/>
    <w:rsid w:val="003A23A6"/>
    <w:rsid w:val="003A3B47"/>
    <w:rsid w:val="003A3D7D"/>
    <w:rsid w:val="003A4086"/>
    <w:rsid w:val="003A42DB"/>
    <w:rsid w:val="003A44E9"/>
    <w:rsid w:val="003A4811"/>
    <w:rsid w:val="003A51DD"/>
    <w:rsid w:val="003A55A7"/>
    <w:rsid w:val="003A561F"/>
    <w:rsid w:val="003A5783"/>
    <w:rsid w:val="003A58E0"/>
    <w:rsid w:val="003A58E6"/>
    <w:rsid w:val="003A609D"/>
    <w:rsid w:val="003A6928"/>
    <w:rsid w:val="003A6A9F"/>
    <w:rsid w:val="003A6AF8"/>
    <w:rsid w:val="003A6CB7"/>
    <w:rsid w:val="003A6CFF"/>
    <w:rsid w:val="003A70E5"/>
    <w:rsid w:val="003A736B"/>
    <w:rsid w:val="003A745A"/>
    <w:rsid w:val="003A7700"/>
    <w:rsid w:val="003A7CB4"/>
    <w:rsid w:val="003B0640"/>
    <w:rsid w:val="003B0906"/>
    <w:rsid w:val="003B0B44"/>
    <w:rsid w:val="003B0F35"/>
    <w:rsid w:val="003B0F64"/>
    <w:rsid w:val="003B1FE4"/>
    <w:rsid w:val="003B20B8"/>
    <w:rsid w:val="003B2483"/>
    <w:rsid w:val="003B2631"/>
    <w:rsid w:val="003B2903"/>
    <w:rsid w:val="003B2A4E"/>
    <w:rsid w:val="003B3606"/>
    <w:rsid w:val="003B369E"/>
    <w:rsid w:val="003B38D9"/>
    <w:rsid w:val="003B3914"/>
    <w:rsid w:val="003B3ABD"/>
    <w:rsid w:val="003B3BA5"/>
    <w:rsid w:val="003B4384"/>
    <w:rsid w:val="003B5611"/>
    <w:rsid w:val="003B5A8F"/>
    <w:rsid w:val="003B5AA2"/>
    <w:rsid w:val="003B5B47"/>
    <w:rsid w:val="003B5EB5"/>
    <w:rsid w:val="003B6118"/>
    <w:rsid w:val="003B658B"/>
    <w:rsid w:val="003B7036"/>
    <w:rsid w:val="003B709C"/>
    <w:rsid w:val="003B7282"/>
    <w:rsid w:val="003B741C"/>
    <w:rsid w:val="003B74A8"/>
    <w:rsid w:val="003B7507"/>
    <w:rsid w:val="003B7A28"/>
    <w:rsid w:val="003B7DBE"/>
    <w:rsid w:val="003C07D0"/>
    <w:rsid w:val="003C14D1"/>
    <w:rsid w:val="003C14DC"/>
    <w:rsid w:val="003C157A"/>
    <w:rsid w:val="003C171F"/>
    <w:rsid w:val="003C17A7"/>
    <w:rsid w:val="003C1B0C"/>
    <w:rsid w:val="003C1B8D"/>
    <w:rsid w:val="003C1BBF"/>
    <w:rsid w:val="003C24C3"/>
    <w:rsid w:val="003C2B52"/>
    <w:rsid w:val="003C3794"/>
    <w:rsid w:val="003C3A97"/>
    <w:rsid w:val="003C3B96"/>
    <w:rsid w:val="003C4097"/>
    <w:rsid w:val="003C414A"/>
    <w:rsid w:val="003C464B"/>
    <w:rsid w:val="003C477A"/>
    <w:rsid w:val="003C480F"/>
    <w:rsid w:val="003C4846"/>
    <w:rsid w:val="003C499D"/>
    <w:rsid w:val="003C4ACE"/>
    <w:rsid w:val="003C4B81"/>
    <w:rsid w:val="003C54A7"/>
    <w:rsid w:val="003C5CB3"/>
    <w:rsid w:val="003C60A2"/>
    <w:rsid w:val="003C613B"/>
    <w:rsid w:val="003C61B3"/>
    <w:rsid w:val="003C62A3"/>
    <w:rsid w:val="003C658B"/>
    <w:rsid w:val="003C6734"/>
    <w:rsid w:val="003C6C58"/>
    <w:rsid w:val="003C6D0B"/>
    <w:rsid w:val="003C7010"/>
    <w:rsid w:val="003C7012"/>
    <w:rsid w:val="003C70CB"/>
    <w:rsid w:val="003C776C"/>
    <w:rsid w:val="003C7FB9"/>
    <w:rsid w:val="003D05C1"/>
    <w:rsid w:val="003D0B19"/>
    <w:rsid w:val="003D0FF8"/>
    <w:rsid w:val="003D1154"/>
    <w:rsid w:val="003D1B71"/>
    <w:rsid w:val="003D1D63"/>
    <w:rsid w:val="003D2085"/>
    <w:rsid w:val="003D21B2"/>
    <w:rsid w:val="003D221E"/>
    <w:rsid w:val="003D245A"/>
    <w:rsid w:val="003D259E"/>
    <w:rsid w:val="003D261C"/>
    <w:rsid w:val="003D3045"/>
    <w:rsid w:val="003D333C"/>
    <w:rsid w:val="003D3825"/>
    <w:rsid w:val="003D3917"/>
    <w:rsid w:val="003D3B3A"/>
    <w:rsid w:val="003D3DAA"/>
    <w:rsid w:val="003D404D"/>
    <w:rsid w:val="003D4315"/>
    <w:rsid w:val="003D43B5"/>
    <w:rsid w:val="003D4869"/>
    <w:rsid w:val="003D4927"/>
    <w:rsid w:val="003D57B6"/>
    <w:rsid w:val="003D63C5"/>
    <w:rsid w:val="003D69FB"/>
    <w:rsid w:val="003D7103"/>
    <w:rsid w:val="003D76AE"/>
    <w:rsid w:val="003D7953"/>
    <w:rsid w:val="003D7FD2"/>
    <w:rsid w:val="003E028B"/>
    <w:rsid w:val="003E07F4"/>
    <w:rsid w:val="003E0AB2"/>
    <w:rsid w:val="003E0C02"/>
    <w:rsid w:val="003E0C3E"/>
    <w:rsid w:val="003E0C79"/>
    <w:rsid w:val="003E0E7A"/>
    <w:rsid w:val="003E1053"/>
    <w:rsid w:val="003E138A"/>
    <w:rsid w:val="003E146F"/>
    <w:rsid w:val="003E1A24"/>
    <w:rsid w:val="003E1CB8"/>
    <w:rsid w:val="003E2129"/>
    <w:rsid w:val="003E21AA"/>
    <w:rsid w:val="003E220D"/>
    <w:rsid w:val="003E2829"/>
    <w:rsid w:val="003E2E4A"/>
    <w:rsid w:val="003E3240"/>
    <w:rsid w:val="003E35C8"/>
    <w:rsid w:val="003E3778"/>
    <w:rsid w:val="003E3B2D"/>
    <w:rsid w:val="003E3E82"/>
    <w:rsid w:val="003E4276"/>
    <w:rsid w:val="003E449C"/>
    <w:rsid w:val="003E4BDC"/>
    <w:rsid w:val="003E4E31"/>
    <w:rsid w:val="003E4F6B"/>
    <w:rsid w:val="003E53C5"/>
    <w:rsid w:val="003E542E"/>
    <w:rsid w:val="003E57C9"/>
    <w:rsid w:val="003E585C"/>
    <w:rsid w:val="003E5C53"/>
    <w:rsid w:val="003E60D0"/>
    <w:rsid w:val="003E6219"/>
    <w:rsid w:val="003E6608"/>
    <w:rsid w:val="003E67CC"/>
    <w:rsid w:val="003E686A"/>
    <w:rsid w:val="003E6E33"/>
    <w:rsid w:val="003E6FCA"/>
    <w:rsid w:val="003E73B9"/>
    <w:rsid w:val="003E74A2"/>
    <w:rsid w:val="003E789A"/>
    <w:rsid w:val="003E7B2A"/>
    <w:rsid w:val="003E7BE6"/>
    <w:rsid w:val="003E7C0D"/>
    <w:rsid w:val="003F04FB"/>
    <w:rsid w:val="003F0907"/>
    <w:rsid w:val="003F09D3"/>
    <w:rsid w:val="003F0B1E"/>
    <w:rsid w:val="003F0C8F"/>
    <w:rsid w:val="003F1773"/>
    <w:rsid w:val="003F1C1C"/>
    <w:rsid w:val="003F2384"/>
    <w:rsid w:val="003F25BD"/>
    <w:rsid w:val="003F26DB"/>
    <w:rsid w:val="003F29F0"/>
    <w:rsid w:val="003F2DC0"/>
    <w:rsid w:val="003F3B83"/>
    <w:rsid w:val="003F4040"/>
    <w:rsid w:val="003F4741"/>
    <w:rsid w:val="003F49E1"/>
    <w:rsid w:val="003F4C16"/>
    <w:rsid w:val="003F4EDC"/>
    <w:rsid w:val="003F51B1"/>
    <w:rsid w:val="003F59E0"/>
    <w:rsid w:val="003F5ABA"/>
    <w:rsid w:val="003F5DEF"/>
    <w:rsid w:val="003F5EF9"/>
    <w:rsid w:val="003F5FC1"/>
    <w:rsid w:val="003F608D"/>
    <w:rsid w:val="003F650B"/>
    <w:rsid w:val="003F6AC2"/>
    <w:rsid w:val="003F6B0F"/>
    <w:rsid w:val="003F6CB3"/>
    <w:rsid w:val="003F71DE"/>
    <w:rsid w:val="003F72A5"/>
    <w:rsid w:val="003F7959"/>
    <w:rsid w:val="003F7B59"/>
    <w:rsid w:val="00400578"/>
    <w:rsid w:val="00400588"/>
    <w:rsid w:val="00400905"/>
    <w:rsid w:val="00400EC0"/>
    <w:rsid w:val="00401B02"/>
    <w:rsid w:val="00401BD6"/>
    <w:rsid w:val="00401E02"/>
    <w:rsid w:val="004021A5"/>
    <w:rsid w:val="00402827"/>
    <w:rsid w:val="00402939"/>
    <w:rsid w:val="00402D03"/>
    <w:rsid w:val="00402FF0"/>
    <w:rsid w:val="004031C5"/>
    <w:rsid w:val="004036FB"/>
    <w:rsid w:val="00403B41"/>
    <w:rsid w:val="00403E8E"/>
    <w:rsid w:val="00403F56"/>
    <w:rsid w:val="004041C5"/>
    <w:rsid w:val="004042E0"/>
    <w:rsid w:val="00404424"/>
    <w:rsid w:val="00404CCA"/>
    <w:rsid w:val="004050B8"/>
    <w:rsid w:val="004055DB"/>
    <w:rsid w:val="00405614"/>
    <w:rsid w:val="00405944"/>
    <w:rsid w:val="00406268"/>
    <w:rsid w:val="004069CC"/>
    <w:rsid w:val="00406DF2"/>
    <w:rsid w:val="00407070"/>
    <w:rsid w:val="00407BD8"/>
    <w:rsid w:val="00410545"/>
    <w:rsid w:val="0041092A"/>
    <w:rsid w:val="004109DC"/>
    <w:rsid w:val="00410A0B"/>
    <w:rsid w:val="0041107B"/>
    <w:rsid w:val="00411486"/>
    <w:rsid w:val="00411511"/>
    <w:rsid w:val="00411D27"/>
    <w:rsid w:val="00411FF7"/>
    <w:rsid w:val="00412AAB"/>
    <w:rsid w:val="00412BC8"/>
    <w:rsid w:val="00412C21"/>
    <w:rsid w:val="004130F5"/>
    <w:rsid w:val="00413505"/>
    <w:rsid w:val="0041363B"/>
    <w:rsid w:val="0041368E"/>
    <w:rsid w:val="004136AB"/>
    <w:rsid w:val="00413F68"/>
    <w:rsid w:val="00414385"/>
    <w:rsid w:val="00414807"/>
    <w:rsid w:val="004159BE"/>
    <w:rsid w:val="00415BDB"/>
    <w:rsid w:val="004162BB"/>
    <w:rsid w:val="004168A3"/>
    <w:rsid w:val="00416AFB"/>
    <w:rsid w:val="00416ECD"/>
    <w:rsid w:val="00417460"/>
    <w:rsid w:val="004174F2"/>
    <w:rsid w:val="004176C2"/>
    <w:rsid w:val="00417B8B"/>
    <w:rsid w:val="00417C28"/>
    <w:rsid w:val="004203E9"/>
    <w:rsid w:val="00420552"/>
    <w:rsid w:val="00420651"/>
    <w:rsid w:val="00420BE1"/>
    <w:rsid w:val="00420BE2"/>
    <w:rsid w:val="00420DC2"/>
    <w:rsid w:val="00420DDF"/>
    <w:rsid w:val="00420E2D"/>
    <w:rsid w:val="0042135E"/>
    <w:rsid w:val="00421378"/>
    <w:rsid w:val="00421D07"/>
    <w:rsid w:val="00422199"/>
    <w:rsid w:val="00422506"/>
    <w:rsid w:val="00422B59"/>
    <w:rsid w:val="00422F8F"/>
    <w:rsid w:val="00423213"/>
    <w:rsid w:val="00423532"/>
    <w:rsid w:val="00423797"/>
    <w:rsid w:val="0042415F"/>
    <w:rsid w:val="0042462D"/>
    <w:rsid w:val="00424C98"/>
    <w:rsid w:val="00424DAF"/>
    <w:rsid w:val="00425159"/>
    <w:rsid w:val="0042548F"/>
    <w:rsid w:val="00425D0E"/>
    <w:rsid w:val="00425EFE"/>
    <w:rsid w:val="0042613D"/>
    <w:rsid w:val="00426423"/>
    <w:rsid w:val="004269D2"/>
    <w:rsid w:val="00426A81"/>
    <w:rsid w:val="00426F19"/>
    <w:rsid w:val="004275B3"/>
    <w:rsid w:val="00427DAB"/>
    <w:rsid w:val="00427DE0"/>
    <w:rsid w:val="00427EDE"/>
    <w:rsid w:val="004300D3"/>
    <w:rsid w:val="004307A3"/>
    <w:rsid w:val="00430B38"/>
    <w:rsid w:val="00430CEA"/>
    <w:rsid w:val="004313B1"/>
    <w:rsid w:val="0043157B"/>
    <w:rsid w:val="00431DD7"/>
    <w:rsid w:val="004325B4"/>
    <w:rsid w:val="00432C8B"/>
    <w:rsid w:val="004335F0"/>
    <w:rsid w:val="004336E6"/>
    <w:rsid w:val="004338A5"/>
    <w:rsid w:val="00433B6B"/>
    <w:rsid w:val="00433BEE"/>
    <w:rsid w:val="00433EDB"/>
    <w:rsid w:val="0043400B"/>
    <w:rsid w:val="00434103"/>
    <w:rsid w:val="004346B7"/>
    <w:rsid w:val="00434856"/>
    <w:rsid w:val="00434C9C"/>
    <w:rsid w:val="0043533C"/>
    <w:rsid w:val="00435562"/>
    <w:rsid w:val="00435657"/>
    <w:rsid w:val="00435671"/>
    <w:rsid w:val="00435D49"/>
    <w:rsid w:val="00435FAE"/>
    <w:rsid w:val="00436839"/>
    <w:rsid w:val="00436AD3"/>
    <w:rsid w:val="004372D4"/>
    <w:rsid w:val="00437451"/>
    <w:rsid w:val="0043754A"/>
    <w:rsid w:val="00437829"/>
    <w:rsid w:val="00440149"/>
    <w:rsid w:val="0044017B"/>
    <w:rsid w:val="00440C31"/>
    <w:rsid w:val="00440E72"/>
    <w:rsid w:val="00441253"/>
    <w:rsid w:val="004415CD"/>
    <w:rsid w:val="00441714"/>
    <w:rsid w:val="00441D35"/>
    <w:rsid w:val="00442110"/>
    <w:rsid w:val="0044213C"/>
    <w:rsid w:val="00442461"/>
    <w:rsid w:val="00442764"/>
    <w:rsid w:val="00442A09"/>
    <w:rsid w:val="004436CD"/>
    <w:rsid w:val="00443DCA"/>
    <w:rsid w:val="00443E8D"/>
    <w:rsid w:val="00444110"/>
    <w:rsid w:val="004441A8"/>
    <w:rsid w:val="0044429F"/>
    <w:rsid w:val="00444979"/>
    <w:rsid w:val="00444A1A"/>
    <w:rsid w:val="0044512A"/>
    <w:rsid w:val="004452EA"/>
    <w:rsid w:val="00445B22"/>
    <w:rsid w:val="00445C32"/>
    <w:rsid w:val="00445D04"/>
    <w:rsid w:val="00446539"/>
    <w:rsid w:val="0044658E"/>
    <w:rsid w:val="00446894"/>
    <w:rsid w:val="00446B88"/>
    <w:rsid w:val="00446BE1"/>
    <w:rsid w:val="004476EF"/>
    <w:rsid w:val="00447AFC"/>
    <w:rsid w:val="00447B3C"/>
    <w:rsid w:val="00447F0B"/>
    <w:rsid w:val="004500A1"/>
    <w:rsid w:val="004500DA"/>
    <w:rsid w:val="004501E5"/>
    <w:rsid w:val="004502B7"/>
    <w:rsid w:val="004509EC"/>
    <w:rsid w:val="00450A40"/>
    <w:rsid w:val="00450A44"/>
    <w:rsid w:val="00450A4F"/>
    <w:rsid w:val="00450E10"/>
    <w:rsid w:val="00450FEA"/>
    <w:rsid w:val="00451097"/>
    <w:rsid w:val="004517C7"/>
    <w:rsid w:val="004518E5"/>
    <w:rsid w:val="004521F5"/>
    <w:rsid w:val="00452C03"/>
    <w:rsid w:val="00452F18"/>
    <w:rsid w:val="00453180"/>
    <w:rsid w:val="004558D0"/>
    <w:rsid w:val="004559C6"/>
    <w:rsid w:val="00455CCB"/>
    <w:rsid w:val="00455D13"/>
    <w:rsid w:val="004561A1"/>
    <w:rsid w:val="004569D1"/>
    <w:rsid w:val="00456D9C"/>
    <w:rsid w:val="00456DCE"/>
    <w:rsid w:val="00457462"/>
    <w:rsid w:val="004576B0"/>
    <w:rsid w:val="00457966"/>
    <w:rsid w:val="00457DE5"/>
    <w:rsid w:val="00457E29"/>
    <w:rsid w:val="0046063D"/>
    <w:rsid w:val="00460C5D"/>
    <w:rsid w:val="00461185"/>
    <w:rsid w:val="004619C0"/>
    <w:rsid w:val="0046209A"/>
    <w:rsid w:val="0046266C"/>
    <w:rsid w:val="004628F9"/>
    <w:rsid w:val="00462A3A"/>
    <w:rsid w:val="00462B7A"/>
    <w:rsid w:val="00462DC6"/>
    <w:rsid w:val="00462DFB"/>
    <w:rsid w:val="004631AF"/>
    <w:rsid w:val="00463451"/>
    <w:rsid w:val="004638F4"/>
    <w:rsid w:val="00463AFA"/>
    <w:rsid w:val="00463E41"/>
    <w:rsid w:val="00464497"/>
    <w:rsid w:val="0046479A"/>
    <w:rsid w:val="00464B14"/>
    <w:rsid w:val="00464BB2"/>
    <w:rsid w:val="00464BC4"/>
    <w:rsid w:val="00464EC2"/>
    <w:rsid w:val="00465347"/>
    <w:rsid w:val="00465C15"/>
    <w:rsid w:val="004661DA"/>
    <w:rsid w:val="00466337"/>
    <w:rsid w:val="00466882"/>
    <w:rsid w:val="00466DEE"/>
    <w:rsid w:val="0046727F"/>
    <w:rsid w:val="00467CEA"/>
    <w:rsid w:val="00467DB7"/>
    <w:rsid w:val="00470788"/>
    <w:rsid w:val="00470C63"/>
    <w:rsid w:val="00470EA5"/>
    <w:rsid w:val="004712C3"/>
    <w:rsid w:val="0047202A"/>
    <w:rsid w:val="0047202B"/>
    <w:rsid w:val="004720DE"/>
    <w:rsid w:val="004722D7"/>
    <w:rsid w:val="004723CE"/>
    <w:rsid w:val="00472445"/>
    <w:rsid w:val="0047263F"/>
    <w:rsid w:val="004732D5"/>
    <w:rsid w:val="004736EC"/>
    <w:rsid w:val="00473C2A"/>
    <w:rsid w:val="00473C2C"/>
    <w:rsid w:val="00473DB4"/>
    <w:rsid w:val="00474195"/>
    <w:rsid w:val="00474596"/>
    <w:rsid w:val="00474745"/>
    <w:rsid w:val="00474747"/>
    <w:rsid w:val="00474798"/>
    <w:rsid w:val="004747C1"/>
    <w:rsid w:val="00474C63"/>
    <w:rsid w:val="00474CA7"/>
    <w:rsid w:val="0047541E"/>
    <w:rsid w:val="00475481"/>
    <w:rsid w:val="00475A5D"/>
    <w:rsid w:val="00475B59"/>
    <w:rsid w:val="00475D04"/>
    <w:rsid w:val="0047611F"/>
    <w:rsid w:val="0047704C"/>
    <w:rsid w:val="004773BC"/>
    <w:rsid w:val="004776CE"/>
    <w:rsid w:val="004777BA"/>
    <w:rsid w:val="00480074"/>
    <w:rsid w:val="00480208"/>
    <w:rsid w:val="00480387"/>
    <w:rsid w:val="0048048F"/>
    <w:rsid w:val="00480680"/>
    <w:rsid w:val="00480E4F"/>
    <w:rsid w:val="0048128C"/>
    <w:rsid w:val="00481391"/>
    <w:rsid w:val="004817A8"/>
    <w:rsid w:val="004819B5"/>
    <w:rsid w:val="004821E4"/>
    <w:rsid w:val="00482CF4"/>
    <w:rsid w:val="00482F60"/>
    <w:rsid w:val="004836D5"/>
    <w:rsid w:val="004839C6"/>
    <w:rsid w:val="00483CC7"/>
    <w:rsid w:val="0048416C"/>
    <w:rsid w:val="004844FB"/>
    <w:rsid w:val="00484D3B"/>
    <w:rsid w:val="00484E68"/>
    <w:rsid w:val="00484FC3"/>
    <w:rsid w:val="00485176"/>
    <w:rsid w:val="00485198"/>
    <w:rsid w:val="004854A8"/>
    <w:rsid w:val="00485596"/>
    <w:rsid w:val="004857C8"/>
    <w:rsid w:val="00485961"/>
    <w:rsid w:val="00485A38"/>
    <w:rsid w:val="00485A54"/>
    <w:rsid w:val="00485B1E"/>
    <w:rsid w:val="00485D39"/>
    <w:rsid w:val="00485FAF"/>
    <w:rsid w:val="00486206"/>
    <w:rsid w:val="0048646E"/>
    <w:rsid w:val="00486622"/>
    <w:rsid w:val="004869D8"/>
    <w:rsid w:val="00486C26"/>
    <w:rsid w:val="00487234"/>
    <w:rsid w:val="00487269"/>
    <w:rsid w:val="004876E5"/>
    <w:rsid w:val="004878C3"/>
    <w:rsid w:val="00487C09"/>
    <w:rsid w:val="00487F32"/>
    <w:rsid w:val="00490397"/>
    <w:rsid w:val="0049055A"/>
    <w:rsid w:val="004906B0"/>
    <w:rsid w:val="00490935"/>
    <w:rsid w:val="004910AE"/>
    <w:rsid w:val="00491109"/>
    <w:rsid w:val="0049114C"/>
    <w:rsid w:val="0049118C"/>
    <w:rsid w:val="00491209"/>
    <w:rsid w:val="00491795"/>
    <w:rsid w:val="004919AB"/>
    <w:rsid w:val="004919C0"/>
    <w:rsid w:val="00491D5F"/>
    <w:rsid w:val="00492155"/>
    <w:rsid w:val="00492325"/>
    <w:rsid w:val="0049257E"/>
    <w:rsid w:val="004929F4"/>
    <w:rsid w:val="00492AA5"/>
    <w:rsid w:val="0049309F"/>
    <w:rsid w:val="004933EC"/>
    <w:rsid w:val="00493E2A"/>
    <w:rsid w:val="0049424A"/>
    <w:rsid w:val="00494A3E"/>
    <w:rsid w:val="00494AF2"/>
    <w:rsid w:val="00494B52"/>
    <w:rsid w:val="004950BE"/>
    <w:rsid w:val="00495847"/>
    <w:rsid w:val="00495E8E"/>
    <w:rsid w:val="00495FEF"/>
    <w:rsid w:val="0049608C"/>
    <w:rsid w:val="00496370"/>
    <w:rsid w:val="004963A2"/>
    <w:rsid w:val="004972D0"/>
    <w:rsid w:val="00497372"/>
    <w:rsid w:val="0049746A"/>
    <w:rsid w:val="00497880"/>
    <w:rsid w:val="004979F0"/>
    <w:rsid w:val="00497F9C"/>
    <w:rsid w:val="004A0261"/>
    <w:rsid w:val="004A0B93"/>
    <w:rsid w:val="004A0C4D"/>
    <w:rsid w:val="004A0D77"/>
    <w:rsid w:val="004A0DEC"/>
    <w:rsid w:val="004A19BA"/>
    <w:rsid w:val="004A1D85"/>
    <w:rsid w:val="004A1F51"/>
    <w:rsid w:val="004A1F90"/>
    <w:rsid w:val="004A22E6"/>
    <w:rsid w:val="004A2384"/>
    <w:rsid w:val="004A2763"/>
    <w:rsid w:val="004A2BE2"/>
    <w:rsid w:val="004A2C43"/>
    <w:rsid w:val="004A2C45"/>
    <w:rsid w:val="004A3AB5"/>
    <w:rsid w:val="004A3D13"/>
    <w:rsid w:val="004A3FCE"/>
    <w:rsid w:val="004A449C"/>
    <w:rsid w:val="004A46B8"/>
    <w:rsid w:val="004A4A4F"/>
    <w:rsid w:val="004A4B67"/>
    <w:rsid w:val="004A555B"/>
    <w:rsid w:val="004A5AA1"/>
    <w:rsid w:val="004A6054"/>
    <w:rsid w:val="004A619D"/>
    <w:rsid w:val="004A62DF"/>
    <w:rsid w:val="004A6807"/>
    <w:rsid w:val="004A69EB"/>
    <w:rsid w:val="004A6B50"/>
    <w:rsid w:val="004A6FE1"/>
    <w:rsid w:val="004A7948"/>
    <w:rsid w:val="004B007E"/>
    <w:rsid w:val="004B0A7D"/>
    <w:rsid w:val="004B0B02"/>
    <w:rsid w:val="004B1420"/>
    <w:rsid w:val="004B1716"/>
    <w:rsid w:val="004B1B2C"/>
    <w:rsid w:val="004B1BBB"/>
    <w:rsid w:val="004B1D98"/>
    <w:rsid w:val="004B27E2"/>
    <w:rsid w:val="004B2A93"/>
    <w:rsid w:val="004B3484"/>
    <w:rsid w:val="004B380E"/>
    <w:rsid w:val="004B386D"/>
    <w:rsid w:val="004B3B53"/>
    <w:rsid w:val="004B41A2"/>
    <w:rsid w:val="004B4673"/>
    <w:rsid w:val="004B52D6"/>
    <w:rsid w:val="004B5547"/>
    <w:rsid w:val="004B5DC7"/>
    <w:rsid w:val="004B5E61"/>
    <w:rsid w:val="004B5E9A"/>
    <w:rsid w:val="004B5F09"/>
    <w:rsid w:val="004B61D9"/>
    <w:rsid w:val="004B6825"/>
    <w:rsid w:val="004B6976"/>
    <w:rsid w:val="004B6DFD"/>
    <w:rsid w:val="004B720B"/>
    <w:rsid w:val="004B729A"/>
    <w:rsid w:val="004B732A"/>
    <w:rsid w:val="004B7497"/>
    <w:rsid w:val="004B75C9"/>
    <w:rsid w:val="004B7C77"/>
    <w:rsid w:val="004B7EBB"/>
    <w:rsid w:val="004C042F"/>
    <w:rsid w:val="004C0615"/>
    <w:rsid w:val="004C0977"/>
    <w:rsid w:val="004C0DD9"/>
    <w:rsid w:val="004C110B"/>
    <w:rsid w:val="004C14A3"/>
    <w:rsid w:val="004C181D"/>
    <w:rsid w:val="004C1CDB"/>
    <w:rsid w:val="004C1FE4"/>
    <w:rsid w:val="004C2135"/>
    <w:rsid w:val="004C29D5"/>
    <w:rsid w:val="004C2B55"/>
    <w:rsid w:val="004C2BA9"/>
    <w:rsid w:val="004C2D8E"/>
    <w:rsid w:val="004C3A0D"/>
    <w:rsid w:val="004C423D"/>
    <w:rsid w:val="004C4865"/>
    <w:rsid w:val="004C56AB"/>
    <w:rsid w:val="004C58E5"/>
    <w:rsid w:val="004C72DA"/>
    <w:rsid w:val="004C77BB"/>
    <w:rsid w:val="004C77D6"/>
    <w:rsid w:val="004C7B9A"/>
    <w:rsid w:val="004D026E"/>
    <w:rsid w:val="004D0343"/>
    <w:rsid w:val="004D041E"/>
    <w:rsid w:val="004D0566"/>
    <w:rsid w:val="004D0B78"/>
    <w:rsid w:val="004D0F2F"/>
    <w:rsid w:val="004D11A0"/>
    <w:rsid w:val="004D1487"/>
    <w:rsid w:val="004D151C"/>
    <w:rsid w:val="004D2192"/>
    <w:rsid w:val="004D23CD"/>
    <w:rsid w:val="004D2692"/>
    <w:rsid w:val="004D2B4E"/>
    <w:rsid w:val="004D2F37"/>
    <w:rsid w:val="004D2FAE"/>
    <w:rsid w:val="004D3265"/>
    <w:rsid w:val="004D3384"/>
    <w:rsid w:val="004D3627"/>
    <w:rsid w:val="004D3792"/>
    <w:rsid w:val="004D3951"/>
    <w:rsid w:val="004D457F"/>
    <w:rsid w:val="004D4B67"/>
    <w:rsid w:val="004D4B88"/>
    <w:rsid w:val="004D4C4D"/>
    <w:rsid w:val="004D4D86"/>
    <w:rsid w:val="004D4FB7"/>
    <w:rsid w:val="004D53D1"/>
    <w:rsid w:val="004D5BCB"/>
    <w:rsid w:val="004D61FB"/>
    <w:rsid w:val="004D6394"/>
    <w:rsid w:val="004D646B"/>
    <w:rsid w:val="004D6742"/>
    <w:rsid w:val="004D6CFB"/>
    <w:rsid w:val="004D72A7"/>
    <w:rsid w:val="004D7466"/>
    <w:rsid w:val="004D7A88"/>
    <w:rsid w:val="004D7CD3"/>
    <w:rsid w:val="004D7D7B"/>
    <w:rsid w:val="004E011D"/>
    <w:rsid w:val="004E0243"/>
    <w:rsid w:val="004E035A"/>
    <w:rsid w:val="004E0EA1"/>
    <w:rsid w:val="004E130D"/>
    <w:rsid w:val="004E1865"/>
    <w:rsid w:val="004E19F0"/>
    <w:rsid w:val="004E201A"/>
    <w:rsid w:val="004E20B3"/>
    <w:rsid w:val="004E22F1"/>
    <w:rsid w:val="004E269A"/>
    <w:rsid w:val="004E28B9"/>
    <w:rsid w:val="004E2EFC"/>
    <w:rsid w:val="004E305D"/>
    <w:rsid w:val="004E3FBB"/>
    <w:rsid w:val="004E4031"/>
    <w:rsid w:val="004E425B"/>
    <w:rsid w:val="004E4278"/>
    <w:rsid w:val="004E42BF"/>
    <w:rsid w:val="004E4382"/>
    <w:rsid w:val="004E4553"/>
    <w:rsid w:val="004E45AF"/>
    <w:rsid w:val="004E4DCD"/>
    <w:rsid w:val="004E4E49"/>
    <w:rsid w:val="004E4E7F"/>
    <w:rsid w:val="004E5446"/>
    <w:rsid w:val="004E5B6E"/>
    <w:rsid w:val="004E5B99"/>
    <w:rsid w:val="004E5EDC"/>
    <w:rsid w:val="004E715F"/>
    <w:rsid w:val="004E71FC"/>
    <w:rsid w:val="004E7742"/>
    <w:rsid w:val="004E7B03"/>
    <w:rsid w:val="004E7E96"/>
    <w:rsid w:val="004F0467"/>
    <w:rsid w:val="004F0778"/>
    <w:rsid w:val="004F0B4E"/>
    <w:rsid w:val="004F118B"/>
    <w:rsid w:val="004F1ABC"/>
    <w:rsid w:val="004F2689"/>
    <w:rsid w:val="004F296A"/>
    <w:rsid w:val="004F2DF3"/>
    <w:rsid w:val="004F3479"/>
    <w:rsid w:val="004F3AA4"/>
    <w:rsid w:val="004F3D17"/>
    <w:rsid w:val="004F422B"/>
    <w:rsid w:val="004F51DA"/>
    <w:rsid w:val="004F55E6"/>
    <w:rsid w:val="004F56EB"/>
    <w:rsid w:val="004F61DE"/>
    <w:rsid w:val="004F649F"/>
    <w:rsid w:val="004F674A"/>
    <w:rsid w:val="004F6B39"/>
    <w:rsid w:val="004F6BC6"/>
    <w:rsid w:val="004F6DDF"/>
    <w:rsid w:val="004F7052"/>
    <w:rsid w:val="004F782E"/>
    <w:rsid w:val="004F7AC4"/>
    <w:rsid w:val="004F7CB0"/>
    <w:rsid w:val="004F7EB6"/>
    <w:rsid w:val="004F7F39"/>
    <w:rsid w:val="005000E0"/>
    <w:rsid w:val="005000FD"/>
    <w:rsid w:val="005003F3"/>
    <w:rsid w:val="00500477"/>
    <w:rsid w:val="00500688"/>
    <w:rsid w:val="005009FA"/>
    <w:rsid w:val="005013B7"/>
    <w:rsid w:val="00501592"/>
    <w:rsid w:val="00501661"/>
    <w:rsid w:val="00501BB0"/>
    <w:rsid w:val="00501D57"/>
    <w:rsid w:val="005020E2"/>
    <w:rsid w:val="005021E4"/>
    <w:rsid w:val="005022B9"/>
    <w:rsid w:val="00502602"/>
    <w:rsid w:val="00502F49"/>
    <w:rsid w:val="00503301"/>
    <w:rsid w:val="00503A17"/>
    <w:rsid w:val="00503A67"/>
    <w:rsid w:val="00503A6A"/>
    <w:rsid w:val="00503D1A"/>
    <w:rsid w:val="0050431C"/>
    <w:rsid w:val="005050AC"/>
    <w:rsid w:val="005050DC"/>
    <w:rsid w:val="0050550D"/>
    <w:rsid w:val="005055AD"/>
    <w:rsid w:val="00505C6A"/>
    <w:rsid w:val="0050624A"/>
    <w:rsid w:val="005062F1"/>
    <w:rsid w:val="0050631C"/>
    <w:rsid w:val="0050635B"/>
    <w:rsid w:val="005067B7"/>
    <w:rsid w:val="005070B7"/>
    <w:rsid w:val="005073B2"/>
    <w:rsid w:val="0050762F"/>
    <w:rsid w:val="00507A26"/>
    <w:rsid w:val="00507B41"/>
    <w:rsid w:val="00507D79"/>
    <w:rsid w:val="00507DBD"/>
    <w:rsid w:val="00507ED1"/>
    <w:rsid w:val="00510178"/>
    <w:rsid w:val="0051043A"/>
    <w:rsid w:val="00510911"/>
    <w:rsid w:val="00510AA4"/>
    <w:rsid w:val="00510F78"/>
    <w:rsid w:val="00510FE7"/>
    <w:rsid w:val="00511092"/>
    <w:rsid w:val="00511180"/>
    <w:rsid w:val="00511329"/>
    <w:rsid w:val="00511679"/>
    <w:rsid w:val="005117E8"/>
    <w:rsid w:val="00512600"/>
    <w:rsid w:val="00512A63"/>
    <w:rsid w:val="00512C0E"/>
    <w:rsid w:val="00512DCD"/>
    <w:rsid w:val="0051349D"/>
    <w:rsid w:val="00513BED"/>
    <w:rsid w:val="00513EFE"/>
    <w:rsid w:val="005142E3"/>
    <w:rsid w:val="00514397"/>
    <w:rsid w:val="00514858"/>
    <w:rsid w:val="00514E2E"/>
    <w:rsid w:val="0051506B"/>
    <w:rsid w:val="005150FD"/>
    <w:rsid w:val="0051524A"/>
    <w:rsid w:val="005152B9"/>
    <w:rsid w:val="00515738"/>
    <w:rsid w:val="005158BC"/>
    <w:rsid w:val="00516035"/>
    <w:rsid w:val="005161F0"/>
    <w:rsid w:val="00516202"/>
    <w:rsid w:val="005162EC"/>
    <w:rsid w:val="005168F6"/>
    <w:rsid w:val="00516DA1"/>
    <w:rsid w:val="00516F5D"/>
    <w:rsid w:val="00517632"/>
    <w:rsid w:val="00517DE8"/>
    <w:rsid w:val="005201BC"/>
    <w:rsid w:val="005204CF"/>
    <w:rsid w:val="0052069E"/>
    <w:rsid w:val="00520AB4"/>
    <w:rsid w:val="00520BA1"/>
    <w:rsid w:val="005211E6"/>
    <w:rsid w:val="005216B1"/>
    <w:rsid w:val="00521740"/>
    <w:rsid w:val="00521B3B"/>
    <w:rsid w:val="00521C9F"/>
    <w:rsid w:val="00521D35"/>
    <w:rsid w:val="00521D8D"/>
    <w:rsid w:val="0052246A"/>
    <w:rsid w:val="00522808"/>
    <w:rsid w:val="0052280F"/>
    <w:rsid w:val="00522F9C"/>
    <w:rsid w:val="00522FDE"/>
    <w:rsid w:val="00523018"/>
    <w:rsid w:val="00523892"/>
    <w:rsid w:val="00523AD8"/>
    <w:rsid w:val="00524600"/>
    <w:rsid w:val="00524959"/>
    <w:rsid w:val="005249CB"/>
    <w:rsid w:val="00524FA6"/>
    <w:rsid w:val="00525009"/>
    <w:rsid w:val="00525120"/>
    <w:rsid w:val="0052533B"/>
    <w:rsid w:val="00525439"/>
    <w:rsid w:val="0052586D"/>
    <w:rsid w:val="00525AF1"/>
    <w:rsid w:val="00525B25"/>
    <w:rsid w:val="00525C5A"/>
    <w:rsid w:val="00525E83"/>
    <w:rsid w:val="00525F14"/>
    <w:rsid w:val="00525F87"/>
    <w:rsid w:val="005262C0"/>
    <w:rsid w:val="005263A0"/>
    <w:rsid w:val="00526510"/>
    <w:rsid w:val="00526794"/>
    <w:rsid w:val="00526902"/>
    <w:rsid w:val="005269E4"/>
    <w:rsid w:val="00526DD8"/>
    <w:rsid w:val="00526E58"/>
    <w:rsid w:val="005271B6"/>
    <w:rsid w:val="005271F6"/>
    <w:rsid w:val="005276AD"/>
    <w:rsid w:val="005278CF"/>
    <w:rsid w:val="005309B6"/>
    <w:rsid w:val="00530E93"/>
    <w:rsid w:val="00531110"/>
    <w:rsid w:val="00531207"/>
    <w:rsid w:val="00531421"/>
    <w:rsid w:val="00531543"/>
    <w:rsid w:val="005315E6"/>
    <w:rsid w:val="005318ED"/>
    <w:rsid w:val="00531973"/>
    <w:rsid w:val="00531B6B"/>
    <w:rsid w:val="00531B91"/>
    <w:rsid w:val="00531CAF"/>
    <w:rsid w:val="005325BE"/>
    <w:rsid w:val="0053267D"/>
    <w:rsid w:val="005326FB"/>
    <w:rsid w:val="005326FD"/>
    <w:rsid w:val="00532741"/>
    <w:rsid w:val="00532AD7"/>
    <w:rsid w:val="00533247"/>
    <w:rsid w:val="00533313"/>
    <w:rsid w:val="00533686"/>
    <w:rsid w:val="00533CA7"/>
    <w:rsid w:val="00533D15"/>
    <w:rsid w:val="005343A2"/>
    <w:rsid w:val="005347D0"/>
    <w:rsid w:val="0053496D"/>
    <w:rsid w:val="00534A5F"/>
    <w:rsid w:val="00534B96"/>
    <w:rsid w:val="00534C89"/>
    <w:rsid w:val="00535847"/>
    <w:rsid w:val="00535F12"/>
    <w:rsid w:val="005362BA"/>
    <w:rsid w:val="00536BBE"/>
    <w:rsid w:val="005376EE"/>
    <w:rsid w:val="005377E1"/>
    <w:rsid w:val="005378B2"/>
    <w:rsid w:val="00537E63"/>
    <w:rsid w:val="00537F08"/>
    <w:rsid w:val="005402CD"/>
    <w:rsid w:val="00540486"/>
    <w:rsid w:val="0054051B"/>
    <w:rsid w:val="005405ED"/>
    <w:rsid w:val="0054079C"/>
    <w:rsid w:val="00540CC3"/>
    <w:rsid w:val="00540E2B"/>
    <w:rsid w:val="005413F9"/>
    <w:rsid w:val="00541418"/>
    <w:rsid w:val="00541EB2"/>
    <w:rsid w:val="00541F6A"/>
    <w:rsid w:val="005429F6"/>
    <w:rsid w:val="00542C2E"/>
    <w:rsid w:val="00542C86"/>
    <w:rsid w:val="005438C2"/>
    <w:rsid w:val="005439BF"/>
    <w:rsid w:val="00543A3C"/>
    <w:rsid w:val="00543BE0"/>
    <w:rsid w:val="005440A9"/>
    <w:rsid w:val="00544493"/>
    <w:rsid w:val="005445B5"/>
    <w:rsid w:val="00544710"/>
    <w:rsid w:val="00544791"/>
    <w:rsid w:val="00545214"/>
    <w:rsid w:val="00545874"/>
    <w:rsid w:val="00545882"/>
    <w:rsid w:val="00545ADE"/>
    <w:rsid w:val="00545B11"/>
    <w:rsid w:val="00545CA0"/>
    <w:rsid w:val="00545F67"/>
    <w:rsid w:val="00546048"/>
    <w:rsid w:val="005461DA"/>
    <w:rsid w:val="00546434"/>
    <w:rsid w:val="005467C3"/>
    <w:rsid w:val="00546B7B"/>
    <w:rsid w:val="00546D13"/>
    <w:rsid w:val="00546FD2"/>
    <w:rsid w:val="00547163"/>
    <w:rsid w:val="00547685"/>
    <w:rsid w:val="00547921"/>
    <w:rsid w:val="00547EA8"/>
    <w:rsid w:val="0055058E"/>
    <w:rsid w:val="005507BA"/>
    <w:rsid w:val="00550864"/>
    <w:rsid w:val="00550933"/>
    <w:rsid w:val="00550B8D"/>
    <w:rsid w:val="00550D19"/>
    <w:rsid w:val="00550DA1"/>
    <w:rsid w:val="00550ECD"/>
    <w:rsid w:val="00550FF4"/>
    <w:rsid w:val="00551206"/>
    <w:rsid w:val="005513D1"/>
    <w:rsid w:val="0055158C"/>
    <w:rsid w:val="0055178C"/>
    <w:rsid w:val="00551B7F"/>
    <w:rsid w:val="00551E11"/>
    <w:rsid w:val="00551FE9"/>
    <w:rsid w:val="0055214F"/>
    <w:rsid w:val="005528A4"/>
    <w:rsid w:val="00552989"/>
    <w:rsid w:val="00552A90"/>
    <w:rsid w:val="00553638"/>
    <w:rsid w:val="00553B6A"/>
    <w:rsid w:val="00553C33"/>
    <w:rsid w:val="00553EDB"/>
    <w:rsid w:val="00553FCD"/>
    <w:rsid w:val="00554468"/>
    <w:rsid w:val="00554B36"/>
    <w:rsid w:val="00554DBD"/>
    <w:rsid w:val="00554EB2"/>
    <w:rsid w:val="005553AF"/>
    <w:rsid w:val="005553E0"/>
    <w:rsid w:val="0055552B"/>
    <w:rsid w:val="00555716"/>
    <w:rsid w:val="00555A78"/>
    <w:rsid w:val="00555F02"/>
    <w:rsid w:val="005567CF"/>
    <w:rsid w:val="005569B0"/>
    <w:rsid w:val="00556CE0"/>
    <w:rsid w:val="00556DAD"/>
    <w:rsid w:val="00557449"/>
    <w:rsid w:val="00557873"/>
    <w:rsid w:val="00557AED"/>
    <w:rsid w:val="00557E13"/>
    <w:rsid w:val="00557F01"/>
    <w:rsid w:val="0056038D"/>
    <w:rsid w:val="00560574"/>
    <w:rsid w:val="005607E1"/>
    <w:rsid w:val="0056082C"/>
    <w:rsid w:val="00560920"/>
    <w:rsid w:val="00560F55"/>
    <w:rsid w:val="0056109A"/>
    <w:rsid w:val="00561215"/>
    <w:rsid w:val="0056144A"/>
    <w:rsid w:val="0056164C"/>
    <w:rsid w:val="00561D81"/>
    <w:rsid w:val="00561E15"/>
    <w:rsid w:val="00562152"/>
    <w:rsid w:val="00562B38"/>
    <w:rsid w:val="0056304D"/>
    <w:rsid w:val="00563384"/>
    <w:rsid w:val="00563742"/>
    <w:rsid w:val="005637B4"/>
    <w:rsid w:val="00563AA6"/>
    <w:rsid w:val="00563FC7"/>
    <w:rsid w:val="00564A74"/>
    <w:rsid w:val="00564B31"/>
    <w:rsid w:val="00564C36"/>
    <w:rsid w:val="00565094"/>
    <w:rsid w:val="00565467"/>
    <w:rsid w:val="005654DC"/>
    <w:rsid w:val="0056566E"/>
    <w:rsid w:val="0056576B"/>
    <w:rsid w:val="0056590D"/>
    <w:rsid w:val="005665AB"/>
    <w:rsid w:val="005668BF"/>
    <w:rsid w:val="00566A04"/>
    <w:rsid w:val="00566CD1"/>
    <w:rsid w:val="00567075"/>
    <w:rsid w:val="00567709"/>
    <w:rsid w:val="00567B04"/>
    <w:rsid w:val="00567BBB"/>
    <w:rsid w:val="00570039"/>
    <w:rsid w:val="00570463"/>
    <w:rsid w:val="00570660"/>
    <w:rsid w:val="0057066E"/>
    <w:rsid w:val="00570713"/>
    <w:rsid w:val="005710AC"/>
    <w:rsid w:val="0057181B"/>
    <w:rsid w:val="00571A42"/>
    <w:rsid w:val="00571DF7"/>
    <w:rsid w:val="00571EF8"/>
    <w:rsid w:val="005720D9"/>
    <w:rsid w:val="00572681"/>
    <w:rsid w:val="00572DC1"/>
    <w:rsid w:val="00572DEF"/>
    <w:rsid w:val="005732DA"/>
    <w:rsid w:val="005734C8"/>
    <w:rsid w:val="005736B0"/>
    <w:rsid w:val="0057374A"/>
    <w:rsid w:val="00573C3D"/>
    <w:rsid w:val="00573D4B"/>
    <w:rsid w:val="00573E11"/>
    <w:rsid w:val="00574644"/>
    <w:rsid w:val="00574E79"/>
    <w:rsid w:val="00574F17"/>
    <w:rsid w:val="005751FA"/>
    <w:rsid w:val="005756F8"/>
    <w:rsid w:val="005758D5"/>
    <w:rsid w:val="005759B0"/>
    <w:rsid w:val="00575C86"/>
    <w:rsid w:val="00575CC0"/>
    <w:rsid w:val="005761B1"/>
    <w:rsid w:val="00576324"/>
    <w:rsid w:val="00576577"/>
    <w:rsid w:val="00576692"/>
    <w:rsid w:val="005768A7"/>
    <w:rsid w:val="005769B6"/>
    <w:rsid w:val="00576AD1"/>
    <w:rsid w:val="005774EF"/>
    <w:rsid w:val="00577500"/>
    <w:rsid w:val="0057752B"/>
    <w:rsid w:val="0057761E"/>
    <w:rsid w:val="00577A25"/>
    <w:rsid w:val="00577A2F"/>
    <w:rsid w:val="00577BAB"/>
    <w:rsid w:val="00577DDF"/>
    <w:rsid w:val="00577E93"/>
    <w:rsid w:val="00577F30"/>
    <w:rsid w:val="0058005B"/>
    <w:rsid w:val="0058034F"/>
    <w:rsid w:val="00580ACC"/>
    <w:rsid w:val="00580B01"/>
    <w:rsid w:val="00580D49"/>
    <w:rsid w:val="00580FB3"/>
    <w:rsid w:val="00581086"/>
    <w:rsid w:val="005811B9"/>
    <w:rsid w:val="00581CAC"/>
    <w:rsid w:val="00582061"/>
    <w:rsid w:val="005820DB"/>
    <w:rsid w:val="005827A3"/>
    <w:rsid w:val="005827D0"/>
    <w:rsid w:val="00582A8F"/>
    <w:rsid w:val="00582D9F"/>
    <w:rsid w:val="005830F2"/>
    <w:rsid w:val="00583166"/>
    <w:rsid w:val="0058391C"/>
    <w:rsid w:val="0058397F"/>
    <w:rsid w:val="005839AC"/>
    <w:rsid w:val="005839FE"/>
    <w:rsid w:val="00583A6C"/>
    <w:rsid w:val="00583C53"/>
    <w:rsid w:val="00583D5A"/>
    <w:rsid w:val="005844BC"/>
    <w:rsid w:val="00584612"/>
    <w:rsid w:val="005857C1"/>
    <w:rsid w:val="00585B15"/>
    <w:rsid w:val="00585BA1"/>
    <w:rsid w:val="00585FF1"/>
    <w:rsid w:val="0058600A"/>
    <w:rsid w:val="00586242"/>
    <w:rsid w:val="0058625C"/>
    <w:rsid w:val="005865B9"/>
    <w:rsid w:val="005865DE"/>
    <w:rsid w:val="00586948"/>
    <w:rsid w:val="00586D2C"/>
    <w:rsid w:val="00587029"/>
    <w:rsid w:val="0058712E"/>
    <w:rsid w:val="0058752B"/>
    <w:rsid w:val="00587A79"/>
    <w:rsid w:val="00587BBD"/>
    <w:rsid w:val="00587DC4"/>
    <w:rsid w:val="00590091"/>
    <w:rsid w:val="0059036B"/>
    <w:rsid w:val="00590A22"/>
    <w:rsid w:val="00590D8F"/>
    <w:rsid w:val="00590F3A"/>
    <w:rsid w:val="005915DE"/>
    <w:rsid w:val="0059280A"/>
    <w:rsid w:val="00592B7F"/>
    <w:rsid w:val="00592E73"/>
    <w:rsid w:val="00592EA6"/>
    <w:rsid w:val="00592F7E"/>
    <w:rsid w:val="00593068"/>
    <w:rsid w:val="005938B4"/>
    <w:rsid w:val="005941DF"/>
    <w:rsid w:val="00594F7F"/>
    <w:rsid w:val="00595576"/>
    <w:rsid w:val="00595AEA"/>
    <w:rsid w:val="005960BC"/>
    <w:rsid w:val="0059613F"/>
    <w:rsid w:val="00596257"/>
    <w:rsid w:val="005963E7"/>
    <w:rsid w:val="005967BA"/>
    <w:rsid w:val="00596F06"/>
    <w:rsid w:val="005970EF"/>
    <w:rsid w:val="005971B3"/>
    <w:rsid w:val="005973ED"/>
    <w:rsid w:val="00597794"/>
    <w:rsid w:val="00597A07"/>
    <w:rsid w:val="005A057F"/>
    <w:rsid w:val="005A0A0B"/>
    <w:rsid w:val="005A0C10"/>
    <w:rsid w:val="005A0E44"/>
    <w:rsid w:val="005A1409"/>
    <w:rsid w:val="005A2092"/>
    <w:rsid w:val="005A2259"/>
    <w:rsid w:val="005A22FE"/>
    <w:rsid w:val="005A252A"/>
    <w:rsid w:val="005A276D"/>
    <w:rsid w:val="005A2D41"/>
    <w:rsid w:val="005A3495"/>
    <w:rsid w:val="005A38E5"/>
    <w:rsid w:val="005A3C34"/>
    <w:rsid w:val="005A4130"/>
    <w:rsid w:val="005A4455"/>
    <w:rsid w:val="005A4720"/>
    <w:rsid w:val="005A47C7"/>
    <w:rsid w:val="005A49B2"/>
    <w:rsid w:val="005A4BF5"/>
    <w:rsid w:val="005A57D8"/>
    <w:rsid w:val="005A59D1"/>
    <w:rsid w:val="005A5DC9"/>
    <w:rsid w:val="005A5F9E"/>
    <w:rsid w:val="005A626B"/>
    <w:rsid w:val="005A6CB3"/>
    <w:rsid w:val="005A7517"/>
    <w:rsid w:val="005A75BE"/>
    <w:rsid w:val="005A786F"/>
    <w:rsid w:val="005A7901"/>
    <w:rsid w:val="005A7A5F"/>
    <w:rsid w:val="005A7B37"/>
    <w:rsid w:val="005A7BB5"/>
    <w:rsid w:val="005A7C38"/>
    <w:rsid w:val="005B009F"/>
    <w:rsid w:val="005B0344"/>
    <w:rsid w:val="005B0A9C"/>
    <w:rsid w:val="005B0B1D"/>
    <w:rsid w:val="005B0DCD"/>
    <w:rsid w:val="005B116C"/>
    <w:rsid w:val="005B1224"/>
    <w:rsid w:val="005B14F1"/>
    <w:rsid w:val="005B1879"/>
    <w:rsid w:val="005B1CA7"/>
    <w:rsid w:val="005B220D"/>
    <w:rsid w:val="005B2236"/>
    <w:rsid w:val="005B2946"/>
    <w:rsid w:val="005B2DF4"/>
    <w:rsid w:val="005B2F0F"/>
    <w:rsid w:val="005B3200"/>
    <w:rsid w:val="005B32B8"/>
    <w:rsid w:val="005B3E40"/>
    <w:rsid w:val="005B3E5E"/>
    <w:rsid w:val="005B428A"/>
    <w:rsid w:val="005B4B50"/>
    <w:rsid w:val="005B55D4"/>
    <w:rsid w:val="005B58FB"/>
    <w:rsid w:val="005B5904"/>
    <w:rsid w:val="005B5962"/>
    <w:rsid w:val="005B5C68"/>
    <w:rsid w:val="005B607A"/>
    <w:rsid w:val="005B63E1"/>
    <w:rsid w:val="005B6AD6"/>
    <w:rsid w:val="005B74CF"/>
    <w:rsid w:val="005B7D3A"/>
    <w:rsid w:val="005B7D55"/>
    <w:rsid w:val="005C07C5"/>
    <w:rsid w:val="005C0A30"/>
    <w:rsid w:val="005C0C63"/>
    <w:rsid w:val="005C0CB2"/>
    <w:rsid w:val="005C0F49"/>
    <w:rsid w:val="005C0FB5"/>
    <w:rsid w:val="005C111D"/>
    <w:rsid w:val="005C17A9"/>
    <w:rsid w:val="005C1DF5"/>
    <w:rsid w:val="005C203F"/>
    <w:rsid w:val="005C24CD"/>
    <w:rsid w:val="005C2521"/>
    <w:rsid w:val="005C292B"/>
    <w:rsid w:val="005C31F9"/>
    <w:rsid w:val="005C356E"/>
    <w:rsid w:val="005C3680"/>
    <w:rsid w:val="005C3A81"/>
    <w:rsid w:val="005C3DAB"/>
    <w:rsid w:val="005C4107"/>
    <w:rsid w:val="005C4415"/>
    <w:rsid w:val="005C45F8"/>
    <w:rsid w:val="005C47F8"/>
    <w:rsid w:val="005C4A7B"/>
    <w:rsid w:val="005C4B2F"/>
    <w:rsid w:val="005C52F9"/>
    <w:rsid w:val="005C5689"/>
    <w:rsid w:val="005C56A2"/>
    <w:rsid w:val="005C5952"/>
    <w:rsid w:val="005C60D0"/>
    <w:rsid w:val="005C62F1"/>
    <w:rsid w:val="005C635A"/>
    <w:rsid w:val="005C6529"/>
    <w:rsid w:val="005C68EA"/>
    <w:rsid w:val="005C742D"/>
    <w:rsid w:val="005C77BA"/>
    <w:rsid w:val="005C7974"/>
    <w:rsid w:val="005C7A8D"/>
    <w:rsid w:val="005C7EED"/>
    <w:rsid w:val="005D005D"/>
    <w:rsid w:val="005D0B9F"/>
    <w:rsid w:val="005D0E5E"/>
    <w:rsid w:val="005D11C7"/>
    <w:rsid w:val="005D1457"/>
    <w:rsid w:val="005D1507"/>
    <w:rsid w:val="005D195B"/>
    <w:rsid w:val="005D1C6B"/>
    <w:rsid w:val="005D1EF1"/>
    <w:rsid w:val="005D2513"/>
    <w:rsid w:val="005D27D6"/>
    <w:rsid w:val="005D2901"/>
    <w:rsid w:val="005D2CBF"/>
    <w:rsid w:val="005D3C47"/>
    <w:rsid w:val="005D41B3"/>
    <w:rsid w:val="005D4507"/>
    <w:rsid w:val="005D471C"/>
    <w:rsid w:val="005D48DB"/>
    <w:rsid w:val="005D4958"/>
    <w:rsid w:val="005D49DB"/>
    <w:rsid w:val="005D50C5"/>
    <w:rsid w:val="005D52B9"/>
    <w:rsid w:val="005D5530"/>
    <w:rsid w:val="005D5B8E"/>
    <w:rsid w:val="005D5C93"/>
    <w:rsid w:val="005D64C4"/>
    <w:rsid w:val="005D6E21"/>
    <w:rsid w:val="005D7A74"/>
    <w:rsid w:val="005D7C0C"/>
    <w:rsid w:val="005E0167"/>
    <w:rsid w:val="005E0181"/>
    <w:rsid w:val="005E0477"/>
    <w:rsid w:val="005E0A65"/>
    <w:rsid w:val="005E12E7"/>
    <w:rsid w:val="005E15A0"/>
    <w:rsid w:val="005E170B"/>
    <w:rsid w:val="005E1A41"/>
    <w:rsid w:val="005E1D1A"/>
    <w:rsid w:val="005E23A5"/>
    <w:rsid w:val="005E244D"/>
    <w:rsid w:val="005E2832"/>
    <w:rsid w:val="005E2BC5"/>
    <w:rsid w:val="005E3C86"/>
    <w:rsid w:val="005E3F43"/>
    <w:rsid w:val="005E3F96"/>
    <w:rsid w:val="005E40D4"/>
    <w:rsid w:val="005E4147"/>
    <w:rsid w:val="005E474B"/>
    <w:rsid w:val="005E4869"/>
    <w:rsid w:val="005E53A3"/>
    <w:rsid w:val="005E5519"/>
    <w:rsid w:val="005E5592"/>
    <w:rsid w:val="005E57DB"/>
    <w:rsid w:val="005E5B20"/>
    <w:rsid w:val="005E5B6C"/>
    <w:rsid w:val="005E5C10"/>
    <w:rsid w:val="005E5F0F"/>
    <w:rsid w:val="005E5F21"/>
    <w:rsid w:val="005E5F26"/>
    <w:rsid w:val="005E61A3"/>
    <w:rsid w:val="005E6200"/>
    <w:rsid w:val="005E6599"/>
    <w:rsid w:val="005E66A8"/>
    <w:rsid w:val="005E6A2B"/>
    <w:rsid w:val="005E7021"/>
    <w:rsid w:val="005E74AE"/>
    <w:rsid w:val="005E762E"/>
    <w:rsid w:val="005E78F7"/>
    <w:rsid w:val="005F06D5"/>
    <w:rsid w:val="005F09D9"/>
    <w:rsid w:val="005F0A42"/>
    <w:rsid w:val="005F0B2D"/>
    <w:rsid w:val="005F113C"/>
    <w:rsid w:val="005F1AED"/>
    <w:rsid w:val="005F1E73"/>
    <w:rsid w:val="005F26C5"/>
    <w:rsid w:val="005F273B"/>
    <w:rsid w:val="005F29A5"/>
    <w:rsid w:val="005F2EC9"/>
    <w:rsid w:val="005F2F05"/>
    <w:rsid w:val="005F31A4"/>
    <w:rsid w:val="005F357C"/>
    <w:rsid w:val="005F383A"/>
    <w:rsid w:val="005F3B3D"/>
    <w:rsid w:val="005F3CE4"/>
    <w:rsid w:val="005F417A"/>
    <w:rsid w:val="005F447C"/>
    <w:rsid w:val="005F4759"/>
    <w:rsid w:val="005F4957"/>
    <w:rsid w:val="005F4CB3"/>
    <w:rsid w:val="005F5121"/>
    <w:rsid w:val="005F5D20"/>
    <w:rsid w:val="005F5FFE"/>
    <w:rsid w:val="005F6589"/>
    <w:rsid w:val="005F6595"/>
    <w:rsid w:val="005F6751"/>
    <w:rsid w:val="005F6BC4"/>
    <w:rsid w:val="005F6CEB"/>
    <w:rsid w:val="005F6D95"/>
    <w:rsid w:val="005F72CD"/>
    <w:rsid w:val="005F77D3"/>
    <w:rsid w:val="005F7BAC"/>
    <w:rsid w:val="005F7BFD"/>
    <w:rsid w:val="00600143"/>
    <w:rsid w:val="006001FE"/>
    <w:rsid w:val="00600308"/>
    <w:rsid w:val="006003FB"/>
    <w:rsid w:val="00600516"/>
    <w:rsid w:val="0060086F"/>
    <w:rsid w:val="00600A1D"/>
    <w:rsid w:val="00600EA1"/>
    <w:rsid w:val="006011E2"/>
    <w:rsid w:val="00601398"/>
    <w:rsid w:val="00601919"/>
    <w:rsid w:val="00601C6C"/>
    <w:rsid w:val="006023AE"/>
    <w:rsid w:val="006023C9"/>
    <w:rsid w:val="00602E18"/>
    <w:rsid w:val="00603061"/>
    <w:rsid w:val="00603691"/>
    <w:rsid w:val="0060389F"/>
    <w:rsid w:val="00603AC6"/>
    <w:rsid w:val="00603E73"/>
    <w:rsid w:val="00604CBF"/>
    <w:rsid w:val="00604D21"/>
    <w:rsid w:val="00605366"/>
    <w:rsid w:val="006054B9"/>
    <w:rsid w:val="006056AB"/>
    <w:rsid w:val="006057DB"/>
    <w:rsid w:val="00605D6F"/>
    <w:rsid w:val="00605E41"/>
    <w:rsid w:val="00605FA2"/>
    <w:rsid w:val="00606191"/>
    <w:rsid w:val="0060627C"/>
    <w:rsid w:val="00606681"/>
    <w:rsid w:val="0060675C"/>
    <w:rsid w:val="00606791"/>
    <w:rsid w:val="006068ED"/>
    <w:rsid w:val="00606EDE"/>
    <w:rsid w:val="00607105"/>
    <w:rsid w:val="00607139"/>
    <w:rsid w:val="006073C5"/>
    <w:rsid w:val="00607469"/>
    <w:rsid w:val="006078D7"/>
    <w:rsid w:val="00607B9E"/>
    <w:rsid w:val="00607FEF"/>
    <w:rsid w:val="00610010"/>
    <w:rsid w:val="0061010A"/>
    <w:rsid w:val="00610655"/>
    <w:rsid w:val="0061075C"/>
    <w:rsid w:val="00610927"/>
    <w:rsid w:val="00610E96"/>
    <w:rsid w:val="006111A8"/>
    <w:rsid w:val="006111EA"/>
    <w:rsid w:val="0061178D"/>
    <w:rsid w:val="00611828"/>
    <w:rsid w:val="00611936"/>
    <w:rsid w:val="00611DA2"/>
    <w:rsid w:val="00612380"/>
    <w:rsid w:val="006124A0"/>
    <w:rsid w:val="00612598"/>
    <w:rsid w:val="00612794"/>
    <w:rsid w:val="0061289A"/>
    <w:rsid w:val="0061357A"/>
    <w:rsid w:val="00613BC5"/>
    <w:rsid w:val="00613EAC"/>
    <w:rsid w:val="0061418F"/>
    <w:rsid w:val="00614190"/>
    <w:rsid w:val="0061459E"/>
    <w:rsid w:val="00614A75"/>
    <w:rsid w:val="00615268"/>
    <w:rsid w:val="0061554C"/>
    <w:rsid w:val="00615BE3"/>
    <w:rsid w:val="00615D56"/>
    <w:rsid w:val="00615D5F"/>
    <w:rsid w:val="00615ED0"/>
    <w:rsid w:val="00616235"/>
    <w:rsid w:val="006165C3"/>
    <w:rsid w:val="00616773"/>
    <w:rsid w:val="006168C3"/>
    <w:rsid w:val="00616A02"/>
    <w:rsid w:val="00616AF0"/>
    <w:rsid w:val="006176E2"/>
    <w:rsid w:val="00617971"/>
    <w:rsid w:val="00617B99"/>
    <w:rsid w:val="00617BE0"/>
    <w:rsid w:val="0062019C"/>
    <w:rsid w:val="00620BDC"/>
    <w:rsid w:val="00621008"/>
    <w:rsid w:val="0062101F"/>
    <w:rsid w:val="0062149D"/>
    <w:rsid w:val="0062171B"/>
    <w:rsid w:val="006219F9"/>
    <w:rsid w:val="00621A55"/>
    <w:rsid w:val="00621CD4"/>
    <w:rsid w:val="00622486"/>
    <w:rsid w:val="00622492"/>
    <w:rsid w:val="006225CC"/>
    <w:rsid w:val="00622614"/>
    <w:rsid w:val="00622C56"/>
    <w:rsid w:val="0062376B"/>
    <w:rsid w:val="00623E4B"/>
    <w:rsid w:val="00623F99"/>
    <w:rsid w:val="006240A7"/>
    <w:rsid w:val="0062412C"/>
    <w:rsid w:val="006241C4"/>
    <w:rsid w:val="0062442D"/>
    <w:rsid w:val="006244AF"/>
    <w:rsid w:val="00624512"/>
    <w:rsid w:val="00624554"/>
    <w:rsid w:val="00624C7D"/>
    <w:rsid w:val="00624D1C"/>
    <w:rsid w:val="0062514D"/>
    <w:rsid w:val="00625564"/>
    <w:rsid w:val="006256FB"/>
    <w:rsid w:val="006258FF"/>
    <w:rsid w:val="00625ABB"/>
    <w:rsid w:val="00625ABE"/>
    <w:rsid w:val="00625DDD"/>
    <w:rsid w:val="00625E38"/>
    <w:rsid w:val="00625F87"/>
    <w:rsid w:val="00626035"/>
    <w:rsid w:val="006260E1"/>
    <w:rsid w:val="0062661B"/>
    <w:rsid w:val="00626F5A"/>
    <w:rsid w:val="00627584"/>
    <w:rsid w:val="00627959"/>
    <w:rsid w:val="00627A68"/>
    <w:rsid w:val="00627B79"/>
    <w:rsid w:val="00627DDE"/>
    <w:rsid w:val="00627FF0"/>
    <w:rsid w:val="00630034"/>
    <w:rsid w:val="00630111"/>
    <w:rsid w:val="006301B2"/>
    <w:rsid w:val="0063076E"/>
    <w:rsid w:val="0063089E"/>
    <w:rsid w:val="00630A21"/>
    <w:rsid w:val="00630D4D"/>
    <w:rsid w:val="00630EE2"/>
    <w:rsid w:val="00631423"/>
    <w:rsid w:val="00632415"/>
    <w:rsid w:val="006327FF"/>
    <w:rsid w:val="00632DE9"/>
    <w:rsid w:val="00632EF3"/>
    <w:rsid w:val="00632F2A"/>
    <w:rsid w:val="00633D26"/>
    <w:rsid w:val="00633D29"/>
    <w:rsid w:val="00633E01"/>
    <w:rsid w:val="00634005"/>
    <w:rsid w:val="0063414B"/>
    <w:rsid w:val="00634BED"/>
    <w:rsid w:val="00634CEF"/>
    <w:rsid w:val="00634DC3"/>
    <w:rsid w:val="006351F1"/>
    <w:rsid w:val="0063532D"/>
    <w:rsid w:val="006356EB"/>
    <w:rsid w:val="00635775"/>
    <w:rsid w:val="00635AFA"/>
    <w:rsid w:val="00635B62"/>
    <w:rsid w:val="00635B81"/>
    <w:rsid w:val="00636039"/>
    <w:rsid w:val="0063624F"/>
    <w:rsid w:val="00636C19"/>
    <w:rsid w:val="00636CE4"/>
    <w:rsid w:val="00637C47"/>
    <w:rsid w:val="00637D61"/>
    <w:rsid w:val="00637F3C"/>
    <w:rsid w:val="006403A1"/>
    <w:rsid w:val="00640BF0"/>
    <w:rsid w:val="00640E2D"/>
    <w:rsid w:val="00641025"/>
    <w:rsid w:val="00641366"/>
    <w:rsid w:val="006417D1"/>
    <w:rsid w:val="00641BF9"/>
    <w:rsid w:val="00641CE1"/>
    <w:rsid w:val="00642C00"/>
    <w:rsid w:val="00642CF3"/>
    <w:rsid w:val="00643075"/>
    <w:rsid w:val="00643444"/>
    <w:rsid w:val="00643773"/>
    <w:rsid w:val="00643774"/>
    <w:rsid w:val="00643B8D"/>
    <w:rsid w:val="00643D7F"/>
    <w:rsid w:val="00643D9B"/>
    <w:rsid w:val="00643F76"/>
    <w:rsid w:val="00644428"/>
    <w:rsid w:val="006444B3"/>
    <w:rsid w:val="00645675"/>
    <w:rsid w:val="006456BE"/>
    <w:rsid w:val="00645745"/>
    <w:rsid w:val="00645EE5"/>
    <w:rsid w:val="00646486"/>
    <w:rsid w:val="00646AD5"/>
    <w:rsid w:val="00646DC9"/>
    <w:rsid w:val="006471AE"/>
    <w:rsid w:val="0064748E"/>
    <w:rsid w:val="0064750F"/>
    <w:rsid w:val="006478C6"/>
    <w:rsid w:val="00647A5F"/>
    <w:rsid w:val="00647B5D"/>
    <w:rsid w:val="00650361"/>
    <w:rsid w:val="00650466"/>
    <w:rsid w:val="00650BC5"/>
    <w:rsid w:val="00650E2D"/>
    <w:rsid w:val="0065101E"/>
    <w:rsid w:val="0065108D"/>
    <w:rsid w:val="006512E9"/>
    <w:rsid w:val="00651336"/>
    <w:rsid w:val="00651384"/>
    <w:rsid w:val="00651420"/>
    <w:rsid w:val="0065143A"/>
    <w:rsid w:val="00651546"/>
    <w:rsid w:val="0065164E"/>
    <w:rsid w:val="0065206B"/>
    <w:rsid w:val="00652CD6"/>
    <w:rsid w:val="00652E74"/>
    <w:rsid w:val="00652F30"/>
    <w:rsid w:val="0065329A"/>
    <w:rsid w:val="0065368B"/>
    <w:rsid w:val="00653E08"/>
    <w:rsid w:val="00653EB8"/>
    <w:rsid w:val="00655883"/>
    <w:rsid w:val="006560C3"/>
    <w:rsid w:val="006561A4"/>
    <w:rsid w:val="0065653A"/>
    <w:rsid w:val="00656AB1"/>
    <w:rsid w:val="00656CFD"/>
    <w:rsid w:val="00656DC4"/>
    <w:rsid w:val="006571C2"/>
    <w:rsid w:val="0065782E"/>
    <w:rsid w:val="00657DFB"/>
    <w:rsid w:val="00657E07"/>
    <w:rsid w:val="0066078F"/>
    <w:rsid w:val="00660C9F"/>
    <w:rsid w:val="00660D28"/>
    <w:rsid w:val="006612B8"/>
    <w:rsid w:val="00662293"/>
    <w:rsid w:val="00662AE4"/>
    <w:rsid w:val="00662D09"/>
    <w:rsid w:val="00663656"/>
    <w:rsid w:val="00664131"/>
    <w:rsid w:val="006641A0"/>
    <w:rsid w:val="00664B4A"/>
    <w:rsid w:val="00664C98"/>
    <w:rsid w:val="00665161"/>
    <w:rsid w:val="00665AD0"/>
    <w:rsid w:val="00665B7D"/>
    <w:rsid w:val="00666223"/>
    <w:rsid w:val="006662E3"/>
    <w:rsid w:val="00666444"/>
    <w:rsid w:val="006667D0"/>
    <w:rsid w:val="00666811"/>
    <w:rsid w:val="00666BBB"/>
    <w:rsid w:val="006670DB"/>
    <w:rsid w:val="006671E8"/>
    <w:rsid w:val="006675F0"/>
    <w:rsid w:val="00667AF5"/>
    <w:rsid w:val="00667D4F"/>
    <w:rsid w:val="006707D1"/>
    <w:rsid w:val="00670868"/>
    <w:rsid w:val="00670FB8"/>
    <w:rsid w:val="00671911"/>
    <w:rsid w:val="0067237B"/>
    <w:rsid w:val="006726C4"/>
    <w:rsid w:val="00672D7B"/>
    <w:rsid w:val="0067333E"/>
    <w:rsid w:val="006736DD"/>
    <w:rsid w:val="00673851"/>
    <w:rsid w:val="00673B71"/>
    <w:rsid w:val="006746DE"/>
    <w:rsid w:val="006746EC"/>
    <w:rsid w:val="006747F3"/>
    <w:rsid w:val="006750CB"/>
    <w:rsid w:val="00675162"/>
    <w:rsid w:val="00675696"/>
    <w:rsid w:val="00675720"/>
    <w:rsid w:val="006759C5"/>
    <w:rsid w:val="00675B59"/>
    <w:rsid w:val="00675CBA"/>
    <w:rsid w:val="006765B0"/>
    <w:rsid w:val="00676ABE"/>
    <w:rsid w:val="00676CB6"/>
    <w:rsid w:val="00677238"/>
    <w:rsid w:val="00677375"/>
    <w:rsid w:val="006774B8"/>
    <w:rsid w:val="00677B8F"/>
    <w:rsid w:val="00677FDA"/>
    <w:rsid w:val="00680029"/>
    <w:rsid w:val="00680065"/>
    <w:rsid w:val="00680440"/>
    <w:rsid w:val="00680469"/>
    <w:rsid w:val="00680634"/>
    <w:rsid w:val="00680D12"/>
    <w:rsid w:val="00680F6F"/>
    <w:rsid w:val="00680FEF"/>
    <w:rsid w:val="0068164D"/>
    <w:rsid w:val="00681CF7"/>
    <w:rsid w:val="00682528"/>
    <w:rsid w:val="00682A94"/>
    <w:rsid w:val="00682ABC"/>
    <w:rsid w:val="0068313F"/>
    <w:rsid w:val="0068343E"/>
    <w:rsid w:val="006837E1"/>
    <w:rsid w:val="00684C1B"/>
    <w:rsid w:val="00684CAD"/>
    <w:rsid w:val="00685265"/>
    <w:rsid w:val="00685552"/>
    <w:rsid w:val="00685CDA"/>
    <w:rsid w:val="006860C5"/>
    <w:rsid w:val="006864A3"/>
    <w:rsid w:val="00686976"/>
    <w:rsid w:val="00686ACA"/>
    <w:rsid w:val="00686AF4"/>
    <w:rsid w:val="00686C13"/>
    <w:rsid w:val="00686D19"/>
    <w:rsid w:val="00686FD5"/>
    <w:rsid w:val="006870CC"/>
    <w:rsid w:val="0068750E"/>
    <w:rsid w:val="006875F7"/>
    <w:rsid w:val="00687979"/>
    <w:rsid w:val="00687C05"/>
    <w:rsid w:val="006905A9"/>
    <w:rsid w:val="00690836"/>
    <w:rsid w:val="0069117F"/>
    <w:rsid w:val="0069146B"/>
    <w:rsid w:val="00691741"/>
    <w:rsid w:val="00691779"/>
    <w:rsid w:val="00691E5A"/>
    <w:rsid w:val="0069200D"/>
    <w:rsid w:val="0069217F"/>
    <w:rsid w:val="006929FE"/>
    <w:rsid w:val="00692ABD"/>
    <w:rsid w:val="00692B52"/>
    <w:rsid w:val="00692C24"/>
    <w:rsid w:val="00692E68"/>
    <w:rsid w:val="00692FFF"/>
    <w:rsid w:val="006933C3"/>
    <w:rsid w:val="00693522"/>
    <w:rsid w:val="006936B3"/>
    <w:rsid w:val="0069406F"/>
    <w:rsid w:val="006941F7"/>
    <w:rsid w:val="00694D69"/>
    <w:rsid w:val="006954D2"/>
    <w:rsid w:val="006955E1"/>
    <w:rsid w:val="00695B20"/>
    <w:rsid w:val="00695EEA"/>
    <w:rsid w:val="006960C1"/>
    <w:rsid w:val="0069633D"/>
    <w:rsid w:val="00696688"/>
    <w:rsid w:val="00696835"/>
    <w:rsid w:val="00696A00"/>
    <w:rsid w:val="0069705B"/>
    <w:rsid w:val="006970EA"/>
    <w:rsid w:val="00697127"/>
    <w:rsid w:val="006975D3"/>
    <w:rsid w:val="006978A6"/>
    <w:rsid w:val="00697CC6"/>
    <w:rsid w:val="00697CF0"/>
    <w:rsid w:val="00697D25"/>
    <w:rsid w:val="00697E14"/>
    <w:rsid w:val="00697FE4"/>
    <w:rsid w:val="006A004C"/>
    <w:rsid w:val="006A0C6C"/>
    <w:rsid w:val="006A0CD6"/>
    <w:rsid w:val="006A0F05"/>
    <w:rsid w:val="006A1091"/>
    <w:rsid w:val="006A12A3"/>
    <w:rsid w:val="006A1957"/>
    <w:rsid w:val="006A1975"/>
    <w:rsid w:val="006A1AE6"/>
    <w:rsid w:val="006A2111"/>
    <w:rsid w:val="006A2628"/>
    <w:rsid w:val="006A274F"/>
    <w:rsid w:val="006A2A4F"/>
    <w:rsid w:val="006A2CD7"/>
    <w:rsid w:val="006A2ED5"/>
    <w:rsid w:val="006A3571"/>
    <w:rsid w:val="006A3820"/>
    <w:rsid w:val="006A3AD2"/>
    <w:rsid w:val="006A3D2B"/>
    <w:rsid w:val="006A3E97"/>
    <w:rsid w:val="006A404E"/>
    <w:rsid w:val="006A4177"/>
    <w:rsid w:val="006A4204"/>
    <w:rsid w:val="006A42E8"/>
    <w:rsid w:val="006A4A69"/>
    <w:rsid w:val="006A4F7E"/>
    <w:rsid w:val="006A53A8"/>
    <w:rsid w:val="006A5666"/>
    <w:rsid w:val="006A6596"/>
    <w:rsid w:val="006A6B8C"/>
    <w:rsid w:val="006A6CF9"/>
    <w:rsid w:val="006A6E0D"/>
    <w:rsid w:val="006A7CEA"/>
    <w:rsid w:val="006B06E3"/>
    <w:rsid w:val="006B0B7B"/>
    <w:rsid w:val="006B11F0"/>
    <w:rsid w:val="006B1759"/>
    <w:rsid w:val="006B28F4"/>
    <w:rsid w:val="006B32E3"/>
    <w:rsid w:val="006B336B"/>
    <w:rsid w:val="006B3539"/>
    <w:rsid w:val="006B37FB"/>
    <w:rsid w:val="006B415A"/>
    <w:rsid w:val="006B4236"/>
    <w:rsid w:val="006B4442"/>
    <w:rsid w:val="006B453C"/>
    <w:rsid w:val="006B4B42"/>
    <w:rsid w:val="006B54C5"/>
    <w:rsid w:val="006B5840"/>
    <w:rsid w:val="006B6047"/>
    <w:rsid w:val="006B61A3"/>
    <w:rsid w:val="006B6258"/>
    <w:rsid w:val="006B68C0"/>
    <w:rsid w:val="006B6DEF"/>
    <w:rsid w:val="006B7204"/>
    <w:rsid w:val="006B73D5"/>
    <w:rsid w:val="006B7766"/>
    <w:rsid w:val="006B7BAA"/>
    <w:rsid w:val="006C038D"/>
    <w:rsid w:val="006C04DD"/>
    <w:rsid w:val="006C0DA1"/>
    <w:rsid w:val="006C0DA4"/>
    <w:rsid w:val="006C0E86"/>
    <w:rsid w:val="006C0F40"/>
    <w:rsid w:val="006C1676"/>
    <w:rsid w:val="006C1A6B"/>
    <w:rsid w:val="006C1DAB"/>
    <w:rsid w:val="006C1E17"/>
    <w:rsid w:val="006C1EB3"/>
    <w:rsid w:val="006C274F"/>
    <w:rsid w:val="006C2A00"/>
    <w:rsid w:val="006C2A5F"/>
    <w:rsid w:val="006C2C58"/>
    <w:rsid w:val="006C2D01"/>
    <w:rsid w:val="006C3383"/>
    <w:rsid w:val="006C35B3"/>
    <w:rsid w:val="006C35E3"/>
    <w:rsid w:val="006C3879"/>
    <w:rsid w:val="006C38D4"/>
    <w:rsid w:val="006C3B53"/>
    <w:rsid w:val="006C3BA5"/>
    <w:rsid w:val="006C4000"/>
    <w:rsid w:val="006C4A4F"/>
    <w:rsid w:val="006C4BDF"/>
    <w:rsid w:val="006C4D7D"/>
    <w:rsid w:val="006C4D8A"/>
    <w:rsid w:val="006C5809"/>
    <w:rsid w:val="006C58EA"/>
    <w:rsid w:val="006C5C2C"/>
    <w:rsid w:val="006C606C"/>
    <w:rsid w:val="006C6766"/>
    <w:rsid w:val="006C680A"/>
    <w:rsid w:val="006C6D24"/>
    <w:rsid w:val="006C6E53"/>
    <w:rsid w:val="006C70DB"/>
    <w:rsid w:val="006C7373"/>
    <w:rsid w:val="006C7B3A"/>
    <w:rsid w:val="006C7D24"/>
    <w:rsid w:val="006C7D2C"/>
    <w:rsid w:val="006D048F"/>
    <w:rsid w:val="006D04E2"/>
    <w:rsid w:val="006D0A6D"/>
    <w:rsid w:val="006D0CEA"/>
    <w:rsid w:val="006D16D9"/>
    <w:rsid w:val="006D1834"/>
    <w:rsid w:val="006D18A5"/>
    <w:rsid w:val="006D1FCD"/>
    <w:rsid w:val="006D26A3"/>
    <w:rsid w:val="006D2B69"/>
    <w:rsid w:val="006D39F1"/>
    <w:rsid w:val="006D39FA"/>
    <w:rsid w:val="006D3A01"/>
    <w:rsid w:val="006D3A74"/>
    <w:rsid w:val="006D3D36"/>
    <w:rsid w:val="006D4228"/>
    <w:rsid w:val="006D48C3"/>
    <w:rsid w:val="006D48EF"/>
    <w:rsid w:val="006D5398"/>
    <w:rsid w:val="006D54C6"/>
    <w:rsid w:val="006D5580"/>
    <w:rsid w:val="006D5D76"/>
    <w:rsid w:val="006D5EB2"/>
    <w:rsid w:val="006D60C3"/>
    <w:rsid w:val="006D6262"/>
    <w:rsid w:val="006D677F"/>
    <w:rsid w:val="006D6EF4"/>
    <w:rsid w:val="006D71AA"/>
    <w:rsid w:val="006D7890"/>
    <w:rsid w:val="006D7955"/>
    <w:rsid w:val="006D7A05"/>
    <w:rsid w:val="006D7A2E"/>
    <w:rsid w:val="006D7A67"/>
    <w:rsid w:val="006D7C18"/>
    <w:rsid w:val="006E0193"/>
    <w:rsid w:val="006E01E0"/>
    <w:rsid w:val="006E0551"/>
    <w:rsid w:val="006E0DB2"/>
    <w:rsid w:val="006E1325"/>
    <w:rsid w:val="006E1616"/>
    <w:rsid w:val="006E1BDD"/>
    <w:rsid w:val="006E1CB6"/>
    <w:rsid w:val="006E1CE1"/>
    <w:rsid w:val="006E227E"/>
    <w:rsid w:val="006E2396"/>
    <w:rsid w:val="006E27A2"/>
    <w:rsid w:val="006E27F2"/>
    <w:rsid w:val="006E2AC6"/>
    <w:rsid w:val="006E2E3B"/>
    <w:rsid w:val="006E3242"/>
    <w:rsid w:val="006E325E"/>
    <w:rsid w:val="006E3B05"/>
    <w:rsid w:val="006E3CA8"/>
    <w:rsid w:val="006E3CCA"/>
    <w:rsid w:val="006E3E04"/>
    <w:rsid w:val="006E413F"/>
    <w:rsid w:val="006E4795"/>
    <w:rsid w:val="006E49DC"/>
    <w:rsid w:val="006E4E23"/>
    <w:rsid w:val="006E56FC"/>
    <w:rsid w:val="006E57C0"/>
    <w:rsid w:val="006E5C41"/>
    <w:rsid w:val="006E5DBC"/>
    <w:rsid w:val="006E5FC0"/>
    <w:rsid w:val="006E63AE"/>
    <w:rsid w:val="006E648D"/>
    <w:rsid w:val="006E6680"/>
    <w:rsid w:val="006E69A5"/>
    <w:rsid w:val="006E69F4"/>
    <w:rsid w:val="006E6B12"/>
    <w:rsid w:val="006E6F4D"/>
    <w:rsid w:val="006E7065"/>
    <w:rsid w:val="006E709A"/>
    <w:rsid w:val="006E7308"/>
    <w:rsid w:val="006E759A"/>
    <w:rsid w:val="006E7767"/>
    <w:rsid w:val="006E77B9"/>
    <w:rsid w:val="006E7856"/>
    <w:rsid w:val="006E78AA"/>
    <w:rsid w:val="006E7A2C"/>
    <w:rsid w:val="006E7E95"/>
    <w:rsid w:val="006E7F89"/>
    <w:rsid w:val="006E7FE5"/>
    <w:rsid w:val="006F033F"/>
    <w:rsid w:val="006F068D"/>
    <w:rsid w:val="006F09D0"/>
    <w:rsid w:val="006F1226"/>
    <w:rsid w:val="006F1AE9"/>
    <w:rsid w:val="006F1E29"/>
    <w:rsid w:val="006F1EC9"/>
    <w:rsid w:val="006F1FB6"/>
    <w:rsid w:val="006F2B2A"/>
    <w:rsid w:val="006F2DCD"/>
    <w:rsid w:val="006F2E4E"/>
    <w:rsid w:val="006F33BF"/>
    <w:rsid w:val="006F366C"/>
    <w:rsid w:val="006F3B08"/>
    <w:rsid w:val="006F3B5B"/>
    <w:rsid w:val="006F445C"/>
    <w:rsid w:val="006F4A84"/>
    <w:rsid w:val="006F4E39"/>
    <w:rsid w:val="006F5E15"/>
    <w:rsid w:val="006F6001"/>
    <w:rsid w:val="006F6068"/>
    <w:rsid w:val="006F640D"/>
    <w:rsid w:val="006F6495"/>
    <w:rsid w:val="006F64D0"/>
    <w:rsid w:val="006F6840"/>
    <w:rsid w:val="006F6A6C"/>
    <w:rsid w:val="006F6A92"/>
    <w:rsid w:val="006F6B82"/>
    <w:rsid w:val="006F722D"/>
    <w:rsid w:val="006F75B6"/>
    <w:rsid w:val="006F7876"/>
    <w:rsid w:val="006F7C9D"/>
    <w:rsid w:val="006F7CB7"/>
    <w:rsid w:val="007000FA"/>
    <w:rsid w:val="007002B4"/>
    <w:rsid w:val="00700583"/>
    <w:rsid w:val="007009E8"/>
    <w:rsid w:val="00701063"/>
    <w:rsid w:val="00701606"/>
    <w:rsid w:val="00701B0B"/>
    <w:rsid w:val="007023CE"/>
    <w:rsid w:val="007026C6"/>
    <w:rsid w:val="00702846"/>
    <w:rsid w:val="007028B1"/>
    <w:rsid w:val="00702E31"/>
    <w:rsid w:val="00702E64"/>
    <w:rsid w:val="007032C4"/>
    <w:rsid w:val="00703B5A"/>
    <w:rsid w:val="007046ED"/>
    <w:rsid w:val="00704766"/>
    <w:rsid w:val="00704B24"/>
    <w:rsid w:val="00704E98"/>
    <w:rsid w:val="00705005"/>
    <w:rsid w:val="0070508B"/>
    <w:rsid w:val="00705103"/>
    <w:rsid w:val="00705263"/>
    <w:rsid w:val="007054B1"/>
    <w:rsid w:val="007059D3"/>
    <w:rsid w:val="00705AD8"/>
    <w:rsid w:val="007065AB"/>
    <w:rsid w:val="0070694D"/>
    <w:rsid w:val="00706BED"/>
    <w:rsid w:val="00706CA3"/>
    <w:rsid w:val="00706D04"/>
    <w:rsid w:val="00706F99"/>
    <w:rsid w:val="0070776F"/>
    <w:rsid w:val="00707CC6"/>
    <w:rsid w:val="00707E6E"/>
    <w:rsid w:val="0071005F"/>
    <w:rsid w:val="0071015E"/>
    <w:rsid w:val="0071024A"/>
    <w:rsid w:val="00710626"/>
    <w:rsid w:val="00710998"/>
    <w:rsid w:val="00710E7E"/>
    <w:rsid w:val="007111CC"/>
    <w:rsid w:val="00711279"/>
    <w:rsid w:val="007118FB"/>
    <w:rsid w:val="00711942"/>
    <w:rsid w:val="00711B30"/>
    <w:rsid w:val="00711C95"/>
    <w:rsid w:val="0071263A"/>
    <w:rsid w:val="0071286F"/>
    <w:rsid w:val="00712936"/>
    <w:rsid w:val="00712BED"/>
    <w:rsid w:val="00712F5F"/>
    <w:rsid w:val="007130E3"/>
    <w:rsid w:val="0071465A"/>
    <w:rsid w:val="00714791"/>
    <w:rsid w:val="00714887"/>
    <w:rsid w:val="00714A08"/>
    <w:rsid w:val="00714AAF"/>
    <w:rsid w:val="00714BB2"/>
    <w:rsid w:val="00714D66"/>
    <w:rsid w:val="00714F3A"/>
    <w:rsid w:val="0071573F"/>
    <w:rsid w:val="00715CA8"/>
    <w:rsid w:val="00715CE2"/>
    <w:rsid w:val="00715D31"/>
    <w:rsid w:val="00715F48"/>
    <w:rsid w:val="00715F87"/>
    <w:rsid w:val="00715F9B"/>
    <w:rsid w:val="00716501"/>
    <w:rsid w:val="007168E0"/>
    <w:rsid w:val="00716F0F"/>
    <w:rsid w:val="007176F8"/>
    <w:rsid w:val="00717F6D"/>
    <w:rsid w:val="0072006F"/>
    <w:rsid w:val="007200D5"/>
    <w:rsid w:val="0072027A"/>
    <w:rsid w:val="007203C8"/>
    <w:rsid w:val="007203E1"/>
    <w:rsid w:val="007205D3"/>
    <w:rsid w:val="00720F62"/>
    <w:rsid w:val="00721898"/>
    <w:rsid w:val="007218CB"/>
    <w:rsid w:val="00721E6D"/>
    <w:rsid w:val="007226F6"/>
    <w:rsid w:val="00722780"/>
    <w:rsid w:val="00722ED8"/>
    <w:rsid w:val="00722F72"/>
    <w:rsid w:val="007232A3"/>
    <w:rsid w:val="0072330E"/>
    <w:rsid w:val="007234A8"/>
    <w:rsid w:val="00723705"/>
    <w:rsid w:val="007238E4"/>
    <w:rsid w:val="00723C4B"/>
    <w:rsid w:val="00723D9D"/>
    <w:rsid w:val="0072407D"/>
    <w:rsid w:val="0072424F"/>
    <w:rsid w:val="007242DA"/>
    <w:rsid w:val="007244D4"/>
    <w:rsid w:val="007245D3"/>
    <w:rsid w:val="007248B5"/>
    <w:rsid w:val="007249C9"/>
    <w:rsid w:val="00724AEE"/>
    <w:rsid w:val="00725057"/>
    <w:rsid w:val="00725201"/>
    <w:rsid w:val="00725438"/>
    <w:rsid w:val="00725522"/>
    <w:rsid w:val="007255F0"/>
    <w:rsid w:val="00725665"/>
    <w:rsid w:val="007258A6"/>
    <w:rsid w:val="007263E7"/>
    <w:rsid w:val="007264E8"/>
    <w:rsid w:val="00726FC3"/>
    <w:rsid w:val="007271D7"/>
    <w:rsid w:val="007272EB"/>
    <w:rsid w:val="00727301"/>
    <w:rsid w:val="0072734C"/>
    <w:rsid w:val="007273A4"/>
    <w:rsid w:val="00727D2A"/>
    <w:rsid w:val="00730F98"/>
    <w:rsid w:val="00730F99"/>
    <w:rsid w:val="0073142C"/>
    <w:rsid w:val="007318D9"/>
    <w:rsid w:val="00731B10"/>
    <w:rsid w:val="00731B6E"/>
    <w:rsid w:val="00731C5C"/>
    <w:rsid w:val="00731F5A"/>
    <w:rsid w:val="00732160"/>
    <w:rsid w:val="0073248D"/>
    <w:rsid w:val="007326CB"/>
    <w:rsid w:val="00732B1B"/>
    <w:rsid w:val="00732DF1"/>
    <w:rsid w:val="007330FC"/>
    <w:rsid w:val="0073344B"/>
    <w:rsid w:val="007340A9"/>
    <w:rsid w:val="00734316"/>
    <w:rsid w:val="00734938"/>
    <w:rsid w:val="007349EE"/>
    <w:rsid w:val="00734C4B"/>
    <w:rsid w:val="00734CE5"/>
    <w:rsid w:val="0073570C"/>
    <w:rsid w:val="00735A01"/>
    <w:rsid w:val="00735A82"/>
    <w:rsid w:val="00735E5B"/>
    <w:rsid w:val="00736196"/>
    <w:rsid w:val="00736259"/>
    <w:rsid w:val="0073633F"/>
    <w:rsid w:val="00736F07"/>
    <w:rsid w:val="00737336"/>
    <w:rsid w:val="0073740A"/>
    <w:rsid w:val="00737575"/>
    <w:rsid w:val="007403C6"/>
    <w:rsid w:val="0074064A"/>
    <w:rsid w:val="007406CA"/>
    <w:rsid w:val="00740705"/>
    <w:rsid w:val="00740F3B"/>
    <w:rsid w:val="00741221"/>
    <w:rsid w:val="00741A6E"/>
    <w:rsid w:val="00741BB3"/>
    <w:rsid w:val="00741C0C"/>
    <w:rsid w:val="00741DC4"/>
    <w:rsid w:val="00742129"/>
    <w:rsid w:val="00742353"/>
    <w:rsid w:val="00742419"/>
    <w:rsid w:val="00742835"/>
    <w:rsid w:val="00742A0D"/>
    <w:rsid w:val="00742CF5"/>
    <w:rsid w:val="00742DB7"/>
    <w:rsid w:val="007430C1"/>
    <w:rsid w:val="007435A8"/>
    <w:rsid w:val="0074373E"/>
    <w:rsid w:val="00743901"/>
    <w:rsid w:val="007439E4"/>
    <w:rsid w:val="00743E21"/>
    <w:rsid w:val="00743FAC"/>
    <w:rsid w:val="00744363"/>
    <w:rsid w:val="0074491F"/>
    <w:rsid w:val="00745227"/>
    <w:rsid w:val="00745232"/>
    <w:rsid w:val="00745660"/>
    <w:rsid w:val="00745B64"/>
    <w:rsid w:val="00745C0A"/>
    <w:rsid w:val="007460BF"/>
    <w:rsid w:val="0074691F"/>
    <w:rsid w:val="007469AB"/>
    <w:rsid w:val="00746CF5"/>
    <w:rsid w:val="00747068"/>
    <w:rsid w:val="007476AE"/>
    <w:rsid w:val="00747784"/>
    <w:rsid w:val="00747C0F"/>
    <w:rsid w:val="00750135"/>
    <w:rsid w:val="00750438"/>
    <w:rsid w:val="0075045D"/>
    <w:rsid w:val="00750EF0"/>
    <w:rsid w:val="00750F99"/>
    <w:rsid w:val="007510AD"/>
    <w:rsid w:val="00751234"/>
    <w:rsid w:val="007514BB"/>
    <w:rsid w:val="0075160F"/>
    <w:rsid w:val="00751866"/>
    <w:rsid w:val="00751F0A"/>
    <w:rsid w:val="00752024"/>
    <w:rsid w:val="007521A1"/>
    <w:rsid w:val="00752305"/>
    <w:rsid w:val="0075278F"/>
    <w:rsid w:val="00752A0F"/>
    <w:rsid w:val="0075309A"/>
    <w:rsid w:val="00753290"/>
    <w:rsid w:val="007535B1"/>
    <w:rsid w:val="00753BA9"/>
    <w:rsid w:val="00753BD4"/>
    <w:rsid w:val="00754041"/>
    <w:rsid w:val="007541F0"/>
    <w:rsid w:val="007542DA"/>
    <w:rsid w:val="00754302"/>
    <w:rsid w:val="0075491D"/>
    <w:rsid w:val="00754A32"/>
    <w:rsid w:val="00754C80"/>
    <w:rsid w:val="00754FA3"/>
    <w:rsid w:val="00755370"/>
    <w:rsid w:val="0075556C"/>
    <w:rsid w:val="0075574F"/>
    <w:rsid w:val="00755973"/>
    <w:rsid w:val="00755B20"/>
    <w:rsid w:val="00755CB0"/>
    <w:rsid w:val="00755F34"/>
    <w:rsid w:val="0075608E"/>
    <w:rsid w:val="007560CD"/>
    <w:rsid w:val="00756509"/>
    <w:rsid w:val="0075666A"/>
    <w:rsid w:val="00756A83"/>
    <w:rsid w:val="007574A1"/>
    <w:rsid w:val="00757A3C"/>
    <w:rsid w:val="00757CD8"/>
    <w:rsid w:val="00757FB3"/>
    <w:rsid w:val="007601B3"/>
    <w:rsid w:val="00760261"/>
    <w:rsid w:val="007603BE"/>
    <w:rsid w:val="007607C7"/>
    <w:rsid w:val="007608B5"/>
    <w:rsid w:val="00760A10"/>
    <w:rsid w:val="00761383"/>
    <w:rsid w:val="00761427"/>
    <w:rsid w:val="00761432"/>
    <w:rsid w:val="00761647"/>
    <w:rsid w:val="00761E05"/>
    <w:rsid w:val="00761E68"/>
    <w:rsid w:val="0076256B"/>
    <w:rsid w:val="00762DC1"/>
    <w:rsid w:val="00763101"/>
    <w:rsid w:val="00763161"/>
    <w:rsid w:val="007631AB"/>
    <w:rsid w:val="00763E6E"/>
    <w:rsid w:val="007645C6"/>
    <w:rsid w:val="007648AB"/>
    <w:rsid w:val="007649CA"/>
    <w:rsid w:val="00764A94"/>
    <w:rsid w:val="00764C53"/>
    <w:rsid w:val="00764D78"/>
    <w:rsid w:val="00764E20"/>
    <w:rsid w:val="00764E7F"/>
    <w:rsid w:val="00764FA1"/>
    <w:rsid w:val="00765D7C"/>
    <w:rsid w:val="0076635A"/>
    <w:rsid w:val="00766449"/>
    <w:rsid w:val="007664F1"/>
    <w:rsid w:val="007666B7"/>
    <w:rsid w:val="00766C65"/>
    <w:rsid w:val="00767001"/>
    <w:rsid w:val="0076741F"/>
    <w:rsid w:val="00767433"/>
    <w:rsid w:val="0076749F"/>
    <w:rsid w:val="00767529"/>
    <w:rsid w:val="00767558"/>
    <w:rsid w:val="0076769F"/>
    <w:rsid w:val="00767734"/>
    <w:rsid w:val="00767A42"/>
    <w:rsid w:val="007701ED"/>
    <w:rsid w:val="0077091C"/>
    <w:rsid w:val="00770CD3"/>
    <w:rsid w:val="00770FB1"/>
    <w:rsid w:val="007710FB"/>
    <w:rsid w:val="00771AE1"/>
    <w:rsid w:val="007720F8"/>
    <w:rsid w:val="0077245F"/>
    <w:rsid w:val="00772EBD"/>
    <w:rsid w:val="007733FF"/>
    <w:rsid w:val="007736DA"/>
    <w:rsid w:val="00773C41"/>
    <w:rsid w:val="007740C3"/>
    <w:rsid w:val="00774437"/>
    <w:rsid w:val="00774C3E"/>
    <w:rsid w:val="00774E2B"/>
    <w:rsid w:val="00775665"/>
    <w:rsid w:val="00775BE2"/>
    <w:rsid w:val="00776218"/>
    <w:rsid w:val="0077653C"/>
    <w:rsid w:val="00776AB7"/>
    <w:rsid w:val="00776F23"/>
    <w:rsid w:val="007775F1"/>
    <w:rsid w:val="007777A0"/>
    <w:rsid w:val="00777E8B"/>
    <w:rsid w:val="0078037D"/>
    <w:rsid w:val="00780404"/>
    <w:rsid w:val="00780937"/>
    <w:rsid w:val="00780B7A"/>
    <w:rsid w:val="00780D43"/>
    <w:rsid w:val="0078104B"/>
    <w:rsid w:val="0078115F"/>
    <w:rsid w:val="00781578"/>
    <w:rsid w:val="007819E8"/>
    <w:rsid w:val="00781BD3"/>
    <w:rsid w:val="00781EFE"/>
    <w:rsid w:val="00782305"/>
    <w:rsid w:val="00782496"/>
    <w:rsid w:val="0078299D"/>
    <w:rsid w:val="00782AD5"/>
    <w:rsid w:val="00782B4A"/>
    <w:rsid w:val="00782C7F"/>
    <w:rsid w:val="00782CDA"/>
    <w:rsid w:val="00782D91"/>
    <w:rsid w:val="00783085"/>
    <w:rsid w:val="007838D2"/>
    <w:rsid w:val="00783B71"/>
    <w:rsid w:val="00783BE9"/>
    <w:rsid w:val="007840C8"/>
    <w:rsid w:val="007846BF"/>
    <w:rsid w:val="00784883"/>
    <w:rsid w:val="007848DA"/>
    <w:rsid w:val="00784DD1"/>
    <w:rsid w:val="00784E76"/>
    <w:rsid w:val="00785433"/>
    <w:rsid w:val="00785DFC"/>
    <w:rsid w:val="00786129"/>
    <w:rsid w:val="007863FB"/>
    <w:rsid w:val="00786895"/>
    <w:rsid w:val="007869A9"/>
    <w:rsid w:val="00786A34"/>
    <w:rsid w:val="00786AC5"/>
    <w:rsid w:val="00786BE0"/>
    <w:rsid w:val="00786C9C"/>
    <w:rsid w:val="00786F4A"/>
    <w:rsid w:val="007870C6"/>
    <w:rsid w:val="00787118"/>
    <w:rsid w:val="00787501"/>
    <w:rsid w:val="00787546"/>
    <w:rsid w:val="007875A5"/>
    <w:rsid w:val="0078775D"/>
    <w:rsid w:val="007877DC"/>
    <w:rsid w:val="00787BB8"/>
    <w:rsid w:val="00787F47"/>
    <w:rsid w:val="0079032A"/>
    <w:rsid w:val="00790331"/>
    <w:rsid w:val="007904BF"/>
    <w:rsid w:val="00790B88"/>
    <w:rsid w:val="00790DF0"/>
    <w:rsid w:val="00790E86"/>
    <w:rsid w:val="00791F2E"/>
    <w:rsid w:val="00791FB9"/>
    <w:rsid w:val="0079233D"/>
    <w:rsid w:val="007926E4"/>
    <w:rsid w:val="00792751"/>
    <w:rsid w:val="00792994"/>
    <w:rsid w:val="00793783"/>
    <w:rsid w:val="007939A7"/>
    <w:rsid w:val="00793BE0"/>
    <w:rsid w:val="00793D28"/>
    <w:rsid w:val="00793D3A"/>
    <w:rsid w:val="00793DA2"/>
    <w:rsid w:val="00794296"/>
    <w:rsid w:val="00794592"/>
    <w:rsid w:val="00794D7C"/>
    <w:rsid w:val="00795354"/>
    <w:rsid w:val="007957D5"/>
    <w:rsid w:val="0079585C"/>
    <w:rsid w:val="007958D6"/>
    <w:rsid w:val="0079634C"/>
    <w:rsid w:val="007963BF"/>
    <w:rsid w:val="00796964"/>
    <w:rsid w:val="00796CCF"/>
    <w:rsid w:val="00796E13"/>
    <w:rsid w:val="0079750E"/>
    <w:rsid w:val="00797585"/>
    <w:rsid w:val="00797725"/>
    <w:rsid w:val="00797887"/>
    <w:rsid w:val="00797C80"/>
    <w:rsid w:val="007A04DC"/>
    <w:rsid w:val="007A0780"/>
    <w:rsid w:val="007A098E"/>
    <w:rsid w:val="007A0B42"/>
    <w:rsid w:val="007A1795"/>
    <w:rsid w:val="007A1D01"/>
    <w:rsid w:val="007A2523"/>
    <w:rsid w:val="007A27E2"/>
    <w:rsid w:val="007A29E9"/>
    <w:rsid w:val="007A34B1"/>
    <w:rsid w:val="007A36C4"/>
    <w:rsid w:val="007A3FF1"/>
    <w:rsid w:val="007A4859"/>
    <w:rsid w:val="007A4B1B"/>
    <w:rsid w:val="007A4B3B"/>
    <w:rsid w:val="007A51BC"/>
    <w:rsid w:val="007A5B06"/>
    <w:rsid w:val="007A658C"/>
    <w:rsid w:val="007A674F"/>
    <w:rsid w:val="007A690D"/>
    <w:rsid w:val="007A6E3A"/>
    <w:rsid w:val="007A6E72"/>
    <w:rsid w:val="007A706B"/>
    <w:rsid w:val="007A71CE"/>
    <w:rsid w:val="007A7336"/>
    <w:rsid w:val="007A73FB"/>
    <w:rsid w:val="007A746A"/>
    <w:rsid w:val="007A76C1"/>
    <w:rsid w:val="007B0419"/>
    <w:rsid w:val="007B09AE"/>
    <w:rsid w:val="007B0BDB"/>
    <w:rsid w:val="007B0D9A"/>
    <w:rsid w:val="007B10F2"/>
    <w:rsid w:val="007B11C7"/>
    <w:rsid w:val="007B18C0"/>
    <w:rsid w:val="007B1978"/>
    <w:rsid w:val="007B19C8"/>
    <w:rsid w:val="007B1B9E"/>
    <w:rsid w:val="007B1E7D"/>
    <w:rsid w:val="007B2579"/>
    <w:rsid w:val="007B284E"/>
    <w:rsid w:val="007B3572"/>
    <w:rsid w:val="007B387F"/>
    <w:rsid w:val="007B3C77"/>
    <w:rsid w:val="007B415F"/>
    <w:rsid w:val="007B4179"/>
    <w:rsid w:val="007B47C0"/>
    <w:rsid w:val="007B5003"/>
    <w:rsid w:val="007B5366"/>
    <w:rsid w:val="007B54D8"/>
    <w:rsid w:val="007B5796"/>
    <w:rsid w:val="007B58A8"/>
    <w:rsid w:val="007B6BDA"/>
    <w:rsid w:val="007B6EBB"/>
    <w:rsid w:val="007B6F55"/>
    <w:rsid w:val="007B7179"/>
    <w:rsid w:val="007B760D"/>
    <w:rsid w:val="007B7A36"/>
    <w:rsid w:val="007B7C4A"/>
    <w:rsid w:val="007B7FF8"/>
    <w:rsid w:val="007C01CD"/>
    <w:rsid w:val="007C037F"/>
    <w:rsid w:val="007C05E0"/>
    <w:rsid w:val="007C0932"/>
    <w:rsid w:val="007C1025"/>
    <w:rsid w:val="007C11AD"/>
    <w:rsid w:val="007C1445"/>
    <w:rsid w:val="007C156F"/>
    <w:rsid w:val="007C2160"/>
    <w:rsid w:val="007C21E9"/>
    <w:rsid w:val="007C229E"/>
    <w:rsid w:val="007C2616"/>
    <w:rsid w:val="007C2DB0"/>
    <w:rsid w:val="007C2EA8"/>
    <w:rsid w:val="007C3B8A"/>
    <w:rsid w:val="007C3D10"/>
    <w:rsid w:val="007C3D46"/>
    <w:rsid w:val="007C49C7"/>
    <w:rsid w:val="007C4B34"/>
    <w:rsid w:val="007C532C"/>
    <w:rsid w:val="007C57D6"/>
    <w:rsid w:val="007C58E4"/>
    <w:rsid w:val="007C5BBC"/>
    <w:rsid w:val="007C5C7B"/>
    <w:rsid w:val="007C5CC9"/>
    <w:rsid w:val="007C61B1"/>
    <w:rsid w:val="007C623A"/>
    <w:rsid w:val="007C6595"/>
    <w:rsid w:val="007C6823"/>
    <w:rsid w:val="007C6DEE"/>
    <w:rsid w:val="007C7459"/>
    <w:rsid w:val="007C75CD"/>
    <w:rsid w:val="007C7BA1"/>
    <w:rsid w:val="007C7C4F"/>
    <w:rsid w:val="007C7DC0"/>
    <w:rsid w:val="007C7E8C"/>
    <w:rsid w:val="007C7F4A"/>
    <w:rsid w:val="007C7FC0"/>
    <w:rsid w:val="007D00DB"/>
    <w:rsid w:val="007D034C"/>
    <w:rsid w:val="007D0601"/>
    <w:rsid w:val="007D0800"/>
    <w:rsid w:val="007D0B93"/>
    <w:rsid w:val="007D0F01"/>
    <w:rsid w:val="007D1251"/>
    <w:rsid w:val="007D141B"/>
    <w:rsid w:val="007D1B00"/>
    <w:rsid w:val="007D1D14"/>
    <w:rsid w:val="007D1F11"/>
    <w:rsid w:val="007D2521"/>
    <w:rsid w:val="007D2AD7"/>
    <w:rsid w:val="007D2B20"/>
    <w:rsid w:val="007D33AA"/>
    <w:rsid w:val="007D3543"/>
    <w:rsid w:val="007D3587"/>
    <w:rsid w:val="007D38C7"/>
    <w:rsid w:val="007D3DF2"/>
    <w:rsid w:val="007D3E01"/>
    <w:rsid w:val="007D3E10"/>
    <w:rsid w:val="007D4162"/>
    <w:rsid w:val="007D51DC"/>
    <w:rsid w:val="007D528E"/>
    <w:rsid w:val="007D54D9"/>
    <w:rsid w:val="007D611E"/>
    <w:rsid w:val="007D6145"/>
    <w:rsid w:val="007D635C"/>
    <w:rsid w:val="007D6CD9"/>
    <w:rsid w:val="007D6D9F"/>
    <w:rsid w:val="007D7334"/>
    <w:rsid w:val="007D7777"/>
    <w:rsid w:val="007D7982"/>
    <w:rsid w:val="007D7F42"/>
    <w:rsid w:val="007E00EC"/>
    <w:rsid w:val="007E0573"/>
    <w:rsid w:val="007E070B"/>
    <w:rsid w:val="007E11BE"/>
    <w:rsid w:val="007E1443"/>
    <w:rsid w:val="007E16B6"/>
    <w:rsid w:val="007E19CE"/>
    <w:rsid w:val="007E1DF0"/>
    <w:rsid w:val="007E1E96"/>
    <w:rsid w:val="007E21D2"/>
    <w:rsid w:val="007E249B"/>
    <w:rsid w:val="007E280A"/>
    <w:rsid w:val="007E2F8B"/>
    <w:rsid w:val="007E31FA"/>
    <w:rsid w:val="007E336D"/>
    <w:rsid w:val="007E3C14"/>
    <w:rsid w:val="007E40DC"/>
    <w:rsid w:val="007E417E"/>
    <w:rsid w:val="007E463C"/>
    <w:rsid w:val="007E4918"/>
    <w:rsid w:val="007E4A8F"/>
    <w:rsid w:val="007E4EE0"/>
    <w:rsid w:val="007E50E3"/>
    <w:rsid w:val="007E527D"/>
    <w:rsid w:val="007E5484"/>
    <w:rsid w:val="007E5B30"/>
    <w:rsid w:val="007E5B5D"/>
    <w:rsid w:val="007E5D52"/>
    <w:rsid w:val="007E64C9"/>
    <w:rsid w:val="007E6ADD"/>
    <w:rsid w:val="007E6DF5"/>
    <w:rsid w:val="007E74C1"/>
    <w:rsid w:val="007E7899"/>
    <w:rsid w:val="007E7D85"/>
    <w:rsid w:val="007F01DC"/>
    <w:rsid w:val="007F0570"/>
    <w:rsid w:val="007F0703"/>
    <w:rsid w:val="007F0913"/>
    <w:rsid w:val="007F0939"/>
    <w:rsid w:val="007F0D05"/>
    <w:rsid w:val="007F0F6B"/>
    <w:rsid w:val="007F0F79"/>
    <w:rsid w:val="007F10A0"/>
    <w:rsid w:val="007F16BE"/>
    <w:rsid w:val="007F1DE2"/>
    <w:rsid w:val="007F20B3"/>
    <w:rsid w:val="007F266A"/>
    <w:rsid w:val="007F26CF"/>
    <w:rsid w:val="007F27F6"/>
    <w:rsid w:val="007F2D2E"/>
    <w:rsid w:val="007F3350"/>
    <w:rsid w:val="007F3C89"/>
    <w:rsid w:val="007F4376"/>
    <w:rsid w:val="007F44FC"/>
    <w:rsid w:val="007F513B"/>
    <w:rsid w:val="007F5580"/>
    <w:rsid w:val="007F5F06"/>
    <w:rsid w:val="007F600A"/>
    <w:rsid w:val="007F6111"/>
    <w:rsid w:val="007F62D9"/>
    <w:rsid w:val="007F6416"/>
    <w:rsid w:val="007F65FD"/>
    <w:rsid w:val="007F68C5"/>
    <w:rsid w:val="007F6AEB"/>
    <w:rsid w:val="007F6D1F"/>
    <w:rsid w:val="007F6EFA"/>
    <w:rsid w:val="007F7615"/>
    <w:rsid w:val="007F7626"/>
    <w:rsid w:val="007F7D35"/>
    <w:rsid w:val="00800375"/>
    <w:rsid w:val="00800718"/>
    <w:rsid w:val="008008A2"/>
    <w:rsid w:val="00800954"/>
    <w:rsid w:val="00800C22"/>
    <w:rsid w:val="00800CC8"/>
    <w:rsid w:val="008012C6"/>
    <w:rsid w:val="0080131F"/>
    <w:rsid w:val="0080133F"/>
    <w:rsid w:val="0080136B"/>
    <w:rsid w:val="00801491"/>
    <w:rsid w:val="008016D7"/>
    <w:rsid w:val="00801796"/>
    <w:rsid w:val="00801870"/>
    <w:rsid w:val="00801C45"/>
    <w:rsid w:val="00801D66"/>
    <w:rsid w:val="00802223"/>
    <w:rsid w:val="0080222E"/>
    <w:rsid w:val="00802485"/>
    <w:rsid w:val="008025D5"/>
    <w:rsid w:val="00802EEB"/>
    <w:rsid w:val="00803061"/>
    <w:rsid w:val="008030B9"/>
    <w:rsid w:val="008030D6"/>
    <w:rsid w:val="00803C3B"/>
    <w:rsid w:val="00803EB7"/>
    <w:rsid w:val="00803F45"/>
    <w:rsid w:val="00804093"/>
    <w:rsid w:val="00804729"/>
    <w:rsid w:val="00804808"/>
    <w:rsid w:val="0080489D"/>
    <w:rsid w:val="00804AC7"/>
    <w:rsid w:val="00804F25"/>
    <w:rsid w:val="00805074"/>
    <w:rsid w:val="00805212"/>
    <w:rsid w:val="00805554"/>
    <w:rsid w:val="008057B4"/>
    <w:rsid w:val="00805A75"/>
    <w:rsid w:val="00807154"/>
    <w:rsid w:val="00807187"/>
    <w:rsid w:val="008076FC"/>
    <w:rsid w:val="00807A0A"/>
    <w:rsid w:val="0081030B"/>
    <w:rsid w:val="00810A4B"/>
    <w:rsid w:val="008116B3"/>
    <w:rsid w:val="008117DF"/>
    <w:rsid w:val="00811979"/>
    <w:rsid w:val="00811B89"/>
    <w:rsid w:val="0081208D"/>
    <w:rsid w:val="008122E4"/>
    <w:rsid w:val="0081244E"/>
    <w:rsid w:val="008126DF"/>
    <w:rsid w:val="00812E07"/>
    <w:rsid w:val="00812FF0"/>
    <w:rsid w:val="0081302F"/>
    <w:rsid w:val="0081345B"/>
    <w:rsid w:val="0081371F"/>
    <w:rsid w:val="00813A5A"/>
    <w:rsid w:val="00813D9D"/>
    <w:rsid w:val="0081425B"/>
    <w:rsid w:val="0081461B"/>
    <w:rsid w:val="00814858"/>
    <w:rsid w:val="00815A3C"/>
    <w:rsid w:val="00815BF9"/>
    <w:rsid w:val="00815DA2"/>
    <w:rsid w:val="00815F29"/>
    <w:rsid w:val="008160FF"/>
    <w:rsid w:val="008164D1"/>
    <w:rsid w:val="008164E5"/>
    <w:rsid w:val="00816D48"/>
    <w:rsid w:val="0081709F"/>
    <w:rsid w:val="00817ABA"/>
    <w:rsid w:val="00820CE5"/>
    <w:rsid w:val="00820FB0"/>
    <w:rsid w:val="00821077"/>
    <w:rsid w:val="00821259"/>
    <w:rsid w:val="008216D8"/>
    <w:rsid w:val="00821870"/>
    <w:rsid w:val="00821A32"/>
    <w:rsid w:val="00821C18"/>
    <w:rsid w:val="0082209A"/>
    <w:rsid w:val="008222BF"/>
    <w:rsid w:val="00823118"/>
    <w:rsid w:val="008232DB"/>
    <w:rsid w:val="008235B8"/>
    <w:rsid w:val="00823A58"/>
    <w:rsid w:val="00823C8F"/>
    <w:rsid w:val="00823CD9"/>
    <w:rsid w:val="00823EF5"/>
    <w:rsid w:val="008240D5"/>
    <w:rsid w:val="00824277"/>
    <w:rsid w:val="00824519"/>
    <w:rsid w:val="0082484D"/>
    <w:rsid w:val="00824B2E"/>
    <w:rsid w:val="00824F26"/>
    <w:rsid w:val="00825176"/>
    <w:rsid w:val="008251F0"/>
    <w:rsid w:val="0082591D"/>
    <w:rsid w:val="00825DE2"/>
    <w:rsid w:val="00825FEF"/>
    <w:rsid w:val="00826013"/>
    <w:rsid w:val="00826517"/>
    <w:rsid w:val="008267A6"/>
    <w:rsid w:val="00826D70"/>
    <w:rsid w:val="00826F93"/>
    <w:rsid w:val="00827007"/>
    <w:rsid w:val="00827583"/>
    <w:rsid w:val="0082791B"/>
    <w:rsid w:val="008279A0"/>
    <w:rsid w:val="00827FE9"/>
    <w:rsid w:val="00830102"/>
    <w:rsid w:val="008303CE"/>
    <w:rsid w:val="00830444"/>
    <w:rsid w:val="0083149B"/>
    <w:rsid w:val="00831580"/>
    <w:rsid w:val="0083168F"/>
    <w:rsid w:val="0083180F"/>
    <w:rsid w:val="00832001"/>
    <w:rsid w:val="008323AC"/>
    <w:rsid w:val="00832868"/>
    <w:rsid w:val="008328C0"/>
    <w:rsid w:val="008328C4"/>
    <w:rsid w:val="00832CA6"/>
    <w:rsid w:val="00832F48"/>
    <w:rsid w:val="008333E8"/>
    <w:rsid w:val="00833427"/>
    <w:rsid w:val="00833821"/>
    <w:rsid w:val="008338F2"/>
    <w:rsid w:val="0083391B"/>
    <w:rsid w:val="00833AEA"/>
    <w:rsid w:val="00833C46"/>
    <w:rsid w:val="00833F01"/>
    <w:rsid w:val="008341FF"/>
    <w:rsid w:val="00834458"/>
    <w:rsid w:val="008349D6"/>
    <w:rsid w:val="00835177"/>
    <w:rsid w:val="00835190"/>
    <w:rsid w:val="008353F3"/>
    <w:rsid w:val="0083554E"/>
    <w:rsid w:val="0083572E"/>
    <w:rsid w:val="00835A3B"/>
    <w:rsid w:val="00835ED5"/>
    <w:rsid w:val="008360DE"/>
    <w:rsid w:val="00836112"/>
    <w:rsid w:val="00836312"/>
    <w:rsid w:val="0083679E"/>
    <w:rsid w:val="00836A2A"/>
    <w:rsid w:val="00836CA4"/>
    <w:rsid w:val="00836CFE"/>
    <w:rsid w:val="00836DD5"/>
    <w:rsid w:val="00836E3F"/>
    <w:rsid w:val="00836E89"/>
    <w:rsid w:val="0083790E"/>
    <w:rsid w:val="00837BC3"/>
    <w:rsid w:val="00837BD1"/>
    <w:rsid w:val="00837E0E"/>
    <w:rsid w:val="0084000F"/>
    <w:rsid w:val="00840095"/>
    <w:rsid w:val="0084049D"/>
    <w:rsid w:val="0084091B"/>
    <w:rsid w:val="00840DB5"/>
    <w:rsid w:val="00841278"/>
    <w:rsid w:val="00841694"/>
    <w:rsid w:val="00841B1B"/>
    <w:rsid w:val="0084235C"/>
    <w:rsid w:val="008427C8"/>
    <w:rsid w:val="00842817"/>
    <w:rsid w:val="00842CE0"/>
    <w:rsid w:val="00843BA7"/>
    <w:rsid w:val="00843CE7"/>
    <w:rsid w:val="00844174"/>
    <w:rsid w:val="0084433C"/>
    <w:rsid w:val="00844495"/>
    <w:rsid w:val="0084454F"/>
    <w:rsid w:val="008448C6"/>
    <w:rsid w:val="00844986"/>
    <w:rsid w:val="00844E3E"/>
    <w:rsid w:val="00844E6E"/>
    <w:rsid w:val="00844F3D"/>
    <w:rsid w:val="008454F6"/>
    <w:rsid w:val="0084570B"/>
    <w:rsid w:val="00846104"/>
    <w:rsid w:val="008462C2"/>
    <w:rsid w:val="0084641D"/>
    <w:rsid w:val="008467D9"/>
    <w:rsid w:val="00846D95"/>
    <w:rsid w:val="00846D96"/>
    <w:rsid w:val="008470FD"/>
    <w:rsid w:val="008472DD"/>
    <w:rsid w:val="00847867"/>
    <w:rsid w:val="008479B4"/>
    <w:rsid w:val="00847EF4"/>
    <w:rsid w:val="00847F67"/>
    <w:rsid w:val="0085071F"/>
    <w:rsid w:val="00850EBA"/>
    <w:rsid w:val="0085125B"/>
    <w:rsid w:val="008515A8"/>
    <w:rsid w:val="00851692"/>
    <w:rsid w:val="0085173A"/>
    <w:rsid w:val="0085175D"/>
    <w:rsid w:val="008517E7"/>
    <w:rsid w:val="008517FF"/>
    <w:rsid w:val="00851931"/>
    <w:rsid w:val="008519E7"/>
    <w:rsid w:val="00851CC7"/>
    <w:rsid w:val="00851CF2"/>
    <w:rsid w:val="008520FA"/>
    <w:rsid w:val="0085244A"/>
    <w:rsid w:val="00852592"/>
    <w:rsid w:val="008535AB"/>
    <w:rsid w:val="008535C3"/>
    <w:rsid w:val="008537F7"/>
    <w:rsid w:val="00853814"/>
    <w:rsid w:val="00853ED8"/>
    <w:rsid w:val="00854047"/>
    <w:rsid w:val="0085429B"/>
    <w:rsid w:val="00854629"/>
    <w:rsid w:val="008547AC"/>
    <w:rsid w:val="00854A82"/>
    <w:rsid w:val="00854D24"/>
    <w:rsid w:val="00854F7A"/>
    <w:rsid w:val="008556BC"/>
    <w:rsid w:val="00855DED"/>
    <w:rsid w:val="00855E62"/>
    <w:rsid w:val="00856002"/>
    <w:rsid w:val="00856089"/>
    <w:rsid w:val="008567CF"/>
    <w:rsid w:val="00856EA7"/>
    <w:rsid w:val="00856F85"/>
    <w:rsid w:val="008570CB"/>
    <w:rsid w:val="00857C3C"/>
    <w:rsid w:val="00860106"/>
    <w:rsid w:val="00860108"/>
    <w:rsid w:val="008602F3"/>
    <w:rsid w:val="00860357"/>
    <w:rsid w:val="00860703"/>
    <w:rsid w:val="00860F7F"/>
    <w:rsid w:val="00861937"/>
    <w:rsid w:val="00861F8C"/>
    <w:rsid w:val="00861FFD"/>
    <w:rsid w:val="00862525"/>
    <w:rsid w:val="00862BFA"/>
    <w:rsid w:val="00862CB7"/>
    <w:rsid w:val="00862F83"/>
    <w:rsid w:val="00864267"/>
    <w:rsid w:val="008644C0"/>
    <w:rsid w:val="008647AD"/>
    <w:rsid w:val="008648C4"/>
    <w:rsid w:val="00864B37"/>
    <w:rsid w:val="00864B6C"/>
    <w:rsid w:val="00864F85"/>
    <w:rsid w:val="00865203"/>
    <w:rsid w:val="0086520E"/>
    <w:rsid w:val="0086538C"/>
    <w:rsid w:val="0086595A"/>
    <w:rsid w:val="00866546"/>
    <w:rsid w:val="00866644"/>
    <w:rsid w:val="008669D0"/>
    <w:rsid w:val="00866A10"/>
    <w:rsid w:val="0086733B"/>
    <w:rsid w:val="008673F2"/>
    <w:rsid w:val="008678C8"/>
    <w:rsid w:val="008679D3"/>
    <w:rsid w:val="00867AF7"/>
    <w:rsid w:val="00867DB0"/>
    <w:rsid w:val="008701A1"/>
    <w:rsid w:val="00870369"/>
    <w:rsid w:val="0087040A"/>
    <w:rsid w:val="00870548"/>
    <w:rsid w:val="008706E1"/>
    <w:rsid w:val="008706E9"/>
    <w:rsid w:val="0087081D"/>
    <w:rsid w:val="00870986"/>
    <w:rsid w:val="00870A9A"/>
    <w:rsid w:val="00870E60"/>
    <w:rsid w:val="00871840"/>
    <w:rsid w:val="0087200E"/>
    <w:rsid w:val="00872034"/>
    <w:rsid w:val="008720B2"/>
    <w:rsid w:val="008723E6"/>
    <w:rsid w:val="00872997"/>
    <w:rsid w:val="00872AE4"/>
    <w:rsid w:val="00872BA2"/>
    <w:rsid w:val="00872E77"/>
    <w:rsid w:val="00872EED"/>
    <w:rsid w:val="0087360D"/>
    <w:rsid w:val="00873CAC"/>
    <w:rsid w:val="00874088"/>
    <w:rsid w:val="00874E3A"/>
    <w:rsid w:val="00874E6C"/>
    <w:rsid w:val="008750B4"/>
    <w:rsid w:val="00875373"/>
    <w:rsid w:val="0087595C"/>
    <w:rsid w:val="00875A44"/>
    <w:rsid w:val="00875B34"/>
    <w:rsid w:val="00875C36"/>
    <w:rsid w:val="00875CC6"/>
    <w:rsid w:val="00876098"/>
    <w:rsid w:val="008763E5"/>
    <w:rsid w:val="00876518"/>
    <w:rsid w:val="00876842"/>
    <w:rsid w:val="00876941"/>
    <w:rsid w:val="00876BB8"/>
    <w:rsid w:val="008773ED"/>
    <w:rsid w:val="00877636"/>
    <w:rsid w:val="00877E95"/>
    <w:rsid w:val="00881CD2"/>
    <w:rsid w:val="00881DEE"/>
    <w:rsid w:val="00882319"/>
    <w:rsid w:val="008829BF"/>
    <w:rsid w:val="00882A7A"/>
    <w:rsid w:val="008838DC"/>
    <w:rsid w:val="00883925"/>
    <w:rsid w:val="00883C15"/>
    <w:rsid w:val="00884295"/>
    <w:rsid w:val="00884826"/>
    <w:rsid w:val="00884C5F"/>
    <w:rsid w:val="0088520B"/>
    <w:rsid w:val="008858C8"/>
    <w:rsid w:val="00885DAF"/>
    <w:rsid w:val="00885E2C"/>
    <w:rsid w:val="00886042"/>
    <w:rsid w:val="00886472"/>
    <w:rsid w:val="008865E2"/>
    <w:rsid w:val="00886C7A"/>
    <w:rsid w:val="00886C9E"/>
    <w:rsid w:val="00887840"/>
    <w:rsid w:val="008879A8"/>
    <w:rsid w:val="00887D75"/>
    <w:rsid w:val="00890066"/>
    <w:rsid w:val="008900E6"/>
    <w:rsid w:val="008903BB"/>
    <w:rsid w:val="008904A4"/>
    <w:rsid w:val="00890848"/>
    <w:rsid w:val="00890880"/>
    <w:rsid w:val="00890E80"/>
    <w:rsid w:val="00891C9F"/>
    <w:rsid w:val="00891FF2"/>
    <w:rsid w:val="008926C4"/>
    <w:rsid w:val="00892B02"/>
    <w:rsid w:val="008933CC"/>
    <w:rsid w:val="008934EF"/>
    <w:rsid w:val="008936B5"/>
    <w:rsid w:val="00893828"/>
    <w:rsid w:val="00893D0C"/>
    <w:rsid w:val="00894073"/>
    <w:rsid w:val="0089485E"/>
    <w:rsid w:val="0089495F"/>
    <w:rsid w:val="00894F2C"/>
    <w:rsid w:val="00895437"/>
    <w:rsid w:val="008955FE"/>
    <w:rsid w:val="00895791"/>
    <w:rsid w:val="008959E4"/>
    <w:rsid w:val="00895EAC"/>
    <w:rsid w:val="00896264"/>
    <w:rsid w:val="00896268"/>
    <w:rsid w:val="00896514"/>
    <w:rsid w:val="008966C2"/>
    <w:rsid w:val="00896B92"/>
    <w:rsid w:val="008A0176"/>
    <w:rsid w:val="008A0374"/>
    <w:rsid w:val="008A057E"/>
    <w:rsid w:val="008A0666"/>
    <w:rsid w:val="008A07BE"/>
    <w:rsid w:val="008A092A"/>
    <w:rsid w:val="008A0C88"/>
    <w:rsid w:val="008A0D99"/>
    <w:rsid w:val="008A0F09"/>
    <w:rsid w:val="008A1377"/>
    <w:rsid w:val="008A15F8"/>
    <w:rsid w:val="008A1998"/>
    <w:rsid w:val="008A1D6E"/>
    <w:rsid w:val="008A2154"/>
    <w:rsid w:val="008A2740"/>
    <w:rsid w:val="008A29CE"/>
    <w:rsid w:val="008A3497"/>
    <w:rsid w:val="008A35E6"/>
    <w:rsid w:val="008A3973"/>
    <w:rsid w:val="008A3B51"/>
    <w:rsid w:val="008A3E07"/>
    <w:rsid w:val="008A44BC"/>
    <w:rsid w:val="008A4AAE"/>
    <w:rsid w:val="008A4F9E"/>
    <w:rsid w:val="008A53A8"/>
    <w:rsid w:val="008A53E8"/>
    <w:rsid w:val="008A5822"/>
    <w:rsid w:val="008A699D"/>
    <w:rsid w:val="008A69B5"/>
    <w:rsid w:val="008A6AEE"/>
    <w:rsid w:val="008A7413"/>
    <w:rsid w:val="008A7947"/>
    <w:rsid w:val="008B0333"/>
    <w:rsid w:val="008B0675"/>
    <w:rsid w:val="008B08FC"/>
    <w:rsid w:val="008B0CAF"/>
    <w:rsid w:val="008B11A9"/>
    <w:rsid w:val="008B11DF"/>
    <w:rsid w:val="008B12E7"/>
    <w:rsid w:val="008B1345"/>
    <w:rsid w:val="008B1427"/>
    <w:rsid w:val="008B1440"/>
    <w:rsid w:val="008B1BB6"/>
    <w:rsid w:val="008B1BFE"/>
    <w:rsid w:val="008B1ED7"/>
    <w:rsid w:val="008B1F0B"/>
    <w:rsid w:val="008B206A"/>
    <w:rsid w:val="008B250A"/>
    <w:rsid w:val="008B27C3"/>
    <w:rsid w:val="008B2852"/>
    <w:rsid w:val="008B2F37"/>
    <w:rsid w:val="008B38C8"/>
    <w:rsid w:val="008B3B40"/>
    <w:rsid w:val="008B3B88"/>
    <w:rsid w:val="008B3B9C"/>
    <w:rsid w:val="008B4754"/>
    <w:rsid w:val="008B4AAC"/>
    <w:rsid w:val="008B4D15"/>
    <w:rsid w:val="008B4DB8"/>
    <w:rsid w:val="008B502B"/>
    <w:rsid w:val="008B587F"/>
    <w:rsid w:val="008B59E3"/>
    <w:rsid w:val="008B5ADA"/>
    <w:rsid w:val="008B5B4A"/>
    <w:rsid w:val="008B5D66"/>
    <w:rsid w:val="008B5E3B"/>
    <w:rsid w:val="008B622D"/>
    <w:rsid w:val="008B624A"/>
    <w:rsid w:val="008B625A"/>
    <w:rsid w:val="008B65B1"/>
    <w:rsid w:val="008B6AC5"/>
    <w:rsid w:val="008B6CA2"/>
    <w:rsid w:val="008B6F3A"/>
    <w:rsid w:val="008B723C"/>
    <w:rsid w:val="008B7679"/>
    <w:rsid w:val="008B76C0"/>
    <w:rsid w:val="008B7EF6"/>
    <w:rsid w:val="008C01C5"/>
    <w:rsid w:val="008C0AA8"/>
    <w:rsid w:val="008C0D7E"/>
    <w:rsid w:val="008C121A"/>
    <w:rsid w:val="008C14DD"/>
    <w:rsid w:val="008C1821"/>
    <w:rsid w:val="008C1DC9"/>
    <w:rsid w:val="008C2581"/>
    <w:rsid w:val="008C25BE"/>
    <w:rsid w:val="008C2C81"/>
    <w:rsid w:val="008C36B2"/>
    <w:rsid w:val="008C3733"/>
    <w:rsid w:val="008C3EED"/>
    <w:rsid w:val="008C4757"/>
    <w:rsid w:val="008C482E"/>
    <w:rsid w:val="008C4A6A"/>
    <w:rsid w:val="008C50AD"/>
    <w:rsid w:val="008C51C5"/>
    <w:rsid w:val="008C51F9"/>
    <w:rsid w:val="008C548E"/>
    <w:rsid w:val="008C56A9"/>
    <w:rsid w:val="008C5AE2"/>
    <w:rsid w:val="008C604C"/>
    <w:rsid w:val="008C6164"/>
    <w:rsid w:val="008C6216"/>
    <w:rsid w:val="008C645F"/>
    <w:rsid w:val="008C66FE"/>
    <w:rsid w:val="008C6DC7"/>
    <w:rsid w:val="008C74AB"/>
    <w:rsid w:val="008C77C8"/>
    <w:rsid w:val="008C7D01"/>
    <w:rsid w:val="008C7FE3"/>
    <w:rsid w:val="008D09D1"/>
    <w:rsid w:val="008D11A9"/>
    <w:rsid w:val="008D14B9"/>
    <w:rsid w:val="008D1636"/>
    <w:rsid w:val="008D17FE"/>
    <w:rsid w:val="008D189E"/>
    <w:rsid w:val="008D193F"/>
    <w:rsid w:val="008D1FC0"/>
    <w:rsid w:val="008D21E3"/>
    <w:rsid w:val="008D2206"/>
    <w:rsid w:val="008D23C0"/>
    <w:rsid w:val="008D260A"/>
    <w:rsid w:val="008D330E"/>
    <w:rsid w:val="008D4993"/>
    <w:rsid w:val="008D51B7"/>
    <w:rsid w:val="008D5256"/>
    <w:rsid w:val="008D53B1"/>
    <w:rsid w:val="008D540D"/>
    <w:rsid w:val="008D5696"/>
    <w:rsid w:val="008D56A0"/>
    <w:rsid w:val="008D5776"/>
    <w:rsid w:val="008D5829"/>
    <w:rsid w:val="008D5A9B"/>
    <w:rsid w:val="008D5FAD"/>
    <w:rsid w:val="008D6455"/>
    <w:rsid w:val="008D66B3"/>
    <w:rsid w:val="008D693B"/>
    <w:rsid w:val="008D6990"/>
    <w:rsid w:val="008D6E92"/>
    <w:rsid w:val="008D6EF1"/>
    <w:rsid w:val="008D78E4"/>
    <w:rsid w:val="008D7AA0"/>
    <w:rsid w:val="008D7D74"/>
    <w:rsid w:val="008D7E76"/>
    <w:rsid w:val="008E00BD"/>
    <w:rsid w:val="008E036F"/>
    <w:rsid w:val="008E05DC"/>
    <w:rsid w:val="008E067C"/>
    <w:rsid w:val="008E08BD"/>
    <w:rsid w:val="008E0A53"/>
    <w:rsid w:val="008E0AB0"/>
    <w:rsid w:val="008E0FF2"/>
    <w:rsid w:val="008E1036"/>
    <w:rsid w:val="008E1536"/>
    <w:rsid w:val="008E1FC2"/>
    <w:rsid w:val="008E254E"/>
    <w:rsid w:val="008E275B"/>
    <w:rsid w:val="008E2973"/>
    <w:rsid w:val="008E2BE2"/>
    <w:rsid w:val="008E2FF8"/>
    <w:rsid w:val="008E357F"/>
    <w:rsid w:val="008E3A0F"/>
    <w:rsid w:val="008E3ABE"/>
    <w:rsid w:val="008E3F14"/>
    <w:rsid w:val="008E42C8"/>
    <w:rsid w:val="008E4605"/>
    <w:rsid w:val="008E47CC"/>
    <w:rsid w:val="008E4AE3"/>
    <w:rsid w:val="008E4C5A"/>
    <w:rsid w:val="008E4C96"/>
    <w:rsid w:val="008E4D33"/>
    <w:rsid w:val="008E4E47"/>
    <w:rsid w:val="008E4E52"/>
    <w:rsid w:val="008E50EA"/>
    <w:rsid w:val="008E51E0"/>
    <w:rsid w:val="008E5416"/>
    <w:rsid w:val="008E56DC"/>
    <w:rsid w:val="008E5B0E"/>
    <w:rsid w:val="008E5BDA"/>
    <w:rsid w:val="008E62B6"/>
    <w:rsid w:val="008E696C"/>
    <w:rsid w:val="008E6A75"/>
    <w:rsid w:val="008E7A3D"/>
    <w:rsid w:val="008E7B54"/>
    <w:rsid w:val="008E7BA5"/>
    <w:rsid w:val="008E7C10"/>
    <w:rsid w:val="008F020B"/>
    <w:rsid w:val="008F0980"/>
    <w:rsid w:val="008F0FDA"/>
    <w:rsid w:val="008F1C8F"/>
    <w:rsid w:val="008F20E2"/>
    <w:rsid w:val="008F2756"/>
    <w:rsid w:val="008F3312"/>
    <w:rsid w:val="008F383D"/>
    <w:rsid w:val="008F40EF"/>
    <w:rsid w:val="008F4301"/>
    <w:rsid w:val="008F4F2C"/>
    <w:rsid w:val="008F4FF2"/>
    <w:rsid w:val="008F5279"/>
    <w:rsid w:val="008F54A5"/>
    <w:rsid w:val="008F5E93"/>
    <w:rsid w:val="008F607E"/>
    <w:rsid w:val="008F62B5"/>
    <w:rsid w:val="008F62C9"/>
    <w:rsid w:val="008F65AA"/>
    <w:rsid w:val="008F6606"/>
    <w:rsid w:val="008F6922"/>
    <w:rsid w:val="008F6A7D"/>
    <w:rsid w:val="008F6C0B"/>
    <w:rsid w:val="008F7213"/>
    <w:rsid w:val="008F7328"/>
    <w:rsid w:val="008F744C"/>
    <w:rsid w:val="008F7496"/>
    <w:rsid w:val="008F74E2"/>
    <w:rsid w:val="008F76C3"/>
    <w:rsid w:val="008F79F9"/>
    <w:rsid w:val="008F7C74"/>
    <w:rsid w:val="008F7D49"/>
    <w:rsid w:val="008F7DA4"/>
    <w:rsid w:val="008F7F34"/>
    <w:rsid w:val="00900B62"/>
    <w:rsid w:val="00901537"/>
    <w:rsid w:val="0090153E"/>
    <w:rsid w:val="009016FD"/>
    <w:rsid w:val="009017E9"/>
    <w:rsid w:val="00901996"/>
    <w:rsid w:val="00901E6B"/>
    <w:rsid w:val="0090213B"/>
    <w:rsid w:val="00902150"/>
    <w:rsid w:val="0090297B"/>
    <w:rsid w:val="00902AA4"/>
    <w:rsid w:val="00902CAC"/>
    <w:rsid w:val="00903BD3"/>
    <w:rsid w:val="00903C32"/>
    <w:rsid w:val="0090411E"/>
    <w:rsid w:val="009044DE"/>
    <w:rsid w:val="00904B60"/>
    <w:rsid w:val="00904B9A"/>
    <w:rsid w:val="00904BA0"/>
    <w:rsid w:val="00904ED0"/>
    <w:rsid w:val="00905173"/>
    <w:rsid w:val="00905823"/>
    <w:rsid w:val="00905B5F"/>
    <w:rsid w:val="00906046"/>
    <w:rsid w:val="00906288"/>
    <w:rsid w:val="0090654F"/>
    <w:rsid w:val="00906D25"/>
    <w:rsid w:val="00906F3B"/>
    <w:rsid w:val="0091016E"/>
    <w:rsid w:val="009106E2"/>
    <w:rsid w:val="00910B9E"/>
    <w:rsid w:val="00910CB4"/>
    <w:rsid w:val="00910D6C"/>
    <w:rsid w:val="00910E0A"/>
    <w:rsid w:val="009111DE"/>
    <w:rsid w:val="00911440"/>
    <w:rsid w:val="00911932"/>
    <w:rsid w:val="00911F9C"/>
    <w:rsid w:val="00912AC5"/>
    <w:rsid w:val="00912DC9"/>
    <w:rsid w:val="00912EEB"/>
    <w:rsid w:val="00913464"/>
    <w:rsid w:val="009135BD"/>
    <w:rsid w:val="00913830"/>
    <w:rsid w:val="009138A9"/>
    <w:rsid w:val="009139A4"/>
    <w:rsid w:val="00914454"/>
    <w:rsid w:val="00914B6A"/>
    <w:rsid w:val="00914F03"/>
    <w:rsid w:val="0091528D"/>
    <w:rsid w:val="009152A4"/>
    <w:rsid w:val="0091533A"/>
    <w:rsid w:val="00915E4C"/>
    <w:rsid w:val="0091619C"/>
    <w:rsid w:val="00916364"/>
    <w:rsid w:val="00916374"/>
    <w:rsid w:val="00916617"/>
    <w:rsid w:val="00916BC4"/>
    <w:rsid w:val="00916DA7"/>
    <w:rsid w:val="00916EAD"/>
    <w:rsid w:val="00916FA8"/>
    <w:rsid w:val="0091748E"/>
    <w:rsid w:val="009174B0"/>
    <w:rsid w:val="0091773E"/>
    <w:rsid w:val="009177DE"/>
    <w:rsid w:val="00917C18"/>
    <w:rsid w:val="00917FFE"/>
    <w:rsid w:val="009200C1"/>
    <w:rsid w:val="00920217"/>
    <w:rsid w:val="0092047E"/>
    <w:rsid w:val="0092096E"/>
    <w:rsid w:val="0092097E"/>
    <w:rsid w:val="00920A75"/>
    <w:rsid w:val="00920CCD"/>
    <w:rsid w:val="009211B1"/>
    <w:rsid w:val="009212D6"/>
    <w:rsid w:val="00921373"/>
    <w:rsid w:val="0092181F"/>
    <w:rsid w:val="00921B33"/>
    <w:rsid w:val="00921C02"/>
    <w:rsid w:val="00921E94"/>
    <w:rsid w:val="00921FE4"/>
    <w:rsid w:val="0092270D"/>
    <w:rsid w:val="00922AEC"/>
    <w:rsid w:val="00922DF6"/>
    <w:rsid w:val="00922FB0"/>
    <w:rsid w:val="00923028"/>
    <w:rsid w:val="0092319A"/>
    <w:rsid w:val="0092362D"/>
    <w:rsid w:val="009236E2"/>
    <w:rsid w:val="009243B8"/>
    <w:rsid w:val="00924593"/>
    <w:rsid w:val="00924CB0"/>
    <w:rsid w:val="00924D37"/>
    <w:rsid w:val="00924E60"/>
    <w:rsid w:val="009250FF"/>
    <w:rsid w:val="009258F2"/>
    <w:rsid w:val="00926477"/>
    <w:rsid w:val="009266E7"/>
    <w:rsid w:val="009268BC"/>
    <w:rsid w:val="009273EB"/>
    <w:rsid w:val="0092798D"/>
    <w:rsid w:val="00927A1A"/>
    <w:rsid w:val="009301A4"/>
    <w:rsid w:val="0093099C"/>
    <w:rsid w:val="00930D77"/>
    <w:rsid w:val="00930F0E"/>
    <w:rsid w:val="00931C05"/>
    <w:rsid w:val="00931C7D"/>
    <w:rsid w:val="0093242C"/>
    <w:rsid w:val="00932850"/>
    <w:rsid w:val="00933A3C"/>
    <w:rsid w:val="009343FB"/>
    <w:rsid w:val="009347D3"/>
    <w:rsid w:val="0093484E"/>
    <w:rsid w:val="009350AD"/>
    <w:rsid w:val="0093578B"/>
    <w:rsid w:val="00935D3E"/>
    <w:rsid w:val="0093611F"/>
    <w:rsid w:val="009362F3"/>
    <w:rsid w:val="00936398"/>
    <w:rsid w:val="009364EC"/>
    <w:rsid w:val="00936B20"/>
    <w:rsid w:val="00936B7E"/>
    <w:rsid w:val="00936D2F"/>
    <w:rsid w:val="0093776F"/>
    <w:rsid w:val="00937E7A"/>
    <w:rsid w:val="0094067F"/>
    <w:rsid w:val="009409FD"/>
    <w:rsid w:val="00940A51"/>
    <w:rsid w:val="00940D05"/>
    <w:rsid w:val="009412B9"/>
    <w:rsid w:val="00941AAD"/>
    <w:rsid w:val="00941D5F"/>
    <w:rsid w:val="009423C4"/>
    <w:rsid w:val="009426EC"/>
    <w:rsid w:val="0094278E"/>
    <w:rsid w:val="009427F1"/>
    <w:rsid w:val="00942801"/>
    <w:rsid w:val="00942B3D"/>
    <w:rsid w:val="00942FEC"/>
    <w:rsid w:val="0094314C"/>
    <w:rsid w:val="00943268"/>
    <w:rsid w:val="00943589"/>
    <w:rsid w:val="0094378E"/>
    <w:rsid w:val="00943C62"/>
    <w:rsid w:val="009442B6"/>
    <w:rsid w:val="00944855"/>
    <w:rsid w:val="00944A6C"/>
    <w:rsid w:val="00945258"/>
    <w:rsid w:val="00945354"/>
    <w:rsid w:val="00945424"/>
    <w:rsid w:val="009454A0"/>
    <w:rsid w:val="009463EC"/>
    <w:rsid w:val="00946725"/>
    <w:rsid w:val="00946AFC"/>
    <w:rsid w:val="00947255"/>
    <w:rsid w:val="009473C8"/>
    <w:rsid w:val="009475D1"/>
    <w:rsid w:val="00947F04"/>
    <w:rsid w:val="00950011"/>
    <w:rsid w:val="00950221"/>
    <w:rsid w:val="00950459"/>
    <w:rsid w:val="00950596"/>
    <w:rsid w:val="00950AAB"/>
    <w:rsid w:val="00950F59"/>
    <w:rsid w:val="0095117F"/>
    <w:rsid w:val="00951327"/>
    <w:rsid w:val="00951697"/>
    <w:rsid w:val="009517FE"/>
    <w:rsid w:val="00952154"/>
    <w:rsid w:val="009528CE"/>
    <w:rsid w:val="00952C4A"/>
    <w:rsid w:val="00952CBB"/>
    <w:rsid w:val="00952F3F"/>
    <w:rsid w:val="00953318"/>
    <w:rsid w:val="009533F9"/>
    <w:rsid w:val="00953783"/>
    <w:rsid w:val="009539F0"/>
    <w:rsid w:val="00953C70"/>
    <w:rsid w:val="00953E57"/>
    <w:rsid w:val="0095416A"/>
    <w:rsid w:val="00954339"/>
    <w:rsid w:val="00954781"/>
    <w:rsid w:val="00954ABA"/>
    <w:rsid w:val="00954B09"/>
    <w:rsid w:val="00954EEC"/>
    <w:rsid w:val="00954F1D"/>
    <w:rsid w:val="00955168"/>
    <w:rsid w:val="00955BCF"/>
    <w:rsid w:val="0095602D"/>
    <w:rsid w:val="009564C6"/>
    <w:rsid w:val="0095699E"/>
    <w:rsid w:val="00956C01"/>
    <w:rsid w:val="00956CA9"/>
    <w:rsid w:val="0095721A"/>
    <w:rsid w:val="00957322"/>
    <w:rsid w:val="009574C2"/>
    <w:rsid w:val="00957595"/>
    <w:rsid w:val="009579C2"/>
    <w:rsid w:val="00957A4E"/>
    <w:rsid w:val="00957E2C"/>
    <w:rsid w:val="0096031F"/>
    <w:rsid w:val="00960346"/>
    <w:rsid w:val="0096068D"/>
    <w:rsid w:val="00960972"/>
    <w:rsid w:val="00960D14"/>
    <w:rsid w:val="009615B4"/>
    <w:rsid w:val="00961758"/>
    <w:rsid w:val="0096182E"/>
    <w:rsid w:val="00961935"/>
    <w:rsid w:val="0096292F"/>
    <w:rsid w:val="009629FC"/>
    <w:rsid w:val="00962A46"/>
    <w:rsid w:val="00962BCD"/>
    <w:rsid w:val="00962C32"/>
    <w:rsid w:val="00962C78"/>
    <w:rsid w:val="00962DF2"/>
    <w:rsid w:val="00962FDF"/>
    <w:rsid w:val="009638A8"/>
    <w:rsid w:val="00963AF2"/>
    <w:rsid w:val="00963B3F"/>
    <w:rsid w:val="00963D98"/>
    <w:rsid w:val="00964FAC"/>
    <w:rsid w:val="009654A1"/>
    <w:rsid w:val="0096564A"/>
    <w:rsid w:val="00965CF3"/>
    <w:rsid w:val="00966079"/>
    <w:rsid w:val="0096619B"/>
    <w:rsid w:val="009669DA"/>
    <w:rsid w:val="00966A85"/>
    <w:rsid w:val="00966C8E"/>
    <w:rsid w:val="00966FCB"/>
    <w:rsid w:val="00967001"/>
    <w:rsid w:val="0096768E"/>
    <w:rsid w:val="00970039"/>
    <w:rsid w:val="00970176"/>
    <w:rsid w:val="00970272"/>
    <w:rsid w:val="00970F3F"/>
    <w:rsid w:val="00970FAC"/>
    <w:rsid w:val="00971176"/>
    <w:rsid w:val="00971782"/>
    <w:rsid w:val="00971928"/>
    <w:rsid w:val="00972202"/>
    <w:rsid w:val="00972756"/>
    <w:rsid w:val="009728B9"/>
    <w:rsid w:val="00972E50"/>
    <w:rsid w:val="009730F9"/>
    <w:rsid w:val="009733D9"/>
    <w:rsid w:val="00973A52"/>
    <w:rsid w:val="0097471D"/>
    <w:rsid w:val="00974A42"/>
    <w:rsid w:val="00974BEA"/>
    <w:rsid w:val="00975175"/>
    <w:rsid w:val="0097530E"/>
    <w:rsid w:val="0097558E"/>
    <w:rsid w:val="00975B3E"/>
    <w:rsid w:val="00975E3E"/>
    <w:rsid w:val="009762F2"/>
    <w:rsid w:val="009763A6"/>
    <w:rsid w:val="00976533"/>
    <w:rsid w:val="009766D0"/>
    <w:rsid w:val="00976C88"/>
    <w:rsid w:val="00976EB8"/>
    <w:rsid w:val="00977304"/>
    <w:rsid w:val="009776A8"/>
    <w:rsid w:val="009778A8"/>
    <w:rsid w:val="009778BA"/>
    <w:rsid w:val="00977933"/>
    <w:rsid w:val="00977A99"/>
    <w:rsid w:val="00977D49"/>
    <w:rsid w:val="0098000C"/>
    <w:rsid w:val="00980188"/>
    <w:rsid w:val="00980F47"/>
    <w:rsid w:val="00981132"/>
    <w:rsid w:val="0098122C"/>
    <w:rsid w:val="009812BA"/>
    <w:rsid w:val="00981325"/>
    <w:rsid w:val="0098133F"/>
    <w:rsid w:val="00981589"/>
    <w:rsid w:val="009815EE"/>
    <w:rsid w:val="00981CF8"/>
    <w:rsid w:val="00981F2C"/>
    <w:rsid w:val="0098205B"/>
    <w:rsid w:val="009822F3"/>
    <w:rsid w:val="00982955"/>
    <w:rsid w:val="00982B8A"/>
    <w:rsid w:val="00982B9C"/>
    <w:rsid w:val="00982D27"/>
    <w:rsid w:val="009831CF"/>
    <w:rsid w:val="0098325F"/>
    <w:rsid w:val="00983723"/>
    <w:rsid w:val="00983812"/>
    <w:rsid w:val="00983887"/>
    <w:rsid w:val="00983AD8"/>
    <w:rsid w:val="00983D2A"/>
    <w:rsid w:val="00983E55"/>
    <w:rsid w:val="0098411C"/>
    <w:rsid w:val="0098429A"/>
    <w:rsid w:val="0098443D"/>
    <w:rsid w:val="009845EB"/>
    <w:rsid w:val="00984759"/>
    <w:rsid w:val="009847E7"/>
    <w:rsid w:val="0098502E"/>
    <w:rsid w:val="009851B3"/>
    <w:rsid w:val="0098536A"/>
    <w:rsid w:val="00985396"/>
    <w:rsid w:val="009855A4"/>
    <w:rsid w:val="009856EB"/>
    <w:rsid w:val="00985853"/>
    <w:rsid w:val="009858F4"/>
    <w:rsid w:val="009864B1"/>
    <w:rsid w:val="00986544"/>
    <w:rsid w:val="009865C5"/>
    <w:rsid w:val="009865D1"/>
    <w:rsid w:val="00986930"/>
    <w:rsid w:val="00986F6F"/>
    <w:rsid w:val="00987490"/>
    <w:rsid w:val="00987551"/>
    <w:rsid w:val="00990D15"/>
    <w:rsid w:val="00990E1C"/>
    <w:rsid w:val="0099127D"/>
    <w:rsid w:val="009913B5"/>
    <w:rsid w:val="00991400"/>
    <w:rsid w:val="0099190E"/>
    <w:rsid w:val="00991D97"/>
    <w:rsid w:val="00992BC1"/>
    <w:rsid w:val="00992C1A"/>
    <w:rsid w:val="00992D74"/>
    <w:rsid w:val="00992E8A"/>
    <w:rsid w:val="0099344C"/>
    <w:rsid w:val="00993777"/>
    <w:rsid w:val="00993B67"/>
    <w:rsid w:val="00993E80"/>
    <w:rsid w:val="00993EA0"/>
    <w:rsid w:val="009947B2"/>
    <w:rsid w:val="00994B88"/>
    <w:rsid w:val="00994E72"/>
    <w:rsid w:val="0099512B"/>
    <w:rsid w:val="00995225"/>
    <w:rsid w:val="00995304"/>
    <w:rsid w:val="00995BC5"/>
    <w:rsid w:val="00995C13"/>
    <w:rsid w:val="00995D14"/>
    <w:rsid w:val="00995DB5"/>
    <w:rsid w:val="00996151"/>
    <w:rsid w:val="00996419"/>
    <w:rsid w:val="009966D5"/>
    <w:rsid w:val="00996814"/>
    <w:rsid w:val="00996865"/>
    <w:rsid w:val="009968D4"/>
    <w:rsid w:val="00996A74"/>
    <w:rsid w:val="00996B7A"/>
    <w:rsid w:val="00996F3E"/>
    <w:rsid w:val="00997605"/>
    <w:rsid w:val="00997681"/>
    <w:rsid w:val="009977F5"/>
    <w:rsid w:val="00997B16"/>
    <w:rsid w:val="00997D00"/>
    <w:rsid w:val="009A06DA"/>
    <w:rsid w:val="009A0E8B"/>
    <w:rsid w:val="009A0EB4"/>
    <w:rsid w:val="009A108A"/>
    <w:rsid w:val="009A136F"/>
    <w:rsid w:val="009A17B0"/>
    <w:rsid w:val="009A19CF"/>
    <w:rsid w:val="009A230B"/>
    <w:rsid w:val="009A2752"/>
    <w:rsid w:val="009A28A0"/>
    <w:rsid w:val="009A2D5F"/>
    <w:rsid w:val="009A2DD7"/>
    <w:rsid w:val="009A302F"/>
    <w:rsid w:val="009A323B"/>
    <w:rsid w:val="009A32AB"/>
    <w:rsid w:val="009A34D3"/>
    <w:rsid w:val="009A3D8D"/>
    <w:rsid w:val="009A479D"/>
    <w:rsid w:val="009A4D76"/>
    <w:rsid w:val="009A4F9A"/>
    <w:rsid w:val="009A5177"/>
    <w:rsid w:val="009A53EB"/>
    <w:rsid w:val="009A66BB"/>
    <w:rsid w:val="009A66C0"/>
    <w:rsid w:val="009A6896"/>
    <w:rsid w:val="009A6DC7"/>
    <w:rsid w:val="009A6DF7"/>
    <w:rsid w:val="009A6EDB"/>
    <w:rsid w:val="009A774E"/>
    <w:rsid w:val="009A79B8"/>
    <w:rsid w:val="009A7D16"/>
    <w:rsid w:val="009A7F33"/>
    <w:rsid w:val="009B010C"/>
    <w:rsid w:val="009B0656"/>
    <w:rsid w:val="009B0676"/>
    <w:rsid w:val="009B0847"/>
    <w:rsid w:val="009B0953"/>
    <w:rsid w:val="009B0AAA"/>
    <w:rsid w:val="009B0ADA"/>
    <w:rsid w:val="009B1141"/>
    <w:rsid w:val="009B125F"/>
    <w:rsid w:val="009B148A"/>
    <w:rsid w:val="009B16D4"/>
    <w:rsid w:val="009B17B6"/>
    <w:rsid w:val="009B1A61"/>
    <w:rsid w:val="009B2364"/>
    <w:rsid w:val="009B2939"/>
    <w:rsid w:val="009B30EA"/>
    <w:rsid w:val="009B32A7"/>
    <w:rsid w:val="009B3329"/>
    <w:rsid w:val="009B34C0"/>
    <w:rsid w:val="009B3D89"/>
    <w:rsid w:val="009B3FD3"/>
    <w:rsid w:val="009B4899"/>
    <w:rsid w:val="009B4936"/>
    <w:rsid w:val="009B4B07"/>
    <w:rsid w:val="009B4B58"/>
    <w:rsid w:val="009B4D02"/>
    <w:rsid w:val="009B4D59"/>
    <w:rsid w:val="009B50D8"/>
    <w:rsid w:val="009B54AC"/>
    <w:rsid w:val="009B54BA"/>
    <w:rsid w:val="009B5616"/>
    <w:rsid w:val="009B5634"/>
    <w:rsid w:val="009B5D49"/>
    <w:rsid w:val="009B619E"/>
    <w:rsid w:val="009B6609"/>
    <w:rsid w:val="009B6645"/>
    <w:rsid w:val="009B6833"/>
    <w:rsid w:val="009B6AFB"/>
    <w:rsid w:val="009B6DC9"/>
    <w:rsid w:val="009B73CC"/>
    <w:rsid w:val="009B7584"/>
    <w:rsid w:val="009B7590"/>
    <w:rsid w:val="009B7886"/>
    <w:rsid w:val="009B7E55"/>
    <w:rsid w:val="009C0451"/>
    <w:rsid w:val="009C081E"/>
    <w:rsid w:val="009C0E3E"/>
    <w:rsid w:val="009C0F4D"/>
    <w:rsid w:val="009C0FF2"/>
    <w:rsid w:val="009C10C1"/>
    <w:rsid w:val="009C1497"/>
    <w:rsid w:val="009C18A5"/>
    <w:rsid w:val="009C1BF0"/>
    <w:rsid w:val="009C1BF9"/>
    <w:rsid w:val="009C1CEC"/>
    <w:rsid w:val="009C2058"/>
    <w:rsid w:val="009C29FF"/>
    <w:rsid w:val="009C2DDC"/>
    <w:rsid w:val="009C2E25"/>
    <w:rsid w:val="009C2E8C"/>
    <w:rsid w:val="009C3B6F"/>
    <w:rsid w:val="009C3BC4"/>
    <w:rsid w:val="009C4027"/>
    <w:rsid w:val="009C4177"/>
    <w:rsid w:val="009C4426"/>
    <w:rsid w:val="009C4492"/>
    <w:rsid w:val="009C45C2"/>
    <w:rsid w:val="009C4B9F"/>
    <w:rsid w:val="009C4FF1"/>
    <w:rsid w:val="009C508E"/>
    <w:rsid w:val="009C5205"/>
    <w:rsid w:val="009C52AF"/>
    <w:rsid w:val="009C5787"/>
    <w:rsid w:val="009C5AB6"/>
    <w:rsid w:val="009C5B2A"/>
    <w:rsid w:val="009C641D"/>
    <w:rsid w:val="009C6ADA"/>
    <w:rsid w:val="009C6DCA"/>
    <w:rsid w:val="009C6EBD"/>
    <w:rsid w:val="009C70D7"/>
    <w:rsid w:val="009C71CF"/>
    <w:rsid w:val="009C72BD"/>
    <w:rsid w:val="009C7342"/>
    <w:rsid w:val="009C7592"/>
    <w:rsid w:val="009D0162"/>
    <w:rsid w:val="009D05B3"/>
    <w:rsid w:val="009D05EC"/>
    <w:rsid w:val="009D0DB8"/>
    <w:rsid w:val="009D0F7D"/>
    <w:rsid w:val="009D174D"/>
    <w:rsid w:val="009D1CC5"/>
    <w:rsid w:val="009D1D2C"/>
    <w:rsid w:val="009D1EDF"/>
    <w:rsid w:val="009D1FB8"/>
    <w:rsid w:val="009D205C"/>
    <w:rsid w:val="009D22F4"/>
    <w:rsid w:val="009D237B"/>
    <w:rsid w:val="009D2398"/>
    <w:rsid w:val="009D28B7"/>
    <w:rsid w:val="009D2CD2"/>
    <w:rsid w:val="009D35B9"/>
    <w:rsid w:val="009D3F1A"/>
    <w:rsid w:val="009D3FA5"/>
    <w:rsid w:val="009D454A"/>
    <w:rsid w:val="009D4A85"/>
    <w:rsid w:val="009D4F5C"/>
    <w:rsid w:val="009D4FE8"/>
    <w:rsid w:val="009D5DD7"/>
    <w:rsid w:val="009D6192"/>
    <w:rsid w:val="009D6392"/>
    <w:rsid w:val="009D6977"/>
    <w:rsid w:val="009D6CE4"/>
    <w:rsid w:val="009D6F70"/>
    <w:rsid w:val="009D783B"/>
    <w:rsid w:val="009D7C22"/>
    <w:rsid w:val="009D7DD7"/>
    <w:rsid w:val="009E0003"/>
    <w:rsid w:val="009E0159"/>
    <w:rsid w:val="009E032C"/>
    <w:rsid w:val="009E0390"/>
    <w:rsid w:val="009E0391"/>
    <w:rsid w:val="009E062B"/>
    <w:rsid w:val="009E0809"/>
    <w:rsid w:val="009E088C"/>
    <w:rsid w:val="009E2006"/>
    <w:rsid w:val="009E2063"/>
    <w:rsid w:val="009E206E"/>
    <w:rsid w:val="009E20B9"/>
    <w:rsid w:val="009E2AB7"/>
    <w:rsid w:val="009E2E47"/>
    <w:rsid w:val="009E3104"/>
    <w:rsid w:val="009E335E"/>
    <w:rsid w:val="009E3553"/>
    <w:rsid w:val="009E3771"/>
    <w:rsid w:val="009E3AAB"/>
    <w:rsid w:val="009E3F79"/>
    <w:rsid w:val="009E3FA4"/>
    <w:rsid w:val="009E477F"/>
    <w:rsid w:val="009E47B0"/>
    <w:rsid w:val="009E490C"/>
    <w:rsid w:val="009E4D7B"/>
    <w:rsid w:val="009E4FEB"/>
    <w:rsid w:val="009E51E2"/>
    <w:rsid w:val="009E5263"/>
    <w:rsid w:val="009E5272"/>
    <w:rsid w:val="009E536C"/>
    <w:rsid w:val="009E552C"/>
    <w:rsid w:val="009E55B5"/>
    <w:rsid w:val="009E55CF"/>
    <w:rsid w:val="009E57D0"/>
    <w:rsid w:val="009E5A06"/>
    <w:rsid w:val="009E5F64"/>
    <w:rsid w:val="009E66C3"/>
    <w:rsid w:val="009E6916"/>
    <w:rsid w:val="009E6F89"/>
    <w:rsid w:val="009E7B7B"/>
    <w:rsid w:val="009E7BC6"/>
    <w:rsid w:val="009E7D8F"/>
    <w:rsid w:val="009F0ADB"/>
    <w:rsid w:val="009F0C61"/>
    <w:rsid w:val="009F0E56"/>
    <w:rsid w:val="009F1328"/>
    <w:rsid w:val="009F192D"/>
    <w:rsid w:val="009F24DC"/>
    <w:rsid w:val="009F269C"/>
    <w:rsid w:val="009F2815"/>
    <w:rsid w:val="009F2AC9"/>
    <w:rsid w:val="009F2B70"/>
    <w:rsid w:val="009F2C2F"/>
    <w:rsid w:val="009F307B"/>
    <w:rsid w:val="009F3633"/>
    <w:rsid w:val="009F3B8A"/>
    <w:rsid w:val="009F3F7D"/>
    <w:rsid w:val="009F3FA7"/>
    <w:rsid w:val="009F4041"/>
    <w:rsid w:val="009F43CA"/>
    <w:rsid w:val="009F4405"/>
    <w:rsid w:val="009F4807"/>
    <w:rsid w:val="009F5198"/>
    <w:rsid w:val="009F535C"/>
    <w:rsid w:val="009F5485"/>
    <w:rsid w:val="009F55B2"/>
    <w:rsid w:val="009F5862"/>
    <w:rsid w:val="009F6100"/>
    <w:rsid w:val="009F6300"/>
    <w:rsid w:val="009F6753"/>
    <w:rsid w:val="009F67B2"/>
    <w:rsid w:val="009F6831"/>
    <w:rsid w:val="009F6858"/>
    <w:rsid w:val="009F6966"/>
    <w:rsid w:val="009F698E"/>
    <w:rsid w:val="009F6C54"/>
    <w:rsid w:val="009F70F7"/>
    <w:rsid w:val="009F7218"/>
    <w:rsid w:val="009F77C8"/>
    <w:rsid w:val="009F78D0"/>
    <w:rsid w:val="009F796A"/>
    <w:rsid w:val="009F7BDB"/>
    <w:rsid w:val="009F7FB3"/>
    <w:rsid w:val="00A0070D"/>
    <w:rsid w:val="00A00BB7"/>
    <w:rsid w:val="00A00C34"/>
    <w:rsid w:val="00A00C91"/>
    <w:rsid w:val="00A01567"/>
    <w:rsid w:val="00A015FC"/>
    <w:rsid w:val="00A016F3"/>
    <w:rsid w:val="00A02AA4"/>
    <w:rsid w:val="00A03422"/>
    <w:rsid w:val="00A03454"/>
    <w:rsid w:val="00A035B0"/>
    <w:rsid w:val="00A03E93"/>
    <w:rsid w:val="00A04252"/>
    <w:rsid w:val="00A043FC"/>
    <w:rsid w:val="00A04B24"/>
    <w:rsid w:val="00A05432"/>
    <w:rsid w:val="00A057EC"/>
    <w:rsid w:val="00A05BDE"/>
    <w:rsid w:val="00A063F4"/>
    <w:rsid w:val="00A068F1"/>
    <w:rsid w:val="00A06AF4"/>
    <w:rsid w:val="00A06E0A"/>
    <w:rsid w:val="00A0723D"/>
    <w:rsid w:val="00A0742A"/>
    <w:rsid w:val="00A07E1B"/>
    <w:rsid w:val="00A07E5B"/>
    <w:rsid w:val="00A07FF3"/>
    <w:rsid w:val="00A10427"/>
    <w:rsid w:val="00A107CF"/>
    <w:rsid w:val="00A1102E"/>
    <w:rsid w:val="00A11525"/>
    <w:rsid w:val="00A11547"/>
    <w:rsid w:val="00A12AAB"/>
    <w:rsid w:val="00A12B94"/>
    <w:rsid w:val="00A131A4"/>
    <w:rsid w:val="00A1376C"/>
    <w:rsid w:val="00A13917"/>
    <w:rsid w:val="00A139D0"/>
    <w:rsid w:val="00A1403B"/>
    <w:rsid w:val="00A144D4"/>
    <w:rsid w:val="00A144DA"/>
    <w:rsid w:val="00A145A5"/>
    <w:rsid w:val="00A14CF6"/>
    <w:rsid w:val="00A14DF7"/>
    <w:rsid w:val="00A14F19"/>
    <w:rsid w:val="00A14F79"/>
    <w:rsid w:val="00A15046"/>
    <w:rsid w:val="00A150D0"/>
    <w:rsid w:val="00A150E5"/>
    <w:rsid w:val="00A15953"/>
    <w:rsid w:val="00A15CF1"/>
    <w:rsid w:val="00A15D08"/>
    <w:rsid w:val="00A15DA9"/>
    <w:rsid w:val="00A16154"/>
    <w:rsid w:val="00A16814"/>
    <w:rsid w:val="00A16CCB"/>
    <w:rsid w:val="00A16F25"/>
    <w:rsid w:val="00A16FD0"/>
    <w:rsid w:val="00A176B4"/>
    <w:rsid w:val="00A1798B"/>
    <w:rsid w:val="00A201D4"/>
    <w:rsid w:val="00A202BC"/>
    <w:rsid w:val="00A205E2"/>
    <w:rsid w:val="00A2077E"/>
    <w:rsid w:val="00A20979"/>
    <w:rsid w:val="00A20B00"/>
    <w:rsid w:val="00A210E2"/>
    <w:rsid w:val="00A21204"/>
    <w:rsid w:val="00A212F6"/>
    <w:rsid w:val="00A21AAE"/>
    <w:rsid w:val="00A220B0"/>
    <w:rsid w:val="00A227A6"/>
    <w:rsid w:val="00A2285D"/>
    <w:rsid w:val="00A23229"/>
    <w:rsid w:val="00A2414F"/>
    <w:rsid w:val="00A2457C"/>
    <w:rsid w:val="00A246E9"/>
    <w:rsid w:val="00A246ED"/>
    <w:rsid w:val="00A24BB0"/>
    <w:rsid w:val="00A254CF"/>
    <w:rsid w:val="00A25B88"/>
    <w:rsid w:val="00A25D53"/>
    <w:rsid w:val="00A25F1F"/>
    <w:rsid w:val="00A26A0C"/>
    <w:rsid w:val="00A27AEC"/>
    <w:rsid w:val="00A27D22"/>
    <w:rsid w:val="00A27E33"/>
    <w:rsid w:val="00A27F66"/>
    <w:rsid w:val="00A27FC8"/>
    <w:rsid w:val="00A30083"/>
    <w:rsid w:val="00A303B4"/>
    <w:rsid w:val="00A30B96"/>
    <w:rsid w:val="00A30C88"/>
    <w:rsid w:val="00A30E7B"/>
    <w:rsid w:val="00A313E1"/>
    <w:rsid w:val="00A319B3"/>
    <w:rsid w:val="00A31F0B"/>
    <w:rsid w:val="00A329C7"/>
    <w:rsid w:val="00A32AA6"/>
    <w:rsid w:val="00A32BDC"/>
    <w:rsid w:val="00A32EEE"/>
    <w:rsid w:val="00A332D2"/>
    <w:rsid w:val="00A3392B"/>
    <w:rsid w:val="00A33C7D"/>
    <w:rsid w:val="00A33D69"/>
    <w:rsid w:val="00A33E32"/>
    <w:rsid w:val="00A33E67"/>
    <w:rsid w:val="00A33F0E"/>
    <w:rsid w:val="00A341E1"/>
    <w:rsid w:val="00A34923"/>
    <w:rsid w:val="00A34A9C"/>
    <w:rsid w:val="00A35047"/>
    <w:rsid w:val="00A3527A"/>
    <w:rsid w:val="00A35471"/>
    <w:rsid w:val="00A355BC"/>
    <w:rsid w:val="00A35B0B"/>
    <w:rsid w:val="00A35DEE"/>
    <w:rsid w:val="00A36D14"/>
    <w:rsid w:val="00A37339"/>
    <w:rsid w:val="00A375F6"/>
    <w:rsid w:val="00A37C30"/>
    <w:rsid w:val="00A37E1C"/>
    <w:rsid w:val="00A37E5E"/>
    <w:rsid w:val="00A40FB6"/>
    <w:rsid w:val="00A41015"/>
    <w:rsid w:val="00A4120B"/>
    <w:rsid w:val="00A41463"/>
    <w:rsid w:val="00A414E3"/>
    <w:rsid w:val="00A41646"/>
    <w:rsid w:val="00A41744"/>
    <w:rsid w:val="00A4184D"/>
    <w:rsid w:val="00A41906"/>
    <w:rsid w:val="00A419E6"/>
    <w:rsid w:val="00A41A32"/>
    <w:rsid w:val="00A421A2"/>
    <w:rsid w:val="00A424E1"/>
    <w:rsid w:val="00A42512"/>
    <w:rsid w:val="00A42597"/>
    <w:rsid w:val="00A4276E"/>
    <w:rsid w:val="00A4283E"/>
    <w:rsid w:val="00A428F9"/>
    <w:rsid w:val="00A42C88"/>
    <w:rsid w:val="00A42E1F"/>
    <w:rsid w:val="00A42F0D"/>
    <w:rsid w:val="00A43665"/>
    <w:rsid w:val="00A438EE"/>
    <w:rsid w:val="00A43AE3"/>
    <w:rsid w:val="00A43C0A"/>
    <w:rsid w:val="00A43C23"/>
    <w:rsid w:val="00A4423B"/>
    <w:rsid w:val="00A4446D"/>
    <w:rsid w:val="00A449FF"/>
    <w:rsid w:val="00A44AA8"/>
    <w:rsid w:val="00A44BA8"/>
    <w:rsid w:val="00A44F47"/>
    <w:rsid w:val="00A45193"/>
    <w:rsid w:val="00A45257"/>
    <w:rsid w:val="00A45368"/>
    <w:rsid w:val="00A4559B"/>
    <w:rsid w:val="00A4586D"/>
    <w:rsid w:val="00A460DC"/>
    <w:rsid w:val="00A46205"/>
    <w:rsid w:val="00A46330"/>
    <w:rsid w:val="00A46583"/>
    <w:rsid w:val="00A4658D"/>
    <w:rsid w:val="00A46B6D"/>
    <w:rsid w:val="00A46F6F"/>
    <w:rsid w:val="00A472B6"/>
    <w:rsid w:val="00A47C84"/>
    <w:rsid w:val="00A5027A"/>
    <w:rsid w:val="00A504E9"/>
    <w:rsid w:val="00A5064B"/>
    <w:rsid w:val="00A50E3F"/>
    <w:rsid w:val="00A50F8F"/>
    <w:rsid w:val="00A511EB"/>
    <w:rsid w:val="00A513A2"/>
    <w:rsid w:val="00A51BFC"/>
    <w:rsid w:val="00A52214"/>
    <w:rsid w:val="00A52422"/>
    <w:rsid w:val="00A52E03"/>
    <w:rsid w:val="00A53028"/>
    <w:rsid w:val="00A53467"/>
    <w:rsid w:val="00A53AE6"/>
    <w:rsid w:val="00A53E22"/>
    <w:rsid w:val="00A5411B"/>
    <w:rsid w:val="00A54212"/>
    <w:rsid w:val="00A5436A"/>
    <w:rsid w:val="00A543C3"/>
    <w:rsid w:val="00A54512"/>
    <w:rsid w:val="00A545D1"/>
    <w:rsid w:val="00A54864"/>
    <w:rsid w:val="00A54AB1"/>
    <w:rsid w:val="00A54AD7"/>
    <w:rsid w:val="00A54B93"/>
    <w:rsid w:val="00A54C27"/>
    <w:rsid w:val="00A55219"/>
    <w:rsid w:val="00A552EF"/>
    <w:rsid w:val="00A5530C"/>
    <w:rsid w:val="00A55845"/>
    <w:rsid w:val="00A559F5"/>
    <w:rsid w:val="00A55C34"/>
    <w:rsid w:val="00A55CAF"/>
    <w:rsid w:val="00A56068"/>
    <w:rsid w:val="00A5690A"/>
    <w:rsid w:val="00A56CBE"/>
    <w:rsid w:val="00A56FF4"/>
    <w:rsid w:val="00A5711D"/>
    <w:rsid w:val="00A572C4"/>
    <w:rsid w:val="00A57A2A"/>
    <w:rsid w:val="00A57E2C"/>
    <w:rsid w:val="00A601B3"/>
    <w:rsid w:val="00A601E2"/>
    <w:rsid w:val="00A6032C"/>
    <w:rsid w:val="00A60765"/>
    <w:rsid w:val="00A60826"/>
    <w:rsid w:val="00A6119B"/>
    <w:rsid w:val="00A612D8"/>
    <w:rsid w:val="00A61665"/>
    <w:rsid w:val="00A61D54"/>
    <w:rsid w:val="00A62000"/>
    <w:rsid w:val="00A62258"/>
    <w:rsid w:val="00A6283A"/>
    <w:rsid w:val="00A6284B"/>
    <w:rsid w:val="00A62898"/>
    <w:rsid w:val="00A62F14"/>
    <w:rsid w:val="00A63757"/>
    <w:rsid w:val="00A63B9F"/>
    <w:rsid w:val="00A63CBB"/>
    <w:rsid w:val="00A63F10"/>
    <w:rsid w:val="00A6409E"/>
    <w:rsid w:val="00A646B9"/>
    <w:rsid w:val="00A64F06"/>
    <w:rsid w:val="00A64FFF"/>
    <w:rsid w:val="00A65C1E"/>
    <w:rsid w:val="00A65CCF"/>
    <w:rsid w:val="00A6617F"/>
    <w:rsid w:val="00A665AC"/>
    <w:rsid w:val="00A667A5"/>
    <w:rsid w:val="00A66BCA"/>
    <w:rsid w:val="00A677EB"/>
    <w:rsid w:val="00A67802"/>
    <w:rsid w:val="00A7029D"/>
    <w:rsid w:val="00A70399"/>
    <w:rsid w:val="00A7049D"/>
    <w:rsid w:val="00A7058E"/>
    <w:rsid w:val="00A70730"/>
    <w:rsid w:val="00A70750"/>
    <w:rsid w:val="00A718FA"/>
    <w:rsid w:val="00A71A95"/>
    <w:rsid w:val="00A71B67"/>
    <w:rsid w:val="00A71DAF"/>
    <w:rsid w:val="00A71F65"/>
    <w:rsid w:val="00A724A4"/>
    <w:rsid w:val="00A72787"/>
    <w:rsid w:val="00A728E2"/>
    <w:rsid w:val="00A73128"/>
    <w:rsid w:val="00A732D4"/>
    <w:rsid w:val="00A735F7"/>
    <w:rsid w:val="00A73600"/>
    <w:rsid w:val="00A737CB"/>
    <w:rsid w:val="00A73CF0"/>
    <w:rsid w:val="00A74285"/>
    <w:rsid w:val="00A74C6A"/>
    <w:rsid w:val="00A754E1"/>
    <w:rsid w:val="00A7562F"/>
    <w:rsid w:val="00A7571C"/>
    <w:rsid w:val="00A75F4A"/>
    <w:rsid w:val="00A761BA"/>
    <w:rsid w:val="00A7632A"/>
    <w:rsid w:val="00A76BC1"/>
    <w:rsid w:val="00A76CD8"/>
    <w:rsid w:val="00A76E33"/>
    <w:rsid w:val="00A76EAF"/>
    <w:rsid w:val="00A770EF"/>
    <w:rsid w:val="00A77340"/>
    <w:rsid w:val="00A77490"/>
    <w:rsid w:val="00A776A5"/>
    <w:rsid w:val="00A7787E"/>
    <w:rsid w:val="00A77928"/>
    <w:rsid w:val="00A779C7"/>
    <w:rsid w:val="00A805CB"/>
    <w:rsid w:val="00A808F3"/>
    <w:rsid w:val="00A8097C"/>
    <w:rsid w:val="00A810C8"/>
    <w:rsid w:val="00A8218F"/>
    <w:rsid w:val="00A8346A"/>
    <w:rsid w:val="00A836E0"/>
    <w:rsid w:val="00A839E7"/>
    <w:rsid w:val="00A83A44"/>
    <w:rsid w:val="00A83B9B"/>
    <w:rsid w:val="00A83C6B"/>
    <w:rsid w:val="00A83FCE"/>
    <w:rsid w:val="00A84079"/>
    <w:rsid w:val="00A840DC"/>
    <w:rsid w:val="00A847B1"/>
    <w:rsid w:val="00A84A88"/>
    <w:rsid w:val="00A84EDF"/>
    <w:rsid w:val="00A84FAB"/>
    <w:rsid w:val="00A85047"/>
    <w:rsid w:val="00A850F7"/>
    <w:rsid w:val="00A854AB"/>
    <w:rsid w:val="00A85535"/>
    <w:rsid w:val="00A85707"/>
    <w:rsid w:val="00A85A39"/>
    <w:rsid w:val="00A86116"/>
    <w:rsid w:val="00A86C7B"/>
    <w:rsid w:val="00A86E9E"/>
    <w:rsid w:val="00A8726F"/>
    <w:rsid w:val="00A87C60"/>
    <w:rsid w:val="00A9019D"/>
    <w:rsid w:val="00A9047A"/>
    <w:rsid w:val="00A90B92"/>
    <w:rsid w:val="00A90C19"/>
    <w:rsid w:val="00A90FE0"/>
    <w:rsid w:val="00A910B0"/>
    <w:rsid w:val="00A9123F"/>
    <w:rsid w:val="00A912DC"/>
    <w:rsid w:val="00A922A9"/>
    <w:rsid w:val="00A924B3"/>
    <w:rsid w:val="00A92880"/>
    <w:rsid w:val="00A92C12"/>
    <w:rsid w:val="00A92DBF"/>
    <w:rsid w:val="00A92DF3"/>
    <w:rsid w:val="00A92DFD"/>
    <w:rsid w:val="00A92FF5"/>
    <w:rsid w:val="00A9337D"/>
    <w:rsid w:val="00A936A9"/>
    <w:rsid w:val="00A938DD"/>
    <w:rsid w:val="00A938E8"/>
    <w:rsid w:val="00A93A6E"/>
    <w:rsid w:val="00A93EF7"/>
    <w:rsid w:val="00A943BE"/>
    <w:rsid w:val="00A948B6"/>
    <w:rsid w:val="00A95596"/>
    <w:rsid w:val="00A955FB"/>
    <w:rsid w:val="00A956F0"/>
    <w:rsid w:val="00A957F9"/>
    <w:rsid w:val="00A95B56"/>
    <w:rsid w:val="00A95E1C"/>
    <w:rsid w:val="00A95E74"/>
    <w:rsid w:val="00A95E9B"/>
    <w:rsid w:val="00A96A8F"/>
    <w:rsid w:val="00A96ADB"/>
    <w:rsid w:val="00A96C16"/>
    <w:rsid w:val="00A96CB5"/>
    <w:rsid w:val="00A96E13"/>
    <w:rsid w:val="00A97750"/>
    <w:rsid w:val="00A9797C"/>
    <w:rsid w:val="00A97AEF"/>
    <w:rsid w:val="00AA034C"/>
    <w:rsid w:val="00AA0445"/>
    <w:rsid w:val="00AA0922"/>
    <w:rsid w:val="00AA0A6E"/>
    <w:rsid w:val="00AA0AC4"/>
    <w:rsid w:val="00AA0CC2"/>
    <w:rsid w:val="00AA0E7A"/>
    <w:rsid w:val="00AA14E3"/>
    <w:rsid w:val="00AA160D"/>
    <w:rsid w:val="00AA1731"/>
    <w:rsid w:val="00AA1A28"/>
    <w:rsid w:val="00AA1CAD"/>
    <w:rsid w:val="00AA27E1"/>
    <w:rsid w:val="00AA2B14"/>
    <w:rsid w:val="00AA2B47"/>
    <w:rsid w:val="00AA2B6E"/>
    <w:rsid w:val="00AA2B8F"/>
    <w:rsid w:val="00AA350F"/>
    <w:rsid w:val="00AA36F0"/>
    <w:rsid w:val="00AA4330"/>
    <w:rsid w:val="00AA436C"/>
    <w:rsid w:val="00AA4456"/>
    <w:rsid w:val="00AA4531"/>
    <w:rsid w:val="00AA4C70"/>
    <w:rsid w:val="00AA5169"/>
    <w:rsid w:val="00AA52F5"/>
    <w:rsid w:val="00AA58CB"/>
    <w:rsid w:val="00AA66BB"/>
    <w:rsid w:val="00AA66FB"/>
    <w:rsid w:val="00AA6999"/>
    <w:rsid w:val="00AA6DD6"/>
    <w:rsid w:val="00AA6F76"/>
    <w:rsid w:val="00AA6FBC"/>
    <w:rsid w:val="00AA71D8"/>
    <w:rsid w:val="00AA72DD"/>
    <w:rsid w:val="00AA78E5"/>
    <w:rsid w:val="00AB02BD"/>
    <w:rsid w:val="00AB0772"/>
    <w:rsid w:val="00AB0A2E"/>
    <w:rsid w:val="00AB0B2F"/>
    <w:rsid w:val="00AB0B55"/>
    <w:rsid w:val="00AB0ED2"/>
    <w:rsid w:val="00AB116A"/>
    <w:rsid w:val="00AB1B37"/>
    <w:rsid w:val="00AB1C7F"/>
    <w:rsid w:val="00AB2596"/>
    <w:rsid w:val="00AB26DC"/>
    <w:rsid w:val="00AB2FF2"/>
    <w:rsid w:val="00AB3545"/>
    <w:rsid w:val="00AB36C0"/>
    <w:rsid w:val="00AB3747"/>
    <w:rsid w:val="00AB3C15"/>
    <w:rsid w:val="00AB400A"/>
    <w:rsid w:val="00AB40E6"/>
    <w:rsid w:val="00AB4A1A"/>
    <w:rsid w:val="00AB4B44"/>
    <w:rsid w:val="00AB4F60"/>
    <w:rsid w:val="00AB4FCB"/>
    <w:rsid w:val="00AB53E7"/>
    <w:rsid w:val="00AB5499"/>
    <w:rsid w:val="00AB56D7"/>
    <w:rsid w:val="00AB575F"/>
    <w:rsid w:val="00AB5C30"/>
    <w:rsid w:val="00AB6055"/>
    <w:rsid w:val="00AB60F7"/>
    <w:rsid w:val="00AB611E"/>
    <w:rsid w:val="00AB6186"/>
    <w:rsid w:val="00AB62F2"/>
    <w:rsid w:val="00AB64EF"/>
    <w:rsid w:val="00AB667F"/>
    <w:rsid w:val="00AB6AB9"/>
    <w:rsid w:val="00AB6FDA"/>
    <w:rsid w:val="00AB700B"/>
    <w:rsid w:val="00AB70C8"/>
    <w:rsid w:val="00AB7406"/>
    <w:rsid w:val="00AB7684"/>
    <w:rsid w:val="00AB793B"/>
    <w:rsid w:val="00AB7D51"/>
    <w:rsid w:val="00AC02E8"/>
    <w:rsid w:val="00AC070B"/>
    <w:rsid w:val="00AC100E"/>
    <w:rsid w:val="00AC1D44"/>
    <w:rsid w:val="00AC1ED6"/>
    <w:rsid w:val="00AC2415"/>
    <w:rsid w:val="00AC2ED1"/>
    <w:rsid w:val="00AC34CB"/>
    <w:rsid w:val="00AC3687"/>
    <w:rsid w:val="00AC3AAF"/>
    <w:rsid w:val="00AC471D"/>
    <w:rsid w:val="00AC4E06"/>
    <w:rsid w:val="00AC4F77"/>
    <w:rsid w:val="00AC5127"/>
    <w:rsid w:val="00AC51E6"/>
    <w:rsid w:val="00AC55E6"/>
    <w:rsid w:val="00AC57D2"/>
    <w:rsid w:val="00AC58F5"/>
    <w:rsid w:val="00AC5919"/>
    <w:rsid w:val="00AC59CD"/>
    <w:rsid w:val="00AC6521"/>
    <w:rsid w:val="00AC7398"/>
    <w:rsid w:val="00AC75F3"/>
    <w:rsid w:val="00AC7A7E"/>
    <w:rsid w:val="00AC7B53"/>
    <w:rsid w:val="00AC7E00"/>
    <w:rsid w:val="00AD040A"/>
    <w:rsid w:val="00AD04CA"/>
    <w:rsid w:val="00AD08B4"/>
    <w:rsid w:val="00AD0F30"/>
    <w:rsid w:val="00AD105F"/>
    <w:rsid w:val="00AD1447"/>
    <w:rsid w:val="00AD15C6"/>
    <w:rsid w:val="00AD182F"/>
    <w:rsid w:val="00AD1AA3"/>
    <w:rsid w:val="00AD1B64"/>
    <w:rsid w:val="00AD241B"/>
    <w:rsid w:val="00AD2446"/>
    <w:rsid w:val="00AD26AD"/>
    <w:rsid w:val="00AD28E5"/>
    <w:rsid w:val="00AD3653"/>
    <w:rsid w:val="00AD369D"/>
    <w:rsid w:val="00AD4143"/>
    <w:rsid w:val="00AD424F"/>
    <w:rsid w:val="00AD43DD"/>
    <w:rsid w:val="00AD445C"/>
    <w:rsid w:val="00AD5066"/>
    <w:rsid w:val="00AD50A8"/>
    <w:rsid w:val="00AD550A"/>
    <w:rsid w:val="00AD58BF"/>
    <w:rsid w:val="00AD5D37"/>
    <w:rsid w:val="00AD5DE1"/>
    <w:rsid w:val="00AD602D"/>
    <w:rsid w:val="00AD639F"/>
    <w:rsid w:val="00AD6833"/>
    <w:rsid w:val="00AD6900"/>
    <w:rsid w:val="00AD6F2F"/>
    <w:rsid w:val="00AD6FEF"/>
    <w:rsid w:val="00AD74DF"/>
    <w:rsid w:val="00AD7659"/>
    <w:rsid w:val="00AD7758"/>
    <w:rsid w:val="00AD7BF5"/>
    <w:rsid w:val="00AD7C49"/>
    <w:rsid w:val="00AD7F90"/>
    <w:rsid w:val="00AE02BD"/>
    <w:rsid w:val="00AE1031"/>
    <w:rsid w:val="00AE10D8"/>
    <w:rsid w:val="00AE10FA"/>
    <w:rsid w:val="00AE1110"/>
    <w:rsid w:val="00AE113D"/>
    <w:rsid w:val="00AE1527"/>
    <w:rsid w:val="00AE15B4"/>
    <w:rsid w:val="00AE256E"/>
    <w:rsid w:val="00AE25D6"/>
    <w:rsid w:val="00AE261F"/>
    <w:rsid w:val="00AE2E9B"/>
    <w:rsid w:val="00AE30B8"/>
    <w:rsid w:val="00AE32F9"/>
    <w:rsid w:val="00AE3728"/>
    <w:rsid w:val="00AE3968"/>
    <w:rsid w:val="00AE3AA8"/>
    <w:rsid w:val="00AE3DC8"/>
    <w:rsid w:val="00AE3EF9"/>
    <w:rsid w:val="00AE4535"/>
    <w:rsid w:val="00AE4E14"/>
    <w:rsid w:val="00AE50FA"/>
    <w:rsid w:val="00AE527D"/>
    <w:rsid w:val="00AE5544"/>
    <w:rsid w:val="00AE5956"/>
    <w:rsid w:val="00AE5B6E"/>
    <w:rsid w:val="00AE5F55"/>
    <w:rsid w:val="00AE608E"/>
    <w:rsid w:val="00AE6206"/>
    <w:rsid w:val="00AE64A8"/>
    <w:rsid w:val="00AE688E"/>
    <w:rsid w:val="00AE69BD"/>
    <w:rsid w:val="00AE6F95"/>
    <w:rsid w:val="00AE7520"/>
    <w:rsid w:val="00AE763A"/>
    <w:rsid w:val="00AE7904"/>
    <w:rsid w:val="00AE798F"/>
    <w:rsid w:val="00AF0187"/>
    <w:rsid w:val="00AF05D4"/>
    <w:rsid w:val="00AF0920"/>
    <w:rsid w:val="00AF09A5"/>
    <w:rsid w:val="00AF0B2D"/>
    <w:rsid w:val="00AF0E41"/>
    <w:rsid w:val="00AF0FC5"/>
    <w:rsid w:val="00AF1206"/>
    <w:rsid w:val="00AF1266"/>
    <w:rsid w:val="00AF15F7"/>
    <w:rsid w:val="00AF17B0"/>
    <w:rsid w:val="00AF197C"/>
    <w:rsid w:val="00AF1A87"/>
    <w:rsid w:val="00AF1DE4"/>
    <w:rsid w:val="00AF1E3F"/>
    <w:rsid w:val="00AF208D"/>
    <w:rsid w:val="00AF2304"/>
    <w:rsid w:val="00AF282D"/>
    <w:rsid w:val="00AF286B"/>
    <w:rsid w:val="00AF3233"/>
    <w:rsid w:val="00AF33B6"/>
    <w:rsid w:val="00AF350E"/>
    <w:rsid w:val="00AF357D"/>
    <w:rsid w:val="00AF36D5"/>
    <w:rsid w:val="00AF371E"/>
    <w:rsid w:val="00AF377A"/>
    <w:rsid w:val="00AF38FF"/>
    <w:rsid w:val="00AF3B94"/>
    <w:rsid w:val="00AF3F0C"/>
    <w:rsid w:val="00AF4281"/>
    <w:rsid w:val="00AF4DF1"/>
    <w:rsid w:val="00AF5139"/>
    <w:rsid w:val="00AF5C0A"/>
    <w:rsid w:val="00AF5F64"/>
    <w:rsid w:val="00AF6128"/>
    <w:rsid w:val="00AF64CC"/>
    <w:rsid w:val="00AF660B"/>
    <w:rsid w:val="00AF6630"/>
    <w:rsid w:val="00AF664F"/>
    <w:rsid w:val="00AF6943"/>
    <w:rsid w:val="00AF6BD1"/>
    <w:rsid w:val="00AF6C82"/>
    <w:rsid w:val="00AF6CAC"/>
    <w:rsid w:val="00AF6EEB"/>
    <w:rsid w:val="00AF751D"/>
    <w:rsid w:val="00AF761C"/>
    <w:rsid w:val="00AF77B4"/>
    <w:rsid w:val="00AF79D8"/>
    <w:rsid w:val="00AF7D52"/>
    <w:rsid w:val="00B0044E"/>
    <w:rsid w:val="00B00AF6"/>
    <w:rsid w:val="00B011BE"/>
    <w:rsid w:val="00B01445"/>
    <w:rsid w:val="00B019AC"/>
    <w:rsid w:val="00B019E4"/>
    <w:rsid w:val="00B01A76"/>
    <w:rsid w:val="00B01DC6"/>
    <w:rsid w:val="00B01EFE"/>
    <w:rsid w:val="00B020BA"/>
    <w:rsid w:val="00B023CC"/>
    <w:rsid w:val="00B02794"/>
    <w:rsid w:val="00B0289D"/>
    <w:rsid w:val="00B02C66"/>
    <w:rsid w:val="00B02D1F"/>
    <w:rsid w:val="00B02E1B"/>
    <w:rsid w:val="00B02FE0"/>
    <w:rsid w:val="00B03096"/>
    <w:rsid w:val="00B03237"/>
    <w:rsid w:val="00B033A1"/>
    <w:rsid w:val="00B03ED3"/>
    <w:rsid w:val="00B03ED4"/>
    <w:rsid w:val="00B03F94"/>
    <w:rsid w:val="00B03F9E"/>
    <w:rsid w:val="00B043A7"/>
    <w:rsid w:val="00B04540"/>
    <w:rsid w:val="00B046A4"/>
    <w:rsid w:val="00B048CD"/>
    <w:rsid w:val="00B048E7"/>
    <w:rsid w:val="00B04C7C"/>
    <w:rsid w:val="00B04DC9"/>
    <w:rsid w:val="00B0566D"/>
    <w:rsid w:val="00B05914"/>
    <w:rsid w:val="00B05E63"/>
    <w:rsid w:val="00B0639C"/>
    <w:rsid w:val="00B06CAB"/>
    <w:rsid w:val="00B06DA2"/>
    <w:rsid w:val="00B0757F"/>
    <w:rsid w:val="00B078A9"/>
    <w:rsid w:val="00B10520"/>
    <w:rsid w:val="00B105A3"/>
    <w:rsid w:val="00B108A9"/>
    <w:rsid w:val="00B10AA1"/>
    <w:rsid w:val="00B10DD4"/>
    <w:rsid w:val="00B11C51"/>
    <w:rsid w:val="00B11C94"/>
    <w:rsid w:val="00B12247"/>
    <w:rsid w:val="00B127C7"/>
    <w:rsid w:val="00B12AFF"/>
    <w:rsid w:val="00B12B44"/>
    <w:rsid w:val="00B12CFB"/>
    <w:rsid w:val="00B12CFE"/>
    <w:rsid w:val="00B12E87"/>
    <w:rsid w:val="00B139AD"/>
    <w:rsid w:val="00B13DBB"/>
    <w:rsid w:val="00B140AA"/>
    <w:rsid w:val="00B146EF"/>
    <w:rsid w:val="00B14727"/>
    <w:rsid w:val="00B14A91"/>
    <w:rsid w:val="00B14AA3"/>
    <w:rsid w:val="00B14F85"/>
    <w:rsid w:val="00B1524C"/>
    <w:rsid w:val="00B152CF"/>
    <w:rsid w:val="00B156C7"/>
    <w:rsid w:val="00B15DAE"/>
    <w:rsid w:val="00B1638C"/>
    <w:rsid w:val="00B164FF"/>
    <w:rsid w:val="00B1679F"/>
    <w:rsid w:val="00B16ADF"/>
    <w:rsid w:val="00B16EDD"/>
    <w:rsid w:val="00B17266"/>
    <w:rsid w:val="00B174F6"/>
    <w:rsid w:val="00B1776B"/>
    <w:rsid w:val="00B178B2"/>
    <w:rsid w:val="00B178CE"/>
    <w:rsid w:val="00B1799D"/>
    <w:rsid w:val="00B17C91"/>
    <w:rsid w:val="00B17E73"/>
    <w:rsid w:val="00B2038D"/>
    <w:rsid w:val="00B20551"/>
    <w:rsid w:val="00B2064E"/>
    <w:rsid w:val="00B206EC"/>
    <w:rsid w:val="00B208D9"/>
    <w:rsid w:val="00B2104F"/>
    <w:rsid w:val="00B21145"/>
    <w:rsid w:val="00B21173"/>
    <w:rsid w:val="00B2274E"/>
    <w:rsid w:val="00B2279E"/>
    <w:rsid w:val="00B22C5F"/>
    <w:rsid w:val="00B22EC1"/>
    <w:rsid w:val="00B231A5"/>
    <w:rsid w:val="00B232ED"/>
    <w:rsid w:val="00B23A36"/>
    <w:rsid w:val="00B23DDE"/>
    <w:rsid w:val="00B23E12"/>
    <w:rsid w:val="00B24026"/>
    <w:rsid w:val="00B2436C"/>
    <w:rsid w:val="00B2494A"/>
    <w:rsid w:val="00B24E1B"/>
    <w:rsid w:val="00B25034"/>
    <w:rsid w:val="00B251A2"/>
    <w:rsid w:val="00B2555C"/>
    <w:rsid w:val="00B25967"/>
    <w:rsid w:val="00B260AC"/>
    <w:rsid w:val="00B260C7"/>
    <w:rsid w:val="00B262C3"/>
    <w:rsid w:val="00B2639F"/>
    <w:rsid w:val="00B269EC"/>
    <w:rsid w:val="00B27D8B"/>
    <w:rsid w:val="00B309D9"/>
    <w:rsid w:val="00B30AF2"/>
    <w:rsid w:val="00B30D5B"/>
    <w:rsid w:val="00B310A1"/>
    <w:rsid w:val="00B314E7"/>
    <w:rsid w:val="00B31CBD"/>
    <w:rsid w:val="00B31D1E"/>
    <w:rsid w:val="00B3201C"/>
    <w:rsid w:val="00B321BD"/>
    <w:rsid w:val="00B325F6"/>
    <w:rsid w:val="00B32773"/>
    <w:rsid w:val="00B3295F"/>
    <w:rsid w:val="00B334F3"/>
    <w:rsid w:val="00B33BA8"/>
    <w:rsid w:val="00B33C70"/>
    <w:rsid w:val="00B33F4E"/>
    <w:rsid w:val="00B3456B"/>
    <w:rsid w:val="00B3467A"/>
    <w:rsid w:val="00B34F10"/>
    <w:rsid w:val="00B35101"/>
    <w:rsid w:val="00B35A11"/>
    <w:rsid w:val="00B35DAE"/>
    <w:rsid w:val="00B366D9"/>
    <w:rsid w:val="00B367F2"/>
    <w:rsid w:val="00B36D54"/>
    <w:rsid w:val="00B374AD"/>
    <w:rsid w:val="00B3773A"/>
    <w:rsid w:val="00B37A68"/>
    <w:rsid w:val="00B37C5A"/>
    <w:rsid w:val="00B37F30"/>
    <w:rsid w:val="00B40632"/>
    <w:rsid w:val="00B40B79"/>
    <w:rsid w:val="00B414A6"/>
    <w:rsid w:val="00B421B7"/>
    <w:rsid w:val="00B427E2"/>
    <w:rsid w:val="00B42C73"/>
    <w:rsid w:val="00B42FD1"/>
    <w:rsid w:val="00B432A3"/>
    <w:rsid w:val="00B4350A"/>
    <w:rsid w:val="00B439FE"/>
    <w:rsid w:val="00B445C4"/>
    <w:rsid w:val="00B44B77"/>
    <w:rsid w:val="00B44C97"/>
    <w:rsid w:val="00B4510C"/>
    <w:rsid w:val="00B45313"/>
    <w:rsid w:val="00B45379"/>
    <w:rsid w:val="00B45454"/>
    <w:rsid w:val="00B45B09"/>
    <w:rsid w:val="00B45C40"/>
    <w:rsid w:val="00B46071"/>
    <w:rsid w:val="00B46158"/>
    <w:rsid w:val="00B46F41"/>
    <w:rsid w:val="00B47257"/>
    <w:rsid w:val="00B472E6"/>
    <w:rsid w:val="00B475D9"/>
    <w:rsid w:val="00B4787C"/>
    <w:rsid w:val="00B47A5A"/>
    <w:rsid w:val="00B47E5D"/>
    <w:rsid w:val="00B50001"/>
    <w:rsid w:val="00B50053"/>
    <w:rsid w:val="00B50081"/>
    <w:rsid w:val="00B5021B"/>
    <w:rsid w:val="00B50309"/>
    <w:rsid w:val="00B503BA"/>
    <w:rsid w:val="00B50617"/>
    <w:rsid w:val="00B50A5C"/>
    <w:rsid w:val="00B50E42"/>
    <w:rsid w:val="00B50F27"/>
    <w:rsid w:val="00B5118B"/>
    <w:rsid w:val="00B51338"/>
    <w:rsid w:val="00B51509"/>
    <w:rsid w:val="00B51CC3"/>
    <w:rsid w:val="00B52173"/>
    <w:rsid w:val="00B52FBB"/>
    <w:rsid w:val="00B5349A"/>
    <w:rsid w:val="00B5358E"/>
    <w:rsid w:val="00B536A1"/>
    <w:rsid w:val="00B540CC"/>
    <w:rsid w:val="00B542CF"/>
    <w:rsid w:val="00B54577"/>
    <w:rsid w:val="00B54789"/>
    <w:rsid w:val="00B54D6D"/>
    <w:rsid w:val="00B54D85"/>
    <w:rsid w:val="00B54EE2"/>
    <w:rsid w:val="00B54F6C"/>
    <w:rsid w:val="00B554FA"/>
    <w:rsid w:val="00B555B1"/>
    <w:rsid w:val="00B556B4"/>
    <w:rsid w:val="00B5593F"/>
    <w:rsid w:val="00B563E5"/>
    <w:rsid w:val="00B56720"/>
    <w:rsid w:val="00B56FB4"/>
    <w:rsid w:val="00B574C9"/>
    <w:rsid w:val="00B575E4"/>
    <w:rsid w:val="00B57A9E"/>
    <w:rsid w:val="00B57CF1"/>
    <w:rsid w:val="00B57DC7"/>
    <w:rsid w:val="00B57EB3"/>
    <w:rsid w:val="00B57F24"/>
    <w:rsid w:val="00B57F4F"/>
    <w:rsid w:val="00B6011A"/>
    <w:rsid w:val="00B60B17"/>
    <w:rsid w:val="00B61989"/>
    <w:rsid w:val="00B61D80"/>
    <w:rsid w:val="00B61FC1"/>
    <w:rsid w:val="00B6298F"/>
    <w:rsid w:val="00B62C55"/>
    <w:rsid w:val="00B63691"/>
    <w:rsid w:val="00B63E8F"/>
    <w:rsid w:val="00B640A3"/>
    <w:rsid w:val="00B64215"/>
    <w:rsid w:val="00B6448F"/>
    <w:rsid w:val="00B644C3"/>
    <w:rsid w:val="00B644C9"/>
    <w:rsid w:val="00B645DD"/>
    <w:rsid w:val="00B64764"/>
    <w:rsid w:val="00B64907"/>
    <w:rsid w:val="00B64E91"/>
    <w:rsid w:val="00B6510A"/>
    <w:rsid w:val="00B652A0"/>
    <w:rsid w:val="00B65357"/>
    <w:rsid w:val="00B65851"/>
    <w:rsid w:val="00B65BAA"/>
    <w:rsid w:val="00B65C1F"/>
    <w:rsid w:val="00B65E61"/>
    <w:rsid w:val="00B6622C"/>
    <w:rsid w:val="00B6673C"/>
    <w:rsid w:val="00B66AB4"/>
    <w:rsid w:val="00B66F68"/>
    <w:rsid w:val="00B6741A"/>
    <w:rsid w:val="00B67DD0"/>
    <w:rsid w:val="00B70368"/>
    <w:rsid w:val="00B70D83"/>
    <w:rsid w:val="00B71204"/>
    <w:rsid w:val="00B7131C"/>
    <w:rsid w:val="00B718E6"/>
    <w:rsid w:val="00B719F0"/>
    <w:rsid w:val="00B71B20"/>
    <w:rsid w:val="00B71D92"/>
    <w:rsid w:val="00B7242C"/>
    <w:rsid w:val="00B724D2"/>
    <w:rsid w:val="00B7250B"/>
    <w:rsid w:val="00B72BA0"/>
    <w:rsid w:val="00B72F97"/>
    <w:rsid w:val="00B73990"/>
    <w:rsid w:val="00B73AB8"/>
    <w:rsid w:val="00B74088"/>
    <w:rsid w:val="00B7409B"/>
    <w:rsid w:val="00B742DE"/>
    <w:rsid w:val="00B74391"/>
    <w:rsid w:val="00B74544"/>
    <w:rsid w:val="00B745E6"/>
    <w:rsid w:val="00B74A0E"/>
    <w:rsid w:val="00B74A2C"/>
    <w:rsid w:val="00B74DD4"/>
    <w:rsid w:val="00B753B4"/>
    <w:rsid w:val="00B75A3C"/>
    <w:rsid w:val="00B75CF8"/>
    <w:rsid w:val="00B7654A"/>
    <w:rsid w:val="00B76BDA"/>
    <w:rsid w:val="00B76CC1"/>
    <w:rsid w:val="00B76EF8"/>
    <w:rsid w:val="00B76FA8"/>
    <w:rsid w:val="00B77849"/>
    <w:rsid w:val="00B77977"/>
    <w:rsid w:val="00B77DC8"/>
    <w:rsid w:val="00B80580"/>
    <w:rsid w:val="00B8065D"/>
    <w:rsid w:val="00B80782"/>
    <w:rsid w:val="00B8098C"/>
    <w:rsid w:val="00B80C06"/>
    <w:rsid w:val="00B81733"/>
    <w:rsid w:val="00B81950"/>
    <w:rsid w:val="00B81A06"/>
    <w:rsid w:val="00B81B47"/>
    <w:rsid w:val="00B82421"/>
    <w:rsid w:val="00B8332C"/>
    <w:rsid w:val="00B8395F"/>
    <w:rsid w:val="00B83C44"/>
    <w:rsid w:val="00B83CBD"/>
    <w:rsid w:val="00B84303"/>
    <w:rsid w:val="00B847F8"/>
    <w:rsid w:val="00B85473"/>
    <w:rsid w:val="00B85EBE"/>
    <w:rsid w:val="00B85F58"/>
    <w:rsid w:val="00B8638D"/>
    <w:rsid w:val="00B863FC"/>
    <w:rsid w:val="00B865E6"/>
    <w:rsid w:val="00B86A9B"/>
    <w:rsid w:val="00B86AD1"/>
    <w:rsid w:val="00B86B5B"/>
    <w:rsid w:val="00B873D1"/>
    <w:rsid w:val="00B87CB3"/>
    <w:rsid w:val="00B87DBE"/>
    <w:rsid w:val="00B90104"/>
    <w:rsid w:val="00B90ADD"/>
    <w:rsid w:val="00B90E9C"/>
    <w:rsid w:val="00B90F5A"/>
    <w:rsid w:val="00B91428"/>
    <w:rsid w:val="00B91435"/>
    <w:rsid w:val="00B9160A"/>
    <w:rsid w:val="00B9161C"/>
    <w:rsid w:val="00B919EA"/>
    <w:rsid w:val="00B91A01"/>
    <w:rsid w:val="00B91A59"/>
    <w:rsid w:val="00B92100"/>
    <w:rsid w:val="00B92260"/>
    <w:rsid w:val="00B92469"/>
    <w:rsid w:val="00B925CC"/>
    <w:rsid w:val="00B92F8B"/>
    <w:rsid w:val="00B9315D"/>
    <w:rsid w:val="00B933A7"/>
    <w:rsid w:val="00B934B8"/>
    <w:rsid w:val="00B93657"/>
    <w:rsid w:val="00B945DC"/>
    <w:rsid w:val="00B94658"/>
    <w:rsid w:val="00B9465D"/>
    <w:rsid w:val="00B94917"/>
    <w:rsid w:val="00B94BED"/>
    <w:rsid w:val="00B94CA8"/>
    <w:rsid w:val="00B94ED1"/>
    <w:rsid w:val="00B95050"/>
    <w:rsid w:val="00B952ED"/>
    <w:rsid w:val="00B95699"/>
    <w:rsid w:val="00B957B7"/>
    <w:rsid w:val="00B95B80"/>
    <w:rsid w:val="00B95CE7"/>
    <w:rsid w:val="00B95F7D"/>
    <w:rsid w:val="00B9655F"/>
    <w:rsid w:val="00B965BE"/>
    <w:rsid w:val="00B96674"/>
    <w:rsid w:val="00B96735"/>
    <w:rsid w:val="00B968C4"/>
    <w:rsid w:val="00B96B04"/>
    <w:rsid w:val="00B96B73"/>
    <w:rsid w:val="00B96BAA"/>
    <w:rsid w:val="00B96E51"/>
    <w:rsid w:val="00B97103"/>
    <w:rsid w:val="00B97485"/>
    <w:rsid w:val="00B97496"/>
    <w:rsid w:val="00B979E5"/>
    <w:rsid w:val="00B97AA3"/>
    <w:rsid w:val="00BA068B"/>
    <w:rsid w:val="00BA07E4"/>
    <w:rsid w:val="00BA0EC0"/>
    <w:rsid w:val="00BA0F8A"/>
    <w:rsid w:val="00BA1888"/>
    <w:rsid w:val="00BA1AF9"/>
    <w:rsid w:val="00BA24DC"/>
    <w:rsid w:val="00BA2A85"/>
    <w:rsid w:val="00BA2B96"/>
    <w:rsid w:val="00BA31AB"/>
    <w:rsid w:val="00BA3BA6"/>
    <w:rsid w:val="00BA3D7D"/>
    <w:rsid w:val="00BA41B2"/>
    <w:rsid w:val="00BA41D7"/>
    <w:rsid w:val="00BA41FA"/>
    <w:rsid w:val="00BA46BD"/>
    <w:rsid w:val="00BA476B"/>
    <w:rsid w:val="00BA4E7F"/>
    <w:rsid w:val="00BA5BBB"/>
    <w:rsid w:val="00BA5F82"/>
    <w:rsid w:val="00BA6458"/>
    <w:rsid w:val="00BA64FB"/>
    <w:rsid w:val="00BA6507"/>
    <w:rsid w:val="00BA6A0F"/>
    <w:rsid w:val="00BA6B22"/>
    <w:rsid w:val="00BA6DFA"/>
    <w:rsid w:val="00BA6E16"/>
    <w:rsid w:val="00BA728C"/>
    <w:rsid w:val="00BA7598"/>
    <w:rsid w:val="00BA7B79"/>
    <w:rsid w:val="00BA7B9D"/>
    <w:rsid w:val="00BA7BDB"/>
    <w:rsid w:val="00BA7D50"/>
    <w:rsid w:val="00BB034F"/>
    <w:rsid w:val="00BB06DF"/>
    <w:rsid w:val="00BB08E1"/>
    <w:rsid w:val="00BB0F36"/>
    <w:rsid w:val="00BB1D59"/>
    <w:rsid w:val="00BB21AA"/>
    <w:rsid w:val="00BB23B6"/>
    <w:rsid w:val="00BB2450"/>
    <w:rsid w:val="00BB262E"/>
    <w:rsid w:val="00BB2929"/>
    <w:rsid w:val="00BB294D"/>
    <w:rsid w:val="00BB2E60"/>
    <w:rsid w:val="00BB307D"/>
    <w:rsid w:val="00BB3466"/>
    <w:rsid w:val="00BB4A17"/>
    <w:rsid w:val="00BB4BDC"/>
    <w:rsid w:val="00BB4C41"/>
    <w:rsid w:val="00BB4F08"/>
    <w:rsid w:val="00BB51D6"/>
    <w:rsid w:val="00BB5BEE"/>
    <w:rsid w:val="00BB5E25"/>
    <w:rsid w:val="00BB6196"/>
    <w:rsid w:val="00BB6BEC"/>
    <w:rsid w:val="00BB6E16"/>
    <w:rsid w:val="00BB731A"/>
    <w:rsid w:val="00BB7715"/>
    <w:rsid w:val="00BB7877"/>
    <w:rsid w:val="00BB79EE"/>
    <w:rsid w:val="00BB7A07"/>
    <w:rsid w:val="00BB7EA6"/>
    <w:rsid w:val="00BC0169"/>
    <w:rsid w:val="00BC0454"/>
    <w:rsid w:val="00BC0538"/>
    <w:rsid w:val="00BC08FD"/>
    <w:rsid w:val="00BC0D62"/>
    <w:rsid w:val="00BC0F7C"/>
    <w:rsid w:val="00BC1997"/>
    <w:rsid w:val="00BC1A52"/>
    <w:rsid w:val="00BC1D37"/>
    <w:rsid w:val="00BC252A"/>
    <w:rsid w:val="00BC2836"/>
    <w:rsid w:val="00BC2897"/>
    <w:rsid w:val="00BC2A59"/>
    <w:rsid w:val="00BC2CBF"/>
    <w:rsid w:val="00BC3057"/>
    <w:rsid w:val="00BC3AF0"/>
    <w:rsid w:val="00BC3CA5"/>
    <w:rsid w:val="00BC3E97"/>
    <w:rsid w:val="00BC3EAE"/>
    <w:rsid w:val="00BC45C1"/>
    <w:rsid w:val="00BC473D"/>
    <w:rsid w:val="00BC515B"/>
    <w:rsid w:val="00BC51D2"/>
    <w:rsid w:val="00BC5424"/>
    <w:rsid w:val="00BC57FB"/>
    <w:rsid w:val="00BC649E"/>
    <w:rsid w:val="00BC6AEC"/>
    <w:rsid w:val="00BC6B40"/>
    <w:rsid w:val="00BC6FE4"/>
    <w:rsid w:val="00BC70E3"/>
    <w:rsid w:val="00BC7990"/>
    <w:rsid w:val="00BC7BA0"/>
    <w:rsid w:val="00BC7EAA"/>
    <w:rsid w:val="00BD01B1"/>
    <w:rsid w:val="00BD04D3"/>
    <w:rsid w:val="00BD0849"/>
    <w:rsid w:val="00BD1189"/>
    <w:rsid w:val="00BD1237"/>
    <w:rsid w:val="00BD15F4"/>
    <w:rsid w:val="00BD18B2"/>
    <w:rsid w:val="00BD1948"/>
    <w:rsid w:val="00BD1BFF"/>
    <w:rsid w:val="00BD221F"/>
    <w:rsid w:val="00BD22DF"/>
    <w:rsid w:val="00BD2A42"/>
    <w:rsid w:val="00BD2DA1"/>
    <w:rsid w:val="00BD2FC1"/>
    <w:rsid w:val="00BD31E8"/>
    <w:rsid w:val="00BD3390"/>
    <w:rsid w:val="00BD35AA"/>
    <w:rsid w:val="00BD43DB"/>
    <w:rsid w:val="00BD4585"/>
    <w:rsid w:val="00BD4597"/>
    <w:rsid w:val="00BD45D4"/>
    <w:rsid w:val="00BD4C8B"/>
    <w:rsid w:val="00BD50DD"/>
    <w:rsid w:val="00BD628B"/>
    <w:rsid w:val="00BD62D4"/>
    <w:rsid w:val="00BD638A"/>
    <w:rsid w:val="00BD6476"/>
    <w:rsid w:val="00BD66D1"/>
    <w:rsid w:val="00BD6AE7"/>
    <w:rsid w:val="00BD6C47"/>
    <w:rsid w:val="00BD6EC8"/>
    <w:rsid w:val="00BD6F59"/>
    <w:rsid w:val="00BD6FCA"/>
    <w:rsid w:val="00BD71D6"/>
    <w:rsid w:val="00BD739F"/>
    <w:rsid w:val="00BD7983"/>
    <w:rsid w:val="00BD7E32"/>
    <w:rsid w:val="00BE0246"/>
    <w:rsid w:val="00BE0422"/>
    <w:rsid w:val="00BE044D"/>
    <w:rsid w:val="00BE054F"/>
    <w:rsid w:val="00BE06E7"/>
    <w:rsid w:val="00BE081C"/>
    <w:rsid w:val="00BE0C38"/>
    <w:rsid w:val="00BE11AE"/>
    <w:rsid w:val="00BE13FE"/>
    <w:rsid w:val="00BE17AC"/>
    <w:rsid w:val="00BE1CA4"/>
    <w:rsid w:val="00BE1DC0"/>
    <w:rsid w:val="00BE1E47"/>
    <w:rsid w:val="00BE1EDD"/>
    <w:rsid w:val="00BE215A"/>
    <w:rsid w:val="00BE232F"/>
    <w:rsid w:val="00BE26F0"/>
    <w:rsid w:val="00BE3098"/>
    <w:rsid w:val="00BE3321"/>
    <w:rsid w:val="00BE337B"/>
    <w:rsid w:val="00BE3BB6"/>
    <w:rsid w:val="00BE4022"/>
    <w:rsid w:val="00BE412D"/>
    <w:rsid w:val="00BE41A6"/>
    <w:rsid w:val="00BE4450"/>
    <w:rsid w:val="00BE465C"/>
    <w:rsid w:val="00BE47E8"/>
    <w:rsid w:val="00BE4B71"/>
    <w:rsid w:val="00BE4C1E"/>
    <w:rsid w:val="00BE4CFF"/>
    <w:rsid w:val="00BE4F47"/>
    <w:rsid w:val="00BE5C5E"/>
    <w:rsid w:val="00BE5F6C"/>
    <w:rsid w:val="00BE5FB1"/>
    <w:rsid w:val="00BE613A"/>
    <w:rsid w:val="00BE619E"/>
    <w:rsid w:val="00BE62AA"/>
    <w:rsid w:val="00BE63FF"/>
    <w:rsid w:val="00BE6C36"/>
    <w:rsid w:val="00BE6D6E"/>
    <w:rsid w:val="00BE6D8A"/>
    <w:rsid w:val="00BE6DD0"/>
    <w:rsid w:val="00BE7091"/>
    <w:rsid w:val="00BE72A5"/>
    <w:rsid w:val="00BE78C7"/>
    <w:rsid w:val="00BE7DC1"/>
    <w:rsid w:val="00BF06AA"/>
    <w:rsid w:val="00BF1300"/>
    <w:rsid w:val="00BF17B6"/>
    <w:rsid w:val="00BF1879"/>
    <w:rsid w:val="00BF1B3D"/>
    <w:rsid w:val="00BF1BD8"/>
    <w:rsid w:val="00BF1C40"/>
    <w:rsid w:val="00BF202F"/>
    <w:rsid w:val="00BF233D"/>
    <w:rsid w:val="00BF2400"/>
    <w:rsid w:val="00BF299C"/>
    <w:rsid w:val="00BF3379"/>
    <w:rsid w:val="00BF3781"/>
    <w:rsid w:val="00BF3972"/>
    <w:rsid w:val="00BF3D4F"/>
    <w:rsid w:val="00BF3DA7"/>
    <w:rsid w:val="00BF3E93"/>
    <w:rsid w:val="00BF45C8"/>
    <w:rsid w:val="00BF4762"/>
    <w:rsid w:val="00BF486D"/>
    <w:rsid w:val="00BF488F"/>
    <w:rsid w:val="00BF4B1E"/>
    <w:rsid w:val="00BF52F3"/>
    <w:rsid w:val="00BF52FD"/>
    <w:rsid w:val="00BF553C"/>
    <w:rsid w:val="00BF5CB9"/>
    <w:rsid w:val="00BF5EBE"/>
    <w:rsid w:val="00BF5F20"/>
    <w:rsid w:val="00BF604D"/>
    <w:rsid w:val="00BF69C0"/>
    <w:rsid w:val="00BF6B11"/>
    <w:rsid w:val="00BF6F7D"/>
    <w:rsid w:val="00BF76A7"/>
    <w:rsid w:val="00BF7825"/>
    <w:rsid w:val="00BF78AB"/>
    <w:rsid w:val="00BF7B0B"/>
    <w:rsid w:val="00BF7E32"/>
    <w:rsid w:val="00C00207"/>
    <w:rsid w:val="00C003F5"/>
    <w:rsid w:val="00C00485"/>
    <w:rsid w:val="00C00658"/>
    <w:rsid w:val="00C008B1"/>
    <w:rsid w:val="00C008B4"/>
    <w:rsid w:val="00C00919"/>
    <w:rsid w:val="00C00F12"/>
    <w:rsid w:val="00C0176A"/>
    <w:rsid w:val="00C01C54"/>
    <w:rsid w:val="00C01E38"/>
    <w:rsid w:val="00C02511"/>
    <w:rsid w:val="00C02524"/>
    <w:rsid w:val="00C0274D"/>
    <w:rsid w:val="00C029AF"/>
    <w:rsid w:val="00C029B7"/>
    <w:rsid w:val="00C02A14"/>
    <w:rsid w:val="00C02D0F"/>
    <w:rsid w:val="00C02E5B"/>
    <w:rsid w:val="00C03076"/>
    <w:rsid w:val="00C030AE"/>
    <w:rsid w:val="00C03106"/>
    <w:rsid w:val="00C035E8"/>
    <w:rsid w:val="00C0389E"/>
    <w:rsid w:val="00C03CEF"/>
    <w:rsid w:val="00C0416C"/>
    <w:rsid w:val="00C04264"/>
    <w:rsid w:val="00C04569"/>
    <w:rsid w:val="00C056E2"/>
    <w:rsid w:val="00C05CF9"/>
    <w:rsid w:val="00C05F4B"/>
    <w:rsid w:val="00C0623B"/>
    <w:rsid w:val="00C06619"/>
    <w:rsid w:val="00C07041"/>
    <w:rsid w:val="00C07BAA"/>
    <w:rsid w:val="00C07EF6"/>
    <w:rsid w:val="00C102B1"/>
    <w:rsid w:val="00C102FC"/>
    <w:rsid w:val="00C10431"/>
    <w:rsid w:val="00C10D0A"/>
    <w:rsid w:val="00C11222"/>
    <w:rsid w:val="00C124FC"/>
    <w:rsid w:val="00C12552"/>
    <w:rsid w:val="00C1269E"/>
    <w:rsid w:val="00C127A2"/>
    <w:rsid w:val="00C12988"/>
    <w:rsid w:val="00C12F2A"/>
    <w:rsid w:val="00C1301A"/>
    <w:rsid w:val="00C1301E"/>
    <w:rsid w:val="00C1305D"/>
    <w:rsid w:val="00C130F8"/>
    <w:rsid w:val="00C135BC"/>
    <w:rsid w:val="00C13A43"/>
    <w:rsid w:val="00C13A72"/>
    <w:rsid w:val="00C13A95"/>
    <w:rsid w:val="00C13C6F"/>
    <w:rsid w:val="00C14217"/>
    <w:rsid w:val="00C1438E"/>
    <w:rsid w:val="00C14652"/>
    <w:rsid w:val="00C148ED"/>
    <w:rsid w:val="00C14C41"/>
    <w:rsid w:val="00C14F41"/>
    <w:rsid w:val="00C15060"/>
    <w:rsid w:val="00C15DC9"/>
    <w:rsid w:val="00C1610C"/>
    <w:rsid w:val="00C1661D"/>
    <w:rsid w:val="00C1686C"/>
    <w:rsid w:val="00C169FC"/>
    <w:rsid w:val="00C1711C"/>
    <w:rsid w:val="00C177FC"/>
    <w:rsid w:val="00C17ED6"/>
    <w:rsid w:val="00C20A05"/>
    <w:rsid w:val="00C20AB8"/>
    <w:rsid w:val="00C20BE1"/>
    <w:rsid w:val="00C20CFB"/>
    <w:rsid w:val="00C21286"/>
    <w:rsid w:val="00C21683"/>
    <w:rsid w:val="00C21706"/>
    <w:rsid w:val="00C218DF"/>
    <w:rsid w:val="00C21B33"/>
    <w:rsid w:val="00C21BB9"/>
    <w:rsid w:val="00C21C38"/>
    <w:rsid w:val="00C22042"/>
    <w:rsid w:val="00C22133"/>
    <w:rsid w:val="00C222A2"/>
    <w:rsid w:val="00C2245E"/>
    <w:rsid w:val="00C22D02"/>
    <w:rsid w:val="00C22E01"/>
    <w:rsid w:val="00C2304C"/>
    <w:rsid w:val="00C2314D"/>
    <w:rsid w:val="00C234A3"/>
    <w:rsid w:val="00C23675"/>
    <w:rsid w:val="00C236BE"/>
    <w:rsid w:val="00C23BA4"/>
    <w:rsid w:val="00C23BFC"/>
    <w:rsid w:val="00C23F44"/>
    <w:rsid w:val="00C24127"/>
    <w:rsid w:val="00C24AB7"/>
    <w:rsid w:val="00C24BD4"/>
    <w:rsid w:val="00C254AF"/>
    <w:rsid w:val="00C25BED"/>
    <w:rsid w:val="00C25D3E"/>
    <w:rsid w:val="00C260F1"/>
    <w:rsid w:val="00C26258"/>
    <w:rsid w:val="00C26388"/>
    <w:rsid w:val="00C272AE"/>
    <w:rsid w:val="00C2771E"/>
    <w:rsid w:val="00C27CF3"/>
    <w:rsid w:val="00C27D71"/>
    <w:rsid w:val="00C27F90"/>
    <w:rsid w:val="00C3032D"/>
    <w:rsid w:val="00C306AD"/>
    <w:rsid w:val="00C30C67"/>
    <w:rsid w:val="00C31077"/>
    <w:rsid w:val="00C31259"/>
    <w:rsid w:val="00C312AC"/>
    <w:rsid w:val="00C31AFB"/>
    <w:rsid w:val="00C31E6E"/>
    <w:rsid w:val="00C3245B"/>
    <w:rsid w:val="00C3269C"/>
    <w:rsid w:val="00C327BB"/>
    <w:rsid w:val="00C32DAC"/>
    <w:rsid w:val="00C33331"/>
    <w:rsid w:val="00C33BE4"/>
    <w:rsid w:val="00C33C36"/>
    <w:rsid w:val="00C33CC4"/>
    <w:rsid w:val="00C33D53"/>
    <w:rsid w:val="00C33E18"/>
    <w:rsid w:val="00C33E28"/>
    <w:rsid w:val="00C345A1"/>
    <w:rsid w:val="00C34606"/>
    <w:rsid w:val="00C356D0"/>
    <w:rsid w:val="00C35C4C"/>
    <w:rsid w:val="00C35F0A"/>
    <w:rsid w:val="00C35F7C"/>
    <w:rsid w:val="00C35FD4"/>
    <w:rsid w:val="00C365A6"/>
    <w:rsid w:val="00C36D7A"/>
    <w:rsid w:val="00C36F8E"/>
    <w:rsid w:val="00C37096"/>
    <w:rsid w:val="00C3745B"/>
    <w:rsid w:val="00C37864"/>
    <w:rsid w:val="00C40604"/>
    <w:rsid w:val="00C40863"/>
    <w:rsid w:val="00C4104E"/>
    <w:rsid w:val="00C41C9F"/>
    <w:rsid w:val="00C41D3A"/>
    <w:rsid w:val="00C4288E"/>
    <w:rsid w:val="00C429BA"/>
    <w:rsid w:val="00C42E94"/>
    <w:rsid w:val="00C42FCA"/>
    <w:rsid w:val="00C43292"/>
    <w:rsid w:val="00C434D5"/>
    <w:rsid w:val="00C43644"/>
    <w:rsid w:val="00C44119"/>
    <w:rsid w:val="00C4418E"/>
    <w:rsid w:val="00C445FE"/>
    <w:rsid w:val="00C449AD"/>
    <w:rsid w:val="00C44C59"/>
    <w:rsid w:val="00C44C5A"/>
    <w:rsid w:val="00C44DE1"/>
    <w:rsid w:val="00C44F13"/>
    <w:rsid w:val="00C45A80"/>
    <w:rsid w:val="00C45C2A"/>
    <w:rsid w:val="00C45E93"/>
    <w:rsid w:val="00C45FAA"/>
    <w:rsid w:val="00C46432"/>
    <w:rsid w:val="00C46787"/>
    <w:rsid w:val="00C467D4"/>
    <w:rsid w:val="00C46B06"/>
    <w:rsid w:val="00C46E37"/>
    <w:rsid w:val="00C47715"/>
    <w:rsid w:val="00C47848"/>
    <w:rsid w:val="00C47B8C"/>
    <w:rsid w:val="00C47BA6"/>
    <w:rsid w:val="00C47C86"/>
    <w:rsid w:val="00C47EC8"/>
    <w:rsid w:val="00C47F2F"/>
    <w:rsid w:val="00C50096"/>
    <w:rsid w:val="00C5019A"/>
    <w:rsid w:val="00C505B9"/>
    <w:rsid w:val="00C5085A"/>
    <w:rsid w:val="00C509BD"/>
    <w:rsid w:val="00C51169"/>
    <w:rsid w:val="00C513BA"/>
    <w:rsid w:val="00C5144E"/>
    <w:rsid w:val="00C51707"/>
    <w:rsid w:val="00C51819"/>
    <w:rsid w:val="00C518DE"/>
    <w:rsid w:val="00C51B51"/>
    <w:rsid w:val="00C51B72"/>
    <w:rsid w:val="00C51F84"/>
    <w:rsid w:val="00C52DF4"/>
    <w:rsid w:val="00C530C5"/>
    <w:rsid w:val="00C531F8"/>
    <w:rsid w:val="00C53775"/>
    <w:rsid w:val="00C54709"/>
    <w:rsid w:val="00C54B98"/>
    <w:rsid w:val="00C54DAE"/>
    <w:rsid w:val="00C555B1"/>
    <w:rsid w:val="00C55738"/>
    <w:rsid w:val="00C55AA7"/>
    <w:rsid w:val="00C562DC"/>
    <w:rsid w:val="00C56981"/>
    <w:rsid w:val="00C57146"/>
    <w:rsid w:val="00C57480"/>
    <w:rsid w:val="00C57486"/>
    <w:rsid w:val="00C5754E"/>
    <w:rsid w:val="00C57558"/>
    <w:rsid w:val="00C575DA"/>
    <w:rsid w:val="00C576DA"/>
    <w:rsid w:val="00C57B27"/>
    <w:rsid w:val="00C57F24"/>
    <w:rsid w:val="00C600B3"/>
    <w:rsid w:val="00C602F5"/>
    <w:rsid w:val="00C60625"/>
    <w:rsid w:val="00C60BBD"/>
    <w:rsid w:val="00C611B1"/>
    <w:rsid w:val="00C616EB"/>
    <w:rsid w:val="00C61A09"/>
    <w:rsid w:val="00C61EEF"/>
    <w:rsid w:val="00C62116"/>
    <w:rsid w:val="00C6278E"/>
    <w:rsid w:val="00C62A54"/>
    <w:rsid w:val="00C63101"/>
    <w:rsid w:val="00C63116"/>
    <w:rsid w:val="00C63CD5"/>
    <w:rsid w:val="00C64090"/>
    <w:rsid w:val="00C640E4"/>
    <w:rsid w:val="00C64206"/>
    <w:rsid w:val="00C64284"/>
    <w:rsid w:val="00C64285"/>
    <w:rsid w:val="00C647CD"/>
    <w:rsid w:val="00C648F1"/>
    <w:rsid w:val="00C64CDB"/>
    <w:rsid w:val="00C658A0"/>
    <w:rsid w:val="00C65F56"/>
    <w:rsid w:val="00C6655B"/>
    <w:rsid w:val="00C678F2"/>
    <w:rsid w:val="00C679E5"/>
    <w:rsid w:val="00C67A6E"/>
    <w:rsid w:val="00C67F8B"/>
    <w:rsid w:val="00C70A79"/>
    <w:rsid w:val="00C710D5"/>
    <w:rsid w:val="00C7132C"/>
    <w:rsid w:val="00C7134B"/>
    <w:rsid w:val="00C71559"/>
    <w:rsid w:val="00C71640"/>
    <w:rsid w:val="00C71B39"/>
    <w:rsid w:val="00C71E61"/>
    <w:rsid w:val="00C72A79"/>
    <w:rsid w:val="00C73024"/>
    <w:rsid w:val="00C73826"/>
    <w:rsid w:val="00C73852"/>
    <w:rsid w:val="00C738E6"/>
    <w:rsid w:val="00C73AD2"/>
    <w:rsid w:val="00C73DB6"/>
    <w:rsid w:val="00C742C1"/>
    <w:rsid w:val="00C74550"/>
    <w:rsid w:val="00C7492D"/>
    <w:rsid w:val="00C749AB"/>
    <w:rsid w:val="00C74CD9"/>
    <w:rsid w:val="00C74E44"/>
    <w:rsid w:val="00C759B4"/>
    <w:rsid w:val="00C75EF8"/>
    <w:rsid w:val="00C75F43"/>
    <w:rsid w:val="00C76020"/>
    <w:rsid w:val="00C766CF"/>
    <w:rsid w:val="00C76A40"/>
    <w:rsid w:val="00C76B9F"/>
    <w:rsid w:val="00C76F76"/>
    <w:rsid w:val="00C773ED"/>
    <w:rsid w:val="00C7772B"/>
    <w:rsid w:val="00C777A2"/>
    <w:rsid w:val="00C778F2"/>
    <w:rsid w:val="00C7798D"/>
    <w:rsid w:val="00C779AF"/>
    <w:rsid w:val="00C77D1C"/>
    <w:rsid w:val="00C80073"/>
    <w:rsid w:val="00C801B6"/>
    <w:rsid w:val="00C804D9"/>
    <w:rsid w:val="00C807E2"/>
    <w:rsid w:val="00C8091E"/>
    <w:rsid w:val="00C81426"/>
    <w:rsid w:val="00C816CF"/>
    <w:rsid w:val="00C81F2F"/>
    <w:rsid w:val="00C8205D"/>
    <w:rsid w:val="00C824AA"/>
    <w:rsid w:val="00C828DA"/>
    <w:rsid w:val="00C82A08"/>
    <w:rsid w:val="00C82BF1"/>
    <w:rsid w:val="00C8319A"/>
    <w:rsid w:val="00C8348F"/>
    <w:rsid w:val="00C834B0"/>
    <w:rsid w:val="00C83517"/>
    <w:rsid w:val="00C83689"/>
    <w:rsid w:val="00C838AD"/>
    <w:rsid w:val="00C838C4"/>
    <w:rsid w:val="00C84866"/>
    <w:rsid w:val="00C84867"/>
    <w:rsid w:val="00C84ED6"/>
    <w:rsid w:val="00C852ED"/>
    <w:rsid w:val="00C854F5"/>
    <w:rsid w:val="00C85A7C"/>
    <w:rsid w:val="00C85C67"/>
    <w:rsid w:val="00C87454"/>
    <w:rsid w:val="00C87978"/>
    <w:rsid w:val="00C87B69"/>
    <w:rsid w:val="00C87C13"/>
    <w:rsid w:val="00C90633"/>
    <w:rsid w:val="00C906A0"/>
    <w:rsid w:val="00C907CA"/>
    <w:rsid w:val="00C908A0"/>
    <w:rsid w:val="00C90A12"/>
    <w:rsid w:val="00C915C4"/>
    <w:rsid w:val="00C91F26"/>
    <w:rsid w:val="00C92063"/>
    <w:rsid w:val="00C9253B"/>
    <w:rsid w:val="00C92624"/>
    <w:rsid w:val="00C92694"/>
    <w:rsid w:val="00C928A3"/>
    <w:rsid w:val="00C92C09"/>
    <w:rsid w:val="00C9316D"/>
    <w:rsid w:val="00C9390D"/>
    <w:rsid w:val="00C93C5F"/>
    <w:rsid w:val="00C93CA6"/>
    <w:rsid w:val="00C940D6"/>
    <w:rsid w:val="00C947FC"/>
    <w:rsid w:val="00C94910"/>
    <w:rsid w:val="00C949C0"/>
    <w:rsid w:val="00C9588B"/>
    <w:rsid w:val="00C95B71"/>
    <w:rsid w:val="00C96B03"/>
    <w:rsid w:val="00C96B3F"/>
    <w:rsid w:val="00C96B61"/>
    <w:rsid w:val="00C96CC9"/>
    <w:rsid w:val="00C96D8C"/>
    <w:rsid w:val="00C971E7"/>
    <w:rsid w:val="00C972A1"/>
    <w:rsid w:val="00C97388"/>
    <w:rsid w:val="00C97453"/>
    <w:rsid w:val="00C97562"/>
    <w:rsid w:val="00C9786F"/>
    <w:rsid w:val="00C97C71"/>
    <w:rsid w:val="00C97D52"/>
    <w:rsid w:val="00C97DFC"/>
    <w:rsid w:val="00CA005C"/>
    <w:rsid w:val="00CA0690"/>
    <w:rsid w:val="00CA0FEA"/>
    <w:rsid w:val="00CA10BD"/>
    <w:rsid w:val="00CA127C"/>
    <w:rsid w:val="00CA173B"/>
    <w:rsid w:val="00CA17CB"/>
    <w:rsid w:val="00CA1844"/>
    <w:rsid w:val="00CA1935"/>
    <w:rsid w:val="00CA1E13"/>
    <w:rsid w:val="00CA233E"/>
    <w:rsid w:val="00CA2704"/>
    <w:rsid w:val="00CA2874"/>
    <w:rsid w:val="00CA2908"/>
    <w:rsid w:val="00CA2936"/>
    <w:rsid w:val="00CA2943"/>
    <w:rsid w:val="00CA2B3D"/>
    <w:rsid w:val="00CA300A"/>
    <w:rsid w:val="00CA319B"/>
    <w:rsid w:val="00CA33CF"/>
    <w:rsid w:val="00CA35CF"/>
    <w:rsid w:val="00CA3631"/>
    <w:rsid w:val="00CA3822"/>
    <w:rsid w:val="00CA3B89"/>
    <w:rsid w:val="00CA3D4B"/>
    <w:rsid w:val="00CA46BA"/>
    <w:rsid w:val="00CA495B"/>
    <w:rsid w:val="00CA4984"/>
    <w:rsid w:val="00CA4B56"/>
    <w:rsid w:val="00CA5043"/>
    <w:rsid w:val="00CA5E85"/>
    <w:rsid w:val="00CA5EEF"/>
    <w:rsid w:val="00CA5F08"/>
    <w:rsid w:val="00CA6149"/>
    <w:rsid w:val="00CA61DC"/>
    <w:rsid w:val="00CA64AF"/>
    <w:rsid w:val="00CA65E5"/>
    <w:rsid w:val="00CA68DF"/>
    <w:rsid w:val="00CA6901"/>
    <w:rsid w:val="00CA6C65"/>
    <w:rsid w:val="00CA6E5B"/>
    <w:rsid w:val="00CA6F28"/>
    <w:rsid w:val="00CA77CE"/>
    <w:rsid w:val="00CB002F"/>
    <w:rsid w:val="00CB0C7F"/>
    <w:rsid w:val="00CB0DCE"/>
    <w:rsid w:val="00CB1048"/>
    <w:rsid w:val="00CB1804"/>
    <w:rsid w:val="00CB1C7A"/>
    <w:rsid w:val="00CB1DB8"/>
    <w:rsid w:val="00CB1EF8"/>
    <w:rsid w:val="00CB1F16"/>
    <w:rsid w:val="00CB2012"/>
    <w:rsid w:val="00CB2172"/>
    <w:rsid w:val="00CB217E"/>
    <w:rsid w:val="00CB290F"/>
    <w:rsid w:val="00CB29DC"/>
    <w:rsid w:val="00CB3192"/>
    <w:rsid w:val="00CB31CC"/>
    <w:rsid w:val="00CB32BF"/>
    <w:rsid w:val="00CB3378"/>
    <w:rsid w:val="00CB3425"/>
    <w:rsid w:val="00CB3718"/>
    <w:rsid w:val="00CB372A"/>
    <w:rsid w:val="00CB3F22"/>
    <w:rsid w:val="00CB3FEE"/>
    <w:rsid w:val="00CB411D"/>
    <w:rsid w:val="00CB417F"/>
    <w:rsid w:val="00CB43B0"/>
    <w:rsid w:val="00CB4426"/>
    <w:rsid w:val="00CB4E8A"/>
    <w:rsid w:val="00CB51F0"/>
    <w:rsid w:val="00CB5E6A"/>
    <w:rsid w:val="00CB5E8A"/>
    <w:rsid w:val="00CB61D1"/>
    <w:rsid w:val="00CB6A18"/>
    <w:rsid w:val="00CB6CB8"/>
    <w:rsid w:val="00CB6CC8"/>
    <w:rsid w:val="00CB72F5"/>
    <w:rsid w:val="00CB7384"/>
    <w:rsid w:val="00CB7A32"/>
    <w:rsid w:val="00CC0202"/>
    <w:rsid w:val="00CC0F5E"/>
    <w:rsid w:val="00CC0F96"/>
    <w:rsid w:val="00CC16F9"/>
    <w:rsid w:val="00CC1746"/>
    <w:rsid w:val="00CC1854"/>
    <w:rsid w:val="00CC1C99"/>
    <w:rsid w:val="00CC1D9C"/>
    <w:rsid w:val="00CC2404"/>
    <w:rsid w:val="00CC26D7"/>
    <w:rsid w:val="00CC2B25"/>
    <w:rsid w:val="00CC2D5A"/>
    <w:rsid w:val="00CC329F"/>
    <w:rsid w:val="00CC36C3"/>
    <w:rsid w:val="00CC3A02"/>
    <w:rsid w:val="00CC3A60"/>
    <w:rsid w:val="00CC3E35"/>
    <w:rsid w:val="00CC3F0B"/>
    <w:rsid w:val="00CC4AE0"/>
    <w:rsid w:val="00CC4E1A"/>
    <w:rsid w:val="00CC4E43"/>
    <w:rsid w:val="00CC5151"/>
    <w:rsid w:val="00CC598C"/>
    <w:rsid w:val="00CC5C86"/>
    <w:rsid w:val="00CC6B71"/>
    <w:rsid w:val="00CC6EF8"/>
    <w:rsid w:val="00CC72D3"/>
    <w:rsid w:val="00CC75F0"/>
    <w:rsid w:val="00CD06A8"/>
    <w:rsid w:val="00CD08E7"/>
    <w:rsid w:val="00CD0BA1"/>
    <w:rsid w:val="00CD0CAD"/>
    <w:rsid w:val="00CD0CDF"/>
    <w:rsid w:val="00CD0D55"/>
    <w:rsid w:val="00CD13EA"/>
    <w:rsid w:val="00CD17A4"/>
    <w:rsid w:val="00CD18BB"/>
    <w:rsid w:val="00CD1C0B"/>
    <w:rsid w:val="00CD1DAC"/>
    <w:rsid w:val="00CD1DBE"/>
    <w:rsid w:val="00CD207B"/>
    <w:rsid w:val="00CD25F4"/>
    <w:rsid w:val="00CD2775"/>
    <w:rsid w:val="00CD2EE8"/>
    <w:rsid w:val="00CD337E"/>
    <w:rsid w:val="00CD37D5"/>
    <w:rsid w:val="00CD3D04"/>
    <w:rsid w:val="00CD46B4"/>
    <w:rsid w:val="00CD484B"/>
    <w:rsid w:val="00CD58D4"/>
    <w:rsid w:val="00CD6E5E"/>
    <w:rsid w:val="00CD6F80"/>
    <w:rsid w:val="00CD7C0E"/>
    <w:rsid w:val="00CD7FEB"/>
    <w:rsid w:val="00CE00F1"/>
    <w:rsid w:val="00CE0597"/>
    <w:rsid w:val="00CE07F4"/>
    <w:rsid w:val="00CE0FA6"/>
    <w:rsid w:val="00CE1111"/>
    <w:rsid w:val="00CE157F"/>
    <w:rsid w:val="00CE169A"/>
    <w:rsid w:val="00CE186A"/>
    <w:rsid w:val="00CE19CE"/>
    <w:rsid w:val="00CE19FE"/>
    <w:rsid w:val="00CE1F02"/>
    <w:rsid w:val="00CE2011"/>
    <w:rsid w:val="00CE2877"/>
    <w:rsid w:val="00CE2A9E"/>
    <w:rsid w:val="00CE3060"/>
    <w:rsid w:val="00CE3D5A"/>
    <w:rsid w:val="00CE4B41"/>
    <w:rsid w:val="00CE4E2F"/>
    <w:rsid w:val="00CE4EC6"/>
    <w:rsid w:val="00CE537C"/>
    <w:rsid w:val="00CE5718"/>
    <w:rsid w:val="00CE5819"/>
    <w:rsid w:val="00CE59DC"/>
    <w:rsid w:val="00CE5ABE"/>
    <w:rsid w:val="00CE6495"/>
    <w:rsid w:val="00CE68C7"/>
    <w:rsid w:val="00CE698F"/>
    <w:rsid w:val="00CE6D85"/>
    <w:rsid w:val="00CE7009"/>
    <w:rsid w:val="00CE74E9"/>
    <w:rsid w:val="00CE75E2"/>
    <w:rsid w:val="00CE7695"/>
    <w:rsid w:val="00CE7810"/>
    <w:rsid w:val="00CE7CCF"/>
    <w:rsid w:val="00CE7E95"/>
    <w:rsid w:val="00CF013C"/>
    <w:rsid w:val="00CF0502"/>
    <w:rsid w:val="00CF085D"/>
    <w:rsid w:val="00CF0A65"/>
    <w:rsid w:val="00CF0CE9"/>
    <w:rsid w:val="00CF0D32"/>
    <w:rsid w:val="00CF0E19"/>
    <w:rsid w:val="00CF1173"/>
    <w:rsid w:val="00CF1553"/>
    <w:rsid w:val="00CF1636"/>
    <w:rsid w:val="00CF18F5"/>
    <w:rsid w:val="00CF21E0"/>
    <w:rsid w:val="00CF24E9"/>
    <w:rsid w:val="00CF277F"/>
    <w:rsid w:val="00CF3002"/>
    <w:rsid w:val="00CF340B"/>
    <w:rsid w:val="00CF3592"/>
    <w:rsid w:val="00CF3751"/>
    <w:rsid w:val="00CF4169"/>
    <w:rsid w:val="00CF46E8"/>
    <w:rsid w:val="00CF47F4"/>
    <w:rsid w:val="00CF48A6"/>
    <w:rsid w:val="00CF4F1C"/>
    <w:rsid w:val="00CF5067"/>
    <w:rsid w:val="00CF59DE"/>
    <w:rsid w:val="00CF6212"/>
    <w:rsid w:val="00CF6604"/>
    <w:rsid w:val="00CF684F"/>
    <w:rsid w:val="00CF6852"/>
    <w:rsid w:val="00CF75B2"/>
    <w:rsid w:val="00CF7A09"/>
    <w:rsid w:val="00CF7D18"/>
    <w:rsid w:val="00D000AF"/>
    <w:rsid w:val="00D001CD"/>
    <w:rsid w:val="00D00481"/>
    <w:rsid w:val="00D00706"/>
    <w:rsid w:val="00D00C7E"/>
    <w:rsid w:val="00D00E2A"/>
    <w:rsid w:val="00D018A2"/>
    <w:rsid w:val="00D019DF"/>
    <w:rsid w:val="00D01DC5"/>
    <w:rsid w:val="00D01F2B"/>
    <w:rsid w:val="00D02523"/>
    <w:rsid w:val="00D0269C"/>
    <w:rsid w:val="00D02768"/>
    <w:rsid w:val="00D027B6"/>
    <w:rsid w:val="00D033A0"/>
    <w:rsid w:val="00D034EE"/>
    <w:rsid w:val="00D03575"/>
    <w:rsid w:val="00D03708"/>
    <w:rsid w:val="00D03754"/>
    <w:rsid w:val="00D0391D"/>
    <w:rsid w:val="00D03BCA"/>
    <w:rsid w:val="00D03D09"/>
    <w:rsid w:val="00D03EF7"/>
    <w:rsid w:val="00D0401B"/>
    <w:rsid w:val="00D0445A"/>
    <w:rsid w:val="00D04584"/>
    <w:rsid w:val="00D045BD"/>
    <w:rsid w:val="00D045E5"/>
    <w:rsid w:val="00D04832"/>
    <w:rsid w:val="00D049E8"/>
    <w:rsid w:val="00D04A76"/>
    <w:rsid w:val="00D04AFA"/>
    <w:rsid w:val="00D04D07"/>
    <w:rsid w:val="00D04F09"/>
    <w:rsid w:val="00D05544"/>
    <w:rsid w:val="00D05CFF"/>
    <w:rsid w:val="00D06107"/>
    <w:rsid w:val="00D06CF1"/>
    <w:rsid w:val="00D06FCB"/>
    <w:rsid w:val="00D07393"/>
    <w:rsid w:val="00D07A30"/>
    <w:rsid w:val="00D100A3"/>
    <w:rsid w:val="00D10710"/>
    <w:rsid w:val="00D10C67"/>
    <w:rsid w:val="00D11233"/>
    <w:rsid w:val="00D114CC"/>
    <w:rsid w:val="00D114E2"/>
    <w:rsid w:val="00D11A4C"/>
    <w:rsid w:val="00D11E4D"/>
    <w:rsid w:val="00D11F82"/>
    <w:rsid w:val="00D12069"/>
    <w:rsid w:val="00D1236C"/>
    <w:rsid w:val="00D1245C"/>
    <w:rsid w:val="00D12679"/>
    <w:rsid w:val="00D12887"/>
    <w:rsid w:val="00D12B47"/>
    <w:rsid w:val="00D12CA5"/>
    <w:rsid w:val="00D1327A"/>
    <w:rsid w:val="00D14145"/>
    <w:rsid w:val="00D144C4"/>
    <w:rsid w:val="00D147DF"/>
    <w:rsid w:val="00D14B88"/>
    <w:rsid w:val="00D152E9"/>
    <w:rsid w:val="00D152FB"/>
    <w:rsid w:val="00D154A1"/>
    <w:rsid w:val="00D15652"/>
    <w:rsid w:val="00D156BE"/>
    <w:rsid w:val="00D156CC"/>
    <w:rsid w:val="00D159D3"/>
    <w:rsid w:val="00D159DE"/>
    <w:rsid w:val="00D16695"/>
    <w:rsid w:val="00D1688A"/>
    <w:rsid w:val="00D17471"/>
    <w:rsid w:val="00D17C2F"/>
    <w:rsid w:val="00D17C66"/>
    <w:rsid w:val="00D2025A"/>
    <w:rsid w:val="00D203D0"/>
    <w:rsid w:val="00D205DF"/>
    <w:rsid w:val="00D2071E"/>
    <w:rsid w:val="00D20D61"/>
    <w:rsid w:val="00D20FE5"/>
    <w:rsid w:val="00D21484"/>
    <w:rsid w:val="00D21937"/>
    <w:rsid w:val="00D21962"/>
    <w:rsid w:val="00D21B47"/>
    <w:rsid w:val="00D21E7F"/>
    <w:rsid w:val="00D21EAE"/>
    <w:rsid w:val="00D2244F"/>
    <w:rsid w:val="00D22736"/>
    <w:rsid w:val="00D22942"/>
    <w:rsid w:val="00D22A27"/>
    <w:rsid w:val="00D23206"/>
    <w:rsid w:val="00D234C0"/>
    <w:rsid w:val="00D23764"/>
    <w:rsid w:val="00D23996"/>
    <w:rsid w:val="00D23DFA"/>
    <w:rsid w:val="00D244E3"/>
    <w:rsid w:val="00D24778"/>
    <w:rsid w:val="00D24B8D"/>
    <w:rsid w:val="00D253CA"/>
    <w:rsid w:val="00D25963"/>
    <w:rsid w:val="00D259ED"/>
    <w:rsid w:val="00D25F3B"/>
    <w:rsid w:val="00D260A5"/>
    <w:rsid w:val="00D2611D"/>
    <w:rsid w:val="00D26250"/>
    <w:rsid w:val="00D26381"/>
    <w:rsid w:val="00D267AA"/>
    <w:rsid w:val="00D267D5"/>
    <w:rsid w:val="00D26870"/>
    <w:rsid w:val="00D269E3"/>
    <w:rsid w:val="00D26CC6"/>
    <w:rsid w:val="00D26F94"/>
    <w:rsid w:val="00D277DC"/>
    <w:rsid w:val="00D27847"/>
    <w:rsid w:val="00D278E8"/>
    <w:rsid w:val="00D303CC"/>
    <w:rsid w:val="00D30492"/>
    <w:rsid w:val="00D30736"/>
    <w:rsid w:val="00D30BE4"/>
    <w:rsid w:val="00D311EB"/>
    <w:rsid w:val="00D31C63"/>
    <w:rsid w:val="00D31EA9"/>
    <w:rsid w:val="00D3216A"/>
    <w:rsid w:val="00D322C3"/>
    <w:rsid w:val="00D32689"/>
    <w:rsid w:val="00D328ED"/>
    <w:rsid w:val="00D3292E"/>
    <w:rsid w:val="00D32989"/>
    <w:rsid w:val="00D32C79"/>
    <w:rsid w:val="00D32EA2"/>
    <w:rsid w:val="00D32FAA"/>
    <w:rsid w:val="00D33380"/>
    <w:rsid w:val="00D333FA"/>
    <w:rsid w:val="00D33F34"/>
    <w:rsid w:val="00D3486F"/>
    <w:rsid w:val="00D34A48"/>
    <w:rsid w:val="00D34C92"/>
    <w:rsid w:val="00D34CFB"/>
    <w:rsid w:val="00D350C1"/>
    <w:rsid w:val="00D35497"/>
    <w:rsid w:val="00D35950"/>
    <w:rsid w:val="00D35D03"/>
    <w:rsid w:val="00D36001"/>
    <w:rsid w:val="00D36142"/>
    <w:rsid w:val="00D363EC"/>
    <w:rsid w:val="00D36A99"/>
    <w:rsid w:val="00D36BFE"/>
    <w:rsid w:val="00D36D27"/>
    <w:rsid w:val="00D36EEF"/>
    <w:rsid w:val="00D36FCF"/>
    <w:rsid w:val="00D37656"/>
    <w:rsid w:val="00D37900"/>
    <w:rsid w:val="00D37E33"/>
    <w:rsid w:val="00D40067"/>
    <w:rsid w:val="00D400F6"/>
    <w:rsid w:val="00D401A5"/>
    <w:rsid w:val="00D402FD"/>
    <w:rsid w:val="00D405E4"/>
    <w:rsid w:val="00D4099E"/>
    <w:rsid w:val="00D40CFF"/>
    <w:rsid w:val="00D40F65"/>
    <w:rsid w:val="00D4172D"/>
    <w:rsid w:val="00D41B95"/>
    <w:rsid w:val="00D41D03"/>
    <w:rsid w:val="00D41D35"/>
    <w:rsid w:val="00D41DCD"/>
    <w:rsid w:val="00D41F71"/>
    <w:rsid w:val="00D425DF"/>
    <w:rsid w:val="00D43542"/>
    <w:rsid w:val="00D43CD7"/>
    <w:rsid w:val="00D43E01"/>
    <w:rsid w:val="00D43F0C"/>
    <w:rsid w:val="00D43F7F"/>
    <w:rsid w:val="00D44012"/>
    <w:rsid w:val="00D44CCF"/>
    <w:rsid w:val="00D45179"/>
    <w:rsid w:val="00D457F0"/>
    <w:rsid w:val="00D458A4"/>
    <w:rsid w:val="00D45A39"/>
    <w:rsid w:val="00D45F5B"/>
    <w:rsid w:val="00D4605C"/>
    <w:rsid w:val="00D4655B"/>
    <w:rsid w:val="00D46A85"/>
    <w:rsid w:val="00D46BF0"/>
    <w:rsid w:val="00D46D0A"/>
    <w:rsid w:val="00D46E03"/>
    <w:rsid w:val="00D471B7"/>
    <w:rsid w:val="00D472D4"/>
    <w:rsid w:val="00D477CB"/>
    <w:rsid w:val="00D47EDD"/>
    <w:rsid w:val="00D504F3"/>
    <w:rsid w:val="00D505CD"/>
    <w:rsid w:val="00D5065F"/>
    <w:rsid w:val="00D50675"/>
    <w:rsid w:val="00D50F7E"/>
    <w:rsid w:val="00D5116D"/>
    <w:rsid w:val="00D51C00"/>
    <w:rsid w:val="00D5201D"/>
    <w:rsid w:val="00D52874"/>
    <w:rsid w:val="00D529A1"/>
    <w:rsid w:val="00D529BC"/>
    <w:rsid w:val="00D529D6"/>
    <w:rsid w:val="00D531AE"/>
    <w:rsid w:val="00D53359"/>
    <w:rsid w:val="00D53441"/>
    <w:rsid w:val="00D534BA"/>
    <w:rsid w:val="00D53543"/>
    <w:rsid w:val="00D5384D"/>
    <w:rsid w:val="00D5388D"/>
    <w:rsid w:val="00D53E99"/>
    <w:rsid w:val="00D541E7"/>
    <w:rsid w:val="00D546BC"/>
    <w:rsid w:val="00D5477E"/>
    <w:rsid w:val="00D5490B"/>
    <w:rsid w:val="00D549D8"/>
    <w:rsid w:val="00D54E20"/>
    <w:rsid w:val="00D55476"/>
    <w:rsid w:val="00D554C3"/>
    <w:rsid w:val="00D5588B"/>
    <w:rsid w:val="00D55DA2"/>
    <w:rsid w:val="00D55F46"/>
    <w:rsid w:val="00D56006"/>
    <w:rsid w:val="00D566C1"/>
    <w:rsid w:val="00D56F29"/>
    <w:rsid w:val="00D573D7"/>
    <w:rsid w:val="00D57895"/>
    <w:rsid w:val="00D602CB"/>
    <w:rsid w:val="00D602D2"/>
    <w:rsid w:val="00D60454"/>
    <w:rsid w:val="00D605CE"/>
    <w:rsid w:val="00D610E4"/>
    <w:rsid w:val="00D6138E"/>
    <w:rsid w:val="00D616B6"/>
    <w:rsid w:val="00D616EC"/>
    <w:rsid w:val="00D61A30"/>
    <w:rsid w:val="00D61A4E"/>
    <w:rsid w:val="00D6216E"/>
    <w:rsid w:val="00D6223A"/>
    <w:rsid w:val="00D62743"/>
    <w:rsid w:val="00D62B87"/>
    <w:rsid w:val="00D632CF"/>
    <w:rsid w:val="00D63D4D"/>
    <w:rsid w:val="00D6430B"/>
    <w:rsid w:val="00D6432A"/>
    <w:rsid w:val="00D644C9"/>
    <w:rsid w:val="00D64CBA"/>
    <w:rsid w:val="00D64E30"/>
    <w:rsid w:val="00D6565C"/>
    <w:rsid w:val="00D65C35"/>
    <w:rsid w:val="00D65F1A"/>
    <w:rsid w:val="00D66542"/>
    <w:rsid w:val="00D6677A"/>
    <w:rsid w:val="00D667D6"/>
    <w:rsid w:val="00D66A04"/>
    <w:rsid w:val="00D66AD3"/>
    <w:rsid w:val="00D66F1F"/>
    <w:rsid w:val="00D6700B"/>
    <w:rsid w:val="00D67084"/>
    <w:rsid w:val="00D67522"/>
    <w:rsid w:val="00D67AB8"/>
    <w:rsid w:val="00D70073"/>
    <w:rsid w:val="00D70C0A"/>
    <w:rsid w:val="00D71011"/>
    <w:rsid w:val="00D710E8"/>
    <w:rsid w:val="00D7112E"/>
    <w:rsid w:val="00D71155"/>
    <w:rsid w:val="00D71190"/>
    <w:rsid w:val="00D7123C"/>
    <w:rsid w:val="00D71D2E"/>
    <w:rsid w:val="00D71D62"/>
    <w:rsid w:val="00D7215A"/>
    <w:rsid w:val="00D7220D"/>
    <w:rsid w:val="00D7274B"/>
    <w:rsid w:val="00D72895"/>
    <w:rsid w:val="00D72D5D"/>
    <w:rsid w:val="00D73078"/>
    <w:rsid w:val="00D737AC"/>
    <w:rsid w:val="00D73A6C"/>
    <w:rsid w:val="00D74038"/>
    <w:rsid w:val="00D74183"/>
    <w:rsid w:val="00D74706"/>
    <w:rsid w:val="00D74740"/>
    <w:rsid w:val="00D748D0"/>
    <w:rsid w:val="00D7495F"/>
    <w:rsid w:val="00D74A97"/>
    <w:rsid w:val="00D74C52"/>
    <w:rsid w:val="00D75001"/>
    <w:rsid w:val="00D7519E"/>
    <w:rsid w:val="00D7540C"/>
    <w:rsid w:val="00D758E1"/>
    <w:rsid w:val="00D75D5C"/>
    <w:rsid w:val="00D75E49"/>
    <w:rsid w:val="00D75ED3"/>
    <w:rsid w:val="00D763DF"/>
    <w:rsid w:val="00D768A5"/>
    <w:rsid w:val="00D7694E"/>
    <w:rsid w:val="00D76A4F"/>
    <w:rsid w:val="00D76EBB"/>
    <w:rsid w:val="00D76F88"/>
    <w:rsid w:val="00D76F98"/>
    <w:rsid w:val="00D76FD5"/>
    <w:rsid w:val="00D77007"/>
    <w:rsid w:val="00D7772F"/>
    <w:rsid w:val="00D77878"/>
    <w:rsid w:val="00D7793A"/>
    <w:rsid w:val="00D77972"/>
    <w:rsid w:val="00D77B03"/>
    <w:rsid w:val="00D77BFB"/>
    <w:rsid w:val="00D77EE1"/>
    <w:rsid w:val="00D80454"/>
    <w:rsid w:val="00D80D56"/>
    <w:rsid w:val="00D80DE3"/>
    <w:rsid w:val="00D82226"/>
    <w:rsid w:val="00D82870"/>
    <w:rsid w:val="00D8294E"/>
    <w:rsid w:val="00D82D1D"/>
    <w:rsid w:val="00D82D2A"/>
    <w:rsid w:val="00D832AE"/>
    <w:rsid w:val="00D83398"/>
    <w:rsid w:val="00D8358E"/>
    <w:rsid w:val="00D839ED"/>
    <w:rsid w:val="00D83A09"/>
    <w:rsid w:val="00D83B68"/>
    <w:rsid w:val="00D83CBC"/>
    <w:rsid w:val="00D83D44"/>
    <w:rsid w:val="00D83EC2"/>
    <w:rsid w:val="00D84153"/>
    <w:rsid w:val="00D842CF"/>
    <w:rsid w:val="00D84350"/>
    <w:rsid w:val="00D86259"/>
    <w:rsid w:val="00D862D2"/>
    <w:rsid w:val="00D86B30"/>
    <w:rsid w:val="00D86FBA"/>
    <w:rsid w:val="00D8706F"/>
    <w:rsid w:val="00D87263"/>
    <w:rsid w:val="00D873B7"/>
    <w:rsid w:val="00D87638"/>
    <w:rsid w:val="00D8789C"/>
    <w:rsid w:val="00D9048C"/>
    <w:rsid w:val="00D91043"/>
    <w:rsid w:val="00D9175D"/>
    <w:rsid w:val="00D91B1A"/>
    <w:rsid w:val="00D91C04"/>
    <w:rsid w:val="00D91F26"/>
    <w:rsid w:val="00D92279"/>
    <w:rsid w:val="00D9319B"/>
    <w:rsid w:val="00D93368"/>
    <w:rsid w:val="00D93BDE"/>
    <w:rsid w:val="00D93E96"/>
    <w:rsid w:val="00D9418B"/>
    <w:rsid w:val="00D9455B"/>
    <w:rsid w:val="00D94723"/>
    <w:rsid w:val="00D94952"/>
    <w:rsid w:val="00D94A72"/>
    <w:rsid w:val="00D94AEE"/>
    <w:rsid w:val="00D94EEE"/>
    <w:rsid w:val="00D953BC"/>
    <w:rsid w:val="00D95620"/>
    <w:rsid w:val="00D95689"/>
    <w:rsid w:val="00D95944"/>
    <w:rsid w:val="00D95DE6"/>
    <w:rsid w:val="00D95DF9"/>
    <w:rsid w:val="00D96434"/>
    <w:rsid w:val="00D966ED"/>
    <w:rsid w:val="00D9700B"/>
    <w:rsid w:val="00D97388"/>
    <w:rsid w:val="00D973A2"/>
    <w:rsid w:val="00D97F21"/>
    <w:rsid w:val="00DA0378"/>
    <w:rsid w:val="00DA06A7"/>
    <w:rsid w:val="00DA0A19"/>
    <w:rsid w:val="00DA0E37"/>
    <w:rsid w:val="00DA0EC2"/>
    <w:rsid w:val="00DA1DA0"/>
    <w:rsid w:val="00DA1E52"/>
    <w:rsid w:val="00DA2036"/>
    <w:rsid w:val="00DA2DB3"/>
    <w:rsid w:val="00DA2F04"/>
    <w:rsid w:val="00DA2FB5"/>
    <w:rsid w:val="00DA349D"/>
    <w:rsid w:val="00DA3B7E"/>
    <w:rsid w:val="00DA466B"/>
    <w:rsid w:val="00DA4B7D"/>
    <w:rsid w:val="00DA4D57"/>
    <w:rsid w:val="00DA5235"/>
    <w:rsid w:val="00DA54D8"/>
    <w:rsid w:val="00DA5678"/>
    <w:rsid w:val="00DA56E9"/>
    <w:rsid w:val="00DA5870"/>
    <w:rsid w:val="00DA5BCD"/>
    <w:rsid w:val="00DA5CE9"/>
    <w:rsid w:val="00DA6257"/>
    <w:rsid w:val="00DA6426"/>
    <w:rsid w:val="00DA66DD"/>
    <w:rsid w:val="00DA6BE8"/>
    <w:rsid w:val="00DA6DDD"/>
    <w:rsid w:val="00DA6E31"/>
    <w:rsid w:val="00DA75A0"/>
    <w:rsid w:val="00DA75BE"/>
    <w:rsid w:val="00DA7622"/>
    <w:rsid w:val="00DA7A00"/>
    <w:rsid w:val="00DA7C31"/>
    <w:rsid w:val="00DA7C78"/>
    <w:rsid w:val="00DA7E84"/>
    <w:rsid w:val="00DB0627"/>
    <w:rsid w:val="00DB0E66"/>
    <w:rsid w:val="00DB118B"/>
    <w:rsid w:val="00DB1217"/>
    <w:rsid w:val="00DB1383"/>
    <w:rsid w:val="00DB1707"/>
    <w:rsid w:val="00DB1C32"/>
    <w:rsid w:val="00DB1DD8"/>
    <w:rsid w:val="00DB226C"/>
    <w:rsid w:val="00DB22E9"/>
    <w:rsid w:val="00DB23C0"/>
    <w:rsid w:val="00DB240D"/>
    <w:rsid w:val="00DB272C"/>
    <w:rsid w:val="00DB2ACC"/>
    <w:rsid w:val="00DB2DCA"/>
    <w:rsid w:val="00DB2FB8"/>
    <w:rsid w:val="00DB3034"/>
    <w:rsid w:val="00DB3037"/>
    <w:rsid w:val="00DB3298"/>
    <w:rsid w:val="00DB3373"/>
    <w:rsid w:val="00DB347F"/>
    <w:rsid w:val="00DB359D"/>
    <w:rsid w:val="00DB3E0F"/>
    <w:rsid w:val="00DB3EA3"/>
    <w:rsid w:val="00DB3EAF"/>
    <w:rsid w:val="00DB44D2"/>
    <w:rsid w:val="00DB4998"/>
    <w:rsid w:val="00DB50AF"/>
    <w:rsid w:val="00DB581E"/>
    <w:rsid w:val="00DB58F0"/>
    <w:rsid w:val="00DB590D"/>
    <w:rsid w:val="00DB5A88"/>
    <w:rsid w:val="00DB5E70"/>
    <w:rsid w:val="00DB61CF"/>
    <w:rsid w:val="00DB62F9"/>
    <w:rsid w:val="00DB683A"/>
    <w:rsid w:val="00DB6844"/>
    <w:rsid w:val="00DB7059"/>
    <w:rsid w:val="00DB70F3"/>
    <w:rsid w:val="00DB73C8"/>
    <w:rsid w:val="00DB7C02"/>
    <w:rsid w:val="00DC0066"/>
    <w:rsid w:val="00DC024C"/>
    <w:rsid w:val="00DC05BC"/>
    <w:rsid w:val="00DC08CF"/>
    <w:rsid w:val="00DC0D67"/>
    <w:rsid w:val="00DC100A"/>
    <w:rsid w:val="00DC10E8"/>
    <w:rsid w:val="00DC1253"/>
    <w:rsid w:val="00DC14DA"/>
    <w:rsid w:val="00DC18A0"/>
    <w:rsid w:val="00DC1FBE"/>
    <w:rsid w:val="00DC2051"/>
    <w:rsid w:val="00DC2B34"/>
    <w:rsid w:val="00DC2C27"/>
    <w:rsid w:val="00DC334F"/>
    <w:rsid w:val="00DC3D98"/>
    <w:rsid w:val="00DC3DC7"/>
    <w:rsid w:val="00DC44AB"/>
    <w:rsid w:val="00DC490F"/>
    <w:rsid w:val="00DC4C85"/>
    <w:rsid w:val="00DC5119"/>
    <w:rsid w:val="00DC51EC"/>
    <w:rsid w:val="00DC52CC"/>
    <w:rsid w:val="00DC58CA"/>
    <w:rsid w:val="00DC5C11"/>
    <w:rsid w:val="00DC6322"/>
    <w:rsid w:val="00DC63D0"/>
    <w:rsid w:val="00DC663A"/>
    <w:rsid w:val="00DC673D"/>
    <w:rsid w:val="00DC699D"/>
    <w:rsid w:val="00DC6E95"/>
    <w:rsid w:val="00DC70F6"/>
    <w:rsid w:val="00DC72A5"/>
    <w:rsid w:val="00DC7380"/>
    <w:rsid w:val="00DD01EA"/>
    <w:rsid w:val="00DD0559"/>
    <w:rsid w:val="00DD0D4F"/>
    <w:rsid w:val="00DD1655"/>
    <w:rsid w:val="00DD1849"/>
    <w:rsid w:val="00DD186A"/>
    <w:rsid w:val="00DD1CC0"/>
    <w:rsid w:val="00DD1EED"/>
    <w:rsid w:val="00DD242E"/>
    <w:rsid w:val="00DD2D11"/>
    <w:rsid w:val="00DD3061"/>
    <w:rsid w:val="00DD319F"/>
    <w:rsid w:val="00DD384D"/>
    <w:rsid w:val="00DD3B86"/>
    <w:rsid w:val="00DD3B90"/>
    <w:rsid w:val="00DD3E21"/>
    <w:rsid w:val="00DD429E"/>
    <w:rsid w:val="00DD49F2"/>
    <w:rsid w:val="00DD4BA2"/>
    <w:rsid w:val="00DD4C2E"/>
    <w:rsid w:val="00DD4DA6"/>
    <w:rsid w:val="00DD4E89"/>
    <w:rsid w:val="00DD502D"/>
    <w:rsid w:val="00DD5271"/>
    <w:rsid w:val="00DD553F"/>
    <w:rsid w:val="00DD56C7"/>
    <w:rsid w:val="00DD5755"/>
    <w:rsid w:val="00DD5825"/>
    <w:rsid w:val="00DD59C8"/>
    <w:rsid w:val="00DD5AF4"/>
    <w:rsid w:val="00DD5BA1"/>
    <w:rsid w:val="00DD5DFE"/>
    <w:rsid w:val="00DD5E8A"/>
    <w:rsid w:val="00DD6049"/>
    <w:rsid w:val="00DD609D"/>
    <w:rsid w:val="00DD60DA"/>
    <w:rsid w:val="00DD624C"/>
    <w:rsid w:val="00DD6304"/>
    <w:rsid w:val="00DD6380"/>
    <w:rsid w:val="00DD6633"/>
    <w:rsid w:val="00DD6644"/>
    <w:rsid w:val="00DD676F"/>
    <w:rsid w:val="00DD7028"/>
    <w:rsid w:val="00DD7317"/>
    <w:rsid w:val="00DD7869"/>
    <w:rsid w:val="00DD7A18"/>
    <w:rsid w:val="00DD7A82"/>
    <w:rsid w:val="00DE12C7"/>
    <w:rsid w:val="00DE15E6"/>
    <w:rsid w:val="00DE17EB"/>
    <w:rsid w:val="00DE19F9"/>
    <w:rsid w:val="00DE1B2B"/>
    <w:rsid w:val="00DE1D48"/>
    <w:rsid w:val="00DE2A68"/>
    <w:rsid w:val="00DE3016"/>
    <w:rsid w:val="00DE31EA"/>
    <w:rsid w:val="00DE3431"/>
    <w:rsid w:val="00DE3838"/>
    <w:rsid w:val="00DE3C7A"/>
    <w:rsid w:val="00DE3EE7"/>
    <w:rsid w:val="00DE425F"/>
    <w:rsid w:val="00DE4491"/>
    <w:rsid w:val="00DE4632"/>
    <w:rsid w:val="00DE4B4A"/>
    <w:rsid w:val="00DE4CFE"/>
    <w:rsid w:val="00DE4D24"/>
    <w:rsid w:val="00DE4DF1"/>
    <w:rsid w:val="00DE4F51"/>
    <w:rsid w:val="00DE50B2"/>
    <w:rsid w:val="00DE51DB"/>
    <w:rsid w:val="00DE5500"/>
    <w:rsid w:val="00DE5ABC"/>
    <w:rsid w:val="00DE5CF9"/>
    <w:rsid w:val="00DE5F54"/>
    <w:rsid w:val="00DE6213"/>
    <w:rsid w:val="00DE6290"/>
    <w:rsid w:val="00DE6353"/>
    <w:rsid w:val="00DE6E2F"/>
    <w:rsid w:val="00DE701B"/>
    <w:rsid w:val="00DE70AF"/>
    <w:rsid w:val="00DE7150"/>
    <w:rsid w:val="00DE7BA9"/>
    <w:rsid w:val="00DE7D6A"/>
    <w:rsid w:val="00DE7F18"/>
    <w:rsid w:val="00DF0593"/>
    <w:rsid w:val="00DF0605"/>
    <w:rsid w:val="00DF077C"/>
    <w:rsid w:val="00DF0AF2"/>
    <w:rsid w:val="00DF0BA5"/>
    <w:rsid w:val="00DF111B"/>
    <w:rsid w:val="00DF1368"/>
    <w:rsid w:val="00DF160F"/>
    <w:rsid w:val="00DF210C"/>
    <w:rsid w:val="00DF29F4"/>
    <w:rsid w:val="00DF34F7"/>
    <w:rsid w:val="00DF3651"/>
    <w:rsid w:val="00DF3B5D"/>
    <w:rsid w:val="00DF4DA3"/>
    <w:rsid w:val="00DF4DE6"/>
    <w:rsid w:val="00DF501D"/>
    <w:rsid w:val="00DF53F5"/>
    <w:rsid w:val="00DF56B4"/>
    <w:rsid w:val="00DF5740"/>
    <w:rsid w:val="00DF59A3"/>
    <w:rsid w:val="00DF59AD"/>
    <w:rsid w:val="00DF5AC7"/>
    <w:rsid w:val="00DF5D7B"/>
    <w:rsid w:val="00DF61CA"/>
    <w:rsid w:val="00DF6585"/>
    <w:rsid w:val="00DF6664"/>
    <w:rsid w:val="00DF7183"/>
    <w:rsid w:val="00DF74BD"/>
    <w:rsid w:val="00DF7695"/>
    <w:rsid w:val="00DF76C4"/>
    <w:rsid w:val="00DF7896"/>
    <w:rsid w:val="00DF797A"/>
    <w:rsid w:val="00DF7A14"/>
    <w:rsid w:val="00E00138"/>
    <w:rsid w:val="00E002A1"/>
    <w:rsid w:val="00E0030F"/>
    <w:rsid w:val="00E00381"/>
    <w:rsid w:val="00E00948"/>
    <w:rsid w:val="00E00ED3"/>
    <w:rsid w:val="00E01148"/>
    <w:rsid w:val="00E01485"/>
    <w:rsid w:val="00E016AE"/>
    <w:rsid w:val="00E0176D"/>
    <w:rsid w:val="00E01C30"/>
    <w:rsid w:val="00E01E25"/>
    <w:rsid w:val="00E01EB8"/>
    <w:rsid w:val="00E01ECB"/>
    <w:rsid w:val="00E029E6"/>
    <w:rsid w:val="00E02A29"/>
    <w:rsid w:val="00E02BF0"/>
    <w:rsid w:val="00E02F4B"/>
    <w:rsid w:val="00E02F94"/>
    <w:rsid w:val="00E030BF"/>
    <w:rsid w:val="00E030C0"/>
    <w:rsid w:val="00E030D2"/>
    <w:rsid w:val="00E032C7"/>
    <w:rsid w:val="00E032E8"/>
    <w:rsid w:val="00E03480"/>
    <w:rsid w:val="00E03633"/>
    <w:rsid w:val="00E03845"/>
    <w:rsid w:val="00E03971"/>
    <w:rsid w:val="00E039F8"/>
    <w:rsid w:val="00E03A5E"/>
    <w:rsid w:val="00E0486A"/>
    <w:rsid w:val="00E04AB9"/>
    <w:rsid w:val="00E04BD7"/>
    <w:rsid w:val="00E04C8A"/>
    <w:rsid w:val="00E04CC5"/>
    <w:rsid w:val="00E05123"/>
    <w:rsid w:val="00E0512B"/>
    <w:rsid w:val="00E0513F"/>
    <w:rsid w:val="00E0535E"/>
    <w:rsid w:val="00E0538D"/>
    <w:rsid w:val="00E0559C"/>
    <w:rsid w:val="00E0586C"/>
    <w:rsid w:val="00E060BB"/>
    <w:rsid w:val="00E0637C"/>
    <w:rsid w:val="00E06712"/>
    <w:rsid w:val="00E06809"/>
    <w:rsid w:val="00E06E4F"/>
    <w:rsid w:val="00E0705B"/>
    <w:rsid w:val="00E07224"/>
    <w:rsid w:val="00E07B77"/>
    <w:rsid w:val="00E111B9"/>
    <w:rsid w:val="00E11203"/>
    <w:rsid w:val="00E11389"/>
    <w:rsid w:val="00E11B3A"/>
    <w:rsid w:val="00E11BA5"/>
    <w:rsid w:val="00E11C1B"/>
    <w:rsid w:val="00E11D22"/>
    <w:rsid w:val="00E1209B"/>
    <w:rsid w:val="00E12A11"/>
    <w:rsid w:val="00E12D18"/>
    <w:rsid w:val="00E13C57"/>
    <w:rsid w:val="00E14407"/>
    <w:rsid w:val="00E146F2"/>
    <w:rsid w:val="00E1489B"/>
    <w:rsid w:val="00E15C44"/>
    <w:rsid w:val="00E15D12"/>
    <w:rsid w:val="00E15FDA"/>
    <w:rsid w:val="00E161E3"/>
    <w:rsid w:val="00E16204"/>
    <w:rsid w:val="00E16220"/>
    <w:rsid w:val="00E162A6"/>
    <w:rsid w:val="00E167C9"/>
    <w:rsid w:val="00E16A39"/>
    <w:rsid w:val="00E16DD4"/>
    <w:rsid w:val="00E17135"/>
    <w:rsid w:val="00E1730D"/>
    <w:rsid w:val="00E17ACC"/>
    <w:rsid w:val="00E200D2"/>
    <w:rsid w:val="00E20A45"/>
    <w:rsid w:val="00E20B41"/>
    <w:rsid w:val="00E20B93"/>
    <w:rsid w:val="00E20EA0"/>
    <w:rsid w:val="00E212CE"/>
    <w:rsid w:val="00E212DA"/>
    <w:rsid w:val="00E21450"/>
    <w:rsid w:val="00E21545"/>
    <w:rsid w:val="00E21566"/>
    <w:rsid w:val="00E215E6"/>
    <w:rsid w:val="00E21692"/>
    <w:rsid w:val="00E22008"/>
    <w:rsid w:val="00E22832"/>
    <w:rsid w:val="00E22AF0"/>
    <w:rsid w:val="00E233D6"/>
    <w:rsid w:val="00E23607"/>
    <w:rsid w:val="00E237B9"/>
    <w:rsid w:val="00E2398F"/>
    <w:rsid w:val="00E23FA7"/>
    <w:rsid w:val="00E24227"/>
    <w:rsid w:val="00E242EC"/>
    <w:rsid w:val="00E253A6"/>
    <w:rsid w:val="00E25524"/>
    <w:rsid w:val="00E25789"/>
    <w:rsid w:val="00E25B28"/>
    <w:rsid w:val="00E25B98"/>
    <w:rsid w:val="00E25C0E"/>
    <w:rsid w:val="00E25DC6"/>
    <w:rsid w:val="00E25E1E"/>
    <w:rsid w:val="00E26009"/>
    <w:rsid w:val="00E26011"/>
    <w:rsid w:val="00E2627E"/>
    <w:rsid w:val="00E2637F"/>
    <w:rsid w:val="00E265AB"/>
    <w:rsid w:val="00E265ED"/>
    <w:rsid w:val="00E271BC"/>
    <w:rsid w:val="00E2737F"/>
    <w:rsid w:val="00E2761E"/>
    <w:rsid w:val="00E27677"/>
    <w:rsid w:val="00E27CD0"/>
    <w:rsid w:val="00E27DBD"/>
    <w:rsid w:val="00E27E3A"/>
    <w:rsid w:val="00E302D8"/>
    <w:rsid w:val="00E3056A"/>
    <w:rsid w:val="00E3072C"/>
    <w:rsid w:val="00E3084C"/>
    <w:rsid w:val="00E30A11"/>
    <w:rsid w:val="00E30C33"/>
    <w:rsid w:val="00E30E8A"/>
    <w:rsid w:val="00E31297"/>
    <w:rsid w:val="00E312EA"/>
    <w:rsid w:val="00E31445"/>
    <w:rsid w:val="00E31B14"/>
    <w:rsid w:val="00E31BFE"/>
    <w:rsid w:val="00E31EA4"/>
    <w:rsid w:val="00E31F2D"/>
    <w:rsid w:val="00E31F8E"/>
    <w:rsid w:val="00E324C8"/>
    <w:rsid w:val="00E32653"/>
    <w:rsid w:val="00E329DB"/>
    <w:rsid w:val="00E32BDB"/>
    <w:rsid w:val="00E33321"/>
    <w:rsid w:val="00E33406"/>
    <w:rsid w:val="00E33418"/>
    <w:rsid w:val="00E338A1"/>
    <w:rsid w:val="00E33A68"/>
    <w:rsid w:val="00E33A99"/>
    <w:rsid w:val="00E33F1D"/>
    <w:rsid w:val="00E34205"/>
    <w:rsid w:val="00E344B1"/>
    <w:rsid w:val="00E34A6F"/>
    <w:rsid w:val="00E34A8D"/>
    <w:rsid w:val="00E34BBA"/>
    <w:rsid w:val="00E34CCE"/>
    <w:rsid w:val="00E35375"/>
    <w:rsid w:val="00E3575F"/>
    <w:rsid w:val="00E35CBC"/>
    <w:rsid w:val="00E363D7"/>
    <w:rsid w:val="00E3723A"/>
    <w:rsid w:val="00E3742D"/>
    <w:rsid w:val="00E37792"/>
    <w:rsid w:val="00E37901"/>
    <w:rsid w:val="00E37C3D"/>
    <w:rsid w:val="00E408AF"/>
    <w:rsid w:val="00E4099A"/>
    <w:rsid w:val="00E40A08"/>
    <w:rsid w:val="00E40C94"/>
    <w:rsid w:val="00E40DB6"/>
    <w:rsid w:val="00E41010"/>
    <w:rsid w:val="00E41A60"/>
    <w:rsid w:val="00E41AF9"/>
    <w:rsid w:val="00E41D96"/>
    <w:rsid w:val="00E41E03"/>
    <w:rsid w:val="00E41E1B"/>
    <w:rsid w:val="00E41F8E"/>
    <w:rsid w:val="00E42285"/>
    <w:rsid w:val="00E4242B"/>
    <w:rsid w:val="00E4253C"/>
    <w:rsid w:val="00E429CD"/>
    <w:rsid w:val="00E42AAF"/>
    <w:rsid w:val="00E43A72"/>
    <w:rsid w:val="00E4418D"/>
    <w:rsid w:val="00E44A6A"/>
    <w:rsid w:val="00E44AA8"/>
    <w:rsid w:val="00E44D7F"/>
    <w:rsid w:val="00E44D8A"/>
    <w:rsid w:val="00E44E40"/>
    <w:rsid w:val="00E45358"/>
    <w:rsid w:val="00E4552F"/>
    <w:rsid w:val="00E45B85"/>
    <w:rsid w:val="00E45D63"/>
    <w:rsid w:val="00E460BE"/>
    <w:rsid w:val="00E460EC"/>
    <w:rsid w:val="00E4620C"/>
    <w:rsid w:val="00E46233"/>
    <w:rsid w:val="00E466EC"/>
    <w:rsid w:val="00E471A9"/>
    <w:rsid w:val="00E47303"/>
    <w:rsid w:val="00E475DF"/>
    <w:rsid w:val="00E47ADC"/>
    <w:rsid w:val="00E47B02"/>
    <w:rsid w:val="00E47D1B"/>
    <w:rsid w:val="00E5023A"/>
    <w:rsid w:val="00E50267"/>
    <w:rsid w:val="00E5066D"/>
    <w:rsid w:val="00E50A57"/>
    <w:rsid w:val="00E50EF4"/>
    <w:rsid w:val="00E51183"/>
    <w:rsid w:val="00E51362"/>
    <w:rsid w:val="00E51C4B"/>
    <w:rsid w:val="00E51CD7"/>
    <w:rsid w:val="00E522D2"/>
    <w:rsid w:val="00E524BA"/>
    <w:rsid w:val="00E5273D"/>
    <w:rsid w:val="00E527D1"/>
    <w:rsid w:val="00E528E9"/>
    <w:rsid w:val="00E5303A"/>
    <w:rsid w:val="00E531BC"/>
    <w:rsid w:val="00E534C3"/>
    <w:rsid w:val="00E53694"/>
    <w:rsid w:val="00E5380A"/>
    <w:rsid w:val="00E53905"/>
    <w:rsid w:val="00E53BD1"/>
    <w:rsid w:val="00E53C74"/>
    <w:rsid w:val="00E53E97"/>
    <w:rsid w:val="00E53F79"/>
    <w:rsid w:val="00E5410B"/>
    <w:rsid w:val="00E5447D"/>
    <w:rsid w:val="00E547A7"/>
    <w:rsid w:val="00E54AEA"/>
    <w:rsid w:val="00E54CFC"/>
    <w:rsid w:val="00E55271"/>
    <w:rsid w:val="00E5550C"/>
    <w:rsid w:val="00E5568C"/>
    <w:rsid w:val="00E55A54"/>
    <w:rsid w:val="00E564A4"/>
    <w:rsid w:val="00E56A3C"/>
    <w:rsid w:val="00E56A62"/>
    <w:rsid w:val="00E56AB8"/>
    <w:rsid w:val="00E57144"/>
    <w:rsid w:val="00E5742E"/>
    <w:rsid w:val="00E57758"/>
    <w:rsid w:val="00E57AED"/>
    <w:rsid w:val="00E57D09"/>
    <w:rsid w:val="00E6018B"/>
    <w:rsid w:val="00E6061A"/>
    <w:rsid w:val="00E60AED"/>
    <w:rsid w:val="00E60B4F"/>
    <w:rsid w:val="00E60B66"/>
    <w:rsid w:val="00E60D11"/>
    <w:rsid w:val="00E60F1B"/>
    <w:rsid w:val="00E61072"/>
    <w:rsid w:val="00E61130"/>
    <w:rsid w:val="00E61B69"/>
    <w:rsid w:val="00E61C72"/>
    <w:rsid w:val="00E620A2"/>
    <w:rsid w:val="00E6218D"/>
    <w:rsid w:val="00E62388"/>
    <w:rsid w:val="00E6270F"/>
    <w:rsid w:val="00E629DA"/>
    <w:rsid w:val="00E62AF2"/>
    <w:rsid w:val="00E62C4C"/>
    <w:rsid w:val="00E62D6F"/>
    <w:rsid w:val="00E62D70"/>
    <w:rsid w:val="00E62EDD"/>
    <w:rsid w:val="00E630D4"/>
    <w:rsid w:val="00E633F0"/>
    <w:rsid w:val="00E636F7"/>
    <w:rsid w:val="00E63A89"/>
    <w:rsid w:val="00E63EBE"/>
    <w:rsid w:val="00E64155"/>
    <w:rsid w:val="00E641D8"/>
    <w:rsid w:val="00E6445F"/>
    <w:rsid w:val="00E64DD9"/>
    <w:rsid w:val="00E64EDD"/>
    <w:rsid w:val="00E64F99"/>
    <w:rsid w:val="00E658E6"/>
    <w:rsid w:val="00E65E16"/>
    <w:rsid w:val="00E65E57"/>
    <w:rsid w:val="00E65F50"/>
    <w:rsid w:val="00E66840"/>
    <w:rsid w:val="00E66919"/>
    <w:rsid w:val="00E66BC5"/>
    <w:rsid w:val="00E67439"/>
    <w:rsid w:val="00E67651"/>
    <w:rsid w:val="00E67740"/>
    <w:rsid w:val="00E70218"/>
    <w:rsid w:val="00E709D6"/>
    <w:rsid w:val="00E71619"/>
    <w:rsid w:val="00E71676"/>
    <w:rsid w:val="00E721BF"/>
    <w:rsid w:val="00E727BF"/>
    <w:rsid w:val="00E728AA"/>
    <w:rsid w:val="00E73086"/>
    <w:rsid w:val="00E73521"/>
    <w:rsid w:val="00E735AB"/>
    <w:rsid w:val="00E73BCE"/>
    <w:rsid w:val="00E73C71"/>
    <w:rsid w:val="00E740F1"/>
    <w:rsid w:val="00E7414C"/>
    <w:rsid w:val="00E74259"/>
    <w:rsid w:val="00E745C2"/>
    <w:rsid w:val="00E748BD"/>
    <w:rsid w:val="00E74CC7"/>
    <w:rsid w:val="00E74EE1"/>
    <w:rsid w:val="00E75732"/>
    <w:rsid w:val="00E75B1A"/>
    <w:rsid w:val="00E75BA9"/>
    <w:rsid w:val="00E75C8D"/>
    <w:rsid w:val="00E7607B"/>
    <w:rsid w:val="00E761E3"/>
    <w:rsid w:val="00E7691E"/>
    <w:rsid w:val="00E76FED"/>
    <w:rsid w:val="00E7771D"/>
    <w:rsid w:val="00E7776D"/>
    <w:rsid w:val="00E77CB4"/>
    <w:rsid w:val="00E80093"/>
    <w:rsid w:val="00E806CD"/>
    <w:rsid w:val="00E80F82"/>
    <w:rsid w:val="00E81A7F"/>
    <w:rsid w:val="00E825D8"/>
    <w:rsid w:val="00E8274C"/>
    <w:rsid w:val="00E8278C"/>
    <w:rsid w:val="00E8292C"/>
    <w:rsid w:val="00E82A40"/>
    <w:rsid w:val="00E82AD8"/>
    <w:rsid w:val="00E82B66"/>
    <w:rsid w:val="00E82BEB"/>
    <w:rsid w:val="00E82F5F"/>
    <w:rsid w:val="00E834C0"/>
    <w:rsid w:val="00E83659"/>
    <w:rsid w:val="00E837E5"/>
    <w:rsid w:val="00E83B9F"/>
    <w:rsid w:val="00E83BF5"/>
    <w:rsid w:val="00E83E82"/>
    <w:rsid w:val="00E83FFE"/>
    <w:rsid w:val="00E8492B"/>
    <w:rsid w:val="00E849EA"/>
    <w:rsid w:val="00E84B8D"/>
    <w:rsid w:val="00E8559D"/>
    <w:rsid w:val="00E855E6"/>
    <w:rsid w:val="00E85AD0"/>
    <w:rsid w:val="00E85ADF"/>
    <w:rsid w:val="00E85E7F"/>
    <w:rsid w:val="00E86195"/>
    <w:rsid w:val="00E86438"/>
    <w:rsid w:val="00E86452"/>
    <w:rsid w:val="00E86866"/>
    <w:rsid w:val="00E872B1"/>
    <w:rsid w:val="00E87575"/>
    <w:rsid w:val="00E87779"/>
    <w:rsid w:val="00E87971"/>
    <w:rsid w:val="00E87BD3"/>
    <w:rsid w:val="00E87C0B"/>
    <w:rsid w:val="00E87F64"/>
    <w:rsid w:val="00E90133"/>
    <w:rsid w:val="00E90158"/>
    <w:rsid w:val="00E901E1"/>
    <w:rsid w:val="00E90416"/>
    <w:rsid w:val="00E9063A"/>
    <w:rsid w:val="00E90A78"/>
    <w:rsid w:val="00E90E95"/>
    <w:rsid w:val="00E90FB7"/>
    <w:rsid w:val="00E9119A"/>
    <w:rsid w:val="00E911E0"/>
    <w:rsid w:val="00E91847"/>
    <w:rsid w:val="00E9187E"/>
    <w:rsid w:val="00E91967"/>
    <w:rsid w:val="00E91C8E"/>
    <w:rsid w:val="00E92DFA"/>
    <w:rsid w:val="00E932F8"/>
    <w:rsid w:val="00E934F0"/>
    <w:rsid w:val="00E93711"/>
    <w:rsid w:val="00E93A1E"/>
    <w:rsid w:val="00E93EAE"/>
    <w:rsid w:val="00E93EB4"/>
    <w:rsid w:val="00E93F9D"/>
    <w:rsid w:val="00E94234"/>
    <w:rsid w:val="00E94BFF"/>
    <w:rsid w:val="00E95038"/>
    <w:rsid w:val="00E95246"/>
    <w:rsid w:val="00E95447"/>
    <w:rsid w:val="00E95BB5"/>
    <w:rsid w:val="00E966D0"/>
    <w:rsid w:val="00E97085"/>
    <w:rsid w:val="00E970AA"/>
    <w:rsid w:val="00E9719E"/>
    <w:rsid w:val="00E972E0"/>
    <w:rsid w:val="00E97500"/>
    <w:rsid w:val="00E97C23"/>
    <w:rsid w:val="00E97E72"/>
    <w:rsid w:val="00EA02AC"/>
    <w:rsid w:val="00EA0B11"/>
    <w:rsid w:val="00EA0D48"/>
    <w:rsid w:val="00EA0DCF"/>
    <w:rsid w:val="00EA1102"/>
    <w:rsid w:val="00EA1300"/>
    <w:rsid w:val="00EA1425"/>
    <w:rsid w:val="00EA1539"/>
    <w:rsid w:val="00EA17CE"/>
    <w:rsid w:val="00EA1953"/>
    <w:rsid w:val="00EA1D35"/>
    <w:rsid w:val="00EA1DE6"/>
    <w:rsid w:val="00EA22F2"/>
    <w:rsid w:val="00EA24EA"/>
    <w:rsid w:val="00EA26B0"/>
    <w:rsid w:val="00EA2AC2"/>
    <w:rsid w:val="00EA3389"/>
    <w:rsid w:val="00EA3400"/>
    <w:rsid w:val="00EA364C"/>
    <w:rsid w:val="00EA3A27"/>
    <w:rsid w:val="00EA3DA3"/>
    <w:rsid w:val="00EA4066"/>
    <w:rsid w:val="00EA40A2"/>
    <w:rsid w:val="00EA42ED"/>
    <w:rsid w:val="00EA43E8"/>
    <w:rsid w:val="00EA4E6D"/>
    <w:rsid w:val="00EA56BC"/>
    <w:rsid w:val="00EA58DB"/>
    <w:rsid w:val="00EA6472"/>
    <w:rsid w:val="00EA64B8"/>
    <w:rsid w:val="00EA6656"/>
    <w:rsid w:val="00EA6795"/>
    <w:rsid w:val="00EA6AD1"/>
    <w:rsid w:val="00EA6B7C"/>
    <w:rsid w:val="00EA6EF3"/>
    <w:rsid w:val="00EA70DE"/>
    <w:rsid w:val="00EA723E"/>
    <w:rsid w:val="00EA75EF"/>
    <w:rsid w:val="00EA7BD4"/>
    <w:rsid w:val="00EA7D36"/>
    <w:rsid w:val="00EA7F54"/>
    <w:rsid w:val="00EA7F8D"/>
    <w:rsid w:val="00EB04DB"/>
    <w:rsid w:val="00EB0FE7"/>
    <w:rsid w:val="00EB124A"/>
    <w:rsid w:val="00EB1290"/>
    <w:rsid w:val="00EB1345"/>
    <w:rsid w:val="00EB15CA"/>
    <w:rsid w:val="00EB1961"/>
    <w:rsid w:val="00EB1D49"/>
    <w:rsid w:val="00EB20BB"/>
    <w:rsid w:val="00EB218B"/>
    <w:rsid w:val="00EB2697"/>
    <w:rsid w:val="00EB3232"/>
    <w:rsid w:val="00EB3844"/>
    <w:rsid w:val="00EB3872"/>
    <w:rsid w:val="00EB3B3E"/>
    <w:rsid w:val="00EB3C4A"/>
    <w:rsid w:val="00EB3F75"/>
    <w:rsid w:val="00EB417E"/>
    <w:rsid w:val="00EB42AB"/>
    <w:rsid w:val="00EB433C"/>
    <w:rsid w:val="00EB441A"/>
    <w:rsid w:val="00EB44E2"/>
    <w:rsid w:val="00EB46E2"/>
    <w:rsid w:val="00EB4DF8"/>
    <w:rsid w:val="00EB4F5A"/>
    <w:rsid w:val="00EB501D"/>
    <w:rsid w:val="00EB53D7"/>
    <w:rsid w:val="00EB5731"/>
    <w:rsid w:val="00EB5BE1"/>
    <w:rsid w:val="00EB5C66"/>
    <w:rsid w:val="00EB5EFD"/>
    <w:rsid w:val="00EB6A16"/>
    <w:rsid w:val="00EB6B00"/>
    <w:rsid w:val="00EB6B97"/>
    <w:rsid w:val="00EB6FCE"/>
    <w:rsid w:val="00EB7772"/>
    <w:rsid w:val="00EB7B0F"/>
    <w:rsid w:val="00EB7B45"/>
    <w:rsid w:val="00EB7FC9"/>
    <w:rsid w:val="00EC02B8"/>
    <w:rsid w:val="00EC03E8"/>
    <w:rsid w:val="00EC0970"/>
    <w:rsid w:val="00EC0EE2"/>
    <w:rsid w:val="00EC0F62"/>
    <w:rsid w:val="00EC15AB"/>
    <w:rsid w:val="00EC16E7"/>
    <w:rsid w:val="00EC17A0"/>
    <w:rsid w:val="00EC208D"/>
    <w:rsid w:val="00EC2505"/>
    <w:rsid w:val="00EC28FC"/>
    <w:rsid w:val="00EC2D44"/>
    <w:rsid w:val="00EC2E2D"/>
    <w:rsid w:val="00EC2E55"/>
    <w:rsid w:val="00EC2FF3"/>
    <w:rsid w:val="00EC30A3"/>
    <w:rsid w:val="00EC4947"/>
    <w:rsid w:val="00EC4D38"/>
    <w:rsid w:val="00EC4DE3"/>
    <w:rsid w:val="00EC5037"/>
    <w:rsid w:val="00EC5156"/>
    <w:rsid w:val="00EC5389"/>
    <w:rsid w:val="00EC5783"/>
    <w:rsid w:val="00EC5B4B"/>
    <w:rsid w:val="00EC5C71"/>
    <w:rsid w:val="00EC5DF8"/>
    <w:rsid w:val="00EC5FA4"/>
    <w:rsid w:val="00EC6405"/>
    <w:rsid w:val="00EC6558"/>
    <w:rsid w:val="00EC6908"/>
    <w:rsid w:val="00EC6CCB"/>
    <w:rsid w:val="00EC6DDE"/>
    <w:rsid w:val="00EC6FF8"/>
    <w:rsid w:val="00EC7BC4"/>
    <w:rsid w:val="00EC7E5A"/>
    <w:rsid w:val="00ED005C"/>
    <w:rsid w:val="00ED04C1"/>
    <w:rsid w:val="00ED0673"/>
    <w:rsid w:val="00ED075F"/>
    <w:rsid w:val="00ED0C3B"/>
    <w:rsid w:val="00ED1084"/>
    <w:rsid w:val="00ED12FA"/>
    <w:rsid w:val="00ED1537"/>
    <w:rsid w:val="00ED195B"/>
    <w:rsid w:val="00ED199A"/>
    <w:rsid w:val="00ED1ED4"/>
    <w:rsid w:val="00ED2678"/>
    <w:rsid w:val="00ED2BEE"/>
    <w:rsid w:val="00ED362D"/>
    <w:rsid w:val="00ED3C81"/>
    <w:rsid w:val="00ED3D22"/>
    <w:rsid w:val="00ED44BB"/>
    <w:rsid w:val="00ED4D82"/>
    <w:rsid w:val="00ED4F9F"/>
    <w:rsid w:val="00ED5088"/>
    <w:rsid w:val="00ED5D47"/>
    <w:rsid w:val="00ED5EB5"/>
    <w:rsid w:val="00ED6088"/>
    <w:rsid w:val="00ED60F6"/>
    <w:rsid w:val="00ED643D"/>
    <w:rsid w:val="00ED6666"/>
    <w:rsid w:val="00ED6892"/>
    <w:rsid w:val="00ED6E1F"/>
    <w:rsid w:val="00ED6E87"/>
    <w:rsid w:val="00ED7623"/>
    <w:rsid w:val="00ED76FE"/>
    <w:rsid w:val="00ED7E2A"/>
    <w:rsid w:val="00EE0080"/>
    <w:rsid w:val="00EE0576"/>
    <w:rsid w:val="00EE07F1"/>
    <w:rsid w:val="00EE0948"/>
    <w:rsid w:val="00EE0B5B"/>
    <w:rsid w:val="00EE0B97"/>
    <w:rsid w:val="00EE1056"/>
    <w:rsid w:val="00EE1282"/>
    <w:rsid w:val="00EE16D2"/>
    <w:rsid w:val="00EE1824"/>
    <w:rsid w:val="00EE1A4A"/>
    <w:rsid w:val="00EE1AB5"/>
    <w:rsid w:val="00EE1EF7"/>
    <w:rsid w:val="00EE2318"/>
    <w:rsid w:val="00EE2494"/>
    <w:rsid w:val="00EE2715"/>
    <w:rsid w:val="00EE2B42"/>
    <w:rsid w:val="00EE2BC5"/>
    <w:rsid w:val="00EE2CB7"/>
    <w:rsid w:val="00EE2FEE"/>
    <w:rsid w:val="00EE33D0"/>
    <w:rsid w:val="00EE35B2"/>
    <w:rsid w:val="00EE3617"/>
    <w:rsid w:val="00EE374C"/>
    <w:rsid w:val="00EE3A1D"/>
    <w:rsid w:val="00EE3B26"/>
    <w:rsid w:val="00EE3D5E"/>
    <w:rsid w:val="00EE3EC0"/>
    <w:rsid w:val="00EE4682"/>
    <w:rsid w:val="00EE4689"/>
    <w:rsid w:val="00EE46C2"/>
    <w:rsid w:val="00EE478F"/>
    <w:rsid w:val="00EE479C"/>
    <w:rsid w:val="00EE47AE"/>
    <w:rsid w:val="00EE4B77"/>
    <w:rsid w:val="00EE4F08"/>
    <w:rsid w:val="00EE5251"/>
    <w:rsid w:val="00EE5260"/>
    <w:rsid w:val="00EE5470"/>
    <w:rsid w:val="00EE548A"/>
    <w:rsid w:val="00EE55CD"/>
    <w:rsid w:val="00EE582B"/>
    <w:rsid w:val="00EE5E39"/>
    <w:rsid w:val="00EE5F1B"/>
    <w:rsid w:val="00EE635B"/>
    <w:rsid w:val="00EE6543"/>
    <w:rsid w:val="00EE66F4"/>
    <w:rsid w:val="00EE6A89"/>
    <w:rsid w:val="00EE6AD6"/>
    <w:rsid w:val="00EE6C6F"/>
    <w:rsid w:val="00EE6F17"/>
    <w:rsid w:val="00EE76E5"/>
    <w:rsid w:val="00EE7A73"/>
    <w:rsid w:val="00EE7AB2"/>
    <w:rsid w:val="00EE7B24"/>
    <w:rsid w:val="00EE7ECD"/>
    <w:rsid w:val="00EE7F68"/>
    <w:rsid w:val="00EF022F"/>
    <w:rsid w:val="00EF04ED"/>
    <w:rsid w:val="00EF0670"/>
    <w:rsid w:val="00EF06DC"/>
    <w:rsid w:val="00EF0784"/>
    <w:rsid w:val="00EF08EE"/>
    <w:rsid w:val="00EF09FA"/>
    <w:rsid w:val="00EF0A70"/>
    <w:rsid w:val="00EF0A71"/>
    <w:rsid w:val="00EF0D6C"/>
    <w:rsid w:val="00EF14F8"/>
    <w:rsid w:val="00EF158C"/>
    <w:rsid w:val="00EF18D2"/>
    <w:rsid w:val="00EF1D24"/>
    <w:rsid w:val="00EF2061"/>
    <w:rsid w:val="00EF217F"/>
    <w:rsid w:val="00EF256C"/>
    <w:rsid w:val="00EF2597"/>
    <w:rsid w:val="00EF2739"/>
    <w:rsid w:val="00EF2B46"/>
    <w:rsid w:val="00EF2D71"/>
    <w:rsid w:val="00EF2F35"/>
    <w:rsid w:val="00EF33DA"/>
    <w:rsid w:val="00EF3669"/>
    <w:rsid w:val="00EF38B3"/>
    <w:rsid w:val="00EF3BF4"/>
    <w:rsid w:val="00EF3C53"/>
    <w:rsid w:val="00EF3DBD"/>
    <w:rsid w:val="00EF41E0"/>
    <w:rsid w:val="00EF4998"/>
    <w:rsid w:val="00EF4ABB"/>
    <w:rsid w:val="00EF5133"/>
    <w:rsid w:val="00EF5E20"/>
    <w:rsid w:val="00EF6234"/>
    <w:rsid w:val="00EF63B9"/>
    <w:rsid w:val="00EF68A6"/>
    <w:rsid w:val="00EF6BF1"/>
    <w:rsid w:val="00EF6D81"/>
    <w:rsid w:val="00EF7323"/>
    <w:rsid w:val="00EF7535"/>
    <w:rsid w:val="00EF7F2E"/>
    <w:rsid w:val="00F004E0"/>
    <w:rsid w:val="00F006E1"/>
    <w:rsid w:val="00F00E87"/>
    <w:rsid w:val="00F014D6"/>
    <w:rsid w:val="00F01E0E"/>
    <w:rsid w:val="00F02073"/>
    <w:rsid w:val="00F0299A"/>
    <w:rsid w:val="00F03153"/>
    <w:rsid w:val="00F032D7"/>
    <w:rsid w:val="00F03801"/>
    <w:rsid w:val="00F039A5"/>
    <w:rsid w:val="00F03BAA"/>
    <w:rsid w:val="00F044FE"/>
    <w:rsid w:val="00F0450B"/>
    <w:rsid w:val="00F04EFE"/>
    <w:rsid w:val="00F0520E"/>
    <w:rsid w:val="00F05374"/>
    <w:rsid w:val="00F05585"/>
    <w:rsid w:val="00F060C0"/>
    <w:rsid w:val="00F06969"/>
    <w:rsid w:val="00F07006"/>
    <w:rsid w:val="00F0761C"/>
    <w:rsid w:val="00F0787A"/>
    <w:rsid w:val="00F07E02"/>
    <w:rsid w:val="00F1031D"/>
    <w:rsid w:val="00F107ED"/>
    <w:rsid w:val="00F11034"/>
    <w:rsid w:val="00F115B1"/>
    <w:rsid w:val="00F1165F"/>
    <w:rsid w:val="00F11DDB"/>
    <w:rsid w:val="00F12729"/>
    <w:rsid w:val="00F12B10"/>
    <w:rsid w:val="00F12D48"/>
    <w:rsid w:val="00F12FE4"/>
    <w:rsid w:val="00F130CC"/>
    <w:rsid w:val="00F133CA"/>
    <w:rsid w:val="00F134BC"/>
    <w:rsid w:val="00F1355C"/>
    <w:rsid w:val="00F1356A"/>
    <w:rsid w:val="00F137BE"/>
    <w:rsid w:val="00F139B0"/>
    <w:rsid w:val="00F13BEA"/>
    <w:rsid w:val="00F1470E"/>
    <w:rsid w:val="00F148D3"/>
    <w:rsid w:val="00F14B4D"/>
    <w:rsid w:val="00F15502"/>
    <w:rsid w:val="00F155FF"/>
    <w:rsid w:val="00F15A7C"/>
    <w:rsid w:val="00F15E86"/>
    <w:rsid w:val="00F16156"/>
    <w:rsid w:val="00F1644C"/>
    <w:rsid w:val="00F1671E"/>
    <w:rsid w:val="00F16749"/>
    <w:rsid w:val="00F1708C"/>
    <w:rsid w:val="00F1746F"/>
    <w:rsid w:val="00F1763F"/>
    <w:rsid w:val="00F2041E"/>
    <w:rsid w:val="00F2050F"/>
    <w:rsid w:val="00F20588"/>
    <w:rsid w:val="00F2058C"/>
    <w:rsid w:val="00F2079A"/>
    <w:rsid w:val="00F2107F"/>
    <w:rsid w:val="00F21456"/>
    <w:rsid w:val="00F217B7"/>
    <w:rsid w:val="00F21867"/>
    <w:rsid w:val="00F21D3F"/>
    <w:rsid w:val="00F22047"/>
    <w:rsid w:val="00F225C7"/>
    <w:rsid w:val="00F22660"/>
    <w:rsid w:val="00F2273E"/>
    <w:rsid w:val="00F22AA7"/>
    <w:rsid w:val="00F22C14"/>
    <w:rsid w:val="00F22D9A"/>
    <w:rsid w:val="00F22FE6"/>
    <w:rsid w:val="00F2357B"/>
    <w:rsid w:val="00F2362B"/>
    <w:rsid w:val="00F2364A"/>
    <w:rsid w:val="00F23BF6"/>
    <w:rsid w:val="00F24047"/>
    <w:rsid w:val="00F240D0"/>
    <w:rsid w:val="00F24278"/>
    <w:rsid w:val="00F24402"/>
    <w:rsid w:val="00F245A0"/>
    <w:rsid w:val="00F24745"/>
    <w:rsid w:val="00F24991"/>
    <w:rsid w:val="00F25114"/>
    <w:rsid w:val="00F2572D"/>
    <w:rsid w:val="00F2589D"/>
    <w:rsid w:val="00F25C7B"/>
    <w:rsid w:val="00F25CF7"/>
    <w:rsid w:val="00F25E7B"/>
    <w:rsid w:val="00F25E86"/>
    <w:rsid w:val="00F25ECE"/>
    <w:rsid w:val="00F26099"/>
    <w:rsid w:val="00F2619D"/>
    <w:rsid w:val="00F2666F"/>
    <w:rsid w:val="00F2677B"/>
    <w:rsid w:val="00F26FD9"/>
    <w:rsid w:val="00F2791B"/>
    <w:rsid w:val="00F3022C"/>
    <w:rsid w:val="00F303A2"/>
    <w:rsid w:val="00F3044E"/>
    <w:rsid w:val="00F305B2"/>
    <w:rsid w:val="00F306D6"/>
    <w:rsid w:val="00F308DE"/>
    <w:rsid w:val="00F30965"/>
    <w:rsid w:val="00F30D5F"/>
    <w:rsid w:val="00F30F64"/>
    <w:rsid w:val="00F31188"/>
    <w:rsid w:val="00F3158A"/>
    <w:rsid w:val="00F323BE"/>
    <w:rsid w:val="00F324A5"/>
    <w:rsid w:val="00F32511"/>
    <w:rsid w:val="00F325A8"/>
    <w:rsid w:val="00F32726"/>
    <w:rsid w:val="00F32A88"/>
    <w:rsid w:val="00F32EEF"/>
    <w:rsid w:val="00F33449"/>
    <w:rsid w:val="00F3396B"/>
    <w:rsid w:val="00F339D4"/>
    <w:rsid w:val="00F33E8B"/>
    <w:rsid w:val="00F341A0"/>
    <w:rsid w:val="00F341FC"/>
    <w:rsid w:val="00F343B8"/>
    <w:rsid w:val="00F34C42"/>
    <w:rsid w:val="00F35468"/>
    <w:rsid w:val="00F35AA4"/>
    <w:rsid w:val="00F35E77"/>
    <w:rsid w:val="00F36204"/>
    <w:rsid w:val="00F36241"/>
    <w:rsid w:val="00F365EE"/>
    <w:rsid w:val="00F36856"/>
    <w:rsid w:val="00F36857"/>
    <w:rsid w:val="00F368CE"/>
    <w:rsid w:val="00F36D05"/>
    <w:rsid w:val="00F36EBE"/>
    <w:rsid w:val="00F3707D"/>
    <w:rsid w:val="00F370B4"/>
    <w:rsid w:val="00F3724E"/>
    <w:rsid w:val="00F3767B"/>
    <w:rsid w:val="00F37E1E"/>
    <w:rsid w:val="00F408DB"/>
    <w:rsid w:val="00F40AFD"/>
    <w:rsid w:val="00F40B6E"/>
    <w:rsid w:val="00F40FC8"/>
    <w:rsid w:val="00F411FA"/>
    <w:rsid w:val="00F412BE"/>
    <w:rsid w:val="00F41376"/>
    <w:rsid w:val="00F4148F"/>
    <w:rsid w:val="00F4151F"/>
    <w:rsid w:val="00F41A76"/>
    <w:rsid w:val="00F41D93"/>
    <w:rsid w:val="00F41F1D"/>
    <w:rsid w:val="00F420BF"/>
    <w:rsid w:val="00F421A2"/>
    <w:rsid w:val="00F4225E"/>
    <w:rsid w:val="00F42CF4"/>
    <w:rsid w:val="00F432FC"/>
    <w:rsid w:val="00F435D9"/>
    <w:rsid w:val="00F43D5D"/>
    <w:rsid w:val="00F44181"/>
    <w:rsid w:val="00F4488E"/>
    <w:rsid w:val="00F44A5F"/>
    <w:rsid w:val="00F451D0"/>
    <w:rsid w:val="00F453BC"/>
    <w:rsid w:val="00F45878"/>
    <w:rsid w:val="00F458C5"/>
    <w:rsid w:val="00F45B43"/>
    <w:rsid w:val="00F4611B"/>
    <w:rsid w:val="00F46222"/>
    <w:rsid w:val="00F463DA"/>
    <w:rsid w:val="00F468BB"/>
    <w:rsid w:val="00F46924"/>
    <w:rsid w:val="00F4723C"/>
    <w:rsid w:val="00F47336"/>
    <w:rsid w:val="00F4770C"/>
    <w:rsid w:val="00F479A4"/>
    <w:rsid w:val="00F50000"/>
    <w:rsid w:val="00F502C9"/>
    <w:rsid w:val="00F5054C"/>
    <w:rsid w:val="00F50821"/>
    <w:rsid w:val="00F50956"/>
    <w:rsid w:val="00F50E57"/>
    <w:rsid w:val="00F51443"/>
    <w:rsid w:val="00F51544"/>
    <w:rsid w:val="00F516C0"/>
    <w:rsid w:val="00F51745"/>
    <w:rsid w:val="00F51829"/>
    <w:rsid w:val="00F51A3B"/>
    <w:rsid w:val="00F51DDC"/>
    <w:rsid w:val="00F52089"/>
    <w:rsid w:val="00F52225"/>
    <w:rsid w:val="00F52241"/>
    <w:rsid w:val="00F52A1F"/>
    <w:rsid w:val="00F52AE9"/>
    <w:rsid w:val="00F52BB6"/>
    <w:rsid w:val="00F53591"/>
    <w:rsid w:val="00F535DC"/>
    <w:rsid w:val="00F5368E"/>
    <w:rsid w:val="00F53738"/>
    <w:rsid w:val="00F53870"/>
    <w:rsid w:val="00F53983"/>
    <w:rsid w:val="00F543A5"/>
    <w:rsid w:val="00F5440E"/>
    <w:rsid w:val="00F54F2C"/>
    <w:rsid w:val="00F5525F"/>
    <w:rsid w:val="00F55523"/>
    <w:rsid w:val="00F5566B"/>
    <w:rsid w:val="00F55726"/>
    <w:rsid w:val="00F55871"/>
    <w:rsid w:val="00F5605C"/>
    <w:rsid w:val="00F565C6"/>
    <w:rsid w:val="00F56715"/>
    <w:rsid w:val="00F56745"/>
    <w:rsid w:val="00F567E7"/>
    <w:rsid w:val="00F56FD5"/>
    <w:rsid w:val="00F572D4"/>
    <w:rsid w:val="00F57C89"/>
    <w:rsid w:val="00F57D37"/>
    <w:rsid w:val="00F604A9"/>
    <w:rsid w:val="00F60659"/>
    <w:rsid w:val="00F607D9"/>
    <w:rsid w:val="00F607E7"/>
    <w:rsid w:val="00F60C81"/>
    <w:rsid w:val="00F60D4F"/>
    <w:rsid w:val="00F6115B"/>
    <w:rsid w:val="00F616E0"/>
    <w:rsid w:val="00F6183B"/>
    <w:rsid w:val="00F61A0F"/>
    <w:rsid w:val="00F61A89"/>
    <w:rsid w:val="00F61C40"/>
    <w:rsid w:val="00F61D2C"/>
    <w:rsid w:val="00F620F1"/>
    <w:rsid w:val="00F62CFF"/>
    <w:rsid w:val="00F63163"/>
    <w:rsid w:val="00F631F6"/>
    <w:rsid w:val="00F6350D"/>
    <w:rsid w:val="00F63B16"/>
    <w:rsid w:val="00F63C1C"/>
    <w:rsid w:val="00F640B5"/>
    <w:rsid w:val="00F6417A"/>
    <w:rsid w:val="00F6467C"/>
    <w:rsid w:val="00F64C09"/>
    <w:rsid w:val="00F64D66"/>
    <w:rsid w:val="00F65386"/>
    <w:rsid w:val="00F6574F"/>
    <w:rsid w:val="00F65C03"/>
    <w:rsid w:val="00F65CC2"/>
    <w:rsid w:val="00F65F1B"/>
    <w:rsid w:val="00F660B9"/>
    <w:rsid w:val="00F66119"/>
    <w:rsid w:val="00F6614D"/>
    <w:rsid w:val="00F66643"/>
    <w:rsid w:val="00F66A87"/>
    <w:rsid w:val="00F66C2A"/>
    <w:rsid w:val="00F67020"/>
    <w:rsid w:val="00F67074"/>
    <w:rsid w:val="00F6771C"/>
    <w:rsid w:val="00F678FE"/>
    <w:rsid w:val="00F67C1F"/>
    <w:rsid w:val="00F67D20"/>
    <w:rsid w:val="00F67D69"/>
    <w:rsid w:val="00F7032B"/>
    <w:rsid w:val="00F70558"/>
    <w:rsid w:val="00F7148E"/>
    <w:rsid w:val="00F714BC"/>
    <w:rsid w:val="00F715F3"/>
    <w:rsid w:val="00F7171C"/>
    <w:rsid w:val="00F71A05"/>
    <w:rsid w:val="00F71B41"/>
    <w:rsid w:val="00F71C73"/>
    <w:rsid w:val="00F71E20"/>
    <w:rsid w:val="00F71ED3"/>
    <w:rsid w:val="00F7259D"/>
    <w:rsid w:val="00F72AF1"/>
    <w:rsid w:val="00F73229"/>
    <w:rsid w:val="00F73CD0"/>
    <w:rsid w:val="00F73D5D"/>
    <w:rsid w:val="00F74D47"/>
    <w:rsid w:val="00F74DBD"/>
    <w:rsid w:val="00F74EBF"/>
    <w:rsid w:val="00F750D1"/>
    <w:rsid w:val="00F752C6"/>
    <w:rsid w:val="00F753D2"/>
    <w:rsid w:val="00F755D9"/>
    <w:rsid w:val="00F75760"/>
    <w:rsid w:val="00F75816"/>
    <w:rsid w:val="00F75B69"/>
    <w:rsid w:val="00F75D20"/>
    <w:rsid w:val="00F769DF"/>
    <w:rsid w:val="00F76AA3"/>
    <w:rsid w:val="00F76B41"/>
    <w:rsid w:val="00F774CC"/>
    <w:rsid w:val="00F77822"/>
    <w:rsid w:val="00F80449"/>
    <w:rsid w:val="00F8057F"/>
    <w:rsid w:val="00F806A6"/>
    <w:rsid w:val="00F807BB"/>
    <w:rsid w:val="00F810A5"/>
    <w:rsid w:val="00F8135C"/>
    <w:rsid w:val="00F81554"/>
    <w:rsid w:val="00F81581"/>
    <w:rsid w:val="00F815AE"/>
    <w:rsid w:val="00F81B62"/>
    <w:rsid w:val="00F81D9B"/>
    <w:rsid w:val="00F81F58"/>
    <w:rsid w:val="00F820FA"/>
    <w:rsid w:val="00F82776"/>
    <w:rsid w:val="00F82A5F"/>
    <w:rsid w:val="00F83441"/>
    <w:rsid w:val="00F836A0"/>
    <w:rsid w:val="00F83E8B"/>
    <w:rsid w:val="00F84343"/>
    <w:rsid w:val="00F84405"/>
    <w:rsid w:val="00F84495"/>
    <w:rsid w:val="00F84E59"/>
    <w:rsid w:val="00F84E8A"/>
    <w:rsid w:val="00F84F24"/>
    <w:rsid w:val="00F85251"/>
    <w:rsid w:val="00F85503"/>
    <w:rsid w:val="00F856CB"/>
    <w:rsid w:val="00F85E4A"/>
    <w:rsid w:val="00F86460"/>
    <w:rsid w:val="00F86576"/>
    <w:rsid w:val="00F867D1"/>
    <w:rsid w:val="00F86918"/>
    <w:rsid w:val="00F86AD7"/>
    <w:rsid w:val="00F871C2"/>
    <w:rsid w:val="00F875B2"/>
    <w:rsid w:val="00F87CCD"/>
    <w:rsid w:val="00F87FFE"/>
    <w:rsid w:val="00F9028F"/>
    <w:rsid w:val="00F904C1"/>
    <w:rsid w:val="00F90759"/>
    <w:rsid w:val="00F90945"/>
    <w:rsid w:val="00F90B8C"/>
    <w:rsid w:val="00F90E06"/>
    <w:rsid w:val="00F90E6C"/>
    <w:rsid w:val="00F91AB1"/>
    <w:rsid w:val="00F91C0F"/>
    <w:rsid w:val="00F92626"/>
    <w:rsid w:val="00F9263B"/>
    <w:rsid w:val="00F92BD0"/>
    <w:rsid w:val="00F933C3"/>
    <w:rsid w:val="00F93548"/>
    <w:rsid w:val="00F9360F"/>
    <w:rsid w:val="00F93F70"/>
    <w:rsid w:val="00F9446E"/>
    <w:rsid w:val="00F9479B"/>
    <w:rsid w:val="00F94BAD"/>
    <w:rsid w:val="00F94C4A"/>
    <w:rsid w:val="00F94D16"/>
    <w:rsid w:val="00F950B3"/>
    <w:rsid w:val="00F9531E"/>
    <w:rsid w:val="00F95A60"/>
    <w:rsid w:val="00F95E2E"/>
    <w:rsid w:val="00F961ED"/>
    <w:rsid w:val="00F9630C"/>
    <w:rsid w:val="00F963CA"/>
    <w:rsid w:val="00F96A81"/>
    <w:rsid w:val="00F96C81"/>
    <w:rsid w:val="00F96D65"/>
    <w:rsid w:val="00F96E7B"/>
    <w:rsid w:val="00F973DB"/>
    <w:rsid w:val="00F97671"/>
    <w:rsid w:val="00F97D17"/>
    <w:rsid w:val="00FA0967"/>
    <w:rsid w:val="00FA0B74"/>
    <w:rsid w:val="00FA0EF9"/>
    <w:rsid w:val="00FA11CA"/>
    <w:rsid w:val="00FA12E2"/>
    <w:rsid w:val="00FA1334"/>
    <w:rsid w:val="00FA13B3"/>
    <w:rsid w:val="00FA193F"/>
    <w:rsid w:val="00FA1B6A"/>
    <w:rsid w:val="00FA24AE"/>
    <w:rsid w:val="00FA252A"/>
    <w:rsid w:val="00FA2AF1"/>
    <w:rsid w:val="00FA2EA4"/>
    <w:rsid w:val="00FA3269"/>
    <w:rsid w:val="00FA3556"/>
    <w:rsid w:val="00FA3A2D"/>
    <w:rsid w:val="00FA4913"/>
    <w:rsid w:val="00FA5073"/>
    <w:rsid w:val="00FA507E"/>
    <w:rsid w:val="00FA5155"/>
    <w:rsid w:val="00FA5462"/>
    <w:rsid w:val="00FA547A"/>
    <w:rsid w:val="00FA58D7"/>
    <w:rsid w:val="00FA5E93"/>
    <w:rsid w:val="00FA612B"/>
    <w:rsid w:val="00FA615C"/>
    <w:rsid w:val="00FA6166"/>
    <w:rsid w:val="00FA65A5"/>
    <w:rsid w:val="00FA6B1E"/>
    <w:rsid w:val="00FA7503"/>
    <w:rsid w:val="00FA758A"/>
    <w:rsid w:val="00FA7633"/>
    <w:rsid w:val="00FB0128"/>
    <w:rsid w:val="00FB0441"/>
    <w:rsid w:val="00FB0B03"/>
    <w:rsid w:val="00FB0D05"/>
    <w:rsid w:val="00FB1460"/>
    <w:rsid w:val="00FB195C"/>
    <w:rsid w:val="00FB1B3A"/>
    <w:rsid w:val="00FB23C1"/>
    <w:rsid w:val="00FB2714"/>
    <w:rsid w:val="00FB2775"/>
    <w:rsid w:val="00FB2AC7"/>
    <w:rsid w:val="00FB2DB3"/>
    <w:rsid w:val="00FB3B87"/>
    <w:rsid w:val="00FB3D0F"/>
    <w:rsid w:val="00FB402B"/>
    <w:rsid w:val="00FB4132"/>
    <w:rsid w:val="00FB4395"/>
    <w:rsid w:val="00FB4748"/>
    <w:rsid w:val="00FB4860"/>
    <w:rsid w:val="00FB4AD9"/>
    <w:rsid w:val="00FB4B1A"/>
    <w:rsid w:val="00FB58AE"/>
    <w:rsid w:val="00FB5B24"/>
    <w:rsid w:val="00FB5B31"/>
    <w:rsid w:val="00FB621C"/>
    <w:rsid w:val="00FB6271"/>
    <w:rsid w:val="00FB6691"/>
    <w:rsid w:val="00FB699C"/>
    <w:rsid w:val="00FB6D8F"/>
    <w:rsid w:val="00FB6DB5"/>
    <w:rsid w:val="00FB7A4D"/>
    <w:rsid w:val="00FC00BF"/>
    <w:rsid w:val="00FC047E"/>
    <w:rsid w:val="00FC0B37"/>
    <w:rsid w:val="00FC1285"/>
    <w:rsid w:val="00FC1826"/>
    <w:rsid w:val="00FC1B5C"/>
    <w:rsid w:val="00FC1C14"/>
    <w:rsid w:val="00FC1DDC"/>
    <w:rsid w:val="00FC218D"/>
    <w:rsid w:val="00FC2760"/>
    <w:rsid w:val="00FC29AE"/>
    <w:rsid w:val="00FC29F3"/>
    <w:rsid w:val="00FC2A42"/>
    <w:rsid w:val="00FC2ACB"/>
    <w:rsid w:val="00FC2BBB"/>
    <w:rsid w:val="00FC2F5B"/>
    <w:rsid w:val="00FC3282"/>
    <w:rsid w:val="00FC3AC9"/>
    <w:rsid w:val="00FC3CC9"/>
    <w:rsid w:val="00FC4060"/>
    <w:rsid w:val="00FC41C6"/>
    <w:rsid w:val="00FC421D"/>
    <w:rsid w:val="00FC4A96"/>
    <w:rsid w:val="00FC4E7E"/>
    <w:rsid w:val="00FC4F4C"/>
    <w:rsid w:val="00FC519C"/>
    <w:rsid w:val="00FC5262"/>
    <w:rsid w:val="00FC56E1"/>
    <w:rsid w:val="00FC5729"/>
    <w:rsid w:val="00FC5826"/>
    <w:rsid w:val="00FC58B2"/>
    <w:rsid w:val="00FC5916"/>
    <w:rsid w:val="00FC5E50"/>
    <w:rsid w:val="00FC6487"/>
    <w:rsid w:val="00FC6671"/>
    <w:rsid w:val="00FC6BFD"/>
    <w:rsid w:val="00FC73BA"/>
    <w:rsid w:val="00FC743A"/>
    <w:rsid w:val="00FC7C32"/>
    <w:rsid w:val="00FD0320"/>
    <w:rsid w:val="00FD04BB"/>
    <w:rsid w:val="00FD1236"/>
    <w:rsid w:val="00FD1285"/>
    <w:rsid w:val="00FD128C"/>
    <w:rsid w:val="00FD1350"/>
    <w:rsid w:val="00FD1866"/>
    <w:rsid w:val="00FD1921"/>
    <w:rsid w:val="00FD1EAA"/>
    <w:rsid w:val="00FD1EDA"/>
    <w:rsid w:val="00FD2D10"/>
    <w:rsid w:val="00FD2F2C"/>
    <w:rsid w:val="00FD2F3F"/>
    <w:rsid w:val="00FD2FB4"/>
    <w:rsid w:val="00FD2FEE"/>
    <w:rsid w:val="00FD35F1"/>
    <w:rsid w:val="00FD3609"/>
    <w:rsid w:val="00FD37AD"/>
    <w:rsid w:val="00FD37C0"/>
    <w:rsid w:val="00FD3953"/>
    <w:rsid w:val="00FD3CAB"/>
    <w:rsid w:val="00FD3DE7"/>
    <w:rsid w:val="00FD3EBE"/>
    <w:rsid w:val="00FD4024"/>
    <w:rsid w:val="00FD4232"/>
    <w:rsid w:val="00FD427A"/>
    <w:rsid w:val="00FD4614"/>
    <w:rsid w:val="00FD510A"/>
    <w:rsid w:val="00FD51CC"/>
    <w:rsid w:val="00FD5557"/>
    <w:rsid w:val="00FD5818"/>
    <w:rsid w:val="00FD62FB"/>
    <w:rsid w:val="00FD65D9"/>
    <w:rsid w:val="00FD70E2"/>
    <w:rsid w:val="00FD749E"/>
    <w:rsid w:val="00FD74CA"/>
    <w:rsid w:val="00FD7B5B"/>
    <w:rsid w:val="00FD7C17"/>
    <w:rsid w:val="00FE1226"/>
    <w:rsid w:val="00FE15AE"/>
    <w:rsid w:val="00FE1954"/>
    <w:rsid w:val="00FE1DE2"/>
    <w:rsid w:val="00FE1EEE"/>
    <w:rsid w:val="00FE2249"/>
    <w:rsid w:val="00FE225E"/>
    <w:rsid w:val="00FE25E8"/>
    <w:rsid w:val="00FE267B"/>
    <w:rsid w:val="00FE26D5"/>
    <w:rsid w:val="00FE2A0A"/>
    <w:rsid w:val="00FE329C"/>
    <w:rsid w:val="00FE332C"/>
    <w:rsid w:val="00FE3433"/>
    <w:rsid w:val="00FE3AD4"/>
    <w:rsid w:val="00FE4841"/>
    <w:rsid w:val="00FE4CC9"/>
    <w:rsid w:val="00FE5702"/>
    <w:rsid w:val="00FE59E0"/>
    <w:rsid w:val="00FE5B1A"/>
    <w:rsid w:val="00FE5C5F"/>
    <w:rsid w:val="00FE5ECD"/>
    <w:rsid w:val="00FE6286"/>
    <w:rsid w:val="00FE6805"/>
    <w:rsid w:val="00FE6C0A"/>
    <w:rsid w:val="00FE6ECF"/>
    <w:rsid w:val="00FE6FDB"/>
    <w:rsid w:val="00FE7047"/>
    <w:rsid w:val="00FE711B"/>
    <w:rsid w:val="00FE750D"/>
    <w:rsid w:val="00FE75D5"/>
    <w:rsid w:val="00FE7CFA"/>
    <w:rsid w:val="00FE7F52"/>
    <w:rsid w:val="00FF009A"/>
    <w:rsid w:val="00FF085C"/>
    <w:rsid w:val="00FF10DD"/>
    <w:rsid w:val="00FF125A"/>
    <w:rsid w:val="00FF153B"/>
    <w:rsid w:val="00FF15B7"/>
    <w:rsid w:val="00FF1A5C"/>
    <w:rsid w:val="00FF22F2"/>
    <w:rsid w:val="00FF2554"/>
    <w:rsid w:val="00FF25A6"/>
    <w:rsid w:val="00FF2B9C"/>
    <w:rsid w:val="00FF2FDD"/>
    <w:rsid w:val="00FF3173"/>
    <w:rsid w:val="00FF3AC3"/>
    <w:rsid w:val="00FF43B0"/>
    <w:rsid w:val="00FF4498"/>
    <w:rsid w:val="00FF4563"/>
    <w:rsid w:val="00FF4D3E"/>
    <w:rsid w:val="00FF4DE1"/>
    <w:rsid w:val="00FF569F"/>
    <w:rsid w:val="00FF5AC2"/>
    <w:rsid w:val="00FF5FB1"/>
    <w:rsid w:val="00FF60D2"/>
    <w:rsid w:val="00FF6B95"/>
    <w:rsid w:val="00FF6CB6"/>
    <w:rsid w:val="00FF6DA2"/>
    <w:rsid w:val="00FF74A2"/>
    <w:rsid w:val="00FF7786"/>
    <w:rsid w:val="00FF77A1"/>
    <w:rsid w:val="00FF77CF"/>
    <w:rsid w:val="00FF7E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223C3"/>
  <w15:docId w15:val="{83D3CFE7-591C-4568-95DE-389A87031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paragraph" w:styleId="Heading1">
    <w:name w:val="heading 1"/>
    <w:basedOn w:val="Normal"/>
    <w:next w:val="Normal"/>
    <w:link w:val="Heading1Char"/>
    <w:uiPriority w:val="9"/>
    <w:qFormat/>
    <w:rsid w:val="00E91847"/>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character" w:styleId="Hyperlink">
    <w:name w:val="Hyperlink"/>
    <w:basedOn w:val="DefaultParagraphFont"/>
    <w:uiPriority w:val="99"/>
    <w:unhideWhenUsed/>
    <w:rsid w:val="00306D39"/>
    <w:rPr>
      <w:color w:val="0000FF" w:themeColor="hyperlink"/>
      <w:u w:val="single"/>
    </w:rPr>
  </w:style>
  <w:style w:type="character" w:styleId="UnresolvedMention">
    <w:name w:val="Unresolved Mention"/>
    <w:basedOn w:val="DefaultParagraphFont"/>
    <w:uiPriority w:val="99"/>
    <w:semiHidden/>
    <w:unhideWhenUsed/>
    <w:rsid w:val="00306D39"/>
    <w:rPr>
      <w:color w:val="605E5C"/>
      <w:shd w:val="clear" w:color="auto" w:fill="E1DFDD"/>
    </w:rPr>
  </w:style>
  <w:style w:type="paragraph" w:styleId="ListParagraph">
    <w:name w:val="List Paragraph"/>
    <w:basedOn w:val="Normal"/>
    <w:uiPriority w:val="34"/>
    <w:qFormat/>
    <w:rsid w:val="000A13D9"/>
    <w:pPr>
      <w:ind w:left="720"/>
      <w:contextualSpacing/>
    </w:pPr>
  </w:style>
  <w:style w:type="paragraph" w:styleId="BodyTextIndent">
    <w:name w:val="Body Text Indent"/>
    <w:basedOn w:val="Normal"/>
    <w:link w:val="BodyTextIndentChar"/>
    <w:uiPriority w:val="99"/>
    <w:semiHidden/>
    <w:unhideWhenUsed/>
    <w:rsid w:val="00E91847"/>
    <w:pPr>
      <w:spacing w:after="120"/>
      <w:ind w:left="360"/>
    </w:pPr>
  </w:style>
  <w:style w:type="character" w:customStyle="1" w:styleId="BodyTextIndentChar">
    <w:name w:val="Body Text Indent Char"/>
    <w:basedOn w:val="DefaultParagraphFont"/>
    <w:link w:val="BodyTextIndent"/>
    <w:uiPriority w:val="99"/>
    <w:semiHidden/>
    <w:rsid w:val="00E91847"/>
    <w:rPr>
      <w:rFonts w:ascii="Tms Rmn" w:hAnsi="Tms Rmn"/>
      <w:sz w:val="20"/>
      <w:szCs w:val="20"/>
    </w:rPr>
  </w:style>
  <w:style w:type="paragraph" w:styleId="BodyTextFirstIndent2">
    <w:name w:val="Body Text First Indent 2"/>
    <w:basedOn w:val="BodyTextIndent"/>
    <w:link w:val="BodyTextFirstIndent2Char"/>
    <w:uiPriority w:val="99"/>
    <w:semiHidden/>
    <w:unhideWhenUsed/>
    <w:rsid w:val="00E91847"/>
    <w:pPr>
      <w:spacing w:after="0"/>
      <w:ind w:firstLine="360"/>
    </w:pPr>
  </w:style>
  <w:style w:type="character" w:customStyle="1" w:styleId="BodyTextFirstIndent2Char">
    <w:name w:val="Body Text First Indent 2 Char"/>
    <w:basedOn w:val="BodyTextIndentChar"/>
    <w:link w:val="BodyTextFirstIndent2"/>
    <w:uiPriority w:val="99"/>
    <w:semiHidden/>
    <w:rsid w:val="00E91847"/>
    <w:rPr>
      <w:rFonts w:ascii="Tms Rmn" w:hAnsi="Tms Rmn"/>
      <w:sz w:val="20"/>
      <w:szCs w:val="20"/>
    </w:rPr>
  </w:style>
  <w:style w:type="character" w:customStyle="1" w:styleId="Heading1Char">
    <w:name w:val="Heading 1 Char"/>
    <w:basedOn w:val="DefaultParagraphFont"/>
    <w:link w:val="Heading1"/>
    <w:uiPriority w:val="9"/>
    <w:rsid w:val="00E91847"/>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CC72D3"/>
    <w:rPr>
      <w:sz w:val="16"/>
      <w:szCs w:val="16"/>
    </w:rPr>
  </w:style>
  <w:style w:type="paragraph" w:styleId="CommentText">
    <w:name w:val="annotation text"/>
    <w:basedOn w:val="Normal"/>
    <w:link w:val="CommentTextChar"/>
    <w:uiPriority w:val="99"/>
    <w:semiHidden/>
    <w:unhideWhenUsed/>
    <w:rsid w:val="00CC72D3"/>
  </w:style>
  <w:style w:type="character" w:customStyle="1" w:styleId="CommentTextChar">
    <w:name w:val="Comment Text Char"/>
    <w:basedOn w:val="DefaultParagraphFont"/>
    <w:link w:val="CommentText"/>
    <w:uiPriority w:val="99"/>
    <w:semiHidden/>
    <w:rsid w:val="00CC72D3"/>
    <w:rPr>
      <w:rFonts w:ascii="Tms Rmn" w:hAnsi="Tms Rmn"/>
      <w:sz w:val="20"/>
      <w:szCs w:val="20"/>
    </w:rPr>
  </w:style>
  <w:style w:type="paragraph" w:styleId="CommentSubject">
    <w:name w:val="annotation subject"/>
    <w:basedOn w:val="CommentText"/>
    <w:next w:val="CommentText"/>
    <w:link w:val="CommentSubjectChar"/>
    <w:uiPriority w:val="99"/>
    <w:semiHidden/>
    <w:unhideWhenUsed/>
    <w:rsid w:val="00CC72D3"/>
    <w:rPr>
      <w:bCs/>
    </w:rPr>
  </w:style>
  <w:style w:type="character" w:customStyle="1" w:styleId="CommentSubjectChar">
    <w:name w:val="Comment Subject Char"/>
    <w:basedOn w:val="CommentTextChar"/>
    <w:link w:val="CommentSubject"/>
    <w:uiPriority w:val="99"/>
    <w:semiHidden/>
    <w:rsid w:val="00CC72D3"/>
    <w:rPr>
      <w:rFonts w:ascii="Tms Rmn" w:hAnsi="Tms Rmn"/>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4742">
      <w:bodyDiv w:val="1"/>
      <w:marLeft w:val="0"/>
      <w:marRight w:val="0"/>
      <w:marTop w:val="0"/>
      <w:marBottom w:val="0"/>
      <w:divBdr>
        <w:top w:val="none" w:sz="0" w:space="0" w:color="auto"/>
        <w:left w:val="none" w:sz="0" w:space="0" w:color="auto"/>
        <w:bottom w:val="none" w:sz="0" w:space="0" w:color="auto"/>
        <w:right w:val="none" w:sz="0" w:space="0" w:color="auto"/>
      </w:divBdr>
    </w:div>
    <w:div w:id="30615313">
      <w:bodyDiv w:val="1"/>
      <w:marLeft w:val="0"/>
      <w:marRight w:val="0"/>
      <w:marTop w:val="0"/>
      <w:marBottom w:val="0"/>
      <w:divBdr>
        <w:top w:val="none" w:sz="0" w:space="0" w:color="auto"/>
        <w:left w:val="none" w:sz="0" w:space="0" w:color="auto"/>
        <w:bottom w:val="none" w:sz="0" w:space="0" w:color="auto"/>
        <w:right w:val="none" w:sz="0" w:space="0" w:color="auto"/>
      </w:divBdr>
    </w:div>
    <w:div w:id="34041413">
      <w:bodyDiv w:val="1"/>
      <w:marLeft w:val="0"/>
      <w:marRight w:val="0"/>
      <w:marTop w:val="0"/>
      <w:marBottom w:val="0"/>
      <w:divBdr>
        <w:top w:val="none" w:sz="0" w:space="0" w:color="auto"/>
        <w:left w:val="none" w:sz="0" w:space="0" w:color="auto"/>
        <w:bottom w:val="none" w:sz="0" w:space="0" w:color="auto"/>
        <w:right w:val="none" w:sz="0" w:space="0" w:color="auto"/>
      </w:divBdr>
    </w:div>
    <w:div w:id="41027596">
      <w:bodyDiv w:val="1"/>
      <w:marLeft w:val="0"/>
      <w:marRight w:val="0"/>
      <w:marTop w:val="0"/>
      <w:marBottom w:val="0"/>
      <w:divBdr>
        <w:top w:val="none" w:sz="0" w:space="0" w:color="auto"/>
        <w:left w:val="none" w:sz="0" w:space="0" w:color="auto"/>
        <w:bottom w:val="none" w:sz="0" w:space="0" w:color="auto"/>
        <w:right w:val="none" w:sz="0" w:space="0" w:color="auto"/>
      </w:divBdr>
    </w:div>
    <w:div w:id="108278891">
      <w:bodyDiv w:val="1"/>
      <w:marLeft w:val="0"/>
      <w:marRight w:val="0"/>
      <w:marTop w:val="0"/>
      <w:marBottom w:val="0"/>
      <w:divBdr>
        <w:top w:val="none" w:sz="0" w:space="0" w:color="auto"/>
        <w:left w:val="none" w:sz="0" w:space="0" w:color="auto"/>
        <w:bottom w:val="none" w:sz="0" w:space="0" w:color="auto"/>
        <w:right w:val="none" w:sz="0" w:space="0" w:color="auto"/>
      </w:divBdr>
    </w:div>
    <w:div w:id="124860855">
      <w:bodyDiv w:val="1"/>
      <w:marLeft w:val="0"/>
      <w:marRight w:val="0"/>
      <w:marTop w:val="0"/>
      <w:marBottom w:val="0"/>
      <w:divBdr>
        <w:top w:val="none" w:sz="0" w:space="0" w:color="auto"/>
        <w:left w:val="none" w:sz="0" w:space="0" w:color="auto"/>
        <w:bottom w:val="none" w:sz="0" w:space="0" w:color="auto"/>
        <w:right w:val="none" w:sz="0" w:space="0" w:color="auto"/>
      </w:divBdr>
    </w:div>
    <w:div w:id="146090062">
      <w:bodyDiv w:val="1"/>
      <w:marLeft w:val="0"/>
      <w:marRight w:val="0"/>
      <w:marTop w:val="0"/>
      <w:marBottom w:val="0"/>
      <w:divBdr>
        <w:top w:val="none" w:sz="0" w:space="0" w:color="auto"/>
        <w:left w:val="none" w:sz="0" w:space="0" w:color="auto"/>
        <w:bottom w:val="none" w:sz="0" w:space="0" w:color="auto"/>
        <w:right w:val="none" w:sz="0" w:space="0" w:color="auto"/>
      </w:divBdr>
    </w:div>
    <w:div w:id="207687617">
      <w:bodyDiv w:val="1"/>
      <w:marLeft w:val="0"/>
      <w:marRight w:val="0"/>
      <w:marTop w:val="0"/>
      <w:marBottom w:val="0"/>
      <w:divBdr>
        <w:top w:val="none" w:sz="0" w:space="0" w:color="auto"/>
        <w:left w:val="none" w:sz="0" w:space="0" w:color="auto"/>
        <w:bottom w:val="none" w:sz="0" w:space="0" w:color="auto"/>
        <w:right w:val="none" w:sz="0" w:space="0" w:color="auto"/>
      </w:divBdr>
    </w:div>
    <w:div w:id="258148818">
      <w:bodyDiv w:val="1"/>
      <w:marLeft w:val="0"/>
      <w:marRight w:val="0"/>
      <w:marTop w:val="0"/>
      <w:marBottom w:val="0"/>
      <w:divBdr>
        <w:top w:val="none" w:sz="0" w:space="0" w:color="auto"/>
        <w:left w:val="none" w:sz="0" w:space="0" w:color="auto"/>
        <w:bottom w:val="none" w:sz="0" w:space="0" w:color="auto"/>
        <w:right w:val="none" w:sz="0" w:space="0" w:color="auto"/>
      </w:divBdr>
    </w:div>
    <w:div w:id="293829021">
      <w:bodyDiv w:val="1"/>
      <w:marLeft w:val="0"/>
      <w:marRight w:val="0"/>
      <w:marTop w:val="0"/>
      <w:marBottom w:val="0"/>
      <w:divBdr>
        <w:top w:val="none" w:sz="0" w:space="0" w:color="auto"/>
        <w:left w:val="none" w:sz="0" w:space="0" w:color="auto"/>
        <w:bottom w:val="none" w:sz="0" w:space="0" w:color="auto"/>
        <w:right w:val="none" w:sz="0" w:space="0" w:color="auto"/>
      </w:divBdr>
    </w:div>
    <w:div w:id="294336382">
      <w:bodyDiv w:val="1"/>
      <w:marLeft w:val="0"/>
      <w:marRight w:val="0"/>
      <w:marTop w:val="0"/>
      <w:marBottom w:val="0"/>
      <w:divBdr>
        <w:top w:val="none" w:sz="0" w:space="0" w:color="auto"/>
        <w:left w:val="none" w:sz="0" w:space="0" w:color="auto"/>
        <w:bottom w:val="none" w:sz="0" w:space="0" w:color="auto"/>
        <w:right w:val="none" w:sz="0" w:space="0" w:color="auto"/>
      </w:divBdr>
    </w:div>
    <w:div w:id="383604058">
      <w:bodyDiv w:val="1"/>
      <w:marLeft w:val="0"/>
      <w:marRight w:val="0"/>
      <w:marTop w:val="0"/>
      <w:marBottom w:val="0"/>
      <w:divBdr>
        <w:top w:val="none" w:sz="0" w:space="0" w:color="auto"/>
        <w:left w:val="none" w:sz="0" w:space="0" w:color="auto"/>
        <w:bottom w:val="none" w:sz="0" w:space="0" w:color="auto"/>
        <w:right w:val="none" w:sz="0" w:space="0" w:color="auto"/>
      </w:divBdr>
    </w:div>
    <w:div w:id="413939245">
      <w:bodyDiv w:val="1"/>
      <w:marLeft w:val="0"/>
      <w:marRight w:val="0"/>
      <w:marTop w:val="0"/>
      <w:marBottom w:val="0"/>
      <w:divBdr>
        <w:top w:val="none" w:sz="0" w:space="0" w:color="auto"/>
        <w:left w:val="none" w:sz="0" w:space="0" w:color="auto"/>
        <w:bottom w:val="none" w:sz="0" w:space="0" w:color="auto"/>
        <w:right w:val="none" w:sz="0" w:space="0" w:color="auto"/>
      </w:divBdr>
    </w:div>
    <w:div w:id="439841226">
      <w:bodyDiv w:val="1"/>
      <w:marLeft w:val="0"/>
      <w:marRight w:val="0"/>
      <w:marTop w:val="0"/>
      <w:marBottom w:val="0"/>
      <w:divBdr>
        <w:top w:val="none" w:sz="0" w:space="0" w:color="auto"/>
        <w:left w:val="none" w:sz="0" w:space="0" w:color="auto"/>
        <w:bottom w:val="none" w:sz="0" w:space="0" w:color="auto"/>
        <w:right w:val="none" w:sz="0" w:space="0" w:color="auto"/>
      </w:divBdr>
    </w:div>
    <w:div w:id="452217440">
      <w:bodyDiv w:val="1"/>
      <w:marLeft w:val="0"/>
      <w:marRight w:val="0"/>
      <w:marTop w:val="0"/>
      <w:marBottom w:val="0"/>
      <w:divBdr>
        <w:top w:val="none" w:sz="0" w:space="0" w:color="auto"/>
        <w:left w:val="none" w:sz="0" w:space="0" w:color="auto"/>
        <w:bottom w:val="none" w:sz="0" w:space="0" w:color="auto"/>
        <w:right w:val="none" w:sz="0" w:space="0" w:color="auto"/>
      </w:divBdr>
    </w:div>
    <w:div w:id="459882062">
      <w:bodyDiv w:val="1"/>
      <w:marLeft w:val="0"/>
      <w:marRight w:val="0"/>
      <w:marTop w:val="0"/>
      <w:marBottom w:val="0"/>
      <w:divBdr>
        <w:top w:val="none" w:sz="0" w:space="0" w:color="auto"/>
        <w:left w:val="none" w:sz="0" w:space="0" w:color="auto"/>
        <w:bottom w:val="none" w:sz="0" w:space="0" w:color="auto"/>
        <w:right w:val="none" w:sz="0" w:space="0" w:color="auto"/>
      </w:divBdr>
    </w:div>
    <w:div w:id="524945647">
      <w:bodyDiv w:val="1"/>
      <w:marLeft w:val="0"/>
      <w:marRight w:val="0"/>
      <w:marTop w:val="0"/>
      <w:marBottom w:val="0"/>
      <w:divBdr>
        <w:top w:val="none" w:sz="0" w:space="0" w:color="auto"/>
        <w:left w:val="none" w:sz="0" w:space="0" w:color="auto"/>
        <w:bottom w:val="none" w:sz="0" w:space="0" w:color="auto"/>
        <w:right w:val="none" w:sz="0" w:space="0" w:color="auto"/>
      </w:divBdr>
    </w:div>
    <w:div w:id="537593398">
      <w:bodyDiv w:val="1"/>
      <w:marLeft w:val="0"/>
      <w:marRight w:val="0"/>
      <w:marTop w:val="0"/>
      <w:marBottom w:val="0"/>
      <w:divBdr>
        <w:top w:val="none" w:sz="0" w:space="0" w:color="auto"/>
        <w:left w:val="none" w:sz="0" w:space="0" w:color="auto"/>
        <w:bottom w:val="none" w:sz="0" w:space="0" w:color="auto"/>
        <w:right w:val="none" w:sz="0" w:space="0" w:color="auto"/>
      </w:divBdr>
    </w:div>
    <w:div w:id="545989529">
      <w:bodyDiv w:val="1"/>
      <w:marLeft w:val="0"/>
      <w:marRight w:val="0"/>
      <w:marTop w:val="0"/>
      <w:marBottom w:val="0"/>
      <w:divBdr>
        <w:top w:val="none" w:sz="0" w:space="0" w:color="auto"/>
        <w:left w:val="none" w:sz="0" w:space="0" w:color="auto"/>
        <w:bottom w:val="none" w:sz="0" w:space="0" w:color="auto"/>
        <w:right w:val="none" w:sz="0" w:space="0" w:color="auto"/>
      </w:divBdr>
    </w:div>
    <w:div w:id="546142200">
      <w:bodyDiv w:val="1"/>
      <w:marLeft w:val="0"/>
      <w:marRight w:val="0"/>
      <w:marTop w:val="0"/>
      <w:marBottom w:val="0"/>
      <w:divBdr>
        <w:top w:val="none" w:sz="0" w:space="0" w:color="auto"/>
        <w:left w:val="none" w:sz="0" w:space="0" w:color="auto"/>
        <w:bottom w:val="none" w:sz="0" w:space="0" w:color="auto"/>
        <w:right w:val="none" w:sz="0" w:space="0" w:color="auto"/>
      </w:divBdr>
    </w:div>
    <w:div w:id="589120938">
      <w:bodyDiv w:val="1"/>
      <w:marLeft w:val="0"/>
      <w:marRight w:val="0"/>
      <w:marTop w:val="0"/>
      <w:marBottom w:val="0"/>
      <w:divBdr>
        <w:top w:val="none" w:sz="0" w:space="0" w:color="auto"/>
        <w:left w:val="none" w:sz="0" w:space="0" w:color="auto"/>
        <w:bottom w:val="none" w:sz="0" w:space="0" w:color="auto"/>
        <w:right w:val="none" w:sz="0" w:space="0" w:color="auto"/>
      </w:divBdr>
    </w:div>
    <w:div w:id="614874649">
      <w:bodyDiv w:val="1"/>
      <w:marLeft w:val="0"/>
      <w:marRight w:val="0"/>
      <w:marTop w:val="0"/>
      <w:marBottom w:val="0"/>
      <w:divBdr>
        <w:top w:val="none" w:sz="0" w:space="0" w:color="auto"/>
        <w:left w:val="none" w:sz="0" w:space="0" w:color="auto"/>
        <w:bottom w:val="none" w:sz="0" w:space="0" w:color="auto"/>
        <w:right w:val="none" w:sz="0" w:space="0" w:color="auto"/>
      </w:divBdr>
    </w:div>
    <w:div w:id="666906456">
      <w:bodyDiv w:val="1"/>
      <w:marLeft w:val="0"/>
      <w:marRight w:val="0"/>
      <w:marTop w:val="0"/>
      <w:marBottom w:val="0"/>
      <w:divBdr>
        <w:top w:val="none" w:sz="0" w:space="0" w:color="auto"/>
        <w:left w:val="none" w:sz="0" w:space="0" w:color="auto"/>
        <w:bottom w:val="none" w:sz="0" w:space="0" w:color="auto"/>
        <w:right w:val="none" w:sz="0" w:space="0" w:color="auto"/>
      </w:divBdr>
    </w:div>
    <w:div w:id="705833518">
      <w:bodyDiv w:val="1"/>
      <w:marLeft w:val="0"/>
      <w:marRight w:val="0"/>
      <w:marTop w:val="0"/>
      <w:marBottom w:val="0"/>
      <w:divBdr>
        <w:top w:val="none" w:sz="0" w:space="0" w:color="auto"/>
        <w:left w:val="none" w:sz="0" w:space="0" w:color="auto"/>
        <w:bottom w:val="none" w:sz="0" w:space="0" w:color="auto"/>
        <w:right w:val="none" w:sz="0" w:space="0" w:color="auto"/>
      </w:divBdr>
    </w:div>
    <w:div w:id="709889085">
      <w:bodyDiv w:val="1"/>
      <w:marLeft w:val="0"/>
      <w:marRight w:val="0"/>
      <w:marTop w:val="0"/>
      <w:marBottom w:val="0"/>
      <w:divBdr>
        <w:top w:val="none" w:sz="0" w:space="0" w:color="auto"/>
        <w:left w:val="none" w:sz="0" w:space="0" w:color="auto"/>
        <w:bottom w:val="none" w:sz="0" w:space="0" w:color="auto"/>
        <w:right w:val="none" w:sz="0" w:space="0" w:color="auto"/>
      </w:divBdr>
    </w:div>
    <w:div w:id="711733666">
      <w:bodyDiv w:val="1"/>
      <w:marLeft w:val="0"/>
      <w:marRight w:val="0"/>
      <w:marTop w:val="0"/>
      <w:marBottom w:val="0"/>
      <w:divBdr>
        <w:top w:val="none" w:sz="0" w:space="0" w:color="auto"/>
        <w:left w:val="none" w:sz="0" w:space="0" w:color="auto"/>
        <w:bottom w:val="none" w:sz="0" w:space="0" w:color="auto"/>
        <w:right w:val="none" w:sz="0" w:space="0" w:color="auto"/>
      </w:divBdr>
    </w:div>
    <w:div w:id="717978516">
      <w:bodyDiv w:val="1"/>
      <w:marLeft w:val="0"/>
      <w:marRight w:val="0"/>
      <w:marTop w:val="0"/>
      <w:marBottom w:val="0"/>
      <w:divBdr>
        <w:top w:val="none" w:sz="0" w:space="0" w:color="auto"/>
        <w:left w:val="none" w:sz="0" w:space="0" w:color="auto"/>
        <w:bottom w:val="none" w:sz="0" w:space="0" w:color="auto"/>
        <w:right w:val="none" w:sz="0" w:space="0" w:color="auto"/>
      </w:divBdr>
    </w:div>
    <w:div w:id="758454539">
      <w:bodyDiv w:val="1"/>
      <w:marLeft w:val="0"/>
      <w:marRight w:val="0"/>
      <w:marTop w:val="0"/>
      <w:marBottom w:val="0"/>
      <w:divBdr>
        <w:top w:val="none" w:sz="0" w:space="0" w:color="auto"/>
        <w:left w:val="none" w:sz="0" w:space="0" w:color="auto"/>
        <w:bottom w:val="none" w:sz="0" w:space="0" w:color="auto"/>
        <w:right w:val="none" w:sz="0" w:space="0" w:color="auto"/>
      </w:divBdr>
    </w:div>
    <w:div w:id="850485282">
      <w:bodyDiv w:val="1"/>
      <w:marLeft w:val="0"/>
      <w:marRight w:val="0"/>
      <w:marTop w:val="0"/>
      <w:marBottom w:val="0"/>
      <w:divBdr>
        <w:top w:val="none" w:sz="0" w:space="0" w:color="auto"/>
        <w:left w:val="none" w:sz="0" w:space="0" w:color="auto"/>
        <w:bottom w:val="none" w:sz="0" w:space="0" w:color="auto"/>
        <w:right w:val="none" w:sz="0" w:space="0" w:color="auto"/>
      </w:divBdr>
    </w:div>
    <w:div w:id="868221593">
      <w:bodyDiv w:val="1"/>
      <w:marLeft w:val="0"/>
      <w:marRight w:val="0"/>
      <w:marTop w:val="0"/>
      <w:marBottom w:val="0"/>
      <w:divBdr>
        <w:top w:val="none" w:sz="0" w:space="0" w:color="auto"/>
        <w:left w:val="none" w:sz="0" w:space="0" w:color="auto"/>
        <w:bottom w:val="none" w:sz="0" w:space="0" w:color="auto"/>
        <w:right w:val="none" w:sz="0" w:space="0" w:color="auto"/>
      </w:divBdr>
    </w:div>
    <w:div w:id="873159168">
      <w:bodyDiv w:val="1"/>
      <w:marLeft w:val="0"/>
      <w:marRight w:val="0"/>
      <w:marTop w:val="0"/>
      <w:marBottom w:val="0"/>
      <w:divBdr>
        <w:top w:val="none" w:sz="0" w:space="0" w:color="auto"/>
        <w:left w:val="none" w:sz="0" w:space="0" w:color="auto"/>
        <w:bottom w:val="none" w:sz="0" w:space="0" w:color="auto"/>
        <w:right w:val="none" w:sz="0" w:space="0" w:color="auto"/>
      </w:divBdr>
    </w:div>
    <w:div w:id="999768515">
      <w:bodyDiv w:val="1"/>
      <w:marLeft w:val="0"/>
      <w:marRight w:val="0"/>
      <w:marTop w:val="0"/>
      <w:marBottom w:val="0"/>
      <w:divBdr>
        <w:top w:val="none" w:sz="0" w:space="0" w:color="auto"/>
        <w:left w:val="none" w:sz="0" w:space="0" w:color="auto"/>
        <w:bottom w:val="none" w:sz="0" w:space="0" w:color="auto"/>
        <w:right w:val="none" w:sz="0" w:space="0" w:color="auto"/>
      </w:divBdr>
    </w:div>
    <w:div w:id="1061514144">
      <w:bodyDiv w:val="1"/>
      <w:marLeft w:val="0"/>
      <w:marRight w:val="0"/>
      <w:marTop w:val="0"/>
      <w:marBottom w:val="0"/>
      <w:divBdr>
        <w:top w:val="none" w:sz="0" w:space="0" w:color="auto"/>
        <w:left w:val="none" w:sz="0" w:space="0" w:color="auto"/>
        <w:bottom w:val="none" w:sz="0" w:space="0" w:color="auto"/>
        <w:right w:val="none" w:sz="0" w:space="0" w:color="auto"/>
      </w:divBdr>
    </w:div>
    <w:div w:id="1080055434">
      <w:bodyDiv w:val="1"/>
      <w:marLeft w:val="0"/>
      <w:marRight w:val="0"/>
      <w:marTop w:val="0"/>
      <w:marBottom w:val="0"/>
      <w:divBdr>
        <w:top w:val="none" w:sz="0" w:space="0" w:color="auto"/>
        <w:left w:val="none" w:sz="0" w:space="0" w:color="auto"/>
        <w:bottom w:val="none" w:sz="0" w:space="0" w:color="auto"/>
        <w:right w:val="none" w:sz="0" w:space="0" w:color="auto"/>
      </w:divBdr>
    </w:div>
    <w:div w:id="1100222123">
      <w:bodyDiv w:val="1"/>
      <w:marLeft w:val="0"/>
      <w:marRight w:val="0"/>
      <w:marTop w:val="0"/>
      <w:marBottom w:val="0"/>
      <w:divBdr>
        <w:top w:val="none" w:sz="0" w:space="0" w:color="auto"/>
        <w:left w:val="none" w:sz="0" w:space="0" w:color="auto"/>
        <w:bottom w:val="none" w:sz="0" w:space="0" w:color="auto"/>
        <w:right w:val="none" w:sz="0" w:space="0" w:color="auto"/>
      </w:divBdr>
    </w:div>
    <w:div w:id="1197737812">
      <w:bodyDiv w:val="1"/>
      <w:marLeft w:val="0"/>
      <w:marRight w:val="0"/>
      <w:marTop w:val="0"/>
      <w:marBottom w:val="0"/>
      <w:divBdr>
        <w:top w:val="none" w:sz="0" w:space="0" w:color="auto"/>
        <w:left w:val="none" w:sz="0" w:space="0" w:color="auto"/>
        <w:bottom w:val="none" w:sz="0" w:space="0" w:color="auto"/>
        <w:right w:val="none" w:sz="0" w:space="0" w:color="auto"/>
      </w:divBdr>
    </w:div>
    <w:div w:id="1205365706">
      <w:bodyDiv w:val="1"/>
      <w:marLeft w:val="0"/>
      <w:marRight w:val="0"/>
      <w:marTop w:val="0"/>
      <w:marBottom w:val="0"/>
      <w:divBdr>
        <w:top w:val="none" w:sz="0" w:space="0" w:color="auto"/>
        <w:left w:val="none" w:sz="0" w:space="0" w:color="auto"/>
        <w:bottom w:val="none" w:sz="0" w:space="0" w:color="auto"/>
        <w:right w:val="none" w:sz="0" w:space="0" w:color="auto"/>
      </w:divBdr>
    </w:div>
    <w:div w:id="1217740186">
      <w:bodyDiv w:val="1"/>
      <w:marLeft w:val="0"/>
      <w:marRight w:val="0"/>
      <w:marTop w:val="0"/>
      <w:marBottom w:val="0"/>
      <w:divBdr>
        <w:top w:val="none" w:sz="0" w:space="0" w:color="auto"/>
        <w:left w:val="none" w:sz="0" w:space="0" w:color="auto"/>
        <w:bottom w:val="none" w:sz="0" w:space="0" w:color="auto"/>
        <w:right w:val="none" w:sz="0" w:space="0" w:color="auto"/>
      </w:divBdr>
    </w:div>
    <w:div w:id="1250314306">
      <w:bodyDiv w:val="1"/>
      <w:marLeft w:val="0"/>
      <w:marRight w:val="0"/>
      <w:marTop w:val="0"/>
      <w:marBottom w:val="0"/>
      <w:divBdr>
        <w:top w:val="none" w:sz="0" w:space="0" w:color="auto"/>
        <w:left w:val="none" w:sz="0" w:space="0" w:color="auto"/>
        <w:bottom w:val="none" w:sz="0" w:space="0" w:color="auto"/>
        <w:right w:val="none" w:sz="0" w:space="0" w:color="auto"/>
      </w:divBdr>
    </w:div>
    <w:div w:id="1293516619">
      <w:bodyDiv w:val="1"/>
      <w:marLeft w:val="0"/>
      <w:marRight w:val="0"/>
      <w:marTop w:val="0"/>
      <w:marBottom w:val="0"/>
      <w:divBdr>
        <w:top w:val="none" w:sz="0" w:space="0" w:color="auto"/>
        <w:left w:val="none" w:sz="0" w:space="0" w:color="auto"/>
        <w:bottom w:val="none" w:sz="0" w:space="0" w:color="auto"/>
        <w:right w:val="none" w:sz="0" w:space="0" w:color="auto"/>
      </w:divBdr>
    </w:div>
    <w:div w:id="1306928605">
      <w:bodyDiv w:val="1"/>
      <w:marLeft w:val="0"/>
      <w:marRight w:val="0"/>
      <w:marTop w:val="0"/>
      <w:marBottom w:val="0"/>
      <w:divBdr>
        <w:top w:val="none" w:sz="0" w:space="0" w:color="auto"/>
        <w:left w:val="none" w:sz="0" w:space="0" w:color="auto"/>
        <w:bottom w:val="none" w:sz="0" w:space="0" w:color="auto"/>
        <w:right w:val="none" w:sz="0" w:space="0" w:color="auto"/>
      </w:divBdr>
    </w:div>
    <w:div w:id="1308364174">
      <w:bodyDiv w:val="1"/>
      <w:marLeft w:val="0"/>
      <w:marRight w:val="0"/>
      <w:marTop w:val="0"/>
      <w:marBottom w:val="0"/>
      <w:divBdr>
        <w:top w:val="none" w:sz="0" w:space="0" w:color="auto"/>
        <w:left w:val="none" w:sz="0" w:space="0" w:color="auto"/>
        <w:bottom w:val="none" w:sz="0" w:space="0" w:color="auto"/>
        <w:right w:val="none" w:sz="0" w:space="0" w:color="auto"/>
      </w:divBdr>
    </w:div>
    <w:div w:id="1342658175">
      <w:bodyDiv w:val="1"/>
      <w:marLeft w:val="0"/>
      <w:marRight w:val="0"/>
      <w:marTop w:val="0"/>
      <w:marBottom w:val="0"/>
      <w:divBdr>
        <w:top w:val="none" w:sz="0" w:space="0" w:color="auto"/>
        <w:left w:val="none" w:sz="0" w:space="0" w:color="auto"/>
        <w:bottom w:val="none" w:sz="0" w:space="0" w:color="auto"/>
        <w:right w:val="none" w:sz="0" w:space="0" w:color="auto"/>
      </w:divBdr>
    </w:div>
    <w:div w:id="1373772749">
      <w:bodyDiv w:val="1"/>
      <w:marLeft w:val="0"/>
      <w:marRight w:val="0"/>
      <w:marTop w:val="0"/>
      <w:marBottom w:val="0"/>
      <w:divBdr>
        <w:top w:val="none" w:sz="0" w:space="0" w:color="auto"/>
        <w:left w:val="none" w:sz="0" w:space="0" w:color="auto"/>
        <w:bottom w:val="none" w:sz="0" w:space="0" w:color="auto"/>
        <w:right w:val="none" w:sz="0" w:space="0" w:color="auto"/>
      </w:divBdr>
    </w:div>
    <w:div w:id="1386756478">
      <w:bodyDiv w:val="1"/>
      <w:marLeft w:val="0"/>
      <w:marRight w:val="0"/>
      <w:marTop w:val="0"/>
      <w:marBottom w:val="0"/>
      <w:divBdr>
        <w:top w:val="none" w:sz="0" w:space="0" w:color="auto"/>
        <w:left w:val="none" w:sz="0" w:space="0" w:color="auto"/>
        <w:bottom w:val="none" w:sz="0" w:space="0" w:color="auto"/>
        <w:right w:val="none" w:sz="0" w:space="0" w:color="auto"/>
      </w:divBdr>
    </w:div>
    <w:div w:id="1412703934">
      <w:bodyDiv w:val="1"/>
      <w:marLeft w:val="0"/>
      <w:marRight w:val="0"/>
      <w:marTop w:val="0"/>
      <w:marBottom w:val="0"/>
      <w:divBdr>
        <w:top w:val="none" w:sz="0" w:space="0" w:color="auto"/>
        <w:left w:val="none" w:sz="0" w:space="0" w:color="auto"/>
        <w:bottom w:val="none" w:sz="0" w:space="0" w:color="auto"/>
        <w:right w:val="none" w:sz="0" w:space="0" w:color="auto"/>
      </w:divBdr>
    </w:div>
    <w:div w:id="1465612677">
      <w:bodyDiv w:val="1"/>
      <w:marLeft w:val="0"/>
      <w:marRight w:val="0"/>
      <w:marTop w:val="0"/>
      <w:marBottom w:val="0"/>
      <w:divBdr>
        <w:top w:val="none" w:sz="0" w:space="0" w:color="auto"/>
        <w:left w:val="none" w:sz="0" w:space="0" w:color="auto"/>
        <w:bottom w:val="none" w:sz="0" w:space="0" w:color="auto"/>
        <w:right w:val="none" w:sz="0" w:space="0" w:color="auto"/>
      </w:divBdr>
    </w:div>
    <w:div w:id="1477645523">
      <w:bodyDiv w:val="1"/>
      <w:marLeft w:val="0"/>
      <w:marRight w:val="0"/>
      <w:marTop w:val="0"/>
      <w:marBottom w:val="0"/>
      <w:divBdr>
        <w:top w:val="none" w:sz="0" w:space="0" w:color="auto"/>
        <w:left w:val="none" w:sz="0" w:space="0" w:color="auto"/>
        <w:bottom w:val="none" w:sz="0" w:space="0" w:color="auto"/>
        <w:right w:val="none" w:sz="0" w:space="0" w:color="auto"/>
      </w:divBdr>
    </w:div>
    <w:div w:id="1493453198">
      <w:bodyDiv w:val="1"/>
      <w:marLeft w:val="0"/>
      <w:marRight w:val="0"/>
      <w:marTop w:val="0"/>
      <w:marBottom w:val="0"/>
      <w:divBdr>
        <w:top w:val="none" w:sz="0" w:space="0" w:color="auto"/>
        <w:left w:val="none" w:sz="0" w:space="0" w:color="auto"/>
        <w:bottom w:val="none" w:sz="0" w:space="0" w:color="auto"/>
        <w:right w:val="none" w:sz="0" w:space="0" w:color="auto"/>
      </w:divBdr>
    </w:div>
    <w:div w:id="1495873004">
      <w:bodyDiv w:val="1"/>
      <w:marLeft w:val="0"/>
      <w:marRight w:val="0"/>
      <w:marTop w:val="0"/>
      <w:marBottom w:val="0"/>
      <w:divBdr>
        <w:top w:val="none" w:sz="0" w:space="0" w:color="auto"/>
        <w:left w:val="none" w:sz="0" w:space="0" w:color="auto"/>
        <w:bottom w:val="none" w:sz="0" w:space="0" w:color="auto"/>
        <w:right w:val="none" w:sz="0" w:space="0" w:color="auto"/>
      </w:divBdr>
    </w:div>
    <w:div w:id="1543974718">
      <w:bodyDiv w:val="1"/>
      <w:marLeft w:val="0"/>
      <w:marRight w:val="0"/>
      <w:marTop w:val="0"/>
      <w:marBottom w:val="0"/>
      <w:divBdr>
        <w:top w:val="none" w:sz="0" w:space="0" w:color="auto"/>
        <w:left w:val="none" w:sz="0" w:space="0" w:color="auto"/>
        <w:bottom w:val="none" w:sz="0" w:space="0" w:color="auto"/>
        <w:right w:val="none" w:sz="0" w:space="0" w:color="auto"/>
      </w:divBdr>
    </w:div>
    <w:div w:id="1545024531">
      <w:bodyDiv w:val="1"/>
      <w:marLeft w:val="0"/>
      <w:marRight w:val="0"/>
      <w:marTop w:val="0"/>
      <w:marBottom w:val="0"/>
      <w:divBdr>
        <w:top w:val="none" w:sz="0" w:space="0" w:color="auto"/>
        <w:left w:val="none" w:sz="0" w:space="0" w:color="auto"/>
        <w:bottom w:val="none" w:sz="0" w:space="0" w:color="auto"/>
        <w:right w:val="none" w:sz="0" w:space="0" w:color="auto"/>
      </w:divBdr>
    </w:div>
    <w:div w:id="1556577200">
      <w:bodyDiv w:val="1"/>
      <w:marLeft w:val="0"/>
      <w:marRight w:val="0"/>
      <w:marTop w:val="0"/>
      <w:marBottom w:val="0"/>
      <w:divBdr>
        <w:top w:val="none" w:sz="0" w:space="0" w:color="auto"/>
        <w:left w:val="none" w:sz="0" w:space="0" w:color="auto"/>
        <w:bottom w:val="none" w:sz="0" w:space="0" w:color="auto"/>
        <w:right w:val="none" w:sz="0" w:space="0" w:color="auto"/>
      </w:divBdr>
    </w:div>
    <w:div w:id="1583828664">
      <w:bodyDiv w:val="1"/>
      <w:marLeft w:val="0"/>
      <w:marRight w:val="0"/>
      <w:marTop w:val="0"/>
      <w:marBottom w:val="0"/>
      <w:divBdr>
        <w:top w:val="none" w:sz="0" w:space="0" w:color="auto"/>
        <w:left w:val="none" w:sz="0" w:space="0" w:color="auto"/>
        <w:bottom w:val="none" w:sz="0" w:space="0" w:color="auto"/>
        <w:right w:val="none" w:sz="0" w:space="0" w:color="auto"/>
      </w:divBdr>
    </w:div>
    <w:div w:id="1588418583">
      <w:bodyDiv w:val="1"/>
      <w:marLeft w:val="0"/>
      <w:marRight w:val="0"/>
      <w:marTop w:val="0"/>
      <w:marBottom w:val="0"/>
      <w:divBdr>
        <w:top w:val="none" w:sz="0" w:space="0" w:color="auto"/>
        <w:left w:val="none" w:sz="0" w:space="0" w:color="auto"/>
        <w:bottom w:val="none" w:sz="0" w:space="0" w:color="auto"/>
        <w:right w:val="none" w:sz="0" w:space="0" w:color="auto"/>
      </w:divBdr>
    </w:div>
    <w:div w:id="1588616676">
      <w:bodyDiv w:val="1"/>
      <w:marLeft w:val="0"/>
      <w:marRight w:val="0"/>
      <w:marTop w:val="0"/>
      <w:marBottom w:val="0"/>
      <w:divBdr>
        <w:top w:val="none" w:sz="0" w:space="0" w:color="auto"/>
        <w:left w:val="none" w:sz="0" w:space="0" w:color="auto"/>
        <w:bottom w:val="none" w:sz="0" w:space="0" w:color="auto"/>
        <w:right w:val="none" w:sz="0" w:space="0" w:color="auto"/>
      </w:divBdr>
    </w:div>
    <w:div w:id="1675179857">
      <w:bodyDiv w:val="1"/>
      <w:marLeft w:val="0"/>
      <w:marRight w:val="0"/>
      <w:marTop w:val="0"/>
      <w:marBottom w:val="0"/>
      <w:divBdr>
        <w:top w:val="none" w:sz="0" w:space="0" w:color="auto"/>
        <w:left w:val="none" w:sz="0" w:space="0" w:color="auto"/>
        <w:bottom w:val="none" w:sz="0" w:space="0" w:color="auto"/>
        <w:right w:val="none" w:sz="0" w:space="0" w:color="auto"/>
      </w:divBdr>
    </w:div>
    <w:div w:id="1701277292">
      <w:bodyDiv w:val="1"/>
      <w:marLeft w:val="0"/>
      <w:marRight w:val="0"/>
      <w:marTop w:val="0"/>
      <w:marBottom w:val="0"/>
      <w:divBdr>
        <w:top w:val="none" w:sz="0" w:space="0" w:color="auto"/>
        <w:left w:val="none" w:sz="0" w:space="0" w:color="auto"/>
        <w:bottom w:val="none" w:sz="0" w:space="0" w:color="auto"/>
        <w:right w:val="none" w:sz="0" w:space="0" w:color="auto"/>
      </w:divBdr>
    </w:div>
    <w:div w:id="1736510318">
      <w:bodyDiv w:val="1"/>
      <w:marLeft w:val="0"/>
      <w:marRight w:val="0"/>
      <w:marTop w:val="0"/>
      <w:marBottom w:val="0"/>
      <w:divBdr>
        <w:top w:val="none" w:sz="0" w:space="0" w:color="auto"/>
        <w:left w:val="none" w:sz="0" w:space="0" w:color="auto"/>
        <w:bottom w:val="none" w:sz="0" w:space="0" w:color="auto"/>
        <w:right w:val="none" w:sz="0" w:space="0" w:color="auto"/>
      </w:divBdr>
    </w:div>
    <w:div w:id="1815680432">
      <w:bodyDiv w:val="1"/>
      <w:marLeft w:val="0"/>
      <w:marRight w:val="0"/>
      <w:marTop w:val="0"/>
      <w:marBottom w:val="0"/>
      <w:divBdr>
        <w:top w:val="none" w:sz="0" w:space="0" w:color="auto"/>
        <w:left w:val="none" w:sz="0" w:space="0" w:color="auto"/>
        <w:bottom w:val="none" w:sz="0" w:space="0" w:color="auto"/>
        <w:right w:val="none" w:sz="0" w:space="0" w:color="auto"/>
      </w:divBdr>
    </w:div>
    <w:div w:id="1817645415">
      <w:bodyDiv w:val="1"/>
      <w:marLeft w:val="0"/>
      <w:marRight w:val="0"/>
      <w:marTop w:val="0"/>
      <w:marBottom w:val="0"/>
      <w:divBdr>
        <w:top w:val="none" w:sz="0" w:space="0" w:color="auto"/>
        <w:left w:val="none" w:sz="0" w:space="0" w:color="auto"/>
        <w:bottom w:val="none" w:sz="0" w:space="0" w:color="auto"/>
        <w:right w:val="none" w:sz="0" w:space="0" w:color="auto"/>
      </w:divBdr>
    </w:div>
    <w:div w:id="1897543689">
      <w:bodyDiv w:val="1"/>
      <w:marLeft w:val="0"/>
      <w:marRight w:val="0"/>
      <w:marTop w:val="0"/>
      <w:marBottom w:val="0"/>
      <w:divBdr>
        <w:top w:val="none" w:sz="0" w:space="0" w:color="auto"/>
        <w:left w:val="none" w:sz="0" w:space="0" w:color="auto"/>
        <w:bottom w:val="none" w:sz="0" w:space="0" w:color="auto"/>
        <w:right w:val="none" w:sz="0" w:space="0" w:color="auto"/>
      </w:divBdr>
    </w:div>
    <w:div w:id="1935673795">
      <w:bodyDiv w:val="1"/>
      <w:marLeft w:val="0"/>
      <w:marRight w:val="0"/>
      <w:marTop w:val="0"/>
      <w:marBottom w:val="0"/>
      <w:divBdr>
        <w:top w:val="none" w:sz="0" w:space="0" w:color="auto"/>
        <w:left w:val="none" w:sz="0" w:space="0" w:color="auto"/>
        <w:bottom w:val="none" w:sz="0" w:space="0" w:color="auto"/>
        <w:right w:val="none" w:sz="0" w:space="0" w:color="auto"/>
      </w:divBdr>
    </w:div>
    <w:div w:id="1982415511">
      <w:bodyDiv w:val="1"/>
      <w:marLeft w:val="0"/>
      <w:marRight w:val="0"/>
      <w:marTop w:val="0"/>
      <w:marBottom w:val="0"/>
      <w:divBdr>
        <w:top w:val="none" w:sz="0" w:space="0" w:color="auto"/>
        <w:left w:val="none" w:sz="0" w:space="0" w:color="auto"/>
        <w:bottom w:val="none" w:sz="0" w:space="0" w:color="auto"/>
        <w:right w:val="none" w:sz="0" w:space="0" w:color="auto"/>
      </w:divBdr>
    </w:div>
    <w:div w:id="2048992058">
      <w:bodyDiv w:val="1"/>
      <w:marLeft w:val="0"/>
      <w:marRight w:val="0"/>
      <w:marTop w:val="0"/>
      <w:marBottom w:val="0"/>
      <w:divBdr>
        <w:top w:val="none" w:sz="0" w:space="0" w:color="auto"/>
        <w:left w:val="none" w:sz="0" w:space="0" w:color="auto"/>
        <w:bottom w:val="none" w:sz="0" w:space="0" w:color="auto"/>
        <w:right w:val="none" w:sz="0" w:space="0" w:color="auto"/>
      </w:divBdr>
    </w:div>
    <w:div w:id="21440364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2B32A-0E85-4704-9186-C32EAF5E5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0</Pages>
  <Words>5929</Words>
  <Characters>3379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bugs</dc:creator>
  <cp:keywords/>
  <dc:description/>
  <cp:lastModifiedBy>Anastario, Maria (she/her/hers)</cp:lastModifiedBy>
  <cp:revision>2</cp:revision>
  <dcterms:created xsi:type="dcterms:W3CDTF">2022-07-25T16:52:00Z</dcterms:created>
  <dcterms:modified xsi:type="dcterms:W3CDTF">2022-07-25T16:52:00Z</dcterms:modified>
</cp:coreProperties>
</file>